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88A802" w14:textId="2E7A6EA5" w:rsidR="00775D5F" w:rsidRPr="00775D5F" w:rsidRDefault="00775D5F" w:rsidP="00775D5F">
      <w:pPr>
        <w:pStyle w:val="Titolo1"/>
        <w:jc w:val="center"/>
        <w:rPr>
          <w:color w:val="auto"/>
        </w:rPr>
      </w:pPr>
      <w:bookmarkStart w:id="0" w:name="_Toc55836432"/>
      <w:bookmarkStart w:id="1" w:name="_Toc55836532"/>
      <w:bookmarkStart w:id="2" w:name="_Toc55840699"/>
      <w:bookmarkStart w:id="3" w:name="header-n0"/>
      <w:r w:rsidRPr="00775D5F">
        <w:rPr>
          <w:color w:val="auto"/>
          <w:sz w:val="48"/>
          <w:szCs w:val="48"/>
        </w:rPr>
        <w:t>Game Design Document</w:t>
      </w:r>
      <w:bookmarkEnd w:id="0"/>
      <w:bookmarkEnd w:id="1"/>
      <w:bookmarkEnd w:id="2"/>
    </w:p>
    <w:p w14:paraId="79ACAE4B" w14:textId="5566C461" w:rsidR="009D67E5" w:rsidRPr="00775D5F" w:rsidRDefault="00775D5F" w:rsidP="00775D5F">
      <w:pPr>
        <w:pStyle w:val="Titolo1"/>
        <w:jc w:val="center"/>
        <w:rPr>
          <w:color w:val="auto"/>
        </w:rPr>
      </w:pPr>
      <w:bookmarkStart w:id="4" w:name="_Toc55836433"/>
      <w:bookmarkStart w:id="5" w:name="_Toc55836533"/>
      <w:bookmarkStart w:id="6" w:name="_Toc55840700"/>
      <w:r w:rsidRPr="00775D5F">
        <w:rPr>
          <w:color w:val="auto"/>
        </w:rPr>
        <w:t>A fate-turner</w:t>
      </w:r>
      <w:bookmarkEnd w:id="4"/>
      <w:bookmarkEnd w:id="5"/>
      <w:bookmarkEnd w:id="6"/>
    </w:p>
    <w:p w14:paraId="70A767FB" w14:textId="77777777" w:rsidR="009D67E5" w:rsidRPr="00775D5F" w:rsidRDefault="00775D5F" w:rsidP="00775D5F">
      <w:pPr>
        <w:pStyle w:val="Titolo4"/>
        <w:jc w:val="center"/>
        <w:rPr>
          <w:color w:val="auto"/>
        </w:rPr>
      </w:pPr>
      <w:bookmarkStart w:id="7" w:name="header-n2"/>
      <w:r w:rsidRPr="00775D5F">
        <w:rPr>
          <w:color w:val="auto"/>
        </w:rPr>
        <w:t>You can (not) change the past</w:t>
      </w:r>
    </w:p>
    <w:p w14:paraId="614D0862" w14:textId="07714371" w:rsidR="009D67E5" w:rsidRDefault="00775D5F" w:rsidP="00775D5F">
      <w:pPr>
        <w:pStyle w:val="CaptionedFigure"/>
        <w:jc w:val="center"/>
      </w:pPr>
      <w:r>
        <w:rPr>
          <w:noProof/>
        </w:rPr>
        <w:drawing>
          <wp:inline distT="0" distB="0" distL="0" distR="0" wp14:anchorId="3D32B5B3" wp14:editId="50E0CBF1">
            <wp:extent cx="4373880" cy="4076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go.png"/>
                    <pic:cNvPicPr>
                      <a:picLocks noChangeAspect="1" noChangeArrowheads="1"/>
                    </pic:cNvPicPr>
                  </pic:nvPicPr>
                  <pic:blipFill>
                    <a:blip r:embed="rId8"/>
                    <a:stretch>
                      <a:fillRect/>
                    </a:stretch>
                  </pic:blipFill>
                  <pic:spPr bwMode="auto">
                    <a:xfrm>
                      <a:off x="0" y="0"/>
                      <a:ext cx="4374164" cy="4076965"/>
                    </a:xfrm>
                    <a:prstGeom prst="rect">
                      <a:avLst/>
                    </a:prstGeom>
                    <a:noFill/>
                    <a:ln w="9525">
                      <a:noFill/>
                      <a:headEnd/>
                      <a:tailEnd/>
                    </a:ln>
                  </pic:spPr>
                </pic:pic>
              </a:graphicData>
            </a:graphic>
          </wp:inline>
        </w:drawing>
      </w:r>
    </w:p>
    <w:p w14:paraId="63478FB6" w14:textId="77777777" w:rsidR="009D67E5" w:rsidRPr="00775D5F" w:rsidRDefault="009D67E5" w:rsidP="00775D5F">
      <w:pPr>
        <w:pStyle w:val="ImageCaption"/>
        <w:rPr>
          <w:b/>
          <w:sz w:val="32"/>
          <w:szCs w:val="32"/>
        </w:rPr>
      </w:pPr>
    </w:p>
    <w:p w14:paraId="4B611979" w14:textId="1C5CBF55" w:rsidR="009D67E5" w:rsidRPr="00775D5F" w:rsidRDefault="00775D5F" w:rsidP="00775D5F">
      <w:pPr>
        <w:pStyle w:val="Titolo4"/>
        <w:rPr>
          <w:b/>
          <w:bCs w:val="0"/>
          <w:color w:val="auto"/>
          <w:sz w:val="32"/>
          <w:szCs w:val="32"/>
        </w:rPr>
      </w:pPr>
      <w:bookmarkStart w:id="8" w:name="header-n4"/>
      <w:bookmarkEnd w:id="7"/>
      <w:r w:rsidRPr="00775D5F">
        <w:rPr>
          <w:b/>
          <w:bCs w:val="0"/>
          <w:color w:val="auto"/>
          <w:sz w:val="32"/>
          <w:szCs w:val="32"/>
        </w:rPr>
        <w:t xml:space="preserve">Team </w:t>
      </w:r>
      <w:proofErr w:type="spellStart"/>
      <w:r w:rsidRPr="00775D5F">
        <w:rPr>
          <w:b/>
          <w:bCs w:val="0"/>
          <w:color w:val="auto"/>
          <w:sz w:val="32"/>
          <w:szCs w:val="32"/>
        </w:rPr>
        <w:t>Accio</w:t>
      </w:r>
      <w:proofErr w:type="spellEnd"/>
      <w:r w:rsidRPr="00775D5F">
        <w:rPr>
          <w:b/>
          <w:bCs w:val="0"/>
          <w:color w:val="auto"/>
          <w:sz w:val="32"/>
          <w:szCs w:val="32"/>
        </w:rPr>
        <w:t xml:space="preserve"> </w:t>
      </w:r>
      <w:proofErr w:type="spellStart"/>
      <w:r w:rsidRPr="00775D5F">
        <w:rPr>
          <w:b/>
          <w:bCs w:val="0"/>
          <w:color w:val="auto"/>
          <w:sz w:val="32"/>
          <w:szCs w:val="32"/>
        </w:rPr>
        <w:t>Niffler</w:t>
      </w:r>
      <w:proofErr w:type="spellEnd"/>
    </w:p>
    <w:p w14:paraId="2D24EE8E" w14:textId="77777777" w:rsidR="00775D5F" w:rsidRPr="00775D5F" w:rsidRDefault="00775D5F" w:rsidP="00775D5F">
      <w:pPr>
        <w:pStyle w:val="Corpotesto"/>
      </w:pPr>
    </w:p>
    <w:p w14:paraId="671B276C" w14:textId="77777777" w:rsidR="009D67E5" w:rsidRPr="00775D5F" w:rsidRDefault="00775D5F" w:rsidP="00775D5F">
      <w:pPr>
        <w:numPr>
          <w:ilvl w:val="0"/>
          <w:numId w:val="2"/>
        </w:numPr>
      </w:pPr>
      <w:r w:rsidRPr="00775D5F">
        <w:t xml:space="preserve">Michael </w:t>
      </w:r>
      <w:proofErr w:type="spellStart"/>
      <w:r w:rsidRPr="00775D5F">
        <w:t>Marchesan</w:t>
      </w:r>
      <w:proofErr w:type="spellEnd"/>
      <w:r w:rsidRPr="00775D5F">
        <w:t xml:space="preserve"> - 945887</w:t>
      </w:r>
    </w:p>
    <w:p w14:paraId="17C44CBA" w14:textId="77777777" w:rsidR="009D67E5" w:rsidRPr="00775D5F" w:rsidRDefault="00775D5F" w:rsidP="00775D5F">
      <w:pPr>
        <w:numPr>
          <w:ilvl w:val="0"/>
          <w:numId w:val="2"/>
        </w:numPr>
      </w:pPr>
      <w:r w:rsidRPr="00775D5F">
        <w:t>Giuliana Muto - 961902</w:t>
      </w:r>
    </w:p>
    <w:p w14:paraId="60C04406" w14:textId="78123AD0" w:rsidR="009D67E5" w:rsidRPr="00775D5F" w:rsidRDefault="00775D5F" w:rsidP="00775D5F">
      <w:pPr>
        <w:numPr>
          <w:ilvl w:val="0"/>
          <w:numId w:val="2"/>
        </w:numPr>
      </w:pPr>
      <w:r w:rsidRPr="00775D5F">
        <w:t>Luca Di Gennaro – 961208</w:t>
      </w:r>
    </w:p>
    <w:p w14:paraId="6E6728EF" w14:textId="1868C1D3" w:rsidR="00775D5F" w:rsidRDefault="00775D5F" w:rsidP="00775D5F"/>
    <w:p w14:paraId="05E0713B" w14:textId="0E64930B" w:rsidR="00775D5F" w:rsidRDefault="00775D5F" w:rsidP="00775D5F"/>
    <w:p w14:paraId="46DCECF0" w14:textId="170E1C94" w:rsidR="00775D5F" w:rsidRDefault="00775D5F" w:rsidP="00F757BA">
      <w:pPr>
        <w:pStyle w:val="Titolo1"/>
        <w:tabs>
          <w:tab w:val="left" w:pos="2616"/>
        </w:tabs>
        <w:rPr>
          <w:color w:val="auto"/>
        </w:rPr>
      </w:pPr>
      <w:bookmarkStart w:id="9" w:name="_Toc55836534"/>
      <w:bookmarkStart w:id="10" w:name="_Toc55840701"/>
      <w:r w:rsidRPr="00775D5F">
        <w:rPr>
          <w:color w:val="auto"/>
        </w:rPr>
        <w:lastRenderedPageBreak/>
        <w:t>Revision History</w:t>
      </w:r>
      <w:bookmarkEnd w:id="9"/>
      <w:bookmarkEnd w:id="10"/>
      <w:r w:rsidR="00F757BA">
        <w:rPr>
          <w:color w:val="auto"/>
        </w:rPr>
        <w:tab/>
      </w:r>
    </w:p>
    <w:p w14:paraId="136B1796" w14:textId="77777777" w:rsidR="00F757BA" w:rsidRPr="00F757BA" w:rsidRDefault="00F757BA" w:rsidP="00F757BA">
      <w:pPr>
        <w:pStyle w:val="Corpotesto"/>
      </w:pPr>
    </w:p>
    <w:tbl>
      <w:tblPr>
        <w:tblStyle w:val="Grigliatabella"/>
        <w:tblW w:w="0" w:type="auto"/>
        <w:tblLook w:val="04A0" w:firstRow="1" w:lastRow="0" w:firstColumn="1" w:lastColumn="0" w:noHBand="0" w:noVBand="1"/>
      </w:tblPr>
      <w:tblGrid>
        <w:gridCol w:w="3370"/>
        <w:gridCol w:w="3371"/>
        <w:gridCol w:w="3371"/>
      </w:tblGrid>
      <w:tr w:rsidR="00775D5F" w14:paraId="31CD209D" w14:textId="77777777" w:rsidTr="00775D5F">
        <w:tc>
          <w:tcPr>
            <w:tcW w:w="3370" w:type="dxa"/>
          </w:tcPr>
          <w:p w14:paraId="0DD4F8A5" w14:textId="3D191B61" w:rsidR="00775D5F" w:rsidRPr="00775D5F" w:rsidRDefault="00775D5F" w:rsidP="00775D5F">
            <w:pPr>
              <w:rPr>
                <w:b/>
                <w:bCs/>
              </w:rPr>
            </w:pPr>
            <w:r w:rsidRPr="00775D5F">
              <w:rPr>
                <w:b/>
                <w:bCs/>
              </w:rPr>
              <w:t>What</w:t>
            </w:r>
          </w:p>
        </w:tc>
        <w:tc>
          <w:tcPr>
            <w:tcW w:w="3371" w:type="dxa"/>
          </w:tcPr>
          <w:p w14:paraId="3E53960D" w14:textId="168381D5" w:rsidR="00775D5F" w:rsidRPr="00775D5F" w:rsidRDefault="00775D5F" w:rsidP="00775D5F">
            <w:pPr>
              <w:rPr>
                <w:b/>
                <w:bCs/>
              </w:rPr>
            </w:pPr>
            <w:r w:rsidRPr="00775D5F">
              <w:rPr>
                <w:b/>
                <w:bCs/>
              </w:rPr>
              <w:t xml:space="preserve">When </w:t>
            </w:r>
          </w:p>
        </w:tc>
        <w:tc>
          <w:tcPr>
            <w:tcW w:w="3371" w:type="dxa"/>
          </w:tcPr>
          <w:p w14:paraId="27B04ED6" w14:textId="71FB7F81" w:rsidR="00775D5F" w:rsidRPr="00775D5F" w:rsidRDefault="00775D5F" w:rsidP="00775D5F">
            <w:pPr>
              <w:rPr>
                <w:b/>
                <w:bCs/>
              </w:rPr>
            </w:pPr>
            <w:r w:rsidRPr="00775D5F">
              <w:rPr>
                <w:b/>
                <w:bCs/>
              </w:rPr>
              <w:t>Who</w:t>
            </w:r>
          </w:p>
        </w:tc>
      </w:tr>
      <w:tr w:rsidR="00775D5F" w14:paraId="6EF7A1FB" w14:textId="77777777" w:rsidTr="00775D5F">
        <w:tc>
          <w:tcPr>
            <w:tcW w:w="3370" w:type="dxa"/>
          </w:tcPr>
          <w:p w14:paraId="2568FBB5" w14:textId="0B4DF1E8" w:rsidR="00775D5F" w:rsidRDefault="00775D5F" w:rsidP="00775D5F">
            <w:r>
              <w:t>Document created</w:t>
            </w:r>
          </w:p>
        </w:tc>
        <w:tc>
          <w:tcPr>
            <w:tcW w:w="3371" w:type="dxa"/>
          </w:tcPr>
          <w:p w14:paraId="478D0BF8" w14:textId="4F5B072F" w:rsidR="00775D5F" w:rsidRDefault="00775D5F" w:rsidP="00775D5F">
            <w:r>
              <w:t>1</w:t>
            </w:r>
            <w:r w:rsidR="004F6C74">
              <w:t>6</w:t>
            </w:r>
            <w:r>
              <w:t>/10/ 2020</w:t>
            </w:r>
          </w:p>
        </w:tc>
        <w:tc>
          <w:tcPr>
            <w:tcW w:w="3371" w:type="dxa"/>
          </w:tcPr>
          <w:p w14:paraId="0911124C" w14:textId="6F4E7F8C" w:rsidR="00775D5F" w:rsidRDefault="004F6C74" w:rsidP="00775D5F">
            <w:r w:rsidRPr="00775D5F">
              <w:t>Michael</w:t>
            </w:r>
          </w:p>
        </w:tc>
      </w:tr>
      <w:tr w:rsidR="004F6C74" w14:paraId="3D5565C7" w14:textId="77777777" w:rsidTr="00775D5F">
        <w:tc>
          <w:tcPr>
            <w:tcW w:w="3370" w:type="dxa"/>
          </w:tcPr>
          <w:p w14:paraId="70F9ED1F" w14:textId="6A8C6E92" w:rsidR="004F6C74" w:rsidRDefault="004F6C74" w:rsidP="004F6C74">
            <w:r>
              <w:t xml:space="preserve">Added High concept </w:t>
            </w:r>
          </w:p>
        </w:tc>
        <w:tc>
          <w:tcPr>
            <w:tcW w:w="3371" w:type="dxa"/>
          </w:tcPr>
          <w:p w14:paraId="3F0AC4E9" w14:textId="3BE77958" w:rsidR="004F6C74" w:rsidRDefault="004F6C74" w:rsidP="004F6C74">
            <w:r>
              <w:t>16/10/2020</w:t>
            </w:r>
          </w:p>
        </w:tc>
        <w:tc>
          <w:tcPr>
            <w:tcW w:w="3371" w:type="dxa"/>
          </w:tcPr>
          <w:p w14:paraId="1B30E1DC" w14:textId="0BDB88E7" w:rsidR="004F6C74" w:rsidRDefault="004F6C74" w:rsidP="004F6C74">
            <w:r>
              <w:t>Giuliana</w:t>
            </w:r>
          </w:p>
        </w:tc>
      </w:tr>
      <w:tr w:rsidR="004F6C74" w14:paraId="4A5CF66A" w14:textId="77777777" w:rsidTr="00775D5F">
        <w:tc>
          <w:tcPr>
            <w:tcW w:w="3370" w:type="dxa"/>
          </w:tcPr>
          <w:p w14:paraId="49F16CBD" w14:textId="3FF11EC6" w:rsidR="004F6C74" w:rsidRDefault="004F6C74" w:rsidP="004F6C74">
            <w:r>
              <w:t>Added DOD</w:t>
            </w:r>
          </w:p>
        </w:tc>
        <w:tc>
          <w:tcPr>
            <w:tcW w:w="3371" w:type="dxa"/>
          </w:tcPr>
          <w:p w14:paraId="4DE5783C" w14:textId="0DE00D8A" w:rsidR="004F6C74" w:rsidRDefault="004F6C74" w:rsidP="004F6C74">
            <w:r>
              <w:t>18/10/2020</w:t>
            </w:r>
          </w:p>
        </w:tc>
        <w:tc>
          <w:tcPr>
            <w:tcW w:w="3371" w:type="dxa"/>
          </w:tcPr>
          <w:p w14:paraId="77426D03" w14:textId="31801885" w:rsidR="004F6C74" w:rsidRDefault="004F6C74" w:rsidP="004F6C74">
            <w:r w:rsidRPr="00775D5F">
              <w:t>Michael</w:t>
            </w:r>
          </w:p>
        </w:tc>
      </w:tr>
      <w:tr w:rsidR="004F6C74" w14:paraId="4B32DE21" w14:textId="77777777" w:rsidTr="00775D5F">
        <w:tc>
          <w:tcPr>
            <w:tcW w:w="3370" w:type="dxa"/>
          </w:tcPr>
          <w:p w14:paraId="5EC87B07" w14:textId="51AF74B3" w:rsidR="004F6C74" w:rsidRDefault="004F6C74" w:rsidP="004F6C74">
            <w:r>
              <w:t xml:space="preserve">Added settings </w:t>
            </w:r>
          </w:p>
        </w:tc>
        <w:tc>
          <w:tcPr>
            <w:tcW w:w="3371" w:type="dxa"/>
          </w:tcPr>
          <w:p w14:paraId="4C24ABC9" w14:textId="5B17ADD5" w:rsidR="004F6C74" w:rsidRDefault="004F6C74" w:rsidP="004F6C74">
            <w:r>
              <w:t>18/10/ 2020</w:t>
            </w:r>
          </w:p>
        </w:tc>
        <w:tc>
          <w:tcPr>
            <w:tcW w:w="3371" w:type="dxa"/>
          </w:tcPr>
          <w:p w14:paraId="35DF1B9B" w14:textId="0F2F2BF2" w:rsidR="004F6C74" w:rsidRDefault="004F6C74" w:rsidP="004F6C74">
            <w:r>
              <w:t>Giuliana</w:t>
            </w:r>
          </w:p>
        </w:tc>
      </w:tr>
      <w:tr w:rsidR="004F6C74" w14:paraId="323432D4" w14:textId="77777777" w:rsidTr="00775D5F">
        <w:tc>
          <w:tcPr>
            <w:tcW w:w="3370" w:type="dxa"/>
          </w:tcPr>
          <w:p w14:paraId="3F3490D1" w14:textId="18BAB818" w:rsidR="004F6C74" w:rsidRDefault="004F6C74" w:rsidP="004F6C74">
            <w:r>
              <w:t>Added Minerva pic, story and circumplex</w:t>
            </w:r>
          </w:p>
        </w:tc>
        <w:tc>
          <w:tcPr>
            <w:tcW w:w="3371" w:type="dxa"/>
          </w:tcPr>
          <w:p w14:paraId="5EA46B51" w14:textId="1BD29A50" w:rsidR="004F6C74" w:rsidRDefault="004F6C74" w:rsidP="004F6C74">
            <w:r>
              <w:t>19/10/2020</w:t>
            </w:r>
          </w:p>
        </w:tc>
        <w:tc>
          <w:tcPr>
            <w:tcW w:w="3371" w:type="dxa"/>
          </w:tcPr>
          <w:p w14:paraId="64B5EC39" w14:textId="2F37E34A" w:rsidR="004F6C74" w:rsidRDefault="004F6C74" w:rsidP="004F6C74">
            <w:r>
              <w:t>Luca</w:t>
            </w:r>
          </w:p>
        </w:tc>
      </w:tr>
      <w:tr w:rsidR="004F6C74" w14:paraId="7D6E03D5" w14:textId="77777777" w:rsidTr="00775D5F">
        <w:tc>
          <w:tcPr>
            <w:tcW w:w="3370" w:type="dxa"/>
          </w:tcPr>
          <w:p w14:paraId="418D1255" w14:textId="2BE6C2BD" w:rsidR="004F6C74" w:rsidRDefault="004F6C74" w:rsidP="004F6C74">
            <w:r>
              <w:t>Added Albus pic, story and circumplex</w:t>
            </w:r>
          </w:p>
        </w:tc>
        <w:tc>
          <w:tcPr>
            <w:tcW w:w="3371" w:type="dxa"/>
          </w:tcPr>
          <w:p w14:paraId="5C0530D3" w14:textId="35FF649A" w:rsidR="004F6C74" w:rsidRDefault="004F6C74" w:rsidP="004F6C74">
            <w:r>
              <w:t>20/10/2020</w:t>
            </w:r>
          </w:p>
        </w:tc>
        <w:tc>
          <w:tcPr>
            <w:tcW w:w="3371" w:type="dxa"/>
          </w:tcPr>
          <w:p w14:paraId="4E2F08B6" w14:textId="3430B17C" w:rsidR="004F6C74" w:rsidRDefault="004F6C74" w:rsidP="004F6C74">
            <w:r>
              <w:t>Luca</w:t>
            </w:r>
          </w:p>
        </w:tc>
      </w:tr>
      <w:tr w:rsidR="004F6C74" w14:paraId="4B9809AB" w14:textId="77777777" w:rsidTr="00775D5F">
        <w:tc>
          <w:tcPr>
            <w:tcW w:w="3370" w:type="dxa"/>
          </w:tcPr>
          <w:p w14:paraId="19ECC70A" w14:textId="5EF30545" w:rsidR="004F6C74" w:rsidRDefault="004F6C74" w:rsidP="004F6C74">
            <w:r>
              <w:t xml:space="preserve">Added </w:t>
            </w:r>
            <w:proofErr w:type="spellStart"/>
            <w:r>
              <w:t>Delphini</w:t>
            </w:r>
            <w:proofErr w:type="spellEnd"/>
            <w:r>
              <w:t xml:space="preserve"> pic, story and circumplex</w:t>
            </w:r>
          </w:p>
        </w:tc>
        <w:tc>
          <w:tcPr>
            <w:tcW w:w="3371" w:type="dxa"/>
          </w:tcPr>
          <w:p w14:paraId="2B9C7AD0" w14:textId="745020C8" w:rsidR="004F6C74" w:rsidRDefault="004F6C74" w:rsidP="004F6C74">
            <w:r>
              <w:t>21/10/2020</w:t>
            </w:r>
          </w:p>
        </w:tc>
        <w:tc>
          <w:tcPr>
            <w:tcW w:w="3371" w:type="dxa"/>
          </w:tcPr>
          <w:p w14:paraId="2D204F89" w14:textId="620249BE" w:rsidR="004F6C74" w:rsidRDefault="004F6C74" w:rsidP="004F6C74">
            <w:r>
              <w:t>Luca</w:t>
            </w:r>
          </w:p>
        </w:tc>
      </w:tr>
      <w:tr w:rsidR="004F6C74" w14:paraId="31F3B839" w14:textId="77777777" w:rsidTr="00775D5F">
        <w:tc>
          <w:tcPr>
            <w:tcW w:w="3370" w:type="dxa"/>
          </w:tcPr>
          <w:p w14:paraId="51577ADF" w14:textId="48613890" w:rsidR="004F6C74" w:rsidRDefault="004F6C74" w:rsidP="004F6C74">
            <w:r>
              <w:t>Added story</w:t>
            </w:r>
          </w:p>
        </w:tc>
        <w:tc>
          <w:tcPr>
            <w:tcW w:w="3371" w:type="dxa"/>
          </w:tcPr>
          <w:p w14:paraId="24118BC3" w14:textId="33E5582C" w:rsidR="004F6C74" w:rsidRDefault="004F6C74" w:rsidP="004F6C74">
            <w:r>
              <w:t>21/10/2020</w:t>
            </w:r>
          </w:p>
        </w:tc>
        <w:tc>
          <w:tcPr>
            <w:tcW w:w="3371" w:type="dxa"/>
          </w:tcPr>
          <w:p w14:paraId="502B8E02" w14:textId="5B382FDF" w:rsidR="004F6C74" w:rsidRDefault="004F6C74" w:rsidP="004F6C74">
            <w:proofErr w:type="spellStart"/>
            <w:r>
              <w:t>Micheal</w:t>
            </w:r>
            <w:proofErr w:type="spellEnd"/>
          </w:p>
        </w:tc>
      </w:tr>
      <w:tr w:rsidR="004F6C74" w14:paraId="060BA853" w14:textId="77777777" w:rsidTr="00775D5F">
        <w:tc>
          <w:tcPr>
            <w:tcW w:w="3370" w:type="dxa"/>
          </w:tcPr>
          <w:p w14:paraId="3DC3B28E" w14:textId="0D032F13" w:rsidR="004F6C74" w:rsidRDefault="004F6C74" w:rsidP="004F6C74">
            <w:r>
              <w:t>Added Tom pic, story and circumplex</w:t>
            </w:r>
          </w:p>
        </w:tc>
        <w:tc>
          <w:tcPr>
            <w:tcW w:w="3371" w:type="dxa"/>
          </w:tcPr>
          <w:p w14:paraId="17A5D3BF" w14:textId="1E0AC948" w:rsidR="004F6C74" w:rsidRDefault="004F6C74" w:rsidP="004F6C74">
            <w:r>
              <w:t>22/10/2020</w:t>
            </w:r>
          </w:p>
        </w:tc>
        <w:tc>
          <w:tcPr>
            <w:tcW w:w="3371" w:type="dxa"/>
          </w:tcPr>
          <w:p w14:paraId="4FB8F7EA" w14:textId="2ED9D744" w:rsidR="004F6C74" w:rsidRDefault="004F6C74" w:rsidP="004F6C74">
            <w:r>
              <w:t>Luca</w:t>
            </w:r>
          </w:p>
        </w:tc>
      </w:tr>
      <w:tr w:rsidR="004F6C74" w14:paraId="5C1152DB" w14:textId="77777777" w:rsidTr="00775D5F">
        <w:tc>
          <w:tcPr>
            <w:tcW w:w="3370" w:type="dxa"/>
          </w:tcPr>
          <w:p w14:paraId="73BE978F" w14:textId="4E4F9042" w:rsidR="004F6C74" w:rsidRDefault="004F6C74" w:rsidP="004F6C74">
            <w:r>
              <w:t>Added Myrtle pic, story and circumplex</w:t>
            </w:r>
          </w:p>
        </w:tc>
        <w:tc>
          <w:tcPr>
            <w:tcW w:w="3371" w:type="dxa"/>
          </w:tcPr>
          <w:p w14:paraId="71C9478A" w14:textId="1C679C37" w:rsidR="004F6C74" w:rsidRDefault="004F6C74" w:rsidP="004F6C74">
            <w:r>
              <w:t>21/10/2020</w:t>
            </w:r>
          </w:p>
        </w:tc>
        <w:tc>
          <w:tcPr>
            <w:tcW w:w="3371" w:type="dxa"/>
          </w:tcPr>
          <w:p w14:paraId="51CA61A8" w14:textId="0B7D1B27" w:rsidR="004F6C74" w:rsidRDefault="004F6C74" w:rsidP="004F6C74">
            <w:r>
              <w:t>Luca</w:t>
            </w:r>
          </w:p>
        </w:tc>
      </w:tr>
      <w:tr w:rsidR="004F6C74" w14:paraId="126C40B1" w14:textId="77777777" w:rsidTr="00775D5F">
        <w:tc>
          <w:tcPr>
            <w:tcW w:w="3370" w:type="dxa"/>
          </w:tcPr>
          <w:p w14:paraId="55F939A2" w14:textId="3BEB6BBE" w:rsidR="004F6C74" w:rsidRDefault="004F6C74" w:rsidP="004F6C74">
            <w:r>
              <w:t>Added story flowchart</w:t>
            </w:r>
          </w:p>
        </w:tc>
        <w:tc>
          <w:tcPr>
            <w:tcW w:w="3371" w:type="dxa"/>
          </w:tcPr>
          <w:p w14:paraId="5524D3BE" w14:textId="408C94FF" w:rsidR="004F6C74" w:rsidRDefault="004F6C74" w:rsidP="004F6C74">
            <w:r>
              <w:t>22/10/2020</w:t>
            </w:r>
          </w:p>
        </w:tc>
        <w:tc>
          <w:tcPr>
            <w:tcW w:w="3371" w:type="dxa"/>
          </w:tcPr>
          <w:p w14:paraId="00DBFC57" w14:textId="68BC5F05" w:rsidR="004F6C74" w:rsidRDefault="004F6C74" w:rsidP="004F6C74">
            <w:proofErr w:type="spellStart"/>
            <w:r>
              <w:t>Micheal</w:t>
            </w:r>
            <w:proofErr w:type="spellEnd"/>
          </w:p>
        </w:tc>
      </w:tr>
      <w:tr w:rsidR="004F6C74" w14:paraId="19C6F6BA" w14:textId="77777777" w:rsidTr="00775D5F">
        <w:tc>
          <w:tcPr>
            <w:tcW w:w="3370" w:type="dxa"/>
          </w:tcPr>
          <w:p w14:paraId="5ED3D4BA" w14:textId="4F242F8D" w:rsidR="004F6C74" w:rsidRDefault="004F6C74" w:rsidP="004F6C74">
            <w:r>
              <w:t>Fixed high concept</w:t>
            </w:r>
          </w:p>
        </w:tc>
        <w:tc>
          <w:tcPr>
            <w:tcW w:w="3371" w:type="dxa"/>
          </w:tcPr>
          <w:p w14:paraId="7F94CB91" w14:textId="2BFA64AE" w:rsidR="004F6C74" w:rsidRDefault="004F6C74" w:rsidP="004F6C74">
            <w:r>
              <w:t>22/10/2020</w:t>
            </w:r>
          </w:p>
        </w:tc>
        <w:tc>
          <w:tcPr>
            <w:tcW w:w="3371" w:type="dxa"/>
          </w:tcPr>
          <w:p w14:paraId="0A527E61" w14:textId="7FE2F345" w:rsidR="004F6C74" w:rsidRDefault="004F6C74" w:rsidP="004F6C74">
            <w:r>
              <w:t>Giuliana</w:t>
            </w:r>
          </w:p>
        </w:tc>
      </w:tr>
      <w:tr w:rsidR="004F6C74" w14:paraId="1575CEA9" w14:textId="77777777" w:rsidTr="00775D5F">
        <w:tc>
          <w:tcPr>
            <w:tcW w:w="3370" w:type="dxa"/>
          </w:tcPr>
          <w:p w14:paraId="073BB9E4" w14:textId="1603CB83" w:rsidR="004F6C74" w:rsidRDefault="004F6C74" w:rsidP="004F6C74">
            <w:r>
              <w:t>Added world map and diagram</w:t>
            </w:r>
          </w:p>
        </w:tc>
        <w:tc>
          <w:tcPr>
            <w:tcW w:w="3371" w:type="dxa"/>
          </w:tcPr>
          <w:p w14:paraId="1957048C" w14:textId="3D555415" w:rsidR="004F6C74" w:rsidRDefault="004F6C74" w:rsidP="004F6C74">
            <w:r>
              <w:t>23/10/2020</w:t>
            </w:r>
          </w:p>
        </w:tc>
        <w:tc>
          <w:tcPr>
            <w:tcW w:w="3371" w:type="dxa"/>
          </w:tcPr>
          <w:p w14:paraId="3A56227C" w14:textId="753D8DF3" w:rsidR="004F6C74" w:rsidRDefault="004F6C74" w:rsidP="004F6C74">
            <w:r>
              <w:t>Giuliana</w:t>
            </w:r>
          </w:p>
        </w:tc>
      </w:tr>
      <w:tr w:rsidR="004F6C74" w14:paraId="55CEB81B" w14:textId="77777777" w:rsidTr="00775D5F">
        <w:tc>
          <w:tcPr>
            <w:tcW w:w="3370" w:type="dxa"/>
          </w:tcPr>
          <w:p w14:paraId="5D916C6F" w14:textId="1A002D5B" w:rsidR="004F6C74" w:rsidRDefault="004F6C74" w:rsidP="004F6C74">
            <w:r>
              <w:t>Reviewed settings and high concept</w:t>
            </w:r>
          </w:p>
        </w:tc>
        <w:tc>
          <w:tcPr>
            <w:tcW w:w="3371" w:type="dxa"/>
          </w:tcPr>
          <w:p w14:paraId="2EF9C2F4" w14:textId="4AEA205C" w:rsidR="004F6C74" w:rsidRDefault="004F6C74" w:rsidP="004F6C74">
            <w:r>
              <w:t>25/10/2020</w:t>
            </w:r>
          </w:p>
        </w:tc>
        <w:tc>
          <w:tcPr>
            <w:tcW w:w="3371" w:type="dxa"/>
          </w:tcPr>
          <w:p w14:paraId="3EB8E24F" w14:textId="02497900" w:rsidR="004F6C74" w:rsidRDefault="004F6C74" w:rsidP="004F6C74">
            <w:r>
              <w:t>Luca</w:t>
            </w:r>
          </w:p>
        </w:tc>
      </w:tr>
      <w:tr w:rsidR="004F6C74" w14:paraId="78F80D02" w14:textId="77777777" w:rsidTr="00775D5F">
        <w:tc>
          <w:tcPr>
            <w:tcW w:w="3370" w:type="dxa"/>
          </w:tcPr>
          <w:p w14:paraId="09591A77" w14:textId="3595DCE8" w:rsidR="004F6C74" w:rsidRDefault="00F757BA" w:rsidP="004F6C74">
            <w:r>
              <w:t>Added level</w:t>
            </w:r>
          </w:p>
        </w:tc>
        <w:tc>
          <w:tcPr>
            <w:tcW w:w="3371" w:type="dxa"/>
          </w:tcPr>
          <w:p w14:paraId="3A58EDAB" w14:textId="48A1667C" w:rsidR="004F6C74" w:rsidRDefault="00F757BA" w:rsidP="004F6C74">
            <w:r>
              <w:t>4/11/2020</w:t>
            </w:r>
          </w:p>
        </w:tc>
        <w:tc>
          <w:tcPr>
            <w:tcW w:w="3371" w:type="dxa"/>
          </w:tcPr>
          <w:p w14:paraId="00A299EF" w14:textId="4123158E" w:rsidR="004F6C74" w:rsidRDefault="00F757BA" w:rsidP="004F6C74">
            <w:r>
              <w:t>Giuliana</w:t>
            </w:r>
          </w:p>
        </w:tc>
      </w:tr>
      <w:tr w:rsidR="004F6C74" w14:paraId="49127BED" w14:textId="77777777" w:rsidTr="00775D5F">
        <w:tc>
          <w:tcPr>
            <w:tcW w:w="3370" w:type="dxa"/>
          </w:tcPr>
          <w:p w14:paraId="5480AC35" w14:textId="64E579F6" w:rsidR="004F6C74" w:rsidRDefault="00F757BA" w:rsidP="004F6C74">
            <w:r>
              <w:t xml:space="preserve">Added shortened story and level corrections </w:t>
            </w:r>
          </w:p>
        </w:tc>
        <w:tc>
          <w:tcPr>
            <w:tcW w:w="3371" w:type="dxa"/>
          </w:tcPr>
          <w:p w14:paraId="675B4FDC" w14:textId="72CEB1FE" w:rsidR="004F6C74" w:rsidRDefault="00F757BA" w:rsidP="004F6C74">
            <w:r>
              <w:t>5/11/2020</w:t>
            </w:r>
          </w:p>
        </w:tc>
        <w:tc>
          <w:tcPr>
            <w:tcW w:w="3371" w:type="dxa"/>
          </w:tcPr>
          <w:p w14:paraId="35138643" w14:textId="23BE92CF" w:rsidR="004F6C74" w:rsidRDefault="00F757BA" w:rsidP="004F6C74">
            <w:proofErr w:type="spellStart"/>
            <w:r>
              <w:t>Micheal</w:t>
            </w:r>
            <w:proofErr w:type="spellEnd"/>
          </w:p>
        </w:tc>
      </w:tr>
      <w:tr w:rsidR="004F6C74" w14:paraId="76AF0F38" w14:textId="77777777" w:rsidTr="00775D5F">
        <w:tc>
          <w:tcPr>
            <w:tcW w:w="3370" w:type="dxa"/>
          </w:tcPr>
          <w:p w14:paraId="3D744BBC" w14:textId="0C4FC0D7" w:rsidR="004F6C74" w:rsidRDefault="00F757BA" w:rsidP="004F6C74">
            <w:r>
              <w:t>Added title</w:t>
            </w:r>
          </w:p>
        </w:tc>
        <w:tc>
          <w:tcPr>
            <w:tcW w:w="3371" w:type="dxa"/>
          </w:tcPr>
          <w:p w14:paraId="318A5240" w14:textId="3510A450" w:rsidR="004F6C74" w:rsidRDefault="00F757BA" w:rsidP="004F6C74">
            <w:r>
              <w:t>5/11/2020</w:t>
            </w:r>
          </w:p>
        </w:tc>
        <w:tc>
          <w:tcPr>
            <w:tcW w:w="3371" w:type="dxa"/>
          </w:tcPr>
          <w:p w14:paraId="22822AC2" w14:textId="1E0A3CF4" w:rsidR="004F6C74" w:rsidRDefault="00F757BA" w:rsidP="004F6C74">
            <w:proofErr w:type="spellStart"/>
            <w:r>
              <w:t>Micheal</w:t>
            </w:r>
            <w:proofErr w:type="spellEnd"/>
            <w:r>
              <w:t>, Luca, Giuliana</w:t>
            </w:r>
          </w:p>
        </w:tc>
      </w:tr>
      <w:tr w:rsidR="004F6C74" w14:paraId="6116E8DE" w14:textId="77777777" w:rsidTr="00775D5F">
        <w:tc>
          <w:tcPr>
            <w:tcW w:w="3370" w:type="dxa"/>
          </w:tcPr>
          <w:p w14:paraId="3B24FD96" w14:textId="6A3825FC" w:rsidR="004F6C74" w:rsidRDefault="00F757BA" w:rsidP="004F6C74">
            <w:r>
              <w:t>Added synopsis</w:t>
            </w:r>
          </w:p>
        </w:tc>
        <w:tc>
          <w:tcPr>
            <w:tcW w:w="3371" w:type="dxa"/>
          </w:tcPr>
          <w:p w14:paraId="15212C07" w14:textId="35325C84" w:rsidR="004F6C74" w:rsidRDefault="00F757BA" w:rsidP="004F6C74">
            <w:r>
              <w:t>6/11/2020</w:t>
            </w:r>
          </w:p>
        </w:tc>
        <w:tc>
          <w:tcPr>
            <w:tcW w:w="3371" w:type="dxa"/>
          </w:tcPr>
          <w:p w14:paraId="34A2B56D" w14:textId="326CAF92" w:rsidR="004F6C74" w:rsidRDefault="00F757BA" w:rsidP="004F6C74">
            <w:proofErr w:type="spellStart"/>
            <w:r>
              <w:t>Micheal</w:t>
            </w:r>
            <w:proofErr w:type="spellEnd"/>
          </w:p>
        </w:tc>
      </w:tr>
      <w:tr w:rsidR="004F6C74" w14:paraId="6FD53D5B" w14:textId="77777777" w:rsidTr="00775D5F">
        <w:tc>
          <w:tcPr>
            <w:tcW w:w="3370" w:type="dxa"/>
          </w:tcPr>
          <w:p w14:paraId="4756B1DE" w14:textId="0A38A878" w:rsidR="004F6C74" w:rsidRDefault="00F757BA" w:rsidP="004F6C74">
            <w:r>
              <w:t>Added goals</w:t>
            </w:r>
          </w:p>
        </w:tc>
        <w:tc>
          <w:tcPr>
            <w:tcW w:w="3371" w:type="dxa"/>
          </w:tcPr>
          <w:p w14:paraId="63F26724" w14:textId="7D12F77F" w:rsidR="004F6C74" w:rsidRDefault="00F757BA" w:rsidP="004F6C74">
            <w:r>
              <w:t>6/11/2020</w:t>
            </w:r>
          </w:p>
        </w:tc>
        <w:tc>
          <w:tcPr>
            <w:tcW w:w="3371" w:type="dxa"/>
          </w:tcPr>
          <w:p w14:paraId="656BB395" w14:textId="4DDEAD57" w:rsidR="004F6C74" w:rsidRDefault="00F757BA" w:rsidP="004F6C74">
            <w:r>
              <w:t>Luca</w:t>
            </w:r>
          </w:p>
        </w:tc>
      </w:tr>
      <w:tr w:rsidR="004F6C74" w14:paraId="6D6E3AF3" w14:textId="77777777" w:rsidTr="00775D5F">
        <w:tc>
          <w:tcPr>
            <w:tcW w:w="3370" w:type="dxa"/>
          </w:tcPr>
          <w:p w14:paraId="539F6246" w14:textId="6635E602" w:rsidR="004F6C74" w:rsidRDefault="00F757BA" w:rsidP="004F6C74">
            <w:r>
              <w:t>Final review</w:t>
            </w:r>
          </w:p>
        </w:tc>
        <w:tc>
          <w:tcPr>
            <w:tcW w:w="3371" w:type="dxa"/>
          </w:tcPr>
          <w:p w14:paraId="248A0487" w14:textId="4F060F93" w:rsidR="004F6C74" w:rsidRDefault="00F757BA" w:rsidP="004F6C74">
            <w:r>
              <w:t>8/11/2020</w:t>
            </w:r>
          </w:p>
        </w:tc>
        <w:tc>
          <w:tcPr>
            <w:tcW w:w="3371" w:type="dxa"/>
          </w:tcPr>
          <w:p w14:paraId="5DDC7480" w14:textId="0BCCD7EF" w:rsidR="004F6C74" w:rsidRDefault="00F757BA" w:rsidP="004F6C74">
            <w:proofErr w:type="spellStart"/>
            <w:r>
              <w:t>Micheal</w:t>
            </w:r>
            <w:proofErr w:type="spellEnd"/>
            <w:r>
              <w:t>, Luca, Giuliana</w:t>
            </w:r>
          </w:p>
        </w:tc>
      </w:tr>
    </w:tbl>
    <w:p w14:paraId="4369BFB9" w14:textId="41C01010" w:rsidR="00775D5F" w:rsidRDefault="00775D5F" w:rsidP="00775D5F"/>
    <w:p w14:paraId="00350637" w14:textId="0D3C1BA3" w:rsidR="00775D5F" w:rsidRDefault="00775D5F" w:rsidP="00775D5F"/>
    <w:p w14:paraId="55FD03C6" w14:textId="668696B0" w:rsidR="00775D5F" w:rsidRDefault="00775D5F" w:rsidP="00775D5F"/>
    <w:p w14:paraId="544FD1B3" w14:textId="152CB239" w:rsidR="00775D5F" w:rsidRDefault="00775D5F" w:rsidP="00775D5F"/>
    <w:p w14:paraId="6EBDE149" w14:textId="0578B0A6" w:rsidR="00775D5F" w:rsidRDefault="00775D5F" w:rsidP="00775D5F"/>
    <w:p w14:paraId="021D7EFD" w14:textId="409D699B" w:rsidR="00775D5F" w:rsidRDefault="00775D5F" w:rsidP="00775D5F"/>
    <w:p w14:paraId="71E933E7" w14:textId="1A791889" w:rsidR="00775D5F" w:rsidRDefault="00775D5F" w:rsidP="00775D5F"/>
    <w:p w14:paraId="397898B8" w14:textId="77777777" w:rsidR="00F757BA" w:rsidRDefault="00F757BA" w:rsidP="00775D5F"/>
    <w:sdt>
      <w:sdtPr>
        <w:rPr>
          <w:rFonts w:asciiTheme="minorHAnsi" w:eastAsiaTheme="minorHAnsi" w:hAnsiTheme="minorHAnsi" w:cstheme="minorBidi"/>
          <w:color w:val="auto"/>
          <w:sz w:val="24"/>
          <w:szCs w:val="24"/>
          <w:lang w:val="it-IT"/>
        </w:rPr>
        <w:id w:val="-933745137"/>
        <w:docPartObj>
          <w:docPartGallery w:val="Table of Contents"/>
          <w:docPartUnique/>
        </w:docPartObj>
      </w:sdtPr>
      <w:sdtEndPr>
        <w:rPr>
          <w:b/>
          <w:bCs/>
          <w:lang w:val="en-US"/>
        </w:rPr>
      </w:sdtEndPr>
      <w:sdtContent>
        <w:p w14:paraId="70EB665A" w14:textId="7FD8919B" w:rsidR="00775D5F" w:rsidRPr="00775D5F" w:rsidRDefault="00775D5F">
          <w:pPr>
            <w:pStyle w:val="Titolosommario"/>
            <w:rPr>
              <w:b/>
              <w:bCs/>
              <w:color w:val="auto"/>
            </w:rPr>
          </w:pPr>
          <w:r w:rsidRPr="00775D5F">
            <w:rPr>
              <w:b/>
              <w:bCs/>
              <w:color w:val="auto"/>
              <w:lang w:val="it-IT"/>
            </w:rPr>
            <w:t>Index</w:t>
          </w:r>
        </w:p>
        <w:p w14:paraId="680A7C0C" w14:textId="70257BDB" w:rsidR="002C7B1A" w:rsidRDefault="00775D5F" w:rsidP="00603C92">
          <w:pPr>
            <w:pStyle w:val="Sommario1"/>
            <w:rPr>
              <w:rFonts w:eastAsiaTheme="minorEastAsia"/>
              <w:sz w:val="22"/>
              <w:szCs w:val="22"/>
              <w:lang w:val="it-IT" w:eastAsia="it-IT"/>
            </w:rPr>
          </w:pPr>
          <w:r>
            <w:fldChar w:fldCharType="begin"/>
          </w:r>
          <w:r>
            <w:instrText xml:space="preserve"> TOC \o "1-3" \h \z \u </w:instrText>
          </w:r>
          <w:r>
            <w:fldChar w:fldCharType="separate"/>
          </w:r>
        </w:p>
        <w:p w14:paraId="7545C407" w14:textId="63F2AD5A" w:rsidR="002C7B1A" w:rsidRPr="00603C92" w:rsidRDefault="00A27980" w:rsidP="00603C92">
          <w:pPr>
            <w:pStyle w:val="Sommario1"/>
            <w:rPr>
              <w:rFonts w:eastAsiaTheme="minorEastAsia"/>
              <w:sz w:val="22"/>
              <w:szCs w:val="22"/>
              <w:lang w:val="it-IT" w:eastAsia="it-IT"/>
            </w:rPr>
          </w:pPr>
          <w:hyperlink w:anchor="_Toc55840702" w:history="1">
            <w:r w:rsidR="002C7B1A" w:rsidRPr="00603C92">
              <w:rPr>
                <w:rStyle w:val="Collegamentoipertestuale"/>
              </w:rPr>
              <w:t>Main story and detailed story of your level</w:t>
            </w:r>
            <w:r w:rsidR="002C7B1A" w:rsidRPr="00603C92">
              <w:rPr>
                <w:webHidden/>
              </w:rPr>
              <w:tab/>
            </w:r>
            <w:r w:rsidR="002C7B1A" w:rsidRPr="00603C92">
              <w:rPr>
                <w:webHidden/>
              </w:rPr>
              <w:fldChar w:fldCharType="begin"/>
            </w:r>
            <w:r w:rsidR="002C7B1A" w:rsidRPr="00603C92">
              <w:rPr>
                <w:webHidden/>
              </w:rPr>
              <w:instrText xml:space="preserve"> PAGEREF _Toc55840702 \h </w:instrText>
            </w:r>
            <w:r w:rsidR="002C7B1A" w:rsidRPr="00603C92">
              <w:rPr>
                <w:webHidden/>
              </w:rPr>
            </w:r>
            <w:r w:rsidR="002C7B1A" w:rsidRPr="00603C92">
              <w:rPr>
                <w:webHidden/>
              </w:rPr>
              <w:fldChar w:fldCharType="separate"/>
            </w:r>
            <w:r w:rsidR="00603C92">
              <w:rPr>
                <w:webHidden/>
              </w:rPr>
              <w:t>5</w:t>
            </w:r>
            <w:r w:rsidR="002C7B1A" w:rsidRPr="00603C92">
              <w:rPr>
                <w:webHidden/>
              </w:rPr>
              <w:fldChar w:fldCharType="end"/>
            </w:r>
          </w:hyperlink>
        </w:p>
        <w:p w14:paraId="107E416C" w14:textId="3AFB8806" w:rsidR="002C7B1A" w:rsidRDefault="00A27980" w:rsidP="00603C92">
          <w:pPr>
            <w:pStyle w:val="Sommario1"/>
            <w:rPr>
              <w:rFonts w:eastAsiaTheme="minorEastAsia"/>
              <w:sz w:val="22"/>
              <w:szCs w:val="22"/>
              <w:lang w:val="it-IT" w:eastAsia="it-IT"/>
            </w:rPr>
          </w:pPr>
          <w:hyperlink w:anchor="_Toc55840703" w:history="1">
            <w:r w:rsidR="002C7B1A" w:rsidRPr="00D843D3">
              <w:rPr>
                <w:rStyle w:val="Collegamentoipertestuale"/>
              </w:rPr>
              <w:t>High concept</w:t>
            </w:r>
            <w:r w:rsidR="002C7B1A">
              <w:rPr>
                <w:webHidden/>
              </w:rPr>
              <w:tab/>
            </w:r>
            <w:r w:rsidR="002C7B1A">
              <w:rPr>
                <w:webHidden/>
              </w:rPr>
              <w:fldChar w:fldCharType="begin"/>
            </w:r>
            <w:r w:rsidR="002C7B1A">
              <w:rPr>
                <w:webHidden/>
              </w:rPr>
              <w:instrText xml:space="preserve"> PAGEREF _Toc55840703 \h </w:instrText>
            </w:r>
            <w:r w:rsidR="002C7B1A">
              <w:rPr>
                <w:webHidden/>
              </w:rPr>
            </w:r>
            <w:r w:rsidR="002C7B1A">
              <w:rPr>
                <w:webHidden/>
              </w:rPr>
              <w:fldChar w:fldCharType="separate"/>
            </w:r>
            <w:r w:rsidR="00603C92">
              <w:rPr>
                <w:webHidden/>
              </w:rPr>
              <w:t>5</w:t>
            </w:r>
            <w:r w:rsidR="002C7B1A">
              <w:rPr>
                <w:webHidden/>
              </w:rPr>
              <w:fldChar w:fldCharType="end"/>
            </w:r>
          </w:hyperlink>
        </w:p>
        <w:p w14:paraId="56A08FE5" w14:textId="749497EF" w:rsidR="002C7B1A" w:rsidRDefault="00A27980" w:rsidP="00603C92">
          <w:pPr>
            <w:pStyle w:val="Sommario1"/>
            <w:rPr>
              <w:rFonts w:eastAsiaTheme="minorEastAsia"/>
              <w:sz w:val="22"/>
              <w:szCs w:val="22"/>
              <w:lang w:val="it-IT" w:eastAsia="it-IT"/>
            </w:rPr>
          </w:pPr>
          <w:hyperlink w:anchor="_Toc55840704" w:history="1">
            <w:r w:rsidR="002C7B1A" w:rsidRPr="00D843D3">
              <w:rPr>
                <w:rStyle w:val="Collegamentoipertestuale"/>
              </w:rPr>
              <w:t>Settings</w:t>
            </w:r>
            <w:r w:rsidR="002C7B1A">
              <w:rPr>
                <w:webHidden/>
              </w:rPr>
              <w:tab/>
            </w:r>
            <w:r w:rsidR="002C7B1A">
              <w:rPr>
                <w:webHidden/>
              </w:rPr>
              <w:fldChar w:fldCharType="begin"/>
            </w:r>
            <w:r w:rsidR="002C7B1A">
              <w:rPr>
                <w:webHidden/>
              </w:rPr>
              <w:instrText xml:space="preserve"> PAGEREF _Toc55840704 \h </w:instrText>
            </w:r>
            <w:r w:rsidR="002C7B1A">
              <w:rPr>
                <w:webHidden/>
              </w:rPr>
            </w:r>
            <w:r w:rsidR="002C7B1A">
              <w:rPr>
                <w:webHidden/>
              </w:rPr>
              <w:fldChar w:fldCharType="separate"/>
            </w:r>
            <w:r w:rsidR="00603C92">
              <w:rPr>
                <w:webHidden/>
              </w:rPr>
              <w:t>6</w:t>
            </w:r>
            <w:r w:rsidR="002C7B1A">
              <w:rPr>
                <w:webHidden/>
              </w:rPr>
              <w:fldChar w:fldCharType="end"/>
            </w:r>
          </w:hyperlink>
        </w:p>
        <w:p w14:paraId="68BD1EDA" w14:textId="1E3AAE35" w:rsidR="002C7B1A" w:rsidRDefault="00A27980">
          <w:pPr>
            <w:pStyle w:val="Sommario3"/>
            <w:tabs>
              <w:tab w:val="right" w:leader="dot" w:pos="9962"/>
            </w:tabs>
            <w:rPr>
              <w:rFonts w:eastAsiaTheme="minorEastAsia"/>
              <w:noProof/>
              <w:sz w:val="22"/>
              <w:szCs w:val="22"/>
              <w:lang w:val="it-IT" w:eastAsia="it-IT"/>
            </w:rPr>
          </w:pPr>
          <w:hyperlink w:anchor="_Toc55840705" w:history="1">
            <w:r w:rsidR="002C7B1A" w:rsidRPr="00D843D3">
              <w:rPr>
                <w:rStyle w:val="Collegamentoipertestuale"/>
                <w:noProof/>
              </w:rPr>
              <w:t>Hogwarts</w:t>
            </w:r>
            <w:r w:rsidR="002C7B1A">
              <w:rPr>
                <w:noProof/>
                <w:webHidden/>
              </w:rPr>
              <w:tab/>
            </w:r>
            <w:r w:rsidR="002C7B1A">
              <w:rPr>
                <w:noProof/>
                <w:webHidden/>
              </w:rPr>
              <w:fldChar w:fldCharType="begin"/>
            </w:r>
            <w:r w:rsidR="002C7B1A">
              <w:rPr>
                <w:noProof/>
                <w:webHidden/>
              </w:rPr>
              <w:instrText xml:space="preserve"> PAGEREF _Toc55840705 \h </w:instrText>
            </w:r>
            <w:r w:rsidR="002C7B1A">
              <w:rPr>
                <w:noProof/>
                <w:webHidden/>
              </w:rPr>
            </w:r>
            <w:r w:rsidR="002C7B1A">
              <w:rPr>
                <w:noProof/>
                <w:webHidden/>
              </w:rPr>
              <w:fldChar w:fldCharType="separate"/>
            </w:r>
            <w:r w:rsidR="00603C92">
              <w:rPr>
                <w:noProof/>
                <w:webHidden/>
              </w:rPr>
              <w:t>6</w:t>
            </w:r>
            <w:r w:rsidR="002C7B1A">
              <w:rPr>
                <w:noProof/>
                <w:webHidden/>
              </w:rPr>
              <w:fldChar w:fldCharType="end"/>
            </w:r>
          </w:hyperlink>
        </w:p>
        <w:p w14:paraId="3A558928" w14:textId="66A23A66" w:rsidR="002C7B1A" w:rsidRDefault="00A27980">
          <w:pPr>
            <w:pStyle w:val="Sommario3"/>
            <w:tabs>
              <w:tab w:val="right" w:leader="dot" w:pos="9962"/>
            </w:tabs>
            <w:rPr>
              <w:rFonts w:eastAsiaTheme="minorEastAsia"/>
              <w:noProof/>
              <w:sz w:val="22"/>
              <w:szCs w:val="22"/>
              <w:lang w:val="it-IT" w:eastAsia="it-IT"/>
            </w:rPr>
          </w:pPr>
          <w:hyperlink w:anchor="_Toc55840706" w:history="1">
            <w:r w:rsidR="002C7B1A" w:rsidRPr="00D843D3">
              <w:rPr>
                <w:rStyle w:val="Collegamentoipertestuale"/>
                <w:noProof/>
              </w:rPr>
              <w:t>Great Hall</w:t>
            </w:r>
            <w:r w:rsidR="002C7B1A">
              <w:rPr>
                <w:noProof/>
                <w:webHidden/>
              </w:rPr>
              <w:tab/>
            </w:r>
            <w:r w:rsidR="002C7B1A">
              <w:rPr>
                <w:noProof/>
                <w:webHidden/>
              </w:rPr>
              <w:fldChar w:fldCharType="begin"/>
            </w:r>
            <w:r w:rsidR="002C7B1A">
              <w:rPr>
                <w:noProof/>
                <w:webHidden/>
              </w:rPr>
              <w:instrText xml:space="preserve"> PAGEREF _Toc55840706 \h </w:instrText>
            </w:r>
            <w:r w:rsidR="002C7B1A">
              <w:rPr>
                <w:noProof/>
                <w:webHidden/>
              </w:rPr>
            </w:r>
            <w:r w:rsidR="002C7B1A">
              <w:rPr>
                <w:noProof/>
                <w:webHidden/>
              </w:rPr>
              <w:fldChar w:fldCharType="separate"/>
            </w:r>
            <w:r w:rsidR="00603C92">
              <w:rPr>
                <w:noProof/>
                <w:webHidden/>
              </w:rPr>
              <w:t>6</w:t>
            </w:r>
            <w:r w:rsidR="002C7B1A">
              <w:rPr>
                <w:noProof/>
                <w:webHidden/>
              </w:rPr>
              <w:fldChar w:fldCharType="end"/>
            </w:r>
          </w:hyperlink>
        </w:p>
        <w:p w14:paraId="7E7B95F3" w14:textId="461FF343" w:rsidR="002C7B1A" w:rsidRDefault="00A27980">
          <w:pPr>
            <w:pStyle w:val="Sommario3"/>
            <w:tabs>
              <w:tab w:val="right" w:leader="dot" w:pos="9962"/>
            </w:tabs>
            <w:rPr>
              <w:rFonts w:eastAsiaTheme="minorEastAsia"/>
              <w:noProof/>
              <w:sz w:val="22"/>
              <w:szCs w:val="22"/>
              <w:lang w:val="it-IT" w:eastAsia="it-IT"/>
            </w:rPr>
          </w:pPr>
          <w:hyperlink w:anchor="_Toc55840707" w:history="1">
            <w:r w:rsidR="002C7B1A" w:rsidRPr="00D843D3">
              <w:rPr>
                <w:rStyle w:val="Collegamentoipertestuale"/>
                <w:noProof/>
              </w:rPr>
              <w:t>Classrooms</w:t>
            </w:r>
            <w:r w:rsidR="002C7B1A">
              <w:rPr>
                <w:noProof/>
                <w:webHidden/>
              </w:rPr>
              <w:tab/>
            </w:r>
            <w:r w:rsidR="002C7B1A">
              <w:rPr>
                <w:noProof/>
                <w:webHidden/>
              </w:rPr>
              <w:fldChar w:fldCharType="begin"/>
            </w:r>
            <w:r w:rsidR="002C7B1A">
              <w:rPr>
                <w:noProof/>
                <w:webHidden/>
              </w:rPr>
              <w:instrText xml:space="preserve"> PAGEREF _Toc55840707 \h </w:instrText>
            </w:r>
            <w:r w:rsidR="002C7B1A">
              <w:rPr>
                <w:noProof/>
                <w:webHidden/>
              </w:rPr>
            </w:r>
            <w:r w:rsidR="002C7B1A">
              <w:rPr>
                <w:noProof/>
                <w:webHidden/>
              </w:rPr>
              <w:fldChar w:fldCharType="separate"/>
            </w:r>
            <w:r w:rsidR="00603C92">
              <w:rPr>
                <w:noProof/>
                <w:webHidden/>
              </w:rPr>
              <w:t>7</w:t>
            </w:r>
            <w:r w:rsidR="002C7B1A">
              <w:rPr>
                <w:noProof/>
                <w:webHidden/>
              </w:rPr>
              <w:fldChar w:fldCharType="end"/>
            </w:r>
          </w:hyperlink>
        </w:p>
        <w:p w14:paraId="663483FC" w14:textId="4B770CD9" w:rsidR="002C7B1A" w:rsidRDefault="00A27980">
          <w:pPr>
            <w:pStyle w:val="Sommario3"/>
            <w:tabs>
              <w:tab w:val="right" w:leader="dot" w:pos="9962"/>
            </w:tabs>
            <w:rPr>
              <w:rFonts w:eastAsiaTheme="minorEastAsia"/>
              <w:noProof/>
              <w:sz w:val="22"/>
              <w:szCs w:val="22"/>
              <w:lang w:val="it-IT" w:eastAsia="it-IT"/>
            </w:rPr>
          </w:pPr>
          <w:hyperlink w:anchor="_Toc55840708" w:history="1">
            <w:r w:rsidR="002C7B1A" w:rsidRPr="00D843D3">
              <w:rPr>
                <w:rStyle w:val="Collegamentoipertestuale"/>
                <w:noProof/>
              </w:rPr>
              <w:t>Dormitories</w:t>
            </w:r>
            <w:r w:rsidR="002C7B1A">
              <w:rPr>
                <w:noProof/>
                <w:webHidden/>
              </w:rPr>
              <w:tab/>
            </w:r>
            <w:r w:rsidR="002C7B1A">
              <w:rPr>
                <w:noProof/>
                <w:webHidden/>
              </w:rPr>
              <w:fldChar w:fldCharType="begin"/>
            </w:r>
            <w:r w:rsidR="002C7B1A">
              <w:rPr>
                <w:noProof/>
                <w:webHidden/>
              </w:rPr>
              <w:instrText xml:space="preserve"> PAGEREF _Toc55840708 \h </w:instrText>
            </w:r>
            <w:r w:rsidR="002C7B1A">
              <w:rPr>
                <w:noProof/>
                <w:webHidden/>
              </w:rPr>
            </w:r>
            <w:r w:rsidR="002C7B1A">
              <w:rPr>
                <w:noProof/>
                <w:webHidden/>
              </w:rPr>
              <w:fldChar w:fldCharType="separate"/>
            </w:r>
            <w:r w:rsidR="00603C92">
              <w:rPr>
                <w:noProof/>
                <w:webHidden/>
              </w:rPr>
              <w:t>7</w:t>
            </w:r>
            <w:r w:rsidR="002C7B1A">
              <w:rPr>
                <w:noProof/>
                <w:webHidden/>
              </w:rPr>
              <w:fldChar w:fldCharType="end"/>
            </w:r>
          </w:hyperlink>
        </w:p>
        <w:p w14:paraId="07B84C5E" w14:textId="4E54B0E1" w:rsidR="002C7B1A" w:rsidRDefault="00A27980">
          <w:pPr>
            <w:pStyle w:val="Sommario3"/>
            <w:tabs>
              <w:tab w:val="right" w:leader="dot" w:pos="9962"/>
            </w:tabs>
            <w:rPr>
              <w:rFonts w:eastAsiaTheme="minorEastAsia"/>
              <w:noProof/>
              <w:sz w:val="22"/>
              <w:szCs w:val="22"/>
              <w:lang w:val="it-IT" w:eastAsia="it-IT"/>
            </w:rPr>
          </w:pPr>
          <w:hyperlink w:anchor="_Toc55840709" w:history="1">
            <w:r w:rsidR="002C7B1A" w:rsidRPr="00D843D3">
              <w:rPr>
                <w:rStyle w:val="Collegamentoipertestuale"/>
                <w:noProof/>
              </w:rPr>
              <w:t>Quidditch pitch</w:t>
            </w:r>
            <w:r w:rsidR="002C7B1A">
              <w:rPr>
                <w:noProof/>
                <w:webHidden/>
              </w:rPr>
              <w:tab/>
            </w:r>
            <w:r w:rsidR="002C7B1A">
              <w:rPr>
                <w:noProof/>
                <w:webHidden/>
              </w:rPr>
              <w:fldChar w:fldCharType="begin"/>
            </w:r>
            <w:r w:rsidR="002C7B1A">
              <w:rPr>
                <w:noProof/>
                <w:webHidden/>
              </w:rPr>
              <w:instrText xml:space="preserve"> PAGEREF _Toc55840709 \h </w:instrText>
            </w:r>
            <w:r w:rsidR="002C7B1A">
              <w:rPr>
                <w:noProof/>
                <w:webHidden/>
              </w:rPr>
            </w:r>
            <w:r w:rsidR="002C7B1A">
              <w:rPr>
                <w:noProof/>
                <w:webHidden/>
              </w:rPr>
              <w:fldChar w:fldCharType="separate"/>
            </w:r>
            <w:r w:rsidR="00603C92">
              <w:rPr>
                <w:noProof/>
                <w:webHidden/>
              </w:rPr>
              <w:t>8</w:t>
            </w:r>
            <w:r w:rsidR="002C7B1A">
              <w:rPr>
                <w:noProof/>
                <w:webHidden/>
              </w:rPr>
              <w:fldChar w:fldCharType="end"/>
            </w:r>
          </w:hyperlink>
        </w:p>
        <w:p w14:paraId="44566241" w14:textId="3E4EF66B" w:rsidR="002C7B1A" w:rsidRDefault="00A27980">
          <w:pPr>
            <w:pStyle w:val="Sommario3"/>
            <w:tabs>
              <w:tab w:val="right" w:leader="dot" w:pos="9962"/>
            </w:tabs>
            <w:rPr>
              <w:rFonts w:eastAsiaTheme="minorEastAsia"/>
              <w:noProof/>
              <w:sz w:val="22"/>
              <w:szCs w:val="22"/>
              <w:lang w:val="it-IT" w:eastAsia="it-IT"/>
            </w:rPr>
          </w:pPr>
          <w:hyperlink w:anchor="_Toc55840710" w:history="1">
            <w:r w:rsidR="002C7B1A" w:rsidRPr="00D843D3">
              <w:rPr>
                <w:rStyle w:val="Collegamentoipertestuale"/>
                <w:noProof/>
              </w:rPr>
              <w:t>Chambers of Secrets</w:t>
            </w:r>
            <w:r w:rsidR="002C7B1A">
              <w:rPr>
                <w:noProof/>
                <w:webHidden/>
              </w:rPr>
              <w:tab/>
            </w:r>
            <w:r w:rsidR="002C7B1A">
              <w:rPr>
                <w:noProof/>
                <w:webHidden/>
              </w:rPr>
              <w:fldChar w:fldCharType="begin"/>
            </w:r>
            <w:r w:rsidR="002C7B1A">
              <w:rPr>
                <w:noProof/>
                <w:webHidden/>
              </w:rPr>
              <w:instrText xml:space="preserve"> PAGEREF _Toc55840710 \h </w:instrText>
            </w:r>
            <w:r w:rsidR="002C7B1A">
              <w:rPr>
                <w:noProof/>
                <w:webHidden/>
              </w:rPr>
            </w:r>
            <w:r w:rsidR="002C7B1A">
              <w:rPr>
                <w:noProof/>
                <w:webHidden/>
              </w:rPr>
              <w:fldChar w:fldCharType="separate"/>
            </w:r>
            <w:r w:rsidR="00603C92">
              <w:rPr>
                <w:noProof/>
                <w:webHidden/>
              </w:rPr>
              <w:t>8</w:t>
            </w:r>
            <w:r w:rsidR="002C7B1A">
              <w:rPr>
                <w:noProof/>
                <w:webHidden/>
              </w:rPr>
              <w:fldChar w:fldCharType="end"/>
            </w:r>
          </w:hyperlink>
        </w:p>
        <w:p w14:paraId="4104229E" w14:textId="7C657F1A" w:rsidR="002C7B1A" w:rsidRDefault="00A27980">
          <w:pPr>
            <w:pStyle w:val="Sommario3"/>
            <w:tabs>
              <w:tab w:val="right" w:leader="dot" w:pos="9962"/>
            </w:tabs>
            <w:rPr>
              <w:rFonts w:eastAsiaTheme="minorEastAsia"/>
              <w:noProof/>
              <w:sz w:val="22"/>
              <w:szCs w:val="22"/>
              <w:lang w:val="it-IT" w:eastAsia="it-IT"/>
            </w:rPr>
          </w:pPr>
          <w:hyperlink w:anchor="_Toc55840711" w:history="1">
            <w:r w:rsidR="002C7B1A" w:rsidRPr="00D843D3">
              <w:rPr>
                <w:rStyle w:val="Collegamentoipertestuale"/>
                <w:noProof/>
              </w:rPr>
              <w:t>Forbidden Forest</w:t>
            </w:r>
            <w:r w:rsidR="002C7B1A">
              <w:rPr>
                <w:noProof/>
                <w:webHidden/>
              </w:rPr>
              <w:tab/>
            </w:r>
            <w:r w:rsidR="002C7B1A">
              <w:rPr>
                <w:noProof/>
                <w:webHidden/>
              </w:rPr>
              <w:fldChar w:fldCharType="begin"/>
            </w:r>
            <w:r w:rsidR="002C7B1A">
              <w:rPr>
                <w:noProof/>
                <w:webHidden/>
              </w:rPr>
              <w:instrText xml:space="preserve"> PAGEREF _Toc55840711 \h </w:instrText>
            </w:r>
            <w:r w:rsidR="002C7B1A">
              <w:rPr>
                <w:noProof/>
                <w:webHidden/>
              </w:rPr>
            </w:r>
            <w:r w:rsidR="002C7B1A">
              <w:rPr>
                <w:noProof/>
                <w:webHidden/>
              </w:rPr>
              <w:fldChar w:fldCharType="separate"/>
            </w:r>
            <w:r w:rsidR="00603C92">
              <w:rPr>
                <w:noProof/>
                <w:webHidden/>
              </w:rPr>
              <w:t>9</w:t>
            </w:r>
            <w:r w:rsidR="002C7B1A">
              <w:rPr>
                <w:noProof/>
                <w:webHidden/>
              </w:rPr>
              <w:fldChar w:fldCharType="end"/>
            </w:r>
          </w:hyperlink>
        </w:p>
        <w:p w14:paraId="56B0DA6B" w14:textId="4BB53154" w:rsidR="002C7B1A" w:rsidRDefault="00A27980">
          <w:pPr>
            <w:pStyle w:val="Sommario3"/>
            <w:tabs>
              <w:tab w:val="right" w:leader="dot" w:pos="9962"/>
            </w:tabs>
            <w:rPr>
              <w:rFonts w:eastAsiaTheme="minorEastAsia"/>
              <w:noProof/>
              <w:sz w:val="22"/>
              <w:szCs w:val="22"/>
              <w:lang w:val="it-IT" w:eastAsia="it-IT"/>
            </w:rPr>
          </w:pPr>
          <w:hyperlink w:anchor="_Toc55840712" w:history="1">
            <w:r w:rsidR="002C7B1A" w:rsidRPr="00D843D3">
              <w:rPr>
                <w:rStyle w:val="Collegamentoipertestuale"/>
                <w:noProof/>
              </w:rPr>
              <w:t>Black Lake</w:t>
            </w:r>
            <w:r w:rsidR="002C7B1A">
              <w:rPr>
                <w:noProof/>
                <w:webHidden/>
              </w:rPr>
              <w:tab/>
            </w:r>
            <w:r w:rsidR="002C7B1A">
              <w:rPr>
                <w:noProof/>
                <w:webHidden/>
              </w:rPr>
              <w:fldChar w:fldCharType="begin"/>
            </w:r>
            <w:r w:rsidR="002C7B1A">
              <w:rPr>
                <w:noProof/>
                <w:webHidden/>
              </w:rPr>
              <w:instrText xml:space="preserve"> PAGEREF _Toc55840712 \h </w:instrText>
            </w:r>
            <w:r w:rsidR="002C7B1A">
              <w:rPr>
                <w:noProof/>
                <w:webHidden/>
              </w:rPr>
            </w:r>
            <w:r w:rsidR="002C7B1A">
              <w:rPr>
                <w:noProof/>
                <w:webHidden/>
              </w:rPr>
              <w:fldChar w:fldCharType="separate"/>
            </w:r>
            <w:r w:rsidR="00603C92">
              <w:rPr>
                <w:noProof/>
                <w:webHidden/>
              </w:rPr>
              <w:t>9</w:t>
            </w:r>
            <w:r w:rsidR="002C7B1A">
              <w:rPr>
                <w:noProof/>
                <w:webHidden/>
              </w:rPr>
              <w:fldChar w:fldCharType="end"/>
            </w:r>
          </w:hyperlink>
        </w:p>
        <w:p w14:paraId="59B81E99" w14:textId="02511C3D" w:rsidR="002C7B1A" w:rsidRDefault="00A27980">
          <w:pPr>
            <w:pStyle w:val="Sommario3"/>
            <w:tabs>
              <w:tab w:val="right" w:leader="dot" w:pos="9962"/>
            </w:tabs>
            <w:rPr>
              <w:rFonts w:eastAsiaTheme="minorEastAsia"/>
              <w:noProof/>
              <w:sz w:val="22"/>
              <w:szCs w:val="22"/>
              <w:lang w:val="it-IT" w:eastAsia="it-IT"/>
            </w:rPr>
          </w:pPr>
          <w:hyperlink w:anchor="_Toc55840713" w:history="1">
            <w:r w:rsidR="002C7B1A" w:rsidRPr="00D843D3">
              <w:rPr>
                <w:rStyle w:val="Collegamentoipertestuale"/>
                <w:noProof/>
              </w:rPr>
              <w:t>Hogsmeade</w:t>
            </w:r>
            <w:r w:rsidR="002C7B1A">
              <w:rPr>
                <w:noProof/>
                <w:webHidden/>
              </w:rPr>
              <w:tab/>
            </w:r>
            <w:r w:rsidR="002C7B1A">
              <w:rPr>
                <w:noProof/>
                <w:webHidden/>
              </w:rPr>
              <w:fldChar w:fldCharType="begin"/>
            </w:r>
            <w:r w:rsidR="002C7B1A">
              <w:rPr>
                <w:noProof/>
                <w:webHidden/>
              </w:rPr>
              <w:instrText xml:space="preserve"> PAGEREF _Toc55840713 \h </w:instrText>
            </w:r>
            <w:r w:rsidR="002C7B1A">
              <w:rPr>
                <w:noProof/>
                <w:webHidden/>
              </w:rPr>
            </w:r>
            <w:r w:rsidR="002C7B1A">
              <w:rPr>
                <w:noProof/>
                <w:webHidden/>
              </w:rPr>
              <w:fldChar w:fldCharType="separate"/>
            </w:r>
            <w:r w:rsidR="00603C92">
              <w:rPr>
                <w:noProof/>
                <w:webHidden/>
              </w:rPr>
              <w:t>10</w:t>
            </w:r>
            <w:r w:rsidR="002C7B1A">
              <w:rPr>
                <w:noProof/>
                <w:webHidden/>
              </w:rPr>
              <w:fldChar w:fldCharType="end"/>
            </w:r>
          </w:hyperlink>
        </w:p>
        <w:p w14:paraId="077ACAB9" w14:textId="484DB665" w:rsidR="002C7B1A" w:rsidRDefault="00A27980">
          <w:pPr>
            <w:pStyle w:val="Sommario3"/>
            <w:tabs>
              <w:tab w:val="right" w:leader="dot" w:pos="9962"/>
            </w:tabs>
            <w:rPr>
              <w:rFonts w:eastAsiaTheme="minorEastAsia"/>
              <w:noProof/>
              <w:sz w:val="22"/>
              <w:szCs w:val="22"/>
              <w:lang w:val="it-IT" w:eastAsia="it-IT"/>
            </w:rPr>
          </w:pPr>
          <w:hyperlink w:anchor="_Toc55840714" w:history="1">
            <w:r w:rsidR="002C7B1A" w:rsidRPr="00D843D3">
              <w:rPr>
                <w:rStyle w:val="Collegamentoipertestuale"/>
                <w:noProof/>
              </w:rPr>
              <w:t>Diagon Alley</w:t>
            </w:r>
            <w:r w:rsidR="002C7B1A">
              <w:rPr>
                <w:noProof/>
                <w:webHidden/>
              </w:rPr>
              <w:tab/>
            </w:r>
            <w:r w:rsidR="002C7B1A">
              <w:rPr>
                <w:noProof/>
                <w:webHidden/>
              </w:rPr>
              <w:fldChar w:fldCharType="begin"/>
            </w:r>
            <w:r w:rsidR="002C7B1A">
              <w:rPr>
                <w:noProof/>
                <w:webHidden/>
              </w:rPr>
              <w:instrText xml:space="preserve"> PAGEREF _Toc55840714 \h </w:instrText>
            </w:r>
            <w:r w:rsidR="002C7B1A">
              <w:rPr>
                <w:noProof/>
                <w:webHidden/>
              </w:rPr>
            </w:r>
            <w:r w:rsidR="002C7B1A">
              <w:rPr>
                <w:noProof/>
                <w:webHidden/>
              </w:rPr>
              <w:fldChar w:fldCharType="separate"/>
            </w:r>
            <w:r w:rsidR="00603C92">
              <w:rPr>
                <w:noProof/>
                <w:webHidden/>
              </w:rPr>
              <w:t>10</w:t>
            </w:r>
            <w:r w:rsidR="002C7B1A">
              <w:rPr>
                <w:noProof/>
                <w:webHidden/>
              </w:rPr>
              <w:fldChar w:fldCharType="end"/>
            </w:r>
          </w:hyperlink>
        </w:p>
        <w:p w14:paraId="0CBFC758" w14:textId="0804BCE1" w:rsidR="002C7B1A" w:rsidRDefault="00A27980" w:rsidP="00603C92">
          <w:pPr>
            <w:pStyle w:val="Sommario1"/>
            <w:rPr>
              <w:rFonts w:eastAsiaTheme="minorEastAsia"/>
              <w:sz w:val="22"/>
              <w:szCs w:val="22"/>
              <w:lang w:val="it-IT" w:eastAsia="it-IT"/>
            </w:rPr>
          </w:pPr>
          <w:hyperlink w:anchor="_Toc55840715" w:history="1">
            <w:r w:rsidR="002C7B1A" w:rsidRPr="00D843D3">
              <w:rPr>
                <w:rStyle w:val="Collegamentoipertestuale"/>
              </w:rPr>
              <w:t>3. Synopsis</w:t>
            </w:r>
            <w:r w:rsidR="002C7B1A">
              <w:rPr>
                <w:webHidden/>
              </w:rPr>
              <w:tab/>
            </w:r>
            <w:r w:rsidR="002C7B1A">
              <w:rPr>
                <w:webHidden/>
              </w:rPr>
              <w:fldChar w:fldCharType="begin"/>
            </w:r>
            <w:r w:rsidR="002C7B1A">
              <w:rPr>
                <w:webHidden/>
              </w:rPr>
              <w:instrText xml:space="preserve"> PAGEREF _Toc55840715 \h </w:instrText>
            </w:r>
            <w:r w:rsidR="002C7B1A">
              <w:rPr>
                <w:webHidden/>
              </w:rPr>
            </w:r>
            <w:r w:rsidR="002C7B1A">
              <w:rPr>
                <w:webHidden/>
              </w:rPr>
              <w:fldChar w:fldCharType="separate"/>
            </w:r>
            <w:r w:rsidR="00603C92">
              <w:rPr>
                <w:webHidden/>
              </w:rPr>
              <w:t>11</w:t>
            </w:r>
            <w:r w:rsidR="002C7B1A">
              <w:rPr>
                <w:webHidden/>
              </w:rPr>
              <w:fldChar w:fldCharType="end"/>
            </w:r>
          </w:hyperlink>
        </w:p>
        <w:p w14:paraId="344F2DEC" w14:textId="6BED5AF2" w:rsidR="002C7B1A" w:rsidRDefault="00A27980">
          <w:pPr>
            <w:pStyle w:val="Sommario3"/>
            <w:tabs>
              <w:tab w:val="right" w:leader="dot" w:pos="9962"/>
            </w:tabs>
            <w:rPr>
              <w:rFonts w:eastAsiaTheme="minorEastAsia"/>
              <w:noProof/>
              <w:sz w:val="22"/>
              <w:szCs w:val="22"/>
              <w:lang w:val="it-IT" w:eastAsia="it-IT"/>
            </w:rPr>
          </w:pPr>
          <w:hyperlink w:anchor="_Toc55840716" w:history="1">
            <w:r w:rsidR="002C7B1A" w:rsidRPr="00D843D3">
              <w:rPr>
                <w:rStyle w:val="Collegamentoipertestuale"/>
                <w:noProof/>
              </w:rPr>
              <w:t>Introduction</w:t>
            </w:r>
            <w:r w:rsidR="002C7B1A">
              <w:rPr>
                <w:noProof/>
                <w:webHidden/>
              </w:rPr>
              <w:tab/>
            </w:r>
            <w:r w:rsidR="002C7B1A">
              <w:rPr>
                <w:noProof/>
                <w:webHidden/>
              </w:rPr>
              <w:fldChar w:fldCharType="begin"/>
            </w:r>
            <w:r w:rsidR="002C7B1A">
              <w:rPr>
                <w:noProof/>
                <w:webHidden/>
              </w:rPr>
              <w:instrText xml:space="preserve"> PAGEREF _Toc55840716 \h </w:instrText>
            </w:r>
            <w:r w:rsidR="002C7B1A">
              <w:rPr>
                <w:noProof/>
                <w:webHidden/>
              </w:rPr>
            </w:r>
            <w:r w:rsidR="002C7B1A">
              <w:rPr>
                <w:noProof/>
                <w:webHidden/>
              </w:rPr>
              <w:fldChar w:fldCharType="separate"/>
            </w:r>
            <w:r w:rsidR="00603C92">
              <w:rPr>
                <w:noProof/>
                <w:webHidden/>
              </w:rPr>
              <w:t>11</w:t>
            </w:r>
            <w:r w:rsidR="002C7B1A">
              <w:rPr>
                <w:noProof/>
                <w:webHidden/>
              </w:rPr>
              <w:fldChar w:fldCharType="end"/>
            </w:r>
          </w:hyperlink>
        </w:p>
        <w:p w14:paraId="5CA17DFD" w14:textId="681F4E33" w:rsidR="002C7B1A" w:rsidRDefault="00A27980">
          <w:pPr>
            <w:pStyle w:val="Sommario3"/>
            <w:tabs>
              <w:tab w:val="right" w:leader="dot" w:pos="9962"/>
            </w:tabs>
            <w:rPr>
              <w:rFonts w:eastAsiaTheme="minorEastAsia"/>
              <w:noProof/>
              <w:sz w:val="22"/>
              <w:szCs w:val="22"/>
              <w:lang w:val="it-IT" w:eastAsia="it-IT"/>
            </w:rPr>
          </w:pPr>
          <w:hyperlink w:anchor="_Toc55840717" w:history="1">
            <w:r w:rsidR="002C7B1A" w:rsidRPr="00D843D3">
              <w:rPr>
                <w:rStyle w:val="Collegamentoipertestuale"/>
                <w:noProof/>
              </w:rPr>
              <w:t>Daily life at Hogwarts</w:t>
            </w:r>
            <w:r w:rsidR="002C7B1A">
              <w:rPr>
                <w:noProof/>
                <w:webHidden/>
              </w:rPr>
              <w:tab/>
            </w:r>
            <w:r w:rsidR="002C7B1A">
              <w:rPr>
                <w:noProof/>
                <w:webHidden/>
              </w:rPr>
              <w:fldChar w:fldCharType="begin"/>
            </w:r>
            <w:r w:rsidR="002C7B1A">
              <w:rPr>
                <w:noProof/>
                <w:webHidden/>
              </w:rPr>
              <w:instrText xml:space="preserve"> PAGEREF _Toc55840717 \h </w:instrText>
            </w:r>
            <w:r w:rsidR="002C7B1A">
              <w:rPr>
                <w:noProof/>
                <w:webHidden/>
              </w:rPr>
            </w:r>
            <w:r w:rsidR="002C7B1A">
              <w:rPr>
                <w:noProof/>
                <w:webHidden/>
              </w:rPr>
              <w:fldChar w:fldCharType="separate"/>
            </w:r>
            <w:r w:rsidR="00603C92">
              <w:rPr>
                <w:noProof/>
                <w:webHidden/>
              </w:rPr>
              <w:t>11</w:t>
            </w:r>
            <w:r w:rsidR="002C7B1A">
              <w:rPr>
                <w:noProof/>
                <w:webHidden/>
              </w:rPr>
              <w:fldChar w:fldCharType="end"/>
            </w:r>
          </w:hyperlink>
        </w:p>
        <w:p w14:paraId="3A6B4926" w14:textId="0D9B729B" w:rsidR="002C7B1A" w:rsidRDefault="00A27980">
          <w:pPr>
            <w:pStyle w:val="Sommario3"/>
            <w:tabs>
              <w:tab w:val="right" w:leader="dot" w:pos="9962"/>
            </w:tabs>
            <w:rPr>
              <w:rFonts w:eastAsiaTheme="minorEastAsia"/>
              <w:noProof/>
              <w:sz w:val="22"/>
              <w:szCs w:val="22"/>
              <w:lang w:val="it-IT" w:eastAsia="it-IT"/>
            </w:rPr>
          </w:pPr>
          <w:hyperlink w:anchor="_Toc55840718" w:history="1">
            <w:r w:rsidR="002C7B1A" w:rsidRPr="00D843D3">
              <w:rPr>
                <w:rStyle w:val="Collegamentoipertestuale"/>
                <w:noProof/>
              </w:rPr>
              <w:t>Petrified</w:t>
            </w:r>
            <w:r w:rsidR="002C7B1A">
              <w:rPr>
                <w:noProof/>
                <w:webHidden/>
              </w:rPr>
              <w:tab/>
            </w:r>
            <w:r w:rsidR="002C7B1A">
              <w:rPr>
                <w:noProof/>
                <w:webHidden/>
              </w:rPr>
              <w:fldChar w:fldCharType="begin"/>
            </w:r>
            <w:r w:rsidR="002C7B1A">
              <w:rPr>
                <w:noProof/>
                <w:webHidden/>
              </w:rPr>
              <w:instrText xml:space="preserve"> PAGEREF _Toc55840718 \h </w:instrText>
            </w:r>
            <w:r w:rsidR="002C7B1A">
              <w:rPr>
                <w:noProof/>
                <w:webHidden/>
              </w:rPr>
            </w:r>
            <w:r w:rsidR="002C7B1A">
              <w:rPr>
                <w:noProof/>
                <w:webHidden/>
              </w:rPr>
              <w:fldChar w:fldCharType="separate"/>
            </w:r>
            <w:r w:rsidR="00603C92">
              <w:rPr>
                <w:noProof/>
                <w:webHidden/>
              </w:rPr>
              <w:t>11</w:t>
            </w:r>
            <w:r w:rsidR="002C7B1A">
              <w:rPr>
                <w:noProof/>
                <w:webHidden/>
              </w:rPr>
              <w:fldChar w:fldCharType="end"/>
            </w:r>
          </w:hyperlink>
        </w:p>
        <w:p w14:paraId="40E20268" w14:textId="4CD8E8FA" w:rsidR="002C7B1A" w:rsidRDefault="00A27980">
          <w:pPr>
            <w:pStyle w:val="Sommario3"/>
            <w:tabs>
              <w:tab w:val="right" w:leader="dot" w:pos="9962"/>
            </w:tabs>
            <w:rPr>
              <w:rFonts w:eastAsiaTheme="minorEastAsia"/>
              <w:noProof/>
              <w:sz w:val="22"/>
              <w:szCs w:val="22"/>
              <w:lang w:val="it-IT" w:eastAsia="it-IT"/>
            </w:rPr>
          </w:pPr>
          <w:hyperlink w:anchor="_Toc55840719" w:history="1">
            <w:r w:rsidR="002C7B1A" w:rsidRPr="00D843D3">
              <w:rPr>
                <w:rStyle w:val="Collegamentoipertestuale"/>
                <w:noProof/>
              </w:rPr>
              <w:t>To Trust or Not to Trust</w:t>
            </w:r>
            <w:r w:rsidR="002C7B1A">
              <w:rPr>
                <w:noProof/>
                <w:webHidden/>
              </w:rPr>
              <w:tab/>
            </w:r>
            <w:r w:rsidR="002C7B1A">
              <w:rPr>
                <w:noProof/>
                <w:webHidden/>
              </w:rPr>
              <w:fldChar w:fldCharType="begin"/>
            </w:r>
            <w:r w:rsidR="002C7B1A">
              <w:rPr>
                <w:noProof/>
                <w:webHidden/>
              </w:rPr>
              <w:instrText xml:space="preserve"> PAGEREF _Toc55840719 \h </w:instrText>
            </w:r>
            <w:r w:rsidR="002C7B1A">
              <w:rPr>
                <w:noProof/>
                <w:webHidden/>
              </w:rPr>
            </w:r>
            <w:r w:rsidR="002C7B1A">
              <w:rPr>
                <w:noProof/>
                <w:webHidden/>
              </w:rPr>
              <w:fldChar w:fldCharType="separate"/>
            </w:r>
            <w:r w:rsidR="00603C92">
              <w:rPr>
                <w:noProof/>
                <w:webHidden/>
              </w:rPr>
              <w:t>11</w:t>
            </w:r>
            <w:r w:rsidR="002C7B1A">
              <w:rPr>
                <w:noProof/>
                <w:webHidden/>
              </w:rPr>
              <w:fldChar w:fldCharType="end"/>
            </w:r>
          </w:hyperlink>
        </w:p>
        <w:p w14:paraId="39833430" w14:textId="04598ECA" w:rsidR="002C7B1A" w:rsidRDefault="00A27980">
          <w:pPr>
            <w:pStyle w:val="Sommario3"/>
            <w:tabs>
              <w:tab w:val="right" w:leader="dot" w:pos="9962"/>
            </w:tabs>
            <w:rPr>
              <w:rFonts w:eastAsiaTheme="minorEastAsia"/>
              <w:noProof/>
              <w:sz w:val="22"/>
              <w:szCs w:val="22"/>
              <w:lang w:val="it-IT" w:eastAsia="it-IT"/>
            </w:rPr>
          </w:pPr>
          <w:hyperlink w:anchor="_Toc55840720" w:history="1">
            <w:r w:rsidR="002C7B1A" w:rsidRPr="00D843D3">
              <w:rPr>
                <w:rStyle w:val="Collegamentoipertestuale"/>
                <w:noProof/>
              </w:rPr>
              <w:t>Final Confrontation</w:t>
            </w:r>
            <w:r w:rsidR="002C7B1A">
              <w:rPr>
                <w:noProof/>
                <w:webHidden/>
              </w:rPr>
              <w:tab/>
            </w:r>
            <w:r w:rsidR="002C7B1A">
              <w:rPr>
                <w:noProof/>
                <w:webHidden/>
              </w:rPr>
              <w:fldChar w:fldCharType="begin"/>
            </w:r>
            <w:r w:rsidR="002C7B1A">
              <w:rPr>
                <w:noProof/>
                <w:webHidden/>
              </w:rPr>
              <w:instrText xml:space="preserve"> PAGEREF _Toc55840720 \h </w:instrText>
            </w:r>
            <w:r w:rsidR="002C7B1A">
              <w:rPr>
                <w:noProof/>
                <w:webHidden/>
              </w:rPr>
            </w:r>
            <w:r w:rsidR="002C7B1A">
              <w:rPr>
                <w:noProof/>
                <w:webHidden/>
              </w:rPr>
              <w:fldChar w:fldCharType="separate"/>
            </w:r>
            <w:r w:rsidR="00603C92">
              <w:rPr>
                <w:noProof/>
                <w:webHidden/>
              </w:rPr>
              <w:t>11</w:t>
            </w:r>
            <w:r w:rsidR="002C7B1A">
              <w:rPr>
                <w:noProof/>
                <w:webHidden/>
              </w:rPr>
              <w:fldChar w:fldCharType="end"/>
            </w:r>
          </w:hyperlink>
        </w:p>
        <w:p w14:paraId="7975D832" w14:textId="530E531F" w:rsidR="002C7B1A" w:rsidRDefault="00A27980" w:rsidP="00603C92">
          <w:pPr>
            <w:pStyle w:val="Sommario1"/>
            <w:rPr>
              <w:rFonts w:eastAsiaTheme="minorEastAsia"/>
              <w:sz w:val="22"/>
              <w:szCs w:val="22"/>
              <w:lang w:val="it-IT" w:eastAsia="it-IT"/>
            </w:rPr>
          </w:pPr>
          <w:hyperlink w:anchor="_Toc55840721" w:history="1">
            <w:r w:rsidR="002C7B1A" w:rsidRPr="00D843D3">
              <w:rPr>
                <w:rStyle w:val="Collegamentoipertestuale"/>
              </w:rPr>
              <w:t>4. Story</w:t>
            </w:r>
            <w:r w:rsidR="002C7B1A">
              <w:rPr>
                <w:webHidden/>
              </w:rPr>
              <w:tab/>
            </w:r>
            <w:r w:rsidR="002C7B1A">
              <w:rPr>
                <w:webHidden/>
              </w:rPr>
              <w:fldChar w:fldCharType="begin"/>
            </w:r>
            <w:r w:rsidR="002C7B1A">
              <w:rPr>
                <w:webHidden/>
              </w:rPr>
              <w:instrText xml:space="preserve"> PAGEREF _Toc55840721 \h </w:instrText>
            </w:r>
            <w:r w:rsidR="002C7B1A">
              <w:rPr>
                <w:webHidden/>
              </w:rPr>
            </w:r>
            <w:r w:rsidR="002C7B1A">
              <w:rPr>
                <w:webHidden/>
              </w:rPr>
              <w:fldChar w:fldCharType="separate"/>
            </w:r>
            <w:r w:rsidR="00603C92">
              <w:rPr>
                <w:webHidden/>
              </w:rPr>
              <w:t>12</w:t>
            </w:r>
            <w:r w:rsidR="002C7B1A">
              <w:rPr>
                <w:webHidden/>
              </w:rPr>
              <w:fldChar w:fldCharType="end"/>
            </w:r>
          </w:hyperlink>
        </w:p>
        <w:p w14:paraId="38F3F04C" w14:textId="41027726" w:rsidR="002C7B1A" w:rsidRDefault="00A27980">
          <w:pPr>
            <w:pStyle w:val="Sommario3"/>
            <w:tabs>
              <w:tab w:val="right" w:leader="dot" w:pos="9962"/>
            </w:tabs>
            <w:rPr>
              <w:rFonts w:eastAsiaTheme="minorEastAsia"/>
              <w:noProof/>
              <w:sz w:val="22"/>
              <w:szCs w:val="22"/>
              <w:lang w:val="it-IT" w:eastAsia="it-IT"/>
            </w:rPr>
          </w:pPr>
          <w:hyperlink w:anchor="_Toc55840722" w:history="1">
            <w:r w:rsidR="002C7B1A" w:rsidRPr="00D843D3">
              <w:rPr>
                <w:rStyle w:val="Collegamentoipertestuale"/>
                <w:noProof/>
              </w:rPr>
              <w:t>Background</w:t>
            </w:r>
            <w:r w:rsidR="002C7B1A">
              <w:rPr>
                <w:noProof/>
                <w:webHidden/>
              </w:rPr>
              <w:tab/>
            </w:r>
            <w:r w:rsidR="002C7B1A">
              <w:rPr>
                <w:noProof/>
                <w:webHidden/>
              </w:rPr>
              <w:fldChar w:fldCharType="begin"/>
            </w:r>
            <w:r w:rsidR="002C7B1A">
              <w:rPr>
                <w:noProof/>
                <w:webHidden/>
              </w:rPr>
              <w:instrText xml:space="preserve"> PAGEREF _Toc55840722 \h </w:instrText>
            </w:r>
            <w:r w:rsidR="002C7B1A">
              <w:rPr>
                <w:noProof/>
                <w:webHidden/>
              </w:rPr>
            </w:r>
            <w:r w:rsidR="002C7B1A">
              <w:rPr>
                <w:noProof/>
                <w:webHidden/>
              </w:rPr>
              <w:fldChar w:fldCharType="separate"/>
            </w:r>
            <w:r w:rsidR="00603C92">
              <w:rPr>
                <w:noProof/>
                <w:webHidden/>
              </w:rPr>
              <w:t>12</w:t>
            </w:r>
            <w:r w:rsidR="002C7B1A">
              <w:rPr>
                <w:noProof/>
                <w:webHidden/>
              </w:rPr>
              <w:fldChar w:fldCharType="end"/>
            </w:r>
          </w:hyperlink>
        </w:p>
        <w:p w14:paraId="01567073" w14:textId="5987A001" w:rsidR="002C7B1A" w:rsidRDefault="00A27980">
          <w:pPr>
            <w:pStyle w:val="Sommario3"/>
            <w:tabs>
              <w:tab w:val="right" w:leader="dot" w:pos="9962"/>
            </w:tabs>
            <w:rPr>
              <w:rFonts w:eastAsiaTheme="minorEastAsia"/>
              <w:noProof/>
              <w:sz w:val="22"/>
              <w:szCs w:val="22"/>
              <w:lang w:val="it-IT" w:eastAsia="it-IT"/>
            </w:rPr>
          </w:pPr>
          <w:hyperlink w:anchor="_Toc55840723" w:history="1">
            <w:r w:rsidR="002C7B1A" w:rsidRPr="00D843D3">
              <w:rPr>
                <w:rStyle w:val="Collegamentoipertestuale"/>
                <w:noProof/>
              </w:rPr>
              <w:t>Introduction</w:t>
            </w:r>
            <w:r w:rsidR="002C7B1A">
              <w:rPr>
                <w:noProof/>
                <w:webHidden/>
              </w:rPr>
              <w:tab/>
            </w:r>
            <w:r w:rsidR="002C7B1A">
              <w:rPr>
                <w:noProof/>
                <w:webHidden/>
              </w:rPr>
              <w:fldChar w:fldCharType="begin"/>
            </w:r>
            <w:r w:rsidR="002C7B1A">
              <w:rPr>
                <w:noProof/>
                <w:webHidden/>
              </w:rPr>
              <w:instrText xml:space="preserve"> PAGEREF _Toc55840723 \h </w:instrText>
            </w:r>
            <w:r w:rsidR="002C7B1A">
              <w:rPr>
                <w:noProof/>
                <w:webHidden/>
              </w:rPr>
            </w:r>
            <w:r w:rsidR="002C7B1A">
              <w:rPr>
                <w:noProof/>
                <w:webHidden/>
              </w:rPr>
              <w:fldChar w:fldCharType="separate"/>
            </w:r>
            <w:r w:rsidR="00603C92">
              <w:rPr>
                <w:noProof/>
                <w:webHidden/>
              </w:rPr>
              <w:t>12</w:t>
            </w:r>
            <w:r w:rsidR="002C7B1A">
              <w:rPr>
                <w:noProof/>
                <w:webHidden/>
              </w:rPr>
              <w:fldChar w:fldCharType="end"/>
            </w:r>
          </w:hyperlink>
        </w:p>
        <w:p w14:paraId="6C24A146" w14:textId="2D8C0CF9" w:rsidR="002C7B1A" w:rsidRDefault="00A27980">
          <w:pPr>
            <w:pStyle w:val="Sommario3"/>
            <w:tabs>
              <w:tab w:val="right" w:leader="dot" w:pos="9962"/>
            </w:tabs>
            <w:rPr>
              <w:rFonts w:eastAsiaTheme="minorEastAsia"/>
              <w:noProof/>
              <w:sz w:val="22"/>
              <w:szCs w:val="22"/>
              <w:lang w:val="it-IT" w:eastAsia="it-IT"/>
            </w:rPr>
          </w:pPr>
          <w:hyperlink w:anchor="_Toc55840724" w:history="1">
            <w:r w:rsidR="002C7B1A" w:rsidRPr="00D843D3">
              <w:rPr>
                <w:rStyle w:val="Collegamentoipertestuale"/>
                <w:noProof/>
              </w:rPr>
              <w:t>Rising Action</w:t>
            </w:r>
            <w:r w:rsidR="002C7B1A">
              <w:rPr>
                <w:noProof/>
                <w:webHidden/>
              </w:rPr>
              <w:tab/>
            </w:r>
            <w:r w:rsidR="002C7B1A">
              <w:rPr>
                <w:noProof/>
                <w:webHidden/>
              </w:rPr>
              <w:fldChar w:fldCharType="begin"/>
            </w:r>
            <w:r w:rsidR="002C7B1A">
              <w:rPr>
                <w:noProof/>
                <w:webHidden/>
              </w:rPr>
              <w:instrText xml:space="preserve"> PAGEREF _Toc55840724 \h </w:instrText>
            </w:r>
            <w:r w:rsidR="002C7B1A">
              <w:rPr>
                <w:noProof/>
                <w:webHidden/>
              </w:rPr>
            </w:r>
            <w:r w:rsidR="002C7B1A">
              <w:rPr>
                <w:noProof/>
                <w:webHidden/>
              </w:rPr>
              <w:fldChar w:fldCharType="separate"/>
            </w:r>
            <w:r w:rsidR="00603C92">
              <w:rPr>
                <w:noProof/>
                <w:webHidden/>
              </w:rPr>
              <w:t>12</w:t>
            </w:r>
            <w:r w:rsidR="002C7B1A">
              <w:rPr>
                <w:noProof/>
                <w:webHidden/>
              </w:rPr>
              <w:fldChar w:fldCharType="end"/>
            </w:r>
          </w:hyperlink>
        </w:p>
        <w:p w14:paraId="544BEECB" w14:textId="073FC73D" w:rsidR="002C7B1A" w:rsidRDefault="00A27980">
          <w:pPr>
            <w:pStyle w:val="Sommario3"/>
            <w:tabs>
              <w:tab w:val="right" w:leader="dot" w:pos="9962"/>
            </w:tabs>
            <w:rPr>
              <w:rFonts w:eastAsiaTheme="minorEastAsia"/>
              <w:noProof/>
              <w:sz w:val="22"/>
              <w:szCs w:val="22"/>
              <w:lang w:val="it-IT" w:eastAsia="it-IT"/>
            </w:rPr>
          </w:pPr>
          <w:hyperlink w:anchor="_Toc55840725" w:history="1">
            <w:r w:rsidR="002C7B1A" w:rsidRPr="00D843D3">
              <w:rPr>
                <w:rStyle w:val="Collegamentoipertestuale"/>
                <w:noProof/>
              </w:rPr>
              <w:t>Climax</w:t>
            </w:r>
            <w:r w:rsidR="002C7B1A">
              <w:rPr>
                <w:noProof/>
                <w:webHidden/>
              </w:rPr>
              <w:tab/>
            </w:r>
            <w:r w:rsidR="002C7B1A">
              <w:rPr>
                <w:noProof/>
                <w:webHidden/>
              </w:rPr>
              <w:fldChar w:fldCharType="begin"/>
            </w:r>
            <w:r w:rsidR="002C7B1A">
              <w:rPr>
                <w:noProof/>
                <w:webHidden/>
              </w:rPr>
              <w:instrText xml:space="preserve"> PAGEREF _Toc55840725 \h </w:instrText>
            </w:r>
            <w:r w:rsidR="002C7B1A">
              <w:rPr>
                <w:noProof/>
                <w:webHidden/>
              </w:rPr>
            </w:r>
            <w:r w:rsidR="002C7B1A">
              <w:rPr>
                <w:noProof/>
                <w:webHidden/>
              </w:rPr>
              <w:fldChar w:fldCharType="separate"/>
            </w:r>
            <w:r w:rsidR="00603C92">
              <w:rPr>
                <w:noProof/>
                <w:webHidden/>
              </w:rPr>
              <w:t>12</w:t>
            </w:r>
            <w:r w:rsidR="002C7B1A">
              <w:rPr>
                <w:noProof/>
                <w:webHidden/>
              </w:rPr>
              <w:fldChar w:fldCharType="end"/>
            </w:r>
          </w:hyperlink>
        </w:p>
        <w:p w14:paraId="0014CA93" w14:textId="6F2222B7" w:rsidR="002C7B1A" w:rsidRDefault="00A27980">
          <w:pPr>
            <w:pStyle w:val="Sommario3"/>
            <w:tabs>
              <w:tab w:val="right" w:leader="dot" w:pos="9962"/>
            </w:tabs>
            <w:rPr>
              <w:rFonts w:eastAsiaTheme="minorEastAsia"/>
              <w:noProof/>
              <w:sz w:val="22"/>
              <w:szCs w:val="22"/>
              <w:lang w:val="it-IT" w:eastAsia="it-IT"/>
            </w:rPr>
          </w:pPr>
          <w:hyperlink w:anchor="_Toc55840726" w:history="1">
            <w:r w:rsidR="002C7B1A" w:rsidRPr="00D843D3">
              <w:rPr>
                <w:rStyle w:val="Collegamentoipertestuale"/>
                <w:noProof/>
              </w:rPr>
              <w:t>Falling Action</w:t>
            </w:r>
            <w:r w:rsidR="002C7B1A">
              <w:rPr>
                <w:noProof/>
                <w:webHidden/>
              </w:rPr>
              <w:tab/>
            </w:r>
            <w:r w:rsidR="002C7B1A">
              <w:rPr>
                <w:noProof/>
                <w:webHidden/>
              </w:rPr>
              <w:fldChar w:fldCharType="begin"/>
            </w:r>
            <w:r w:rsidR="002C7B1A">
              <w:rPr>
                <w:noProof/>
                <w:webHidden/>
              </w:rPr>
              <w:instrText xml:space="preserve"> PAGEREF _Toc55840726 \h </w:instrText>
            </w:r>
            <w:r w:rsidR="002C7B1A">
              <w:rPr>
                <w:noProof/>
                <w:webHidden/>
              </w:rPr>
            </w:r>
            <w:r w:rsidR="002C7B1A">
              <w:rPr>
                <w:noProof/>
                <w:webHidden/>
              </w:rPr>
              <w:fldChar w:fldCharType="separate"/>
            </w:r>
            <w:r w:rsidR="00603C92">
              <w:rPr>
                <w:noProof/>
                <w:webHidden/>
              </w:rPr>
              <w:t>12</w:t>
            </w:r>
            <w:r w:rsidR="002C7B1A">
              <w:rPr>
                <w:noProof/>
                <w:webHidden/>
              </w:rPr>
              <w:fldChar w:fldCharType="end"/>
            </w:r>
          </w:hyperlink>
        </w:p>
        <w:p w14:paraId="38AC214D" w14:textId="46E57173" w:rsidR="002C7B1A" w:rsidRDefault="00A27980">
          <w:pPr>
            <w:pStyle w:val="Sommario3"/>
            <w:tabs>
              <w:tab w:val="right" w:leader="dot" w:pos="9962"/>
            </w:tabs>
            <w:rPr>
              <w:rFonts w:eastAsiaTheme="minorEastAsia"/>
              <w:noProof/>
              <w:sz w:val="22"/>
              <w:szCs w:val="22"/>
              <w:lang w:val="it-IT" w:eastAsia="it-IT"/>
            </w:rPr>
          </w:pPr>
          <w:hyperlink w:anchor="_Toc55840727" w:history="1">
            <w:r w:rsidR="002C7B1A" w:rsidRPr="00D843D3">
              <w:rPr>
                <w:rStyle w:val="Collegamentoipertestuale"/>
                <w:noProof/>
              </w:rPr>
              <w:t>Resolution</w:t>
            </w:r>
            <w:r w:rsidR="002C7B1A">
              <w:rPr>
                <w:noProof/>
                <w:webHidden/>
              </w:rPr>
              <w:tab/>
            </w:r>
            <w:r w:rsidR="002C7B1A">
              <w:rPr>
                <w:noProof/>
                <w:webHidden/>
              </w:rPr>
              <w:fldChar w:fldCharType="begin"/>
            </w:r>
            <w:r w:rsidR="002C7B1A">
              <w:rPr>
                <w:noProof/>
                <w:webHidden/>
              </w:rPr>
              <w:instrText xml:space="preserve"> PAGEREF _Toc55840727 \h </w:instrText>
            </w:r>
            <w:r w:rsidR="002C7B1A">
              <w:rPr>
                <w:noProof/>
                <w:webHidden/>
              </w:rPr>
            </w:r>
            <w:r w:rsidR="002C7B1A">
              <w:rPr>
                <w:noProof/>
                <w:webHidden/>
              </w:rPr>
              <w:fldChar w:fldCharType="separate"/>
            </w:r>
            <w:r w:rsidR="00603C92">
              <w:rPr>
                <w:noProof/>
                <w:webHidden/>
              </w:rPr>
              <w:t>13</w:t>
            </w:r>
            <w:r w:rsidR="002C7B1A">
              <w:rPr>
                <w:noProof/>
                <w:webHidden/>
              </w:rPr>
              <w:fldChar w:fldCharType="end"/>
            </w:r>
          </w:hyperlink>
        </w:p>
        <w:p w14:paraId="3E864DC8" w14:textId="488F46E8" w:rsidR="002C7B1A" w:rsidRDefault="00A27980" w:rsidP="00603C92">
          <w:pPr>
            <w:pStyle w:val="Sommario1"/>
            <w:rPr>
              <w:rFonts w:eastAsiaTheme="minorEastAsia"/>
              <w:sz w:val="22"/>
              <w:szCs w:val="22"/>
              <w:lang w:val="it-IT" w:eastAsia="it-IT"/>
            </w:rPr>
          </w:pPr>
          <w:hyperlink w:anchor="_Toc55840728" w:history="1">
            <w:r w:rsidR="002C7B1A" w:rsidRPr="00D843D3">
              <w:rPr>
                <w:rStyle w:val="Collegamentoipertestuale"/>
              </w:rPr>
              <w:t>5. Story flowchart</w:t>
            </w:r>
            <w:r w:rsidR="002C7B1A">
              <w:rPr>
                <w:webHidden/>
              </w:rPr>
              <w:tab/>
            </w:r>
            <w:r w:rsidR="002C7B1A">
              <w:rPr>
                <w:webHidden/>
              </w:rPr>
              <w:fldChar w:fldCharType="begin"/>
            </w:r>
            <w:r w:rsidR="002C7B1A">
              <w:rPr>
                <w:webHidden/>
              </w:rPr>
              <w:instrText xml:space="preserve"> PAGEREF _Toc55840728 \h </w:instrText>
            </w:r>
            <w:r w:rsidR="002C7B1A">
              <w:rPr>
                <w:webHidden/>
              </w:rPr>
            </w:r>
            <w:r w:rsidR="002C7B1A">
              <w:rPr>
                <w:webHidden/>
              </w:rPr>
              <w:fldChar w:fldCharType="separate"/>
            </w:r>
            <w:r w:rsidR="00603C92">
              <w:rPr>
                <w:webHidden/>
              </w:rPr>
              <w:t>14</w:t>
            </w:r>
            <w:r w:rsidR="002C7B1A">
              <w:rPr>
                <w:webHidden/>
              </w:rPr>
              <w:fldChar w:fldCharType="end"/>
            </w:r>
          </w:hyperlink>
        </w:p>
        <w:p w14:paraId="4162CBB8" w14:textId="08C6B2DD" w:rsidR="002C7B1A" w:rsidRDefault="00A27980" w:rsidP="00603C92">
          <w:pPr>
            <w:pStyle w:val="Sommario1"/>
            <w:rPr>
              <w:rFonts w:eastAsiaTheme="minorEastAsia"/>
              <w:sz w:val="22"/>
              <w:szCs w:val="22"/>
              <w:lang w:val="it-IT" w:eastAsia="it-IT"/>
            </w:rPr>
          </w:pPr>
          <w:hyperlink w:anchor="_Toc55840729" w:history="1">
            <w:r w:rsidR="002C7B1A" w:rsidRPr="00D843D3">
              <w:rPr>
                <w:rStyle w:val="Collegamentoipertestuale"/>
              </w:rPr>
              <w:t>6. Themes</w:t>
            </w:r>
            <w:r w:rsidR="002C7B1A">
              <w:rPr>
                <w:webHidden/>
              </w:rPr>
              <w:tab/>
            </w:r>
            <w:r w:rsidR="002C7B1A">
              <w:rPr>
                <w:webHidden/>
              </w:rPr>
              <w:fldChar w:fldCharType="begin"/>
            </w:r>
            <w:r w:rsidR="002C7B1A">
              <w:rPr>
                <w:webHidden/>
              </w:rPr>
              <w:instrText xml:space="preserve"> PAGEREF _Toc55840729 \h </w:instrText>
            </w:r>
            <w:r w:rsidR="002C7B1A">
              <w:rPr>
                <w:webHidden/>
              </w:rPr>
            </w:r>
            <w:r w:rsidR="002C7B1A">
              <w:rPr>
                <w:webHidden/>
              </w:rPr>
              <w:fldChar w:fldCharType="separate"/>
            </w:r>
            <w:r w:rsidR="00603C92">
              <w:rPr>
                <w:webHidden/>
              </w:rPr>
              <w:t>15</w:t>
            </w:r>
            <w:r w:rsidR="002C7B1A">
              <w:rPr>
                <w:webHidden/>
              </w:rPr>
              <w:fldChar w:fldCharType="end"/>
            </w:r>
          </w:hyperlink>
        </w:p>
        <w:p w14:paraId="062E386D" w14:textId="2D40627E" w:rsidR="002C7B1A" w:rsidRDefault="00A27980" w:rsidP="00603C92">
          <w:pPr>
            <w:pStyle w:val="Sommario1"/>
            <w:rPr>
              <w:rFonts w:eastAsiaTheme="minorEastAsia"/>
              <w:sz w:val="22"/>
              <w:szCs w:val="22"/>
              <w:lang w:val="it-IT" w:eastAsia="it-IT"/>
            </w:rPr>
          </w:pPr>
          <w:hyperlink w:anchor="_Toc55840730" w:history="1">
            <w:r w:rsidR="002C7B1A" w:rsidRPr="00D843D3">
              <w:rPr>
                <w:rStyle w:val="Collegamentoipertestuale"/>
              </w:rPr>
              <w:t>7. Characters</w:t>
            </w:r>
            <w:r w:rsidR="002C7B1A">
              <w:rPr>
                <w:webHidden/>
              </w:rPr>
              <w:tab/>
            </w:r>
            <w:r w:rsidR="002C7B1A">
              <w:rPr>
                <w:webHidden/>
              </w:rPr>
              <w:fldChar w:fldCharType="begin"/>
            </w:r>
            <w:r w:rsidR="002C7B1A">
              <w:rPr>
                <w:webHidden/>
              </w:rPr>
              <w:instrText xml:space="preserve"> PAGEREF _Toc55840730 \h </w:instrText>
            </w:r>
            <w:r w:rsidR="002C7B1A">
              <w:rPr>
                <w:webHidden/>
              </w:rPr>
            </w:r>
            <w:r w:rsidR="002C7B1A">
              <w:rPr>
                <w:webHidden/>
              </w:rPr>
              <w:fldChar w:fldCharType="separate"/>
            </w:r>
            <w:r w:rsidR="00603C92">
              <w:rPr>
                <w:webHidden/>
              </w:rPr>
              <w:t>16</w:t>
            </w:r>
            <w:r w:rsidR="002C7B1A">
              <w:rPr>
                <w:webHidden/>
              </w:rPr>
              <w:fldChar w:fldCharType="end"/>
            </w:r>
          </w:hyperlink>
        </w:p>
        <w:p w14:paraId="36375443" w14:textId="5890C280" w:rsidR="002C7B1A" w:rsidRDefault="00A27980">
          <w:pPr>
            <w:pStyle w:val="Sommario3"/>
            <w:tabs>
              <w:tab w:val="right" w:leader="dot" w:pos="9962"/>
            </w:tabs>
            <w:rPr>
              <w:rFonts w:eastAsiaTheme="minorEastAsia"/>
              <w:noProof/>
              <w:sz w:val="22"/>
              <w:szCs w:val="22"/>
              <w:lang w:val="it-IT" w:eastAsia="it-IT"/>
            </w:rPr>
          </w:pPr>
          <w:hyperlink w:anchor="_Toc55840731" w:history="1">
            <w:r w:rsidR="002C7B1A" w:rsidRPr="00D843D3">
              <w:rPr>
                <w:rStyle w:val="Collegamentoipertestuale"/>
                <w:noProof/>
              </w:rPr>
              <w:t>Minerva McGonagall</w:t>
            </w:r>
            <w:r w:rsidR="002C7B1A">
              <w:rPr>
                <w:noProof/>
                <w:webHidden/>
              </w:rPr>
              <w:tab/>
            </w:r>
            <w:r w:rsidR="002C7B1A">
              <w:rPr>
                <w:noProof/>
                <w:webHidden/>
              </w:rPr>
              <w:fldChar w:fldCharType="begin"/>
            </w:r>
            <w:r w:rsidR="002C7B1A">
              <w:rPr>
                <w:noProof/>
                <w:webHidden/>
              </w:rPr>
              <w:instrText xml:space="preserve"> PAGEREF _Toc55840731 \h </w:instrText>
            </w:r>
            <w:r w:rsidR="002C7B1A">
              <w:rPr>
                <w:noProof/>
                <w:webHidden/>
              </w:rPr>
            </w:r>
            <w:r w:rsidR="002C7B1A">
              <w:rPr>
                <w:noProof/>
                <w:webHidden/>
              </w:rPr>
              <w:fldChar w:fldCharType="separate"/>
            </w:r>
            <w:r w:rsidR="00603C92">
              <w:rPr>
                <w:noProof/>
                <w:webHidden/>
              </w:rPr>
              <w:t>16</w:t>
            </w:r>
            <w:r w:rsidR="002C7B1A">
              <w:rPr>
                <w:noProof/>
                <w:webHidden/>
              </w:rPr>
              <w:fldChar w:fldCharType="end"/>
            </w:r>
          </w:hyperlink>
        </w:p>
        <w:p w14:paraId="2B88F677" w14:textId="5F7E41E0" w:rsidR="002C7B1A" w:rsidRDefault="00A27980">
          <w:pPr>
            <w:pStyle w:val="Sommario3"/>
            <w:tabs>
              <w:tab w:val="right" w:leader="dot" w:pos="9962"/>
            </w:tabs>
            <w:rPr>
              <w:rFonts w:eastAsiaTheme="minorEastAsia"/>
              <w:noProof/>
              <w:sz w:val="22"/>
              <w:szCs w:val="22"/>
              <w:lang w:val="it-IT" w:eastAsia="it-IT"/>
            </w:rPr>
          </w:pPr>
          <w:hyperlink w:anchor="_Toc55840736" w:history="1">
            <w:r w:rsidR="002C7B1A" w:rsidRPr="00D843D3">
              <w:rPr>
                <w:rStyle w:val="Collegamentoipertestuale"/>
                <w:noProof/>
              </w:rPr>
              <w:t>Delphini Lestrange</w:t>
            </w:r>
            <w:r w:rsidR="002C7B1A">
              <w:rPr>
                <w:noProof/>
                <w:webHidden/>
              </w:rPr>
              <w:tab/>
            </w:r>
            <w:r w:rsidR="002C7B1A">
              <w:rPr>
                <w:noProof/>
                <w:webHidden/>
              </w:rPr>
              <w:fldChar w:fldCharType="begin"/>
            </w:r>
            <w:r w:rsidR="002C7B1A">
              <w:rPr>
                <w:noProof/>
                <w:webHidden/>
              </w:rPr>
              <w:instrText xml:space="preserve"> PAGEREF _Toc55840736 \h </w:instrText>
            </w:r>
            <w:r w:rsidR="002C7B1A">
              <w:rPr>
                <w:noProof/>
                <w:webHidden/>
              </w:rPr>
            </w:r>
            <w:r w:rsidR="002C7B1A">
              <w:rPr>
                <w:noProof/>
                <w:webHidden/>
              </w:rPr>
              <w:fldChar w:fldCharType="separate"/>
            </w:r>
            <w:r w:rsidR="00603C92">
              <w:rPr>
                <w:noProof/>
                <w:webHidden/>
              </w:rPr>
              <w:t>19</w:t>
            </w:r>
            <w:r w:rsidR="002C7B1A">
              <w:rPr>
                <w:noProof/>
                <w:webHidden/>
              </w:rPr>
              <w:fldChar w:fldCharType="end"/>
            </w:r>
          </w:hyperlink>
        </w:p>
        <w:p w14:paraId="2E8F70BC" w14:textId="12F9BDB8" w:rsidR="002C7B1A" w:rsidRDefault="00A27980">
          <w:pPr>
            <w:pStyle w:val="Sommario3"/>
            <w:tabs>
              <w:tab w:val="right" w:leader="dot" w:pos="9962"/>
            </w:tabs>
            <w:rPr>
              <w:rFonts w:eastAsiaTheme="minorEastAsia"/>
              <w:noProof/>
              <w:sz w:val="22"/>
              <w:szCs w:val="22"/>
              <w:lang w:val="it-IT" w:eastAsia="it-IT"/>
            </w:rPr>
          </w:pPr>
          <w:hyperlink w:anchor="_Toc55840741" w:history="1">
            <w:r w:rsidR="002C7B1A" w:rsidRPr="00D843D3">
              <w:rPr>
                <w:rStyle w:val="Collegamentoipertestuale"/>
                <w:noProof/>
              </w:rPr>
              <w:t>Albus Dumbledore</w:t>
            </w:r>
            <w:r w:rsidR="002C7B1A">
              <w:rPr>
                <w:noProof/>
                <w:webHidden/>
              </w:rPr>
              <w:tab/>
            </w:r>
            <w:r w:rsidR="002C7B1A">
              <w:rPr>
                <w:noProof/>
                <w:webHidden/>
              </w:rPr>
              <w:fldChar w:fldCharType="begin"/>
            </w:r>
            <w:r w:rsidR="002C7B1A">
              <w:rPr>
                <w:noProof/>
                <w:webHidden/>
              </w:rPr>
              <w:instrText xml:space="preserve"> PAGEREF _Toc55840741 \h </w:instrText>
            </w:r>
            <w:r w:rsidR="002C7B1A">
              <w:rPr>
                <w:noProof/>
                <w:webHidden/>
              </w:rPr>
            </w:r>
            <w:r w:rsidR="002C7B1A">
              <w:rPr>
                <w:noProof/>
                <w:webHidden/>
              </w:rPr>
              <w:fldChar w:fldCharType="separate"/>
            </w:r>
            <w:r w:rsidR="00603C92">
              <w:rPr>
                <w:noProof/>
                <w:webHidden/>
              </w:rPr>
              <w:t>22</w:t>
            </w:r>
            <w:r w:rsidR="002C7B1A">
              <w:rPr>
                <w:noProof/>
                <w:webHidden/>
              </w:rPr>
              <w:fldChar w:fldCharType="end"/>
            </w:r>
          </w:hyperlink>
        </w:p>
        <w:p w14:paraId="3E72810D" w14:textId="688332D1" w:rsidR="002C7B1A" w:rsidRDefault="002C7B1A">
          <w:pPr>
            <w:pStyle w:val="Sommario3"/>
            <w:tabs>
              <w:tab w:val="right" w:leader="dot" w:pos="9962"/>
            </w:tabs>
            <w:rPr>
              <w:rFonts w:eastAsiaTheme="minorEastAsia"/>
              <w:noProof/>
              <w:sz w:val="22"/>
              <w:szCs w:val="22"/>
              <w:lang w:val="it-IT" w:eastAsia="it-IT"/>
            </w:rPr>
          </w:pPr>
        </w:p>
        <w:p w14:paraId="1EE18BB3" w14:textId="3BF3B784" w:rsidR="002C7B1A" w:rsidRDefault="00A27980" w:rsidP="0087174F">
          <w:pPr>
            <w:pStyle w:val="Sommario3"/>
            <w:tabs>
              <w:tab w:val="right" w:leader="dot" w:pos="9962"/>
            </w:tabs>
            <w:rPr>
              <w:rFonts w:eastAsiaTheme="minorEastAsia"/>
              <w:noProof/>
              <w:sz w:val="22"/>
              <w:szCs w:val="22"/>
              <w:lang w:val="it-IT" w:eastAsia="it-IT"/>
            </w:rPr>
          </w:pPr>
          <w:hyperlink w:anchor="_Toc55840746" w:history="1">
            <w:r w:rsidR="002C7B1A" w:rsidRPr="00D843D3">
              <w:rPr>
                <w:rStyle w:val="Collegamentoipertestuale"/>
                <w:noProof/>
              </w:rPr>
              <w:t>Tom Riddle</w:t>
            </w:r>
            <w:r w:rsidR="002C7B1A">
              <w:rPr>
                <w:noProof/>
                <w:webHidden/>
              </w:rPr>
              <w:tab/>
            </w:r>
            <w:r w:rsidR="002C7B1A">
              <w:rPr>
                <w:noProof/>
                <w:webHidden/>
              </w:rPr>
              <w:fldChar w:fldCharType="begin"/>
            </w:r>
            <w:r w:rsidR="002C7B1A">
              <w:rPr>
                <w:noProof/>
                <w:webHidden/>
              </w:rPr>
              <w:instrText xml:space="preserve"> PAGEREF _Toc55840746 \h </w:instrText>
            </w:r>
            <w:r w:rsidR="002C7B1A">
              <w:rPr>
                <w:noProof/>
                <w:webHidden/>
              </w:rPr>
            </w:r>
            <w:r w:rsidR="002C7B1A">
              <w:rPr>
                <w:noProof/>
                <w:webHidden/>
              </w:rPr>
              <w:fldChar w:fldCharType="separate"/>
            </w:r>
            <w:r w:rsidR="00603C92">
              <w:rPr>
                <w:noProof/>
                <w:webHidden/>
              </w:rPr>
              <w:t>25</w:t>
            </w:r>
            <w:r w:rsidR="002C7B1A">
              <w:rPr>
                <w:noProof/>
                <w:webHidden/>
              </w:rPr>
              <w:fldChar w:fldCharType="end"/>
            </w:r>
          </w:hyperlink>
        </w:p>
        <w:p w14:paraId="4DB9073A" w14:textId="548D0A02" w:rsidR="002C7B1A" w:rsidRDefault="00A27980">
          <w:pPr>
            <w:pStyle w:val="Sommario3"/>
            <w:tabs>
              <w:tab w:val="right" w:leader="dot" w:pos="9962"/>
            </w:tabs>
            <w:rPr>
              <w:rFonts w:eastAsiaTheme="minorEastAsia"/>
              <w:noProof/>
              <w:sz w:val="22"/>
              <w:szCs w:val="22"/>
              <w:lang w:val="it-IT" w:eastAsia="it-IT"/>
            </w:rPr>
          </w:pPr>
          <w:hyperlink w:anchor="_Toc55840751" w:history="1">
            <w:r w:rsidR="002C7B1A" w:rsidRPr="00D843D3">
              <w:rPr>
                <w:rStyle w:val="Collegamentoipertestuale"/>
                <w:noProof/>
              </w:rPr>
              <w:t>Myrtle Warren</w:t>
            </w:r>
            <w:r w:rsidR="002C7B1A">
              <w:rPr>
                <w:noProof/>
                <w:webHidden/>
              </w:rPr>
              <w:tab/>
            </w:r>
            <w:r w:rsidR="002C7B1A">
              <w:rPr>
                <w:noProof/>
                <w:webHidden/>
              </w:rPr>
              <w:fldChar w:fldCharType="begin"/>
            </w:r>
            <w:r w:rsidR="002C7B1A">
              <w:rPr>
                <w:noProof/>
                <w:webHidden/>
              </w:rPr>
              <w:instrText xml:space="preserve"> PAGEREF _Toc55840751 \h </w:instrText>
            </w:r>
            <w:r w:rsidR="002C7B1A">
              <w:rPr>
                <w:noProof/>
                <w:webHidden/>
              </w:rPr>
            </w:r>
            <w:r w:rsidR="002C7B1A">
              <w:rPr>
                <w:noProof/>
                <w:webHidden/>
              </w:rPr>
              <w:fldChar w:fldCharType="separate"/>
            </w:r>
            <w:r w:rsidR="00603C92">
              <w:rPr>
                <w:noProof/>
                <w:webHidden/>
              </w:rPr>
              <w:t>28</w:t>
            </w:r>
            <w:r w:rsidR="002C7B1A">
              <w:rPr>
                <w:noProof/>
                <w:webHidden/>
              </w:rPr>
              <w:fldChar w:fldCharType="end"/>
            </w:r>
          </w:hyperlink>
        </w:p>
        <w:p w14:paraId="3C860F49" w14:textId="5C027077" w:rsidR="002C7B1A" w:rsidRDefault="00A27980" w:rsidP="00603C92">
          <w:pPr>
            <w:pStyle w:val="Sommario1"/>
            <w:rPr>
              <w:rFonts w:eastAsiaTheme="minorEastAsia"/>
              <w:sz w:val="22"/>
              <w:szCs w:val="22"/>
              <w:lang w:val="it-IT" w:eastAsia="it-IT"/>
            </w:rPr>
          </w:pPr>
          <w:hyperlink w:anchor="_Toc55840757" w:history="1">
            <w:r w:rsidR="002C7B1A" w:rsidRPr="00D843D3">
              <w:rPr>
                <w:rStyle w:val="Collegamentoipertestuale"/>
              </w:rPr>
              <w:t>Level Script</w:t>
            </w:r>
            <w:r w:rsidR="002C7B1A">
              <w:rPr>
                <w:webHidden/>
              </w:rPr>
              <w:tab/>
            </w:r>
            <w:r w:rsidR="002C7B1A">
              <w:rPr>
                <w:webHidden/>
              </w:rPr>
              <w:fldChar w:fldCharType="begin"/>
            </w:r>
            <w:r w:rsidR="002C7B1A">
              <w:rPr>
                <w:webHidden/>
              </w:rPr>
              <w:instrText xml:space="preserve"> PAGEREF _Toc55840757 \h </w:instrText>
            </w:r>
            <w:r w:rsidR="002C7B1A">
              <w:rPr>
                <w:webHidden/>
              </w:rPr>
            </w:r>
            <w:r w:rsidR="002C7B1A">
              <w:rPr>
                <w:webHidden/>
              </w:rPr>
              <w:fldChar w:fldCharType="separate"/>
            </w:r>
            <w:r w:rsidR="00603C92">
              <w:rPr>
                <w:webHidden/>
              </w:rPr>
              <w:t>31</w:t>
            </w:r>
            <w:r w:rsidR="002C7B1A">
              <w:rPr>
                <w:webHidden/>
              </w:rPr>
              <w:fldChar w:fldCharType="end"/>
            </w:r>
          </w:hyperlink>
        </w:p>
        <w:p w14:paraId="2BDE8F46" w14:textId="222FD484" w:rsidR="002C7B1A" w:rsidRDefault="00A27980" w:rsidP="00603C92">
          <w:pPr>
            <w:pStyle w:val="Sommario1"/>
            <w:rPr>
              <w:rFonts w:eastAsiaTheme="minorEastAsia"/>
              <w:sz w:val="22"/>
              <w:szCs w:val="22"/>
              <w:lang w:val="it-IT" w:eastAsia="it-IT"/>
            </w:rPr>
          </w:pPr>
          <w:hyperlink w:anchor="_Toc55840759" w:history="1">
            <w:r w:rsidR="002C7B1A" w:rsidRPr="00D843D3">
              <w:rPr>
                <w:rStyle w:val="Collegamentoipertestuale"/>
              </w:rPr>
              <w:t>World Diagram</w:t>
            </w:r>
            <w:r w:rsidR="002C7B1A">
              <w:rPr>
                <w:webHidden/>
              </w:rPr>
              <w:tab/>
            </w:r>
            <w:r w:rsidR="002C7B1A">
              <w:rPr>
                <w:webHidden/>
              </w:rPr>
              <w:fldChar w:fldCharType="begin"/>
            </w:r>
            <w:r w:rsidR="002C7B1A">
              <w:rPr>
                <w:webHidden/>
              </w:rPr>
              <w:instrText xml:space="preserve"> PAGEREF _Toc55840759 \h </w:instrText>
            </w:r>
            <w:r w:rsidR="002C7B1A">
              <w:rPr>
                <w:webHidden/>
              </w:rPr>
            </w:r>
            <w:r w:rsidR="002C7B1A">
              <w:rPr>
                <w:webHidden/>
              </w:rPr>
              <w:fldChar w:fldCharType="separate"/>
            </w:r>
            <w:r w:rsidR="00603C92">
              <w:rPr>
                <w:webHidden/>
              </w:rPr>
              <w:t>37</w:t>
            </w:r>
            <w:r w:rsidR="002C7B1A">
              <w:rPr>
                <w:webHidden/>
              </w:rPr>
              <w:fldChar w:fldCharType="end"/>
            </w:r>
          </w:hyperlink>
        </w:p>
        <w:p w14:paraId="142B3E95" w14:textId="204AF670" w:rsidR="002C7B1A" w:rsidRDefault="00A27980" w:rsidP="00603C92">
          <w:pPr>
            <w:pStyle w:val="Sommario1"/>
            <w:rPr>
              <w:rFonts w:eastAsiaTheme="minorEastAsia"/>
              <w:sz w:val="22"/>
              <w:szCs w:val="22"/>
              <w:lang w:val="it-IT" w:eastAsia="it-IT"/>
            </w:rPr>
          </w:pPr>
          <w:hyperlink w:anchor="_Toc55840760" w:history="1">
            <w:r w:rsidR="002C7B1A" w:rsidRPr="00D843D3">
              <w:rPr>
                <w:rStyle w:val="Collegamentoipertestuale"/>
              </w:rPr>
              <w:t>World Maps</w:t>
            </w:r>
            <w:r w:rsidR="002C7B1A">
              <w:rPr>
                <w:webHidden/>
              </w:rPr>
              <w:tab/>
            </w:r>
            <w:r w:rsidR="002C7B1A">
              <w:rPr>
                <w:webHidden/>
              </w:rPr>
              <w:fldChar w:fldCharType="begin"/>
            </w:r>
            <w:r w:rsidR="002C7B1A">
              <w:rPr>
                <w:webHidden/>
              </w:rPr>
              <w:instrText xml:space="preserve"> PAGEREF _Toc55840760 \h </w:instrText>
            </w:r>
            <w:r w:rsidR="002C7B1A">
              <w:rPr>
                <w:webHidden/>
              </w:rPr>
            </w:r>
            <w:r w:rsidR="002C7B1A">
              <w:rPr>
                <w:webHidden/>
              </w:rPr>
              <w:fldChar w:fldCharType="separate"/>
            </w:r>
            <w:r w:rsidR="00603C92">
              <w:rPr>
                <w:webHidden/>
              </w:rPr>
              <w:t>38</w:t>
            </w:r>
            <w:r w:rsidR="002C7B1A">
              <w:rPr>
                <w:webHidden/>
              </w:rPr>
              <w:fldChar w:fldCharType="end"/>
            </w:r>
          </w:hyperlink>
        </w:p>
        <w:p w14:paraId="5A0C9EE9" w14:textId="1564A3FF" w:rsidR="002C7B1A" w:rsidRDefault="00A27980" w:rsidP="00603C92">
          <w:pPr>
            <w:pStyle w:val="Sommario1"/>
            <w:rPr>
              <w:rFonts w:eastAsiaTheme="minorEastAsia"/>
              <w:sz w:val="22"/>
              <w:szCs w:val="22"/>
              <w:lang w:val="it-IT" w:eastAsia="it-IT"/>
            </w:rPr>
          </w:pPr>
          <w:hyperlink w:anchor="_Toc55840761" w:history="1">
            <w:r w:rsidR="002C7B1A" w:rsidRPr="00D843D3">
              <w:rPr>
                <w:rStyle w:val="Collegamentoipertestuale"/>
              </w:rPr>
              <w:t>Goals outline</w:t>
            </w:r>
            <w:r w:rsidR="002C7B1A">
              <w:rPr>
                <w:webHidden/>
              </w:rPr>
              <w:tab/>
            </w:r>
            <w:r w:rsidR="002C7B1A">
              <w:rPr>
                <w:webHidden/>
              </w:rPr>
              <w:fldChar w:fldCharType="begin"/>
            </w:r>
            <w:r w:rsidR="002C7B1A">
              <w:rPr>
                <w:webHidden/>
              </w:rPr>
              <w:instrText xml:space="preserve"> PAGEREF _Toc55840761 \h </w:instrText>
            </w:r>
            <w:r w:rsidR="002C7B1A">
              <w:rPr>
                <w:webHidden/>
              </w:rPr>
            </w:r>
            <w:r w:rsidR="002C7B1A">
              <w:rPr>
                <w:webHidden/>
              </w:rPr>
              <w:fldChar w:fldCharType="separate"/>
            </w:r>
            <w:r w:rsidR="00603C92">
              <w:rPr>
                <w:webHidden/>
              </w:rPr>
              <w:t>40</w:t>
            </w:r>
            <w:r w:rsidR="002C7B1A">
              <w:rPr>
                <w:webHidden/>
              </w:rPr>
              <w:fldChar w:fldCharType="end"/>
            </w:r>
          </w:hyperlink>
        </w:p>
        <w:p w14:paraId="11C290AC" w14:textId="3139471B" w:rsidR="00775D5F" w:rsidRDefault="00775D5F">
          <w:r>
            <w:rPr>
              <w:b/>
              <w:bCs/>
            </w:rPr>
            <w:fldChar w:fldCharType="end"/>
          </w:r>
        </w:p>
      </w:sdtContent>
    </w:sdt>
    <w:p w14:paraId="7F7CDDF8" w14:textId="77777777" w:rsidR="00775D5F" w:rsidRDefault="00775D5F" w:rsidP="00775D5F"/>
    <w:p w14:paraId="5C8EA73B" w14:textId="1997ABAF" w:rsidR="00775D5F" w:rsidRDefault="00775D5F" w:rsidP="00775D5F"/>
    <w:p w14:paraId="6AA229F2" w14:textId="6B72F0B5" w:rsidR="005E7CF3" w:rsidRDefault="005E7CF3" w:rsidP="00775D5F"/>
    <w:p w14:paraId="33894338" w14:textId="6A715018" w:rsidR="005E7CF3" w:rsidRDefault="005E7CF3" w:rsidP="00775D5F"/>
    <w:p w14:paraId="181A8FD3" w14:textId="394FA0AE" w:rsidR="005E7CF3" w:rsidRDefault="005E7CF3" w:rsidP="00775D5F"/>
    <w:p w14:paraId="3ED40196" w14:textId="27F9995B" w:rsidR="005E7CF3" w:rsidRDefault="005E7CF3" w:rsidP="00775D5F"/>
    <w:p w14:paraId="2D7D06E2" w14:textId="50E603B0" w:rsidR="005E7CF3" w:rsidRDefault="005E7CF3" w:rsidP="00775D5F"/>
    <w:p w14:paraId="23285101" w14:textId="4C75AA1B" w:rsidR="005E7CF3" w:rsidRDefault="005E7CF3" w:rsidP="00775D5F"/>
    <w:p w14:paraId="590B9BE2" w14:textId="0E610960" w:rsidR="005E7CF3" w:rsidRDefault="005E7CF3" w:rsidP="00775D5F"/>
    <w:p w14:paraId="3BB16F35" w14:textId="42AAE188" w:rsidR="005E7CF3" w:rsidRDefault="005E7CF3" w:rsidP="00775D5F"/>
    <w:p w14:paraId="309AFCF8" w14:textId="3621624E" w:rsidR="005E7CF3" w:rsidRDefault="005E7CF3" w:rsidP="00775D5F"/>
    <w:p w14:paraId="39C52A05" w14:textId="322DE15E" w:rsidR="005E7CF3" w:rsidRDefault="005E7CF3" w:rsidP="00775D5F"/>
    <w:p w14:paraId="252BACB1" w14:textId="0931DB9B" w:rsidR="005E7CF3" w:rsidRDefault="005E7CF3" w:rsidP="00775D5F"/>
    <w:p w14:paraId="58C27C55" w14:textId="044585A7" w:rsidR="005E7CF3" w:rsidRDefault="005E7CF3" w:rsidP="00775D5F"/>
    <w:p w14:paraId="7A2506F2" w14:textId="3C7CE82E" w:rsidR="005E7CF3" w:rsidRDefault="005E7CF3" w:rsidP="00775D5F"/>
    <w:p w14:paraId="1EE40C52" w14:textId="72DDB155" w:rsidR="005E7CF3" w:rsidRDefault="005E7CF3" w:rsidP="00775D5F"/>
    <w:p w14:paraId="3DE907E9" w14:textId="5A76B0C4" w:rsidR="005E7CF3" w:rsidRDefault="005E7CF3" w:rsidP="00775D5F"/>
    <w:p w14:paraId="16683F86" w14:textId="223E701F" w:rsidR="005E7CF3" w:rsidRDefault="005E7CF3" w:rsidP="00775D5F"/>
    <w:p w14:paraId="506028A8" w14:textId="34502E32" w:rsidR="005E7CF3" w:rsidRDefault="005E7CF3" w:rsidP="00775D5F"/>
    <w:p w14:paraId="03091460" w14:textId="6119DB69" w:rsidR="005E7CF3" w:rsidRDefault="005E7CF3" w:rsidP="00775D5F"/>
    <w:p w14:paraId="208351A9" w14:textId="77777777" w:rsidR="00775D5F" w:rsidRPr="00775D5F" w:rsidRDefault="00775D5F" w:rsidP="00775D5F">
      <w:pPr>
        <w:pStyle w:val="Corpotesto"/>
      </w:pPr>
      <w:bookmarkStart w:id="11" w:name="header-n12"/>
      <w:bookmarkEnd w:id="3"/>
      <w:bookmarkEnd w:id="8"/>
    </w:p>
    <w:p w14:paraId="466D02A7" w14:textId="77777777" w:rsidR="00F757BA" w:rsidRPr="005E7CF3" w:rsidRDefault="00775D5F" w:rsidP="00F757BA">
      <w:pPr>
        <w:pStyle w:val="Titolo1"/>
        <w:rPr>
          <w:color w:val="auto"/>
          <w:sz w:val="44"/>
          <w:szCs w:val="44"/>
        </w:rPr>
      </w:pPr>
      <w:bookmarkStart w:id="12" w:name="_Toc55840702"/>
      <w:r w:rsidRPr="005E7CF3">
        <w:rPr>
          <w:color w:val="auto"/>
          <w:sz w:val="44"/>
          <w:szCs w:val="44"/>
        </w:rPr>
        <w:lastRenderedPageBreak/>
        <w:t>Main story and detailed story of your level</w:t>
      </w:r>
      <w:bookmarkStart w:id="13" w:name="header-n13"/>
      <w:bookmarkEnd w:id="12"/>
    </w:p>
    <w:p w14:paraId="226D2AAF" w14:textId="5A13CBD4" w:rsidR="009D67E5" w:rsidRPr="005E7CF3" w:rsidRDefault="00775D5F" w:rsidP="005E7CF3">
      <w:pPr>
        <w:pStyle w:val="Titolo1"/>
        <w:rPr>
          <w:color w:val="auto"/>
          <w:sz w:val="40"/>
          <w:szCs w:val="40"/>
        </w:rPr>
      </w:pPr>
      <w:bookmarkStart w:id="14" w:name="_Toc55840703"/>
      <w:r w:rsidRPr="005E7CF3">
        <w:rPr>
          <w:color w:val="auto"/>
          <w:sz w:val="40"/>
          <w:szCs w:val="40"/>
        </w:rPr>
        <w:t>High concept</w:t>
      </w:r>
      <w:bookmarkEnd w:id="14"/>
    </w:p>
    <w:p w14:paraId="22C882F1" w14:textId="6E91DEFE" w:rsidR="00F757BA" w:rsidRDefault="00775D5F" w:rsidP="00F757BA">
      <w:pPr>
        <w:pStyle w:val="FirstParagraph"/>
        <w:jc w:val="both"/>
      </w:pPr>
      <w:r>
        <w:t xml:space="preserve">"A fate-turner" is set in the Hogwarts's school and its surroundings. The story revolves around Minerva McGonagall, a young promising witch studying hard to become a master of Transfiguration. During her seventh year, she will become friends with a peculiar student, </w:t>
      </w:r>
      <w:proofErr w:type="spellStart"/>
      <w:r>
        <w:t>Delphini</w:t>
      </w:r>
      <w:proofErr w:type="spellEnd"/>
      <w:r>
        <w:t xml:space="preserve"> Lestrange, whose life seems to be wrapped in mystery until her arrival at Hogwarts. </w:t>
      </w:r>
      <w:proofErr w:type="spellStart"/>
      <w:r>
        <w:t>Delphini's</w:t>
      </w:r>
      <w:proofErr w:type="spellEnd"/>
      <w:r>
        <w:t xml:space="preserve"> true goal, which Minerva is unaware of, is to find a promising student in order to help her father Tom Riddle win the First Wizarding War, hoping that will prevent the death of her parents.</w:t>
      </w:r>
      <w:r>
        <w:br/>
        <w:t xml:space="preserve">Minerva will be shaken when her dear friend Myrtle is found dead in the girls' bathroom, with no suspect. With a void in her heart overwhelmed by sorrow and grief, she cries for help: </w:t>
      </w:r>
      <w:proofErr w:type="spellStart"/>
      <w:r>
        <w:t>Delphini</w:t>
      </w:r>
      <w:proofErr w:type="spellEnd"/>
      <w:r>
        <w:t xml:space="preserve"> and the professor Albus Dumbledore come to her aid in order to discover the truth and find the culprit. However, there was bad blood between Dumbledore and </w:t>
      </w:r>
      <w:proofErr w:type="spellStart"/>
      <w:r>
        <w:t>Delphini</w:t>
      </w:r>
      <w:proofErr w:type="spellEnd"/>
      <w:r>
        <w:t>, since her very arrival at Hogwarts, leading to distrust amongst each other.</w:t>
      </w:r>
      <w:r w:rsidR="005E7CF3">
        <w:t xml:space="preserve"> </w:t>
      </w:r>
      <w:r>
        <w:t xml:space="preserve">Minerva is forced to choose who to believe and discover the truth behind the crime through player's choices: will she side with Dumbledore or with </w:t>
      </w:r>
      <w:proofErr w:type="spellStart"/>
      <w:r>
        <w:t>Delphini</w:t>
      </w:r>
      <w:proofErr w:type="spellEnd"/>
      <w:r>
        <w:t xml:space="preserve">? Will she be able to discover </w:t>
      </w:r>
      <w:proofErr w:type="spellStart"/>
      <w:r>
        <w:t>Delphini's</w:t>
      </w:r>
      <w:proofErr w:type="spellEnd"/>
      <w:r>
        <w:t xml:space="preserve"> plan and make her desist or will she fight her?</w:t>
      </w:r>
      <w:bookmarkStart w:id="15" w:name="header-n15"/>
      <w:bookmarkEnd w:id="13"/>
    </w:p>
    <w:p w14:paraId="1A6DA610" w14:textId="3215A620" w:rsidR="00F757BA" w:rsidRDefault="00F757BA" w:rsidP="00F757BA">
      <w:pPr>
        <w:pStyle w:val="Corpotesto"/>
      </w:pPr>
    </w:p>
    <w:p w14:paraId="0392DC2A" w14:textId="73A085DC" w:rsidR="00F757BA" w:rsidRDefault="00F757BA" w:rsidP="00F757BA">
      <w:pPr>
        <w:pStyle w:val="Corpotesto"/>
      </w:pPr>
    </w:p>
    <w:p w14:paraId="703C5017" w14:textId="1897ABF5" w:rsidR="00F757BA" w:rsidRDefault="00F757BA" w:rsidP="00F757BA">
      <w:pPr>
        <w:pStyle w:val="Corpotesto"/>
      </w:pPr>
    </w:p>
    <w:p w14:paraId="0DAC8909" w14:textId="668B21C9" w:rsidR="00F757BA" w:rsidRDefault="00F757BA" w:rsidP="00F757BA">
      <w:pPr>
        <w:pStyle w:val="Corpotesto"/>
      </w:pPr>
    </w:p>
    <w:p w14:paraId="029BFCE8" w14:textId="65A672F5" w:rsidR="00F757BA" w:rsidRDefault="00F757BA" w:rsidP="00F757BA">
      <w:pPr>
        <w:pStyle w:val="Corpotesto"/>
      </w:pPr>
    </w:p>
    <w:p w14:paraId="3D95184A" w14:textId="5E3E0181" w:rsidR="00F757BA" w:rsidRDefault="00F757BA" w:rsidP="00F757BA">
      <w:pPr>
        <w:pStyle w:val="Corpotesto"/>
      </w:pPr>
    </w:p>
    <w:p w14:paraId="0BCCA10F" w14:textId="1FA1DFE8" w:rsidR="00F757BA" w:rsidRDefault="00F757BA" w:rsidP="00F757BA">
      <w:pPr>
        <w:pStyle w:val="Corpotesto"/>
      </w:pPr>
    </w:p>
    <w:p w14:paraId="20178CD1" w14:textId="0914A87B" w:rsidR="00F757BA" w:rsidRDefault="00F757BA" w:rsidP="00F757BA">
      <w:pPr>
        <w:pStyle w:val="Corpotesto"/>
      </w:pPr>
    </w:p>
    <w:p w14:paraId="7890243D" w14:textId="77777777" w:rsidR="005E7CF3" w:rsidRDefault="005E7CF3" w:rsidP="00F757BA">
      <w:pPr>
        <w:pStyle w:val="Corpotesto"/>
      </w:pPr>
    </w:p>
    <w:p w14:paraId="6C8E5502" w14:textId="5783C7A8" w:rsidR="00F757BA" w:rsidRDefault="00F757BA" w:rsidP="00F757BA">
      <w:pPr>
        <w:pStyle w:val="Corpotesto"/>
      </w:pPr>
    </w:p>
    <w:p w14:paraId="5B04BB0A" w14:textId="2533E397" w:rsidR="00F757BA" w:rsidRDefault="00F757BA" w:rsidP="00F757BA">
      <w:pPr>
        <w:pStyle w:val="Corpotesto"/>
      </w:pPr>
    </w:p>
    <w:p w14:paraId="52AEE927" w14:textId="77777777" w:rsidR="00F757BA" w:rsidRPr="00F757BA" w:rsidRDefault="00F757BA" w:rsidP="00F757BA">
      <w:pPr>
        <w:pStyle w:val="Corpotesto"/>
      </w:pPr>
    </w:p>
    <w:p w14:paraId="37941AD0" w14:textId="27DF1F6A" w:rsidR="009D67E5" w:rsidRPr="005E7CF3" w:rsidRDefault="00775D5F" w:rsidP="005E7CF3">
      <w:pPr>
        <w:pStyle w:val="Titolo1"/>
        <w:rPr>
          <w:color w:val="auto"/>
          <w:sz w:val="40"/>
          <w:szCs w:val="40"/>
        </w:rPr>
      </w:pPr>
      <w:bookmarkStart w:id="16" w:name="_Toc55840704"/>
      <w:r w:rsidRPr="005E7CF3">
        <w:rPr>
          <w:color w:val="auto"/>
          <w:sz w:val="40"/>
          <w:szCs w:val="40"/>
        </w:rPr>
        <w:lastRenderedPageBreak/>
        <w:t>Settings</w:t>
      </w:r>
      <w:bookmarkEnd w:id="16"/>
    </w:p>
    <w:p w14:paraId="47D580EB" w14:textId="03467F81" w:rsidR="009D67E5" w:rsidRPr="00F757BA" w:rsidRDefault="00775D5F">
      <w:pPr>
        <w:pStyle w:val="Titolo3"/>
        <w:rPr>
          <w:color w:val="auto"/>
          <w:sz w:val="28"/>
          <w:szCs w:val="28"/>
        </w:rPr>
      </w:pPr>
      <w:bookmarkStart w:id="17" w:name="_Toc55840705"/>
      <w:bookmarkStart w:id="18" w:name="header-n16"/>
      <w:r w:rsidRPr="00F757BA">
        <w:rPr>
          <w:color w:val="auto"/>
          <w:sz w:val="28"/>
          <w:szCs w:val="28"/>
        </w:rPr>
        <w:t>Hogwarts</w:t>
      </w:r>
      <w:bookmarkEnd w:id="17"/>
    </w:p>
    <w:p w14:paraId="609D8C20" w14:textId="53855E92" w:rsidR="00F757BA" w:rsidRDefault="005E7CF3" w:rsidP="005E7CF3">
      <w:pPr>
        <w:pStyle w:val="FirstParagraph"/>
        <w:jc w:val="both"/>
      </w:pPr>
      <w:r>
        <w:rPr>
          <w:noProof/>
        </w:rPr>
        <w:drawing>
          <wp:anchor distT="0" distB="0" distL="114300" distR="114300" simplePos="0" relativeHeight="251043840" behindDoc="1" locked="0" layoutInCell="1" allowOverlap="1" wp14:anchorId="63A1EE8B" wp14:editId="1738B0B6">
            <wp:simplePos x="0" y="0"/>
            <wp:positionH relativeFrom="column">
              <wp:posOffset>2681605</wp:posOffset>
            </wp:positionH>
            <wp:positionV relativeFrom="paragraph">
              <wp:posOffset>120015</wp:posOffset>
            </wp:positionV>
            <wp:extent cx="3649345" cy="3037205"/>
            <wp:effectExtent l="0" t="0" r="0" b="0"/>
            <wp:wrapTight wrapText="bothSides">
              <wp:wrapPolygon edited="0">
                <wp:start x="0" y="0"/>
                <wp:lineTo x="0" y="21406"/>
                <wp:lineTo x="21536" y="21406"/>
                <wp:lineTo x="21536" y="0"/>
                <wp:lineTo x="0" y="0"/>
              </wp:wrapPolygon>
            </wp:wrapTight>
            <wp:docPr id="2" name="Picture" descr="Hogwar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astl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49345" cy="3037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Hogwarts is a School of Witchcraft and Wizardry. </w:t>
      </w:r>
      <w:r w:rsidR="0087174F">
        <w:t xml:space="preserve">It </w:t>
      </w:r>
      <w:proofErr w:type="gramStart"/>
      <w:r w:rsidR="0087174F">
        <w:t>is</w:t>
      </w:r>
      <w:r w:rsidR="00775D5F">
        <w:t xml:space="preserve"> located in</w:t>
      </w:r>
      <w:proofErr w:type="gramEnd"/>
      <w:r w:rsidR="00775D5F">
        <w:t xml:space="preserve"> the Highlands Scots, in the United Kingdom. Surrounded by the Black Lake and the Forbidden Forest, the school's castle has its roots at the end of 10th century, which grandeur made it one of the most important schools in the magical world.</w:t>
      </w:r>
      <w:r>
        <w:t xml:space="preserve"> </w:t>
      </w:r>
      <w:r w:rsidR="00775D5F">
        <w:t>On the outside, many towers connect the various rooms and halls. In addition, it is surrounded by a green meadow, a Quidditch pitch and other annexed structures, such as the "Keeper of the keys" hut, game and grounds and the green house, where Herbology lessons are held.</w:t>
      </w:r>
      <w:r>
        <w:t xml:space="preserve"> </w:t>
      </w:r>
      <w:r w:rsidR="00775D5F">
        <w:t>On the inside, there are seven floors that host classrooms,</w:t>
      </w:r>
      <w:r>
        <w:t xml:space="preserve"> </w:t>
      </w:r>
      <w:r w:rsidR="00775D5F">
        <w:t xml:space="preserve">four dormitories, one Great Hall, and other mysterious rooms. The school has 142 stairways, which each of them seems to have a life of its own as they have fun to change their position and cause poor students to go astray. It is wrapped by many magical protections, making it invisible to muggles: only wizards can live in this castle. </w:t>
      </w:r>
    </w:p>
    <w:p w14:paraId="004FEF2F" w14:textId="046DCF92" w:rsidR="005E7CF3" w:rsidRPr="005E7CF3" w:rsidRDefault="005E7CF3" w:rsidP="005E7CF3">
      <w:pPr>
        <w:pStyle w:val="Corpotesto"/>
      </w:pPr>
    </w:p>
    <w:p w14:paraId="3AD012A7" w14:textId="77777777" w:rsidR="009D67E5" w:rsidRPr="00F757BA" w:rsidRDefault="00775D5F">
      <w:pPr>
        <w:pStyle w:val="Titolo3"/>
        <w:rPr>
          <w:color w:val="auto"/>
          <w:sz w:val="28"/>
          <w:szCs w:val="28"/>
        </w:rPr>
      </w:pPr>
      <w:bookmarkStart w:id="19" w:name="_Toc55840706"/>
      <w:bookmarkStart w:id="20" w:name="header-n19"/>
      <w:bookmarkEnd w:id="18"/>
      <w:r w:rsidRPr="00F757BA">
        <w:rPr>
          <w:color w:val="auto"/>
          <w:sz w:val="28"/>
          <w:szCs w:val="28"/>
        </w:rPr>
        <w:t>Great Hall</w:t>
      </w:r>
      <w:bookmarkEnd w:id="19"/>
    </w:p>
    <w:p w14:paraId="57CEE43D" w14:textId="753650E6" w:rsidR="00F757BA" w:rsidRDefault="005E7CF3" w:rsidP="005E7CF3">
      <w:pPr>
        <w:pStyle w:val="FirstParagraph"/>
        <w:jc w:val="both"/>
      </w:pPr>
      <w:r>
        <w:rPr>
          <w:noProof/>
        </w:rPr>
        <w:drawing>
          <wp:anchor distT="0" distB="0" distL="114300" distR="114300" simplePos="0" relativeHeight="252294144" behindDoc="1" locked="0" layoutInCell="1" allowOverlap="1" wp14:anchorId="50FDB227" wp14:editId="0CDAE504">
            <wp:simplePos x="0" y="0"/>
            <wp:positionH relativeFrom="column">
              <wp:posOffset>77470</wp:posOffset>
            </wp:positionH>
            <wp:positionV relativeFrom="paragraph">
              <wp:posOffset>1009650</wp:posOffset>
            </wp:positionV>
            <wp:extent cx="4424680" cy="1727835"/>
            <wp:effectExtent l="0" t="0" r="0" b="0"/>
            <wp:wrapTight wrapText="bothSides">
              <wp:wrapPolygon edited="0">
                <wp:start x="0" y="0"/>
                <wp:lineTo x="0" y="21433"/>
                <wp:lineTo x="21482" y="21433"/>
                <wp:lineTo x="21482" y="0"/>
                <wp:lineTo x="0" y="0"/>
              </wp:wrapPolygon>
            </wp:wrapTight>
            <wp:docPr id="3"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GreatHall.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424680" cy="17278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The Great Hall is a common place, where all students, the professors, the principal and other staff members of the school gather for the various meals of the day. Furthermore, it acts as a study room, leisure room and ceremonies room. It is composed by four large tables placed vertically, one for each of the houses present in the school, and one large table placed horizontally for the professors and the principal. The Hall is illuminated by thousands of candles that make it cozy and warm for the students. On the ceiling, there is a sky created by </w:t>
      </w:r>
      <w:r w:rsidR="0087174F">
        <w:t>a</w:t>
      </w:r>
      <w:r w:rsidR="00775D5F">
        <w:t xml:space="preserve"> magic spell which mimics the outside. For each </w:t>
      </w:r>
      <w:r w:rsidR="0087174F">
        <w:t>recurrence,</w:t>
      </w:r>
      <w:r w:rsidR="00775D5F">
        <w:t xml:space="preserve"> the hall is embellished, like for Christmas or the Yule Ball.</w:t>
      </w:r>
    </w:p>
    <w:p w14:paraId="49EEC487" w14:textId="77777777" w:rsidR="009D67E5" w:rsidRDefault="00775D5F">
      <w:pPr>
        <w:pStyle w:val="Titolo3"/>
      </w:pPr>
      <w:bookmarkStart w:id="21" w:name="_Toc55840707"/>
      <w:bookmarkStart w:id="22" w:name="header-n22"/>
      <w:bookmarkEnd w:id="20"/>
      <w:r w:rsidRPr="00F757BA">
        <w:rPr>
          <w:color w:val="auto"/>
          <w:sz w:val="28"/>
          <w:szCs w:val="28"/>
        </w:rPr>
        <w:lastRenderedPageBreak/>
        <w:t>Classrooms</w:t>
      </w:r>
      <w:bookmarkEnd w:id="21"/>
    </w:p>
    <w:p w14:paraId="67F63A58" w14:textId="566B1EF2" w:rsidR="009D67E5" w:rsidRDefault="00775D5F" w:rsidP="005E7CF3">
      <w:pPr>
        <w:pStyle w:val="FirstParagraph"/>
        <w:jc w:val="both"/>
      </w:pPr>
      <w:r>
        <w:t xml:space="preserve">The classrooms </w:t>
      </w:r>
      <w:r w:rsidR="0087174F">
        <w:t>are in</w:t>
      </w:r>
      <w:r>
        <w:t xml:space="preserve"> various areas of the castle, both inside and outside. The lessons are usually divided into theoretical and practical: the classrooms hosting the practical lessons were embellished according to the topic of the lesson.</w:t>
      </w:r>
      <w:r w:rsidR="005E7CF3">
        <w:t xml:space="preserve"> </w:t>
      </w:r>
      <w:r>
        <w:t>A great example is Potion-Mixing Room, which has for each bench a cauldron where the student can mix up concoctions and other recipes.</w:t>
      </w:r>
      <w:r w:rsidR="005E7CF3">
        <w:t xml:space="preserve"> </w:t>
      </w:r>
      <w:r>
        <w:t>The classrooms outside the castle are the Herbology greenhouse and the Quidditch pitch for the</w:t>
      </w:r>
      <w:r w:rsidR="005E7CF3">
        <w:t xml:space="preserve"> Flying Broom </w:t>
      </w:r>
      <w:r>
        <w:t>Flying Broom lessons</w:t>
      </w:r>
      <w:r w:rsidR="005E7CF3">
        <w:t>.</w:t>
      </w:r>
      <w:r w:rsidR="00F757BA">
        <w:rPr>
          <w:noProof/>
        </w:rPr>
        <w:drawing>
          <wp:anchor distT="0" distB="0" distL="114300" distR="114300" simplePos="0" relativeHeight="251534336" behindDoc="1" locked="0" layoutInCell="1" allowOverlap="1" wp14:anchorId="74AC8808" wp14:editId="08387C05">
            <wp:simplePos x="0" y="0"/>
            <wp:positionH relativeFrom="column">
              <wp:posOffset>-3810</wp:posOffset>
            </wp:positionH>
            <wp:positionV relativeFrom="paragraph">
              <wp:posOffset>1188720</wp:posOffset>
            </wp:positionV>
            <wp:extent cx="6294120" cy="2506980"/>
            <wp:effectExtent l="0" t="0" r="0" b="0"/>
            <wp:wrapTight wrapText="bothSides">
              <wp:wrapPolygon edited="0">
                <wp:start x="0" y="0"/>
                <wp:lineTo x="0" y="21502"/>
                <wp:lineTo x="21508" y="21502"/>
                <wp:lineTo x="21508" y="0"/>
                <wp:lineTo x="0" y="0"/>
              </wp:wrapPolygon>
            </wp:wrapTight>
            <wp:docPr id="4" name="Picture" descr="Classroom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lassroom.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94120" cy="2506980"/>
                    </a:xfrm>
                    <a:prstGeom prst="rect">
                      <a:avLst/>
                    </a:prstGeom>
                    <a:noFill/>
                    <a:ln w="9525">
                      <a:noFill/>
                      <a:headEnd/>
                      <a:tailEnd/>
                    </a:ln>
                  </pic:spPr>
                </pic:pic>
              </a:graphicData>
            </a:graphic>
          </wp:anchor>
        </w:drawing>
      </w:r>
    </w:p>
    <w:p w14:paraId="1BE17602" w14:textId="77777777" w:rsidR="005E7CF3" w:rsidRDefault="005E7CF3">
      <w:pPr>
        <w:pStyle w:val="Titolo3"/>
        <w:rPr>
          <w:color w:val="auto"/>
          <w:sz w:val="28"/>
          <w:szCs w:val="28"/>
        </w:rPr>
      </w:pPr>
      <w:bookmarkStart w:id="23" w:name="header-n26"/>
      <w:bookmarkEnd w:id="22"/>
    </w:p>
    <w:p w14:paraId="715E70C0" w14:textId="69A50915" w:rsidR="009D67E5" w:rsidRPr="00F757BA" w:rsidRDefault="00775D5F">
      <w:pPr>
        <w:pStyle w:val="Titolo3"/>
        <w:rPr>
          <w:color w:val="auto"/>
          <w:sz w:val="28"/>
          <w:szCs w:val="28"/>
        </w:rPr>
      </w:pPr>
      <w:bookmarkStart w:id="24" w:name="_Toc55840708"/>
      <w:r w:rsidRPr="00F757BA">
        <w:rPr>
          <w:color w:val="auto"/>
          <w:sz w:val="28"/>
          <w:szCs w:val="28"/>
        </w:rPr>
        <w:t>Dormitories</w:t>
      </w:r>
      <w:bookmarkEnd w:id="24"/>
    </w:p>
    <w:p w14:paraId="18C2EC02" w14:textId="7B5A5F84" w:rsidR="00F757BA" w:rsidRDefault="00603C92" w:rsidP="005E7CF3">
      <w:pPr>
        <w:pStyle w:val="FirstParagraph"/>
        <w:jc w:val="both"/>
      </w:pPr>
      <w:r>
        <w:rPr>
          <w:noProof/>
        </w:rPr>
        <w:drawing>
          <wp:anchor distT="0" distB="0" distL="114300" distR="114300" simplePos="0" relativeHeight="251692032" behindDoc="0" locked="0" layoutInCell="1" allowOverlap="1" wp14:anchorId="4483C028" wp14:editId="4DFAB18B">
            <wp:simplePos x="0" y="0"/>
            <wp:positionH relativeFrom="column">
              <wp:posOffset>54632</wp:posOffset>
            </wp:positionH>
            <wp:positionV relativeFrom="paragraph">
              <wp:posOffset>1541026</wp:posOffset>
            </wp:positionV>
            <wp:extent cx="6028690" cy="2022475"/>
            <wp:effectExtent l="0" t="0" r="0" b="0"/>
            <wp:wrapSquare wrapText="bothSides"/>
            <wp:docPr id="5" name="Picture" descr="Dorms" title="fig:"/>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Dorm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8690" cy="2022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The students are sorted in one of the four Houses present at Hogwarts: Gryffindor, Hufflepuff, Ravenclaw, Slytherin. The Dormitories serve as bedrooms and as a meeting place for students from the same house. Each House is different from the other, in colors and values, and this is represented through decorations and through the students' uniforms. The dormitories are entrusted to a professor and two prefects (two last year students chosen to enforce the rules within their house). The bedrooms are shared for multiple students with four-poster beds, except for the prefects who have their own private room.</w:t>
      </w:r>
    </w:p>
    <w:p w14:paraId="2489D0B9" w14:textId="6CACACCF" w:rsidR="009D67E5" w:rsidRPr="00F757BA" w:rsidRDefault="00775D5F">
      <w:pPr>
        <w:pStyle w:val="Titolo3"/>
        <w:rPr>
          <w:color w:val="auto"/>
          <w:sz w:val="28"/>
          <w:szCs w:val="28"/>
        </w:rPr>
      </w:pPr>
      <w:bookmarkStart w:id="25" w:name="_Toc55840709"/>
      <w:bookmarkStart w:id="26" w:name="header-n29"/>
      <w:bookmarkEnd w:id="23"/>
      <w:r w:rsidRPr="00F757BA">
        <w:rPr>
          <w:color w:val="auto"/>
          <w:sz w:val="28"/>
          <w:szCs w:val="28"/>
        </w:rPr>
        <w:lastRenderedPageBreak/>
        <w:t>Quidditch pitch</w:t>
      </w:r>
      <w:bookmarkEnd w:id="25"/>
    </w:p>
    <w:p w14:paraId="6785D354" w14:textId="4EFC1B77" w:rsidR="00F757BA" w:rsidRDefault="00F757BA" w:rsidP="005E7CF3">
      <w:pPr>
        <w:pStyle w:val="FirstParagraph"/>
        <w:jc w:val="both"/>
        <w:rPr>
          <w:noProof/>
        </w:rPr>
      </w:pPr>
      <w:r>
        <w:rPr>
          <w:noProof/>
        </w:rPr>
        <w:drawing>
          <wp:anchor distT="0" distB="0" distL="114300" distR="114300" simplePos="0" relativeHeight="251216896" behindDoc="0" locked="0" layoutInCell="1" allowOverlap="1" wp14:anchorId="44F6441B" wp14:editId="4FBABC8C">
            <wp:simplePos x="0" y="0"/>
            <wp:positionH relativeFrom="column">
              <wp:posOffset>2068830</wp:posOffset>
            </wp:positionH>
            <wp:positionV relativeFrom="paragraph">
              <wp:posOffset>119380</wp:posOffset>
            </wp:positionV>
            <wp:extent cx="4457700" cy="2682240"/>
            <wp:effectExtent l="0" t="0" r="0" b="0"/>
            <wp:wrapSquare wrapText="bothSides"/>
            <wp:docPr id="6" name="Picture" descr="QuidditchField"/>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QuiddichField.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57700" cy="26822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A huge pitch where students can play Quidditch and train themselves. </w:t>
      </w:r>
      <w:r w:rsidR="0087174F">
        <w:t>It is</w:t>
      </w:r>
      <w:r w:rsidR="00775D5F">
        <w:t xml:space="preserve"> </w:t>
      </w:r>
      <w:proofErr w:type="gramStart"/>
      <w:r w:rsidR="00775D5F">
        <w:t>oval in shape</w:t>
      </w:r>
      <w:proofErr w:type="gramEnd"/>
      <w:r w:rsidR="00775D5F">
        <w:t xml:space="preserve"> and is about 165 meters long by 60 meters wide. At each side there are three goal points of different heights, while below there is a sand area used to soften the falls of the goalkeepers. The surface of the pitch is usually grass, but in some </w:t>
      </w:r>
      <w:r w:rsidR="0087174F">
        <w:t>cases,</w:t>
      </w:r>
      <w:r w:rsidR="00775D5F">
        <w:t xml:space="preserve"> it can be sand or even water. There are several towers for spectators.</w:t>
      </w:r>
      <w:r w:rsidRPr="00F757BA">
        <w:rPr>
          <w:noProof/>
        </w:rPr>
        <w:t xml:space="preserve"> </w:t>
      </w:r>
      <w:bookmarkStart w:id="27" w:name="header-n32"/>
      <w:bookmarkEnd w:id="26"/>
    </w:p>
    <w:p w14:paraId="215A477D" w14:textId="77777777" w:rsidR="00F757BA" w:rsidRPr="00F757BA" w:rsidRDefault="00F757BA" w:rsidP="00F757BA">
      <w:pPr>
        <w:pStyle w:val="Corpotesto"/>
      </w:pPr>
    </w:p>
    <w:p w14:paraId="4D346E72" w14:textId="6A80887B" w:rsidR="009D67E5" w:rsidRPr="00F757BA" w:rsidRDefault="00775D5F">
      <w:pPr>
        <w:pStyle w:val="Titolo3"/>
        <w:rPr>
          <w:color w:val="auto"/>
          <w:sz w:val="28"/>
          <w:szCs w:val="28"/>
        </w:rPr>
      </w:pPr>
      <w:bookmarkStart w:id="28" w:name="_Toc55840710"/>
      <w:r w:rsidRPr="00F757BA">
        <w:rPr>
          <w:color w:val="auto"/>
          <w:sz w:val="28"/>
          <w:szCs w:val="28"/>
        </w:rPr>
        <w:t>Chambers of Secrets</w:t>
      </w:r>
      <w:bookmarkEnd w:id="28"/>
    </w:p>
    <w:p w14:paraId="6F7DF7D5" w14:textId="17859706" w:rsidR="009D67E5" w:rsidRDefault="005E7CF3" w:rsidP="005E7CF3">
      <w:pPr>
        <w:pStyle w:val="FirstParagraph"/>
        <w:jc w:val="both"/>
      </w:pPr>
      <w:r>
        <w:rPr>
          <w:noProof/>
        </w:rPr>
        <w:drawing>
          <wp:anchor distT="0" distB="0" distL="114300" distR="114300" simplePos="0" relativeHeight="251849728" behindDoc="0" locked="0" layoutInCell="1" allowOverlap="1" wp14:anchorId="5AB6B657" wp14:editId="31373B2E">
            <wp:simplePos x="0" y="0"/>
            <wp:positionH relativeFrom="column">
              <wp:posOffset>-7620</wp:posOffset>
            </wp:positionH>
            <wp:positionV relativeFrom="paragraph">
              <wp:posOffset>1124585</wp:posOffset>
            </wp:positionV>
            <wp:extent cx="6598920" cy="2743200"/>
            <wp:effectExtent l="0" t="0" r="0" b="0"/>
            <wp:wrapSquare wrapText="bothSides"/>
            <wp:docPr id="7" name="Picture" descr="ChambersSecre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hamberSecre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98920" cy="2743200"/>
                    </a:xfrm>
                    <a:prstGeom prst="rect">
                      <a:avLst/>
                    </a:prstGeom>
                    <a:noFill/>
                    <a:ln w="9525">
                      <a:noFill/>
                      <a:headEnd/>
                      <a:tailEnd/>
                    </a:ln>
                  </pic:spPr>
                </pic:pic>
              </a:graphicData>
            </a:graphic>
            <wp14:sizeRelV relativeFrom="margin">
              <wp14:pctHeight>0</wp14:pctHeight>
            </wp14:sizeRelV>
          </wp:anchor>
        </w:drawing>
      </w:r>
      <w:r w:rsidR="00F757BA">
        <w:t>It is</w:t>
      </w:r>
      <w:r w:rsidR="00775D5F">
        <w:t xml:space="preserve"> a secret room under the Hogwarts foundation. The entrance </w:t>
      </w:r>
      <w:r w:rsidR="0087174F">
        <w:t>is in</w:t>
      </w:r>
      <w:r w:rsidR="00775D5F">
        <w:t xml:space="preserve"> the girls' bathroom on the second floor and requires saying a secret word in </w:t>
      </w:r>
      <w:proofErr w:type="spellStart"/>
      <w:r w:rsidR="00775D5F">
        <w:t>parseltongue</w:t>
      </w:r>
      <w:proofErr w:type="spellEnd"/>
      <w:r w:rsidR="00775D5F">
        <w:t xml:space="preserve"> for the secret passage to </w:t>
      </w:r>
      <w:proofErr w:type="gramStart"/>
      <w:r w:rsidR="00775D5F">
        <w:t>open up</w:t>
      </w:r>
      <w:proofErr w:type="gramEnd"/>
      <w:r w:rsidR="00775D5F">
        <w:t xml:space="preserve">. The room is gloomy and </w:t>
      </w:r>
      <w:r w:rsidR="0087174F">
        <w:t>dark and</w:t>
      </w:r>
      <w:r w:rsidR="00775D5F">
        <w:t xml:space="preserve"> has a long corridor where statues in the shape of a snake's head are placed on the sides. In the center stands a colossal statue by Salazar Slytherin, the ancestor and founder of the Slytherin house. </w:t>
      </w:r>
    </w:p>
    <w:p w14:paraId="4E99A036" w14:textId="2073C6A2" w:rsidR="009D67E5" w:rsidRDefault="009D67E5">
      <w:pPr>
        <w:pStyle w:val="CaptionedFigure"/>
      </w:pPr>
    </w:p>
    <w:p w14:paraId="76A41EF1" w14:textId="6A26D47F" w:rsidR="009D67E5" w:rsidRDefault="009D67E5" w:rsidP="00F757BA">
      <w:pPr>
        <w:pStyle w:val="Titolo3"/>
        <w:rPr>
          <w:color w:val="auto"/>
          <w:sz w:val="28"/>
          <w:szCs w:val="28"/>
        </w:rPr>
      </w:pPr>
    </w:p>
    <w:p w14:paraId="489BC636" w14:textId="77777777" w:rsidR="005E7CF3" w:rsidRPr="005E7CF3" w:rsidRDefault="005E7CF3" w:rsidP="005E7CF3">
      <w:pPr>
        <w:pStyle w:val="Corpotesto"/>
      </w:pPr>
    </w:p>
    <w:p w14:paraId="1143EFE6" w14:textId="6A005483" w:rsidR="009D67E5" w:rsidRPr="00F757BA" w:rsidRDefault="00775D5F">
      <w:pPr>
        <w:pStyle w:val="Titolo3"/>
        <w:rPr>
          <w:color w:val="auto"/>
          <w:sz w:val="28"/>
          <w:szCs w:val="28"/>
        </w:rPr>
      </w:pPr>
      <w:bookmarkStart w:id="29" w:name="_Toc55840711"/>
      <w:bookmarkStart w:id="30" w:name="header-n35"/>
      <w:bookmarkEnd w:id="27"/>
      <w:r w:rsidRPr="00F757BA">
        <w:rPr>
          <w:color w:val="auto"/>
          <w:sz w:val="28"/>
          <w:szCs w:val="28"/>
        </w:rPr>
        <w:lastRenderedPageBreak/>
        <w:t>Forbidden Forest</w:t>
      </w:r>
      <w:bookmarkEnd w:id="29"/>
    </w:p>
    <w:p w14:paraId="69394CBB" w14:textId="5874BBF0" w:rsidR="00F757BA" w:rsidRDefault="005E7CF3" w:rsidP="005E7CF3">
      <w:pPr>
        <w:pStyle w:val="FirstParagraph"/>
        <w:jc w:val="both"/>
        <w:rPr>
          <w:noProof/>
        </w:rPr>
      </w:pPr>
      <w:r>
        <w:rPr>
          <w:noProof/>
        </w:rPr>
        <w:drawing>
          <wp:anchor distT="0" distB="0" distL="114300" distR="114300" simplePos="0" relativeHeight="252005376" behindDoc="1" locked="0" layoutInCell="1" allowOverlap="1" wp14:anchorId="49754A7C" wp14:editId="2F38A6B0">
            <wp:simplePos x="0" y="0"/>
            <wp:positionH relativeFrom="column">
              <wp:posOffset>-85068</wp:posOffset>
            </wp:positionH>
            <wp:positionV relativeFrom="paragraph">
              <wp:posOffset>1486298</wp:posOffset>
            </wp:positionV>
            <wp:extent cx="6499860" cy="2727960"/>
            <wp:effectExtent l="0" t="0" r="0" b="0"/>
            <wp:wrapTight wrapText="bothSides">
              <wp:wrapPolygon edited="0">
                <wp:start x="0" y="0"/>
                <wp:lineTo x="0" y="21419"/>
                <wp:lineTo x="21524" y="21419"/>
                <wp:lineTo x="21524" y="0"/>
                <wp:lineTo x="0" y="0"/>
              </wp:wrapPolygon>
            </wp:wrapTight>
            <wp:docPr id="8"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ForbiddenForest.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99860" cy="2727960"/>
                    </a:xfrm>
                    <a:prstGeom prst="rect">
                      <a:avLst/>
                    </a:prstGeom>
                    <a:noFill/>
                    <a:ln w="9525">
                      <a:noFill/>
                      <a:headEnd/>
                      <a:tailEnd/>
                    </a:ln>
                  </pic:spPr>
                </pic:pic>
              </a:graphicData>
            </a:graphic>
          </wp:anchor>
        </w:drawing>
      </w:r>
      <w:r w:rsidR="00775D5F">
        <w:t xml:space="preserve">It is a large woodland that surrounds part of the castle. It is an area that holds many secret and dangerous wild creatures, such as werewolves, but also beneficial ones, like unicorns. It is also home to many villages, such as the centaur one who take care of the woods. The Forbidden Forest, however, is still considered a place that houses dark entities: as a matter of </w:t>
      </w:r>
      <w:r w:rsidR="0087174F">
        <w:t>fact,</w:t>
      </w:r>
      <w:r w:rsidR="00775D5F">
        <w:t xml:space="preserve"> at night it is impractical to walk in the forest, as if the trees hold inside all the darkness. Even during the </w:t>
      </w:r>
      <w:r>
        <w:t>day,</w:t>
      </w:r>
      <w:r w:rsidR="00775D5F">
        <w:t xml:space="preserve"> it is very difficult to walk along the path. It is for all these reasons that students are usually denied access to it.</w:t>
      </w:r>
      <w:r w:rsidR="00F757BA" w:rsidRPr="00F757BA">
        <w:rPr>
          <w:noProof/>
        </w:rPr>
        <w:t xml:space="preserve"> </w:t>
      </w:r>
      <w:bookmarkStart w:id="31" w:name="header-n38"/>
      <w:bookmarkEnd w:id="30"/>
    </w:p>
    <w:p w14:paraId="0B7588A2" w14:textId="77777777" w:rsidR="005E7CF3" w:rsidRDefault="005E7CF3" w:rsidP="00F757BA">
      <w:pPr>
        <w:pStyle w:val="Titolo3"/>
        <w:rPr>
          <w:color w:val="auto"/>
          <w:sz w:val="28"/>
          <w:szCs w:val="28"/>
        </w:rPr>
      </w:pPr>
    </w:p>
    <w:p w14:paraId="311D75A1" w14:textId="0BF85C25" w:rsidR="009D67E5" w:rsidRPr="00F757BA" w:rsidRDefault="00775D5F" w:rsidP="00F757BA">
      <w:pPr>
        <w:pStyle w:val="Titolo3"/>
        <w:rPr>
          <w:color w:val="auto"/>
          <w:sz w:val="28"/>
          <w:szCs w:val="28"/>
        </w:rPr>
      </w:pPr>
      <w:bookmarkStart w:id="32" w:name="_Toc55840712"/>
      <w:r w:rsidRPr="00F757BA">
        <w:rPr>
          <w:color w:val="auto"/>
          <w:sz w:val="28"/>
          <w:szCs w:val="28"/>
        </w:rPr>
        <w:t>Black Lake</w:t>
      </w:r>
      <w:bookmarkEnd w:id="32"/>
    </w:p>
    <w:p w14:paraId="52366AFE" w14:textId="51F3B5EE" w:rsidR="009D67E5" w:rsidRDefault="005E7CF3" w:rsidP="005E7CF3">
      <w:pPr>
        <w:pStyle w:val="FirstParagraph"/>
        <w:jc w:val="both"/>
      </w:pPr>
      <w:r>
        <w:rPr>
          <w:noProof/>
        </w:rPr>
        <w:drawing>
          <wp:anchor distT="0" distB="0" distL="114300" distR="114300" simplePos="0" relativeHeight="251378688" behindDoc="1" locked="0" layoutInCell="1" allowOverlap="1" wp14:anchorId="5DA1FCF7" wp14:editId="45E400AF">
            <wp:simplePos x="0" y="0"/>
            <wp:positionH relativeFrom="column">
              <wp:posOffset>2131060</wp:posOffset>
            </wp:positionH>
            <wp:positionV relativeFrom="paragraph">
              <wp:posOffset>30480</wp:posOffset>
            </wp:positionV>
            <wp:extent cx="4439920" cy="3017520"/>
            <wp:effectExtent l="0" t="0" r="0" b="0"/>
            <wp:wrapSquare wrapText="bothSides"/>
            <wp:docPr id="9" name="Picture" descr="Black Lak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BlackLake.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39920" cy="3017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A large obscure lake located south of the castle.</w:t>
      </w:r>
      <w:r>
        <w:t xml:space="preserve"> </w:t>
      </w:r>
      <w:r w:rsidR="00775D5F">
        <w:t>It is home to various magical sea creatures such as giant squids, mermaids and many more.</w:t>
      </w:r>
      <w:r>
        <w:t xml:space="preserve"> </w:t>
      </w:r>
      <w:r w:rsidR="00775D5F">
        <w:t>The seabed temperature is very low, making it a favorable place for algae and other underwater vegetation</w:t>
      </w:r>
      <w:r>
        <w:t>.</w:t>
      </w:r>
      <w:r w:rsidR="00775D5F">
        <w:t xml:space="preserve"> Venturing too deep is dangerous since many were attacked and trapped by </w:t>
      </w:r>
      <w:proofErr w:type="spellStart"/>
      <w:r w:rsidR="00775D5F">
        <w:t>merpeople</w:t>
      </w:r>
      <w:proofErr w:type="spellEnd"/>
      <w:r w:rsidR="00775D5F">
        <w:t>.</w:t>
      </w:r>
    </w:p>
    <w:p w14:paraId="48D6F80A" w14:textId="7C4C9EE0" w:rsidR="009D67E5" w:rsidRDefault="009D67E5" w:rsidP="005E7CF3">
      <w:pPr>
        <w:pStyle w:val="Titolo3"/>
        <w:rPr>
          <w:color w:val="auto"/>
          <w:sz w:val="28"/>
          <w:szCs w:val="28"/>
        </w:rPr>
      </w:pPr>
    </w:p>
    <w:p w14:paraId="2277F422" w14:textId="0D975809" w:rsidR="005E7CF3" w:rsidRDefault="005E7CF3" w:rsidP="005E7CF3">
      <w:pPr>
        <w:pStyle w:val="Corpotesto"/>
      </w:pPr>
    </w:p>
    <w:p w14:paraId="02190C51" w14:textId="77777777" w:rsidR="005E7CF3" w:rsidRPr="005E7CF3" w:rsidRDefault="005E7CF3" w:rsidP="005E7CF3">
      <w:pPr>
        <w:pStyle w:val="Corpotesto"/>
      </w:pPr>
    </w:p>
    <w:p w14:paraId="79F663D5" w14:textId="56AEC73F" w:rsidR="009D67E5" w:rsidRPr="005E7CF3" w:rsidRDefault="005E7CF3">
      <w:pPr>
        <w:pStyle w:val="Titolo3"/>
        <w:rPr>
          <w:color w:val="auto"/>
          <w:sz w:val="28"/>
          <w:szCs w:val="28"/>
        </w:rPr>
      </w:pPr>
      <w:bookmarkStart w:id="33" w:name="_Toc55840713"/>
      <w:bookmarkStart w:id="34" w:name="header-n43"/>
      <w:bookmarkEnd w:id="31"/>
      <w:r>
        <w:rPr>
          <w:noProof/>
        </w:rPr>
        <w:drawing>
          <wp:anchor distT="0" distB="0" distL="114300" distR="114300" simplePos="0" relativeHeight="252160000" behindDoc="1" locked="0" layoutInCell="1" allowOverlap="1" wp14:anchorId="028814DF" wp14:editId="15D50DD1">
            <wp:simplePos x="0" y="0"/>
            <wp:positionH relativeFrom="column">
              <wp:posOffset>3363573</wp:posOffset>
            </wp:positionH>
            <wp:positionV relativeFrom="paragraph">
              <wp:posOffset>9999</wp:posOffset>
            </wp:positionV>
            <wp:extent cx="3347085" cy="2603500"/>
            <wp:effectExtent l="0" t="0" r="0" b="0"/>
            <wp:wrapTight wrapText="bothSides">
              <wp:wrapPolygon edited="0">
                <wp:start x="0" y="0"/>
                <wp:lineTo x="0" y="21495"/>
                <wp:lineTo x="21514" y="21495"/>
                <wp:lineTo x="21514" y="0"/>
                <wp:lineTo x="0" y="0"/>
              </wp:wrapPolygon>
            </wp:wrapTight>
            <wp:docPr id="10" name="Picture" descr="Hogsmead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smeade_location.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347085" cy="2603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rsidRPr="005E7CF3">
        <w:rPr>
          <w:color w:val="auto"/>
          <w:sz w:val="28"/>
          <w:szCs w:val="28"/>
        </w:rPr>
        <w:t>Hogsmeade</w:t>
      </w:r>
      <w:bookmarkEnd w:id="33"/>
    </w:p>
    <w:p w14:paraId="7C60D82A" w14:textId="738E35AC" w:rsidR="009D67E5" w:rsidRDefault="00775D5F" w:rsidP="005E7CF3">
      <w:pPr>
        <w:pStyle w:val="FirstParagraph"/>
        <w:jc w:val="both"/>
      </w:pPr>
      <w:r>
        <w:t xml:space="preserve">Picturesque little village near Hogwarts, inhabited only by wizards. Students can usually frequent it during holidays or weekends; they are easily attracted to this village because there are numerous entertainment places, such as pubs, shops. The most famous are The Three Broomsticks or the </w:t>
      </w:r>
      <w:proofErr w:type="spellStart"/>
      <w:r>
        <w:t>Zonko's</w:t>
      </w:r>
      <w:proofErr w:type="spellEnd"/>
      <w:r>
        <w:t xml:space="preserve"> jokes and tricks shop. It is also the terminal station of the Hogwarts Express. </w:t>
      </w:r>
    </w:p>
    <w:p w14:paraId="4F4FCEBF" w14:textId="34B702DB" w:rsidR="005E7CF3" w:rsidRDefault="005E7CF3" w:rsidP="005E7CF3">
      <w:pPr>
        <w:pStyle w:val="Titolo3"/>
        <w:rPr>
          <w:color w:val="auto"/>
          <w:sz w:val="28"/>
          <w:szCs w:val="28"/>
        </w:rPr>
      </w:pPr>
    </w:p>
    <w:p w14:paraId="6BF560E6" w14:textId="77777777" w:rsidR="005E7CF3" w:rsidRPr="005E7CF3" w:rsidRDefault="005E7CF3" w:rsidP="005E7CF3">
      <w:pPr>
        <w:pStyle w:val="Corpotesto"/>
      </w:pPr>
    </w:p>
    <w:p w14:paraId="67786432" w14:textId="60EB11B4" w:rsidR="009D67E5" w:rsidRPr="005E7CF3" w:rsidRDefault="00775D5F">
      <w:pPr>
        <w:pStyle w:val="Titolo3"/>
        <w:rPr>
          <w:color w:val="auto"/>
          <w:sz w:val="28"/>
          <w:szCs w:val="28"/>
        </w:rPr>
      </w:pPr>
      <w:bookmarkStart w:id="35" w:name="_Toc55840714"/>
      <w:bookmarkStart w:id="36" w:name="header-n46"/>
      <w:bookmarkEnd w:id="34"/>
      <w:r w:rsidRPr="005E7CF3">
        <w:rPr>
          <w:color w:val="auto"/>
          <w:sz w:val="28"/>
          <w:szCs w:val="28"/>
        </w:rPr>
        <w:t>Diagon Alley</w:t>
      </w:r>
      <w:bookmarkEnd w:id="35"/>
    </w:p>
    <w:p w14:paraId="10A8B6F2" w14:textId="1EC35277" w:rsidR="009D67E5" w:rsidRDefault="005E7CF3" w:rsidP="005E7CF3">
      <w:pPr>
        <w:pStyle w:val="FirstParagraph"/>
        <w:jc w:val="both"/>
      </w:pPr>
      <w:r>
        <w:rPr>
          <w:noProof/>
        </w:rPr>
        <w:drawing>
          <wp:anchor distT="0" distB="0" distL="114300" distR="114300" simplePos="0" relativeHeight="252425216" behindDoc="1" locked="0" layoutInCell="1" allowOverlap="1" wp14:anchorId="30C83FEB" wp14:editId="5E1A04DB">
            <wp:simplePos x="0" y="0"/>
            <wp:positionH relativeFrom="column">
              <wp:posOffset>-69345</wp:posOffset>
            </wp:positionH>
            <wp:positionV relativeFrom="paragraph">
              <wp:posOffset>123847</wp:posOffset>
            </wp:positionV>
            <wp:extent cx="3525520" cy="2703830"/>
            <wp:effectExtent l="0" t="0" r="0" b="0"/>
            <wp:wrapSquare wrapText="bothSides"/>
            <wp:docPr id="11" name="Picture" descr="DiagonAlley"/>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DiagonAlley_location.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525520" cy="27038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It is</w:t>
      </w:r>
      <w:r w:rsidR="00775D5F">
        <w:t xml:space="preserve"> a magical side-street accessible from the muggle city London. To enter Diagon Alley, you need to give a tap on the right bricks of the wall behind Leakey Cauldron, which will move and reveal the entrance to the street. It can also be accessed via Flying Dust or dematerialization. The magic street has various important magical shops, such as </w:t>
      </w:r>
      <w:proofErr w:type="spellStart"/>
      <w:r w:rsidR="00775D5F">
        <w:t>Ollivander's</w:t>
      </w:r>
      <w:proofErr w:type="spellEnd"/>
      <w:r w:rsidR="00775D5F">
        <w:t xml:space="preserve"> Wand store.</w:t>
      </w:r>
    </w:p>
    <w:p w14:paraId="337F2128" w14:textId="1E723761" w:rsidR="009D67E5" w:rsidRDefault="009D67E5">
      <w:pPr>
        <w:pStyle w:val="CaptionedFigure"/>
      </w:pPr>
    </w:p>
    <w:p w14:paraId="00C36BF2" w14:textId="77777777" w:rsidR="005E7CF3" w:rsidRDefault="005E7CF3">
      <w:pPr>
        <w:pStyle w:val="Titolo2"/>
      </w:pPr>
      <w:bookmarkStart w:id="37" w:name="header-n49"/>
      <w:bookmarkEnd w:id="15"/>
      <w:bookmarkEnd w:id="36"/>
    </w:p>
    <w:p w14:paraId="7356FF02" w14:textId="77777777" w:rsidR="005E7CF3" w:rsidRDefault="005E7CF3">
      <w:pPr>
        <w:pStyle w:val="Titolo2"/>
      </w:pPr>
    </w:p>
    <w:p w14:paraId="73514A08" w14:textId="77777777" w:rsidR="005E7CF3" w:rsidRDefault="005E7CF3">
      <w:pPr>
        <w:pStyle w:val="Titolo2"/>
      </w:pPr>
    </w:p>
    <w:p w14:paraId="4E88AD32" w14:textId="77777777" w:rsidR="005E7CF3" w:rsidRDefault="005E7CF3">
      <w:pPr>
        <w:pStyle w:val="Titolo2"/>
      </w:pPr>
    </w:p>
    <w:p w14:paraId="1ACBE210" w14:textId="77777777" w:rsidR="005E7CF3" w:rsidRDefault="005E7CF3">
      <w:pPr>
        <w:pStyle w:val="Titolo2"/>
      </w:pPr>
    </w:p>
    <w:p w14:paraId="5E350D27" w14:textId="77777777" w:rsidR="005E7CF3" w:rsidRDefault="005E7CF3">
      <w:pPr>
        <w:pStyle w:val="Titolo2"/>
      </w:pPr>
    </w:p>
    <w:p w14:paraId="0EE561FC" w14:textId="02A51972" w:rsidR="005E7CF3" w:rsidRDefault="005E7CF3">
      <w:pPr>
        <w:pStyle w:val="Titolo2"/>
      </w:pPr>
    </w:p>
    <w:p w14:paraId="12CDC9F6" w14:textId="708F2C4E" w:rsidR="005E7CF3" w:rsidRDefault="005E7CF3" w:rsidP="005E7CF3">
      <w:pPr>
        <w:pStyle w:val="Corpotesto"/>
      </w:pPr>
    </w:p>
    <w:p w14:paraId="3FA399A8" w14:textId="024A9C79" w:rsidR="005E7CF3" w:rsidRDefault="005E7CF3" w:rsidP="005E7CF3">
      <w:pPr>
        <w:pStyle w:val="Corpotesto"/>
      </w:pPr>
    </w:p>
    <w:p w14:paraId="03618AA7" w14:textId="77777777" w:rsidR="005E7CF3" w:rsidRPr="005E7CF3" w:rsidRDefault="005E7CF3" w:rsidP="005E7CF3">
      <w:pPr>
        <w:pStyle w:val="Corpotesto"/>
      </w:pPr>
    </w:p>
    <w:p w14:paraId="22321D3A" w14:textId="3151D38F" w:rsidR="009D67E5" w:rsidRPr="005E7CF3" w:rsidRDefault="00775D5F" w:rsidP="005E7CF3">
      <w:pPr>
        <w:pStyle w:val="Titolo1"/>
        <w:rPr>
          <w:color w:val="auto"/>
          <w:sz w:val="40"/>
          <w:szCs w:val="40"/>
        </w:rPr>
      </w:pPr>
      <w:bookmarkStart w:id="38" w:name="_Toc55840715"/>
      <w:r w:rsidRPr="005E7CF3">
        <w:rPr>
          <w:color w:val="auto"/>
          <w:sz w:val="40"/>
          <w:szCs w:val="40"/>
        </w:rPr>
        <w:t>3. Synopsis</w:t>
      </w:r>
      <w:bookmarkEnd w:id="38"/>
    </w:p>
    <w:p w14:paraId="7797F662" w14:textId="77777777" w:rsidR="009D67E5" w:rsidRPr="005E7CF3" w:rsidRDefault="00775D5F" w:rsidP="005E7CF3">
      <w:pPr>
        <w:pStyle w:val="Titolo3"/>
        <w:rPr>
          <w:color w:val="auto"/>
          <w:sz w:val="28"/>
          <w:szCs w:val="28"/>
        </w:rPr>
      </w:pPr>
      <w:bookmarkStart w:id="39" w:name="_Toc55840716"/>
      <w:bookmarkStart w:id="40" w:name="header-n50"/>
      <w:r w:rsidRPr="005E7CF3">
        <w:rPr>
          <w:color w:val="auto"/>
          <w:sz w:val="28"/>
          <w:szCs w:val="28"/>
        </w:rPr>
        <w:t>Introduction</w:t>
      </w:r>
      <w:bookmarkEnd w:id="39"/>
    </w:p>
    <w:p w14:paraId="1BD41646" w14:textId="64CA1894" w:rsidR="009D67E5" w:rsidRDefault="00775D5F" w:rsidP="005E7CF3">
      <w:pPr>
        <w:pStyle w:val="FirstParagraph"/>
        <w:jc w:val="both"/>
      </w:pPr>
      <w:r>
        <w:t xml:space="preserve">Years after the Battle of Hogwarts, </w:t>
      </w:r>
      <w:proofErr w:type="spellStart"/>
      <w:r>
        <w:t>Delphini</w:t>
      </w:r>
      <w:proofErr w:type="spellEnd"/>
      <w:r>
        <w:t xml:space="preserve"> Lestrange meets her </w:t>
      </w:r>
      <w:r w:rsidR="0087174F">
        <w:t>stepfather</w:t>
      </w:r>
      <w:r>
        <w:t xml:space="preserve">, who convinces her to embark in a mission into the past in order to save her family. She goes back thanks to a gifted </w:t>
      </w:r>
      <w:proofErr w:type="spellStart"/>
      <w:r>
        <w:t>timeturner</w:t>
      </w:r>
      <w:proofErr w:type="spellEnd"/>
      <w:r>
        <w:t xml:space="preserve"> and meets Minerva.</w:t>
      </w:r>
    </w:p>
    <w:p w14:paraId="32673AE5" w14:textId="77777777" w:rsidR="009D67E5" w:rsidRPr="005E7CF3" w:rsidRDefault="00775D5F" w:rsidP="005E7CF3">
      <w:pPr>
        <w:pStyle w:val="Titolo3"/>
        <w:rPr>
          <w:color w:val="auto"/>
          <w:sz w:val="28"/>
          <w:szCs w:val="28"/>
        </w:rPr>
      </w:pPr>
      <w:bookmarkStart w:id="41" w:name="_Toc55840717"/>
      <w:bookmarkStart w:id="42" w:name="header-n52"/>
      <w:bookmarkEnd w:id="40"/>
      <w:r w:rsidRPr="005E7CF3">
        <w:rPr>
          <w:color w:val="auto"/>
          <w:sz w:val="28"/>
          <w:szCs w:val="28"/>
        </w:rPr>
        <w:t>Daily life at Hogwarts</w:t>
      </w:r>
      <w:bookmarkEnd w:id="41"/>
    </w:p>
    <w:p w14:paraId="3D4B3743" w14:textId="77777777" w:rsidR="009D67E5" w:rsidRDefault="00775D5F" w:rsidP="005E7CF3">
      <w:pPr>
        <w:pStyle w:val="FirstParagraph"/>
        <w:jc w:val="both"/>
      </w:pPr>
      <w:r>
        <w:t xml:space="preserve">School starts and Minerva first meets </w:t>
      </w:r>
      <w:proofErr w:type="spellStart"/>
      <w:r>
        <w:t>Delphini</w:t>
      </w:r>
      <w:proofErr w:type="spellEnd"/>
      <w:r>
        <w:t xml:space="preserve"> as a new student in the Black Lake whereabouts. During the first part of the year Minerva deepens her relationship with </w:t>
      </w:r>
      <w:proofErr w:type="spellStart"/>
      <w:r>
        <w:t>Delphini</w:t>
      </w:r>
      <w:proofErr w:type="spellEnd"/>
      <w:r>
        <w:t xml:space="preserve"> as they meet </w:t>
      </w:r>
      <w:proofErr w:type="spellStart"/>
      <w:r>
        <w:t>toghether</w:t>
      </w:r>
      <w:proofErr w:type="spellEnd"/>
      <w:r>
        <w:t xml:space="preserve"> with Myrtle to study.</w:t>
      </w:r>
    </w:p>
    <w:p w14:paraId="0993D78A" w14:textId="77777777" w:rsidR="009D67E5" w:rsidRPr="005E7CF3" w:rsidRDefault="00775D5F" w:rsidP="005E7CF3">
      <w:pPr>
        <w:pStyle w:val="Titolo3"/>
        <w:rPr>
          <w:color w:val="auto"/>
          <w:sz w:val="28"/>
          <w:szCs w:val="28"/>
        </w:rPr>
      </w:pPr>
      <w:bookmarkStart w:id="43" w:name="_Toc55840718"/>
      <w:bookmarkStart w:id="44" w:name="header-n54"/>
      <w:bookmarkEnd w:id="42"/>
      <w:r w:rsidRPr="005E7CF3">
        <w:rPr>
          <w:color w:val="auto"/>
          <w:sz w:val="28"/>
          <w:szCs w:val="28"/>
        </w:rPr>
        <w:t>Petrified</w:t>
      </w:r>
      <w:bookmarkEnd w:id="43"/>
    </w:p>
    <w:p w14:paraId="07C08694" w14:textId="77777777" w:rsidR="009D67E5" w:rsidRDefault="00775D5F" w:rsidP="005E7CF3">
      <w:pPr>
        <w:pStyle w:val="FirstParagraph"/>
        <w:jc w:val="both"/>
      </w:pPr>
      <w:r>
        <w:t xml:space="preserve">Suddenly some students are found petrified around the school. The air is full of tension, and everything escalates when Myrtle is found petrified too. Minerva and </w:t>
      </w:r>
      <w:proofErr w:type="spellStart"/>
      <w:r>
        <w:t>Delphini</w:t>
      </w:r>
      <w:proofErr w:type="spellEnd"/>
      <w:r>
        <w:t xml:space="preserve"> start to investigate.</w:t>
      </w:r>
    </w:p>
    <w:p w14:paraId="7FF78D24" w14:textId="77777777" w:rsidR="009D67E5" w:rsidRPr="005E7CF3" w:rsidRDefault="00775D5F" w:rsidP="005E7CF3">
      <w:pPr>
        <w:pStyle w:val="Titolo3"/>
        <w:rPr>
          <w:color w:val="auto"/>
          <w:sz w:val="28"/>
          <w:szCs w:val="28"/>
        </w:rPr>
      </w:pPr>
      <w:bookmarkStart w:id="45" w:name="_Toc55840719"/>
      <w:bookmarkStart w:id="46" w:name="header-n56"/>
      <w:bookmarkEnd w:id="44"/>
      <w:r w:rsidRPr="005E7CF3">
        <w:rPr>
          <w:color w:val="auto"/>
          <w:sz w:val="28"/>
          <w:szCs w:val="28"/>
        </w:rPr>
        <w:t>To Trust or Not to Trust</w:t>
      </w:r>
      <w:bookmarkEnd w:id="45"/>
    </w:p>
    <w:p w14:paraId="56EE92D1" w14:textId="77777777" w:rsidR="009D67E5" w:rsidRDefault="00775D5F" w:rsidP="005E7CF3">
      <w:pPr>
        <w:pStyle w:val="FirstParagraph"/>
        <w:jc w:val="both"/>
      </w:pPr>
      <w:r>
        <w:t xml:space="preserve">Tom Riddle accuses Hagrid of keeping in secret the monster who caused all the deaths. When </w:t>
      </w:r>
      <w:proofErr w:type="spellStart"/>
      <w:r>
        <w:t>Aragog</w:t>
      </w:r>
      <w:proofErr w:type="spellEnd"/>
      <w:r>
        <w:t xml:space="preserve"> was discovered, Hagrid is banished from the school despite Albus Dumbledore defending him. </w:t>
      </w:r>
      <w:proofErr w:type="spellStart"/>
      <w:r>
        <w:t>Delphini</w:t>
      </w:r>
      <w:proofErr w:type="spellEnd"/>
      <w:r>
        <w:t xml:space="preserve"> becomes suspicious of both Tom and Dumbledore. </w:t>
      </w:r>
      <w:proofErr w:type="spellStart"/>
      <w:r>
        <w:t>Hoever</w:t>
      </w:r>
      <w:proofErr w:type="spellEnd"/>
      <w:r>
        <w:t>, she only talks to Minerva about the latter.</w:t>
      </w:r>
    </w:p>
    <w:p w14:paraId="198335C4" w14:textId="77777777" w:rsidR="009D67E5" w:rsidRPr="005E7CF3" w:rsidRDefault="00775D5F" w:rsidP="005E7CF3">
      <w:pPr>
        <w:pStyle w:val="Titolo3"/>
        <w:rPr>
          <w:color w:val="auto"/>
          <w:sz w:val="28"/>
          <w:szCs w:val="28"/>
        </w:rPr>
      </w:pPr>
      <w:bookmarkStart w:id="47" w:name="_Toc55840720"/>
      <w:bookmarkStart w:id="48" w:name="header-n58"/>
      <w:bookmarkEnd w:id="46"/>
      <w:r w:rsidRPr="005E7CF3">
        <w:rPr>
          <w:color w:val="auto"/>
          <w:sz w:val="28"/>
          <w:szCs w:val="28"/>
        </w:rPr>
        <w:t>Final Confrontation</w:t>
      </w:r>
      <w:bookmarkEnd w:id="47"/>
    </w:p>
    <w:p w14:paraId="59B271E0" w14:textId="4CE2C12E" w:rsidR="009D67E5" w:rsidRDefault="00775D5F" w:rsidP="005E7CF3">
      <w:pPr>
        <w:pStyle w:val="FirstParagraph"/>
        <w:jc w:val="both"/>
      </w:pPr>
      <w:r>
        <w:t xml:space="preserve">Minerva and </w:t>
      </w:r>
      <w:proofErr w:type="spellStart"/>
      <w:r>
        <w:t>Delphini</w:t>
      </w:r>
      <w:proofErr w:type="spellEnd"/>
      <w:r>
        <w:t xml:space="preserve"> reach Dumbledore's office, either to confront him (Minerva trusts </w:t>
      </w:r>
      <w:proofErr w:type="spellStart"/>
      <w:r>
        <w:t>Delphini</w:t>
      </w:r>
      <w:proofErr w:type="spellEnd"/>
      <w:r>
        <w:t xml:space="preserve">), tell him the truth (Minerva trusts Dumbledore, </w:t>
      </w:r>
      <w:proofErr w:type="spellStart"/>
      <w:r>
        <w:t>Delphini's</w:t>
      </w:r>
      <w:proofErr w:type="spellEnd"/>
      <w:r>
        <w:t xml:space="preserve"> friendship is strong), or fight each other (</w:t>
      </w:r>
      <w:proofErr w:type="spellStart"/>
      <w:r>
        <w:t>Delphini's</w:t>
      </w:r>
      <w:proofErr w:type="spellEnd"/>
      <w:r>
        <w:t xml:space="preserve"> friendship is weak).</w:t>
      </w:r>
    </w:p>
    <w:p w14:paraId="3219E97D" w14:textId="271F29D7" w:rsidR="005E7CF3" w:rsidRDefault="005E7CF3" w:rsidP="005E7CF3">
      <w:pPr>
        <w:pStyle w:val="Corpotesto"/>
      </w:pPr>
    </w:p>
    <w:p w14:paraId="7194F73E" w14:textId="5DB01EF4" w:rsidR="005E7CF3" w:rsidRDefault="005E7CF3" w:rsidP="005E7CF3">
      <w:pPr>
        <w:pStyle w:val="Corpotesto"/>
      </w:pPr>
    </w:p>
    <w:p w14:paraId="48A05965" w14:textId="22092E22" w:rsidR="005E7CF3" w:rsidRDefault="005E7CF3" w:rsidP="005E7CF3">
      <w:pPr>
        <w:pStyle w:val="Corpotesto"/>
      </w:pPr>
    </w:p>
    <w:p w14:paraId="553B9D1A" w14:textId="20026EA0" w:rsidR="005E7CF3" w:rsidRDefault="005E7CF3" w:rsidP="005E7CF3">
      <w:pPr>
        <w:pStyle w:val="Corpotesto"/>
      </w:pPr>
    </w:p>
    <w:p w14:paraId="185AB30A" w14:textId="57194760" w:rsidR="005E7CF3" w:rsidRDefault="005E7CF3" w:rsidP="005E7CF3">
      <w:pPr>
        <w:pStyle w:val="Corpotesto"/>
      </w:pPr>
    </w:p>
    <w:p w14:paraId="7FD4236F" w14:textId="2F794533" w:rsidR="005E7CF3" w:rsidRDefault="005E7CF3" w:rsidP="005E7CF3">
      <w:pPr>
        <w:pStyle w:val="Corpotesto"/>
      </w:pPr>
    </w:p>
    <w:p w14:paraId="5A6082C7" w14:textId="7276D65E" w:rsidR="005E7CF3" w:rsidRDefault="005E7CF3" w:rsidP="005E7CF3">
      <w:pPr>
        <w:pStyle w:val="Corpotesto"/>
      </w:pPr>
    </w:p>
    <w:p w14:paraId="540AD673" w14:textId="77777777" w:rsidR="005E7CF3" w:rsidRPr="005E7CF3" w:rsidRDefault="005E7CF3" w:rsidP="005E7CF3">
      <w:pPr>
        <w:pStyle w:val="Corpotesto"/>
      </w:pPr>
    </w:p>
    <w:p w14:paraId="2DC777C4" w14:textId="77777777" w:rsidR="009D67E5" w:rsidRPr="005E7CF3" w:rsidRDefault="00775D5F" w:rsidP="005E7CF3">
      <w:pPr>
        <w:pStyle w:val="Titolo1"/>
        <w:rPr>
          <w:color w:val="auto"/>
          <w:sz w:val="40"/>
          <w:szCs w:val="40"/>
        </w:rPr>
      </w:pPr>
      <w:bookmarkStart w:id="49" w:name="_Toc55840721"/>
      <w:bookmarkStart w:id="50" w:name="header-n61"/>
      <w:bookmarkEnd w:id="37"/>
      <w:bookmarkEnd w:id="48"/>
      <w:r w:rsidRPr="005E7CF3">
        <w:rPr>
          <w:color w:val="auto"/>
          <w:sz w:val="40"/>
          <w:szCs w:val="40"/>
        </w:rPr>
        <w:t>4. Story</w:t>
      </w:r>
      <w:bookmarkEnd w:id="49"/>
    </w:p>
    <w:p w14:paraId="584A686D" w14:textId="77777777" w:rsidR="009D67E5" w:rsidRPr="005E7CF3" w:rsidRDefault="00775D5F" w:rsidP="005E7CF3">
      <w:pPr>
        <w:pStyle w:val="Titolo3"/>
        <w:rPr>
          <w:color w:val="auto"/>
          <w:sz w:val="28"/>
          <w:szCs w:val="28"/>
        </w:rPr>
      </w:pPr>
      <w:bookmarkStart w:id="51" w:name="_Toc55840722"/>
      <w:bookmarkStart w:id="52" w:name="header-n62"/>
      <w:r w:rsidRPr="005E7CF3">
        <w:rPr>
          <w:color w:val="auto"/>
          <w:sz w:val="28"/>
          <w:szCs w:val="28"/>
        </w:rPr>
        <w:t>Background</w:t>
      </w:r>
      <w:bookmarkEnd w:id="51"/>
    </w:p>
    <w:p w14:paraId="39950FB7" w14:textId="19827B63" w:rsidR="009D67E5" w:rsidRDefault="00775D5F" w:rsidP="005E7CF3">
      <w:pPr>
        <w:pStyle w:val="FirstParagraph"/>
        <w:jc w:val="both"/>
      </w:pPr>
      <w:r>
        <w:t xml:space="preserve">Few years after the Battle of Hogwarts </w:t>
      </w:r>
      <w:proofErr w:type="spellStart"/>
      <w:r>
        <w:t>Delphini</w:t>
      </w:r>
      <w:proofErr w:type="spellEnd"/>
      <w:r>
        <w:t xml:space="preserve"> Lestrange is visited by her step-father </w:t>
      </w:r>
      <w:proofErr w:type="spellStart"/>
      <w:r>
        <w:t>Rodolphus</w:t>
      </w:r>
      <w:proofErr w:type="spellEnd"/>
      <w:r>
        <w:t xml:space="preserve"> Lestrange, who escaped from Azkaban to meet her and reveal that she was Voldemort's daughter.</w:t>
      </w:r>
      <w:r>
        <w:br/>
        <w:t xml:space="preserve">Fast forward to 2007, </w:t>
      </w:r>
      <w:proofErr w:type="spellStart"/>
      <w:r>
        <w:t>Delphini</w:t>
      </w:r>
      <w:proofErr w:type="spellEnd"/>
      <w:r>
        <w:t xml:space="preserve"> learned a lot from her stepfather. He convinced her that had Voldemort won the First Wizarding War, the Second one </w:t>
      </w:r>
      <w:r w:rsidR="0087174F">
        <w:t>would not</w:t>
      </w:r>
      <w:r>
        <w:t xml:space="preserve"> have happened, and her family would still be alive. During her birthday, </w:t>
      </w:r>
      <w:proofErr w:type="spellStart"/>
      <w:r>
        <w:t>Rodolphus</w:t>
      </w:r>
      <w:proofErr w:type="spellEnd"/>
      <w:r>
        <w:t xml:space="preserve"> gifted her a </w:t>
      </w:r>
      <w:proofErr w:type="spellStart"/>
      <w:r>
        <w:t>Timeturner</w:t>
      </w:r>
      <w:proofErr w:type="spellEnd"/>
      <w:r>
        <w:t xml:space="preserve">, a falsified Hogwarts Acceptance Letter for the year 1942, a mission, to find some powerful student to help Tom Riddle in the First Wizarding War, and a hope: to prevent the death of her family. </w:t>
      </w:r>
    </w:p>
    <w:p w14:paraId="2688AB76" w14:textId="77777777" w:rsidR="009D67E5" w:rsidRPr="005E7CF3" w:rsidRDefault="00775D5F" w:rsidP="005E7CF3">
      <w:pPr>
        <w:pStyle w:val="Titolo3"/>
        <w:rPr>
          <w:color w:val="auto"/>
          <w:sz w:val="28"/>
          <w:szCs w:val="28"/>
        </w:rPr>
      </w:pPr>
      <w:bookmarkStart w:id="53" w:name="_Toc55840723"/>
      <w:bookmarkStart w:id="54" w:name="header-n64"/>
      <w:bookmarkEnd w:id="52"/>
      <w:r w:rsidRPr="005E7CF3">
        <w:rPr>
          <w:color w:val="auto"/>
          <w:sz w:val="28"/>
          <w:szCs w:val="28"/>
        </w:rPr>
        <w:t>Introduction</w:t>
      </w:r>
      <w:bookmarkEnd w:id="53"/>
    </w:p>
    <w:p w14:paraId="64268862" w14:textId="03E2B5CB" w:rsidR="009D67E5" w:rsidRDefault="00775D5F" w:rsidP="005E7CF3">
      <w:pPr>
        <w:pStyle w:val="FirstParagraph"/>
        <w:jc w:val="both"/>
      </w:pPr>
      <w:proofErr w:type="gramStart"/>
      <w:r>
        <w:t>It's</w:t>
      </w:r>
      <w:proofErr w:type="gramEnd"/>
      <w:r>
        <w:t xml:space="preserve"> Minerva's 7th year at Hogwarts. She became acquainted with a new student: </w:t>
      </w:r>
      <w:proofErr w:type="spellStart"/>
      <w:r>
        <w:t>Delphini</w:t>
      </w:r>
      <w:proofErr w:type="spellEnd"/>
      <w:r>
        <w:t xml:space="preserve">. Minerva had few </w:t>
      </w:r>
      <w:r w:rsidR="0087174F">
        <w:t>friends;</w:t>
      </w:r>
      <w:r>
        <w:t xml:space="preserve"> one was Myrtle Warren.</w:t>
      </w:r>
    </w:p>
    <w:p w14:paraId="354B127C" w14:textId="77777777" w:rsidR="009D67E5" w:rsidRPr="005E7CF3" w:rsidRDefault="00775D5F" w:rsidP="005E7CF3">
      <w:pPr>
        <w:pStyle w:val="Titolo3"/>
        <w:rPr>
          <w:color w:val="auto"/>
          <w:sz w:val="28"/>
          <w:szCs w:val="28"/>
        </w:rPr>
      </w:pPr>
      <w:bookmarkStart w:id="55" w:name="_Toc55840724"/>
      <w:bookmarkStart w:id="56" w:name="header-n66"/>
      <w:bookmarkEnd w:id="54"/>
      <w:r w:rsidRPr="005E7CF3">
        <w:rPr>
          <w:color w:val="auto"/>
          <w:sz w:val="28"/>
          <w:szCs w:val="28"/>
        </w:rPr>
        <w:t>Rising Action</w:t>
      </w:r>
      <w:bookmarkEnd w:id="55"/>
    </w:p>
    <w:p w14:paraId="1C10F4B1" w14:textId="4475654F" w:rsidR="009D67E5" w:rsidRDefault="00775D5F" w:rsidP="005E7CF3">
      <w:pPr>
        <w:pStyle w:val="FirstParagraph"/>
        <w:jc w:val="both"/>
      </w:pPr>
      <w:r>
        <w:t xml:space="preserve">Minerva quickly got closer to </w:t>
      </w:r>
      <w:proofErr w:type="spellStart"/>
      <w:r>
        <w:t>Delphini</w:t>
      </w:r>
      <w:proofErr w:type="spellEnd"/>
      <w:r>
        <w:t xml:space="preserve">, they started studying together. Sometimes </w:t>
      </w:r>
      <w:proofErr w:type="spellStart"/>
      <w:r>
        <w:t>Delphini</w:t>
      </w:r>
      <w:proofErr w:type="spellEnd"/>
      <w:r>
        <w:t xml:space="preserve"> would surprise her teaching her things she </w:t>
      </w:r>
      <w:r w:rsidR="0087174F">
        <w:t>did not</w:t>
      </w:r>
      <w:r>
        <w:t xml:space="preserve"> know. </w:t>
      </w:r>
      <w:proofErr w:type="spellStart"/>
      <w:r>
        <w:t>Delphini</w:t>
      </w:r>
      <w:proofErr w:type="spellEnd"/>
      <w:r>
        <w:t xml:space="preserve"> also helped her getting more familiar with the Animagus powers to which she had been introduced by her Transfiguration teacher, Dumbledore.</w:t>
      </w:r>
      <w:r w:rsidR="005E7CF3">
        <w:t xml:space="preserve"> </w:t>
      </w:r>
      <w:r>
        <w:t xml:space="preserve">Meanwhile </w:t>
      </w:r>
      <w:proofErr w:type="spellStart"/>
      <w:r>
        <w:t>Delphini</w:t>
      </w:r>
      <w:proofErr w:type="spellEnd"/>
      <w:r>
        <w:t xml:space="preserve"> met her father, Tom Riddle. She told him about his future defeat during the First Wizarding War, then offered to help him winning it.</w:t>
      </w:r>
      <w:r>
        <w:br/>
        <w:t xml:space="preserve">Dumbledore was secretly keeping an eye on </w:t>
      </w:r>
      <w:proofErr w:type="spellStart"/>
      <w:r>
        <w:t>Delphini</w:t>
      </w:r>
      <w:proofErr w:type="spellEnd"/>
      <w:r>
        <w:t>, having found out her letter was falsified, and having troubles discovering anything about her past.</w:t>
      </w:r>
    </w:p>
    <w:p w14:paraId="5187F561" w14:textId="77777777" w:rsidR="009D67E5" w:rsidRPr="005E7CF3" w:rsidRDefault="00775D5F" w:rsidP="005E7CF3">
      <w:pPr>
        <w:pStyle w:val="Titolo3"/>
        <w:rPr>
          <w:color w:val="auto"/>
          <w:sz w:val="28"/>
          <w:szCs w:val="28"/>
        </w:rPr>
      </w:pPr>
      <w:bookmarkStart w:id="57" w:name="_Toc55840725"/>
      <w:bookmarkStart w:id="58" w:name="header-n68"/>
      <w:bookmarkEnd w:id="56"/>
      <w:r w:rsidRPr="005E7CF3">
        <w:rPr>
          <w:color w:val="auto"/>
          <w:sz w:val="28"/>
          <w:szCs w:val="28"/>
        </w:rPr>
        <w:t>Climax</w:t>
      </w:r>
      <w:bookmarkEnd w:id="57"/>
    </w:p>
    <w:p w14:paraId="67DD643A" w14:textId="77777777" w:rsidR="009D67E5" w:rsidRDefault="00775D5F" w:rsidP="00633B1D">
      <w:pPr>
        <w:pStyle w:val="FirstParagraph"/>
        <w:jc w:val="both"/>
      </w:pPr>
      <w:r>
        <w:t xml:space="preserve">One day </w:t>
      </w:r>
      <w:proofErr w:type="spellStart"/>
      <w:r>
        <w:t>Delphini</w:t>
      </w:r>
      <w:proofErr w:type="spellEnd"/>
      <w:r>
        <w:t xml:space="preserve"> told Riddle about Slytherin's Chamber of Secrets. Riddle opened the Chamber and found the Basilisk. In the following days students were found petrified, causing an atmosphere of fear. All escalated when Myrtle was found petrified.</w:t>
      </w:r>
    </w:p>
    <w:p w14:paraId="335AE4AE" w14:textId="77777777" w:rsidR="009D67E5" w:rsidRPr="005E7CF3" w:rsidRDefault="00775D5F" w:rsidP="005E7CF3">
      <w:pPr>
        <w:pStyle w:val="Titolo3"/>
        <w:rPr>
          <w:color w:val="auto"/>
          <w:sz w:val="28"/>
          <w:szCs w:val="28"/>
        </w:rPr>
      </w:pPr>
      <w:bookmarkStart w:id="59" w:name="_Toc55840726"/>
      <w:bookmarkStart w:id="60" w:name="header-n70"/>
      <w:bookmarkEnd w:id="58"/>
      <w:r w:rsidRPr="005E7CF3">
        <w:rPr>
          <w:color w:val="auto"/>
          <w:sz w:val="28"/>
          <w:szCs w:val="28"/>
        </w:rPr>
        <w:t>Falling Action</w:t>
      </w:r>
      <w:bookmarkEnd w:id="59"/>
    </w:p>
    <w:p w14:paraId="4103B85C" w14:textId="60EA8C96" w:rsidR="009D67E5" w:rsidRDefault="00775D5F" w:rsidP="00633B1D">
      <w:pPr>
        <w:pStyle w:val="FirstParagraph"/>
        <w:jc w:val="both"/>
      </w:pPr>
      <w:r>
        <w:t xml:space="preserve">Minerva and </w:t>
      </w:r>
      <w:proofErr w:type="spellStart"/>
      <w:r>
        <w:t>Delphini</w:t>
      </w:r>
      <w:proofErr w:type="spellEnd"/>
      <w:r>
        <w:t xml:space="preserve"> started to investigate about what </w:t>
      </w:r>
      <w:proofErr w:type="gramStart"/>
      <w:r w:rsidR="0087174F">
        <w:t>we’re</w:t>
      </w:r>
      <w:proofErr w:type="gramEnd"/>
      <w:r>
        <w:t xml:space="preserve"> going on. </w:t>
      </w:r>
      <w:proofErr w:type="spellStart"/>
      <w:r>
        <w:t>Delphini</w:t>
      </w:r>
      <w:proofErr w:type="spellEnd"/>
      <w:r>
        <w:t xml:space="preserve"> began suspecting her father was behind the attacks, but never revealed these suspects.</w:t>
      </w:r>
      <w:r w:rsidR="00633B1D">
        <w:t xml:space="preserve"> </w:t>
      </w:r>
      <w:r>
        <w:t xml:space="preserve">When Tom Riddle found out about Hagrid keeping in secret an </w:t>
      </w:r>
      <w:proofErr w:type="spellStart"/>
      <w:r>
        <w:t>Acromantula</w:t>
      </w:r>
      <w:proofErr w:type="spellEnd"/>
      <w:r>
        <w:t xml:space="preserve">, </w:t>
      </w:r>
      <w:proofErr w:type="spellStart"/>
      <w:r>
        <w:t>Aragog</w:t>
      </w:r>
      <w:proofErr w:type="spellEnd"/>
      <w:r>
        <w:t xml:space="preserve">, in order to prevent the school from being shut he reported that to the headmaster of the school, </w:t>
      </w:r>
      <w:proofErr w:type="spellStart"/>
      <w:r>
        <w:t>Dippet</w:t>
      </w:r>
      <w:proofErr w:type="spellEnd"/>
      <w:r>
        <w:t xml:space="preserve">, implying </w:t>
      </w:r>
      <w:proofErr w:type="spellStart"/>
      <w:r>
        <w:t>Aragog</w:t>
      </w:r>
      <w:proofErr w:type="spellEnd"/>
      <w:r>
        <w:t xml:space="preserve"> was behind the attacks. Hagrid was then </w:t>
      </w:r>
      <w:r w:rsidR="0087174F">
        <w:t>expelled,</w:t>
      </w:r>
      <w:r>
        <w:t xml:space="preserve"> and the school remained open.</w:t>
      </w:r>
      <w:r>
        <w:br/>
        <w:t xml:space="preserve">Riddle never told </w:t>
      </w:r>
      <w:proofErr w:type="spellStart"/>
      <w:r>
        <w:t>Delphini</w:t>
      </w:r>
      <w:proofErr w:type="spellEnd"/>
      <w:r>
        <w:t xml:space="preserve"> the truth, and she started suspecting Hagrid was the real villain. She began pushing the investigation towards that </w:t>
      </w:r>
      <w:r w:rsidR="0087174F">
        <w:t>path and</w:t>
      </w:r>
      <w:r>
        <w:t xml:space="preserve"> started pointing out how Dumbledore kept defending Hagrid.</w:t>
      </w:r>
    </w:p>
    <w:p w14:paraId="06B929DC" w14:textId="0887980B" w:rsidR="00633B1D" w:rsidRDefault="00633B1D" w:rsidP="00633B1D">
      <w:pPr>
        <w:pStyle w:val="Corpotesto"/>
      </w:pPr>
    </w:p>
    <w:p w14:paraId="54E09D89" w14:textId="77777777" w:rsidR="00633B1D" w:rsidRPr="00633B1D" w:rsidRDefault="00633B1D" w:rsidP="00633B1D">
      <w:pPr>
        <w:pStyle w:val="Corpotesto"/>
      </w:pPr>
    </w:p>
    <w:p w14:paraId="46C47065" w14:textId="77777777" w:rsidR="009D67E5" w:rsidRPr="005E7CF3" w:rsidRDefault="00775D5F" w:rsidP="005E7CF3">
      <w:pPr>
        <w:pStyle w:val="Titolo3"/>
        <w:rPr>
          <w:color w:val="auto"/>
          <w:sz w:val="28"/>
          <w:szCs w:val="28"/>
        </w:rPr>
      </w:pPr>
      <w:bookmarkStart w:id="61" w:name="_Toc55840727"/>
      <w:bookmarkStart w:id="62" w:name="header-n72"/>
      <w:bookmarkEnd w:id="60"/>
      <w:r w:rsidRPr="005E7CF3">
        <w:rPr>
          <w:color w:val="auto"/>
          <w:sz w:val="28"/>
          <w:szCs w:val="28"/>
        </w:rPr>
        <w:t>Resolution</w:t>
      </w:r>
      <w:bookmarkEnd w:id="61"/>
    </w:p>
    <w:p w14:paraId="7918BDC3" w14:textId="77777777" w:rsidR="009D67E5" w:rsidRDefault="00775D5F" w:rsidP="00633B1D">
      <w:pPr>
        <w:pStyle w:val="FirstParagraph"/>
        <w:jc w:val="both"/>
      </w:pPr>
      <w:r>
        <w:t>At that point Minerva had to make a choice:</w:t>
      </w:r>
    </w:p>
    <w:p w14:paraId="4534D155" w14:textId="77777777" w:rsidR="009D67E5" w:rsidRPr="005E7CF3" w:rsidRDefault="00775D5F" w:rsidP="00633B1D">
      <w:pPr>
        <w:numPr>
          <w:ilvl w:val="0"/>
          <w:numId w:val="3"/>
        </w:numPr>
        <w:jc w:val="both"/>
        <w:rPr>
          <w:bCs/>
          <w:i/>
          <w:iCs/>
        </w:rPr>
      </w:pPr>
      <w:r w:rsidRPr="005E7CF3">
        <w:rPr>
          <w:bCs/>
          <w:i/>
          <w:iCs/>
        </w:rPr>
        <w:t xml:space="preserve">side with </w:t>
      </w:r>
      <w:proofErr w:type="spellStart"/>
      <w:r w:rsidRPr="005E7CF3">
        <w:rPr>
          <w:bCs/>
          <w:i/>
          <w:iCs/>
        </w:rPr>
        <w:t>Delphini</w:t>
      </w:r>
      <w:proofErr w:type="spellEnd"/>
    </w:p>
    <w:p w14:paraId="164F8E83" w14:textId="6A13BAC3" w:rsidR="009D67E5" w:rsidRDefault="00775D5F" w:rsidP="00633B1D">
      <w:pPr>
        <w:numPr>
          <w:ilvl w:val="1"/>
          <w:numId w:val="4"/>
        </w:numPr>
        <w:jc w:val="both"/>
      </w:pPr>
      <w:r>
        <w:t xml:space="preserve">they go confront Dumbledore, who by then found out the truth about </w:t>
      </w:r>
      <w:proofErr w:type="spellStart"/>
      <w:r>
        <w:t>Delphini</w:t>
      </w:r>
      <w:proofErr w:type="spellEnd"/>
      <w:r>
        <w:t xml:space="preserve">. Dumbledore tries to attack </w:t>
      </w:r>
      <w:proofErr w:type="spellStart"/>
      <w:r w:rsidR="0087174F">
        <w:t>Delphini</w:t>
      </w:r>
      <w:proofErr w:type="spellEnd"/>
      <w:r w:rsidR="0087174F">
        <w:t xml:space="preserve"> but</w:t>
      </w:r>
      <w:r>
        <w:t xml:space="preserve"> retains from harming Minerva despite Minerva helping her friend. </w:t>
      </w:r>
      <w:r w:rsidR="0087174F">
        <w:t>Finally,</w:t>
      </w:r>
      <w:r>
        <w:t xml:space="preserve"> Minerva disarms Dumbledore, when suddenly Tom Riddle reaches the room and kills Albus.</w:t>
      </w:r>
    </w:p>
    <w:p w14:paraId="051AE8E6"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strong</w:t>
      </w:r>
    </w:p>
    <w:p w14:paraId="74656098" w14:textId="77777777" w:rsidR="009D67E5" w:rsidRDefault="00775D5F" w:rsidP="00633B1D">
      <w:pPr>
        <w:numPr>
          <w:ilvl w:val="1"/>
          <w:numId w:val="5"/>
        </w:numPr>
        <w:jc w:val="both"/>
      </w:pPr>
      <w:proofErr w:type="spellStart"/>
      <w:r>
        <w:t>Delphini</w:t>
      </w:r>
      <w:proofErr w:type="spellEnd"/>
      <w:r>
        <w:t xml:space="preserve"> will follow Minerva to Dumbledore's office and reveal the truth about her admission, her mission, and reveal her suspicion about Riddle being behind the attacks. The three would be interrupted by Riddle, and a fight would start; as soon as Riddle realizes he is going to lose, he escapes in a cloud of smoke.</w:t>
      </w:r>
    </w:p>
    <w:p w14:paraId="7037AB64"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weak</w:t>
      </w:r>
    </w:p>
    <w:p w14:paraId="22B7050E" w14:textId="49938D22" w:rsidR="009D67E5" w:rsidRDefault="00775D5F" w:rsidP="00633B1D">
      <w:pPr>
        <w:numPr>
          <w:ilvl w:val="1"/>
          <w:numId w:val="6"/>
        </w:numPr>
        <w:jc w:val="both"/>
      </w:pPr>
      <w:proofErr w:type="spellStart"/>
      <w:r>
        <w:t>Delphini</w:t>
      </w:r>
      <w:proofErr w:type="spellEnd"/>
      <w:r>
        <w:t xml:space="preserve"> will follow Minerva to Dumbledore's office pretending to be on her side, only to suddenly attack them both together with Riddle as soon as he walked past the door behind them.</w:t>
      </w:r>
    </w:p>
    <w:p w14:paraId="3C9A2499" w14:textId="70E84BBA" w:rsidR="005E7CF3" w:rsidRDefault="005E7CF3" w:rsidP="005E7CF3"/>
    <w:p w14:paraId="1AAE12C9" w14:textId="6764CEEA" w:rsidR="005E7CF3" w:rsidRDefault="005E7CF3" w:rsidP="005E7CF3"/>
    <w:p w14:paraId="2162CD83" w14:textId="61328B4D" w:rsidR="005E7CF3" w:rsidRDefault="005E7CF3" w:rsidP="005E7CF3"/>
    <w:p w14:paraId="6B16EC66" w14:textId="697806AE" w:rsidR="00603C92" w:rsidRDefault="00603C92" w:rsidP="005E7CF3"/>
    <w:p w14:paraId="3CA52457" w14:textId="2670035C" w:rsidR="00603C92" w:rsidRDefault="00603C92" w:rsidP="005E7CF3"/>
    <w:p w14:paraId="323DAD86" w14:textId="0336C400" w:rsidR="00603C92" w:rsidRDefault="00603C92" w:rsidP="005E7CF3"/>
    <w:p w14:paraId="6709F111" w14:textId="0371F472" w:rsidR="00603C92" w:rsidRDefault="00603C92" w:rsidP="005E7CF3"/>
    <w:p w14:paraId="45BB66AC" w14:textId="415EA33C" w:rsidR="00603C92" w:rsidRDefault="00603C92" w:rsidP="005E7CF3"/>
    <w:p w14:paraId="66A90AF6" w14:textId="7E167B38" w:rsidR="00603C92" w:rsidRDefault="00603C92" w:rsidP="005E7CF3"/>
    <w:p w14:paraId="3F821D36" w14:textId="77777777" w:rsidR="00603C92" w:rsidRDefault="00603C92" w:rsidP="005E7CF3"/>
    <w:p w14:paraId="5D593C37" w14:textId="4B661E36" w:rsidR="005E7CF3" w:rsidRDefault="005E7CF3" w:rsidP="005E7CF3"/>
    <w:p w14:paraId="27A1D8BB" w14:textId="77777777" w:rsidR="005E7CF3" w:rsidRDefault="005E7CF3" w:rsidP="005E7CF3"/>
    <w:p w14:paraId="6249A8F3" w14:textId="0E191F3B" w:rsidR="009D67E5" w:rsidRDefault="00775D5F" w:rsidP="005E7CF3">
      <w:pPr>
        <w:pStyle w:val="Titolo1"/>
        <w:rPr>
          <w:color w:val="auto"/>
          <w:sz w:val="40"/>
          <w:szCs w:val="40"/>
        </w:rPr>
      </w:pPr>
      <w:bookmarkStart w:id="63" w:name="_Toc55840728"/>
      <w:bookmarkStart w:id="64" w:name="header-n90"/>
      <w:bookmarkEnd w:id="50"/>
      <w:bookmarkEnd w:id="62"/>
      <w:r w:rsidRPr="005E7CF3">
        <w:rPr>
          <w:color w:val="auto"/>
          <w:sz w:val="40"/>
          <w:szCs w:val="40"/>
        </w:rPr>
        <w:lastRenderedPageBreak/>
        <w:t>5. Story flowchart</w:t>
      </w:r>
      <w:bookmarkEnd w:id="63"/>
    </w:p>
    <w:p w14:paraId="74CFC12B" w14:textId="77777777" w:rsidR="00603C92" w:rsidRPr="00603C92" w:rsidRDefault="00603C92" w:rsidP="00603C92">
      <w:pPr>
        <w:pStyle w:val="Corpotesto"/>
      </w:pPr>
    </w:p>
    <w:p w14:paraId="3EE35B54" w14:textId="4B135EB4" w:rsidR="009D67E5" w:rsidRDefault="00603C92">
      <w:pPr>
        <w:pStyle w:val="CaptionedFigure"/>
      </w:pPr>
      <w:r>
        <w:rPr>
          <w:noProof/>
        </w:rPr>
        <w:drawing>
          <wp:inline distT="0" distB="0" distL="0" distR="0" wp14:anchorId="41250119" wp14:editId="66A975CD">
            <wp:extent cx="6332220" cy="6414135"/>
            <wp:effectExtent l="0" t="0" r="0" b="0"/>
            <wp:docPr id="42" name="Immagine 4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Immagine che contiene test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332220" cy="6414135"/>
                    </a:xfrm>
                    <a:prstGeom prst="rect">
                      <a:avLst/>
                    </a:prstGeom>
                  </pic:spPr>
                </pic:pic>
              </a:graphicData>
            </a:graphic>
          </wp:inline>
        </w:drawing>
      </w:r>
    </w:p>
    <w:p w14:paraId="33337251" w14:textId="57D771C9" w:rsidR="009D67E5" w:rsidRDefault="009D67E5">
      <w:pPr>
        <w:pStyle w:val="ImageCaption"/>
      </w:pPr>
    </w:p>
    <w:p w14:paraId="7F3519DC" w14:textId="53B8BEE8" w:rsidR="005E7CF3" w:rsidRDefault="005E7CF3">
      <w:pPr>
        <w:pStyle w:val="ImageCaption"/>
      </w:pPr>
    </w:p>
    <w:p w14:paraId="7180A4B8" w14:textId="61DDE9A4" w:rsidR="005E7CF3" w:rsidRDefault="005E7CF3">
      <w:pPr>
        <w:pStyle w:val="ImageCaption"/>
      </w:pPr>
    </w:p>
    <w:p w14:paraId="23EE0FD3" w14:textId="77777777" w:rsidR="005E7CF3" w:rsidRDefault="005E7CF3">
      <w:pPr>
        <w:pStyle w:val="ImageCaption"/>
      </w:pPr>
    </w:p>
    <w:p w14:paraId="57B56E3B" w14:textId="616DB791" w:rsidR="009D67E5" w:rsidRDefault="00775D5F" w:rsidP="005E7CF3">
      <w:pPr>
        <w:pStyle w:val="Titolo1"/>
        <w:rPr>
          <w:color w:val="auto"/>
          <w:sz w:val="40"/>
          <w:szCs w:val="40"/>
        </w:rPr>
      </w:pPr>
      <w:bookmarkStart w:id="65" w:name="_Toc55840729"/>
      <w:bookmarkStart w:id="66" w:name="header-n92"/>
      <w:bookmarkEnd w:id="64"/>
      <w:r w:rsidRPr="005E7CF3">
        <w:rPr>
          <w:color w:val="auto"/>
          <w:sz w:val="40"/>
          <w:szCs w:val="40"/>
        </w:rPr>
        <w:lastRenderedPageBreak/>
        <w:t>6. Themes</w:t>
      </w:r>
      <w:bookmarkEnd w:id="65"/>
    </w:p>
    <w:p w14:paraId="4928222C" w14:textId="77777777" w:rsidR="00633B1D" w:rsidRPr="00633B1D" w:rsidRDefault="00633B1D" w:rsidP="00633B1D">
      <w:pPr>
        <w:pStyle w:val="Corpotesto"/>
      </w:pPr>
    </w:p>
    <w:p w14:paraId="6652C158" w14:textId="77777777" w:rsidR="009D67E5" w:rsidRPr="00633B1D" w:rsidRDefault="00775D5F" w:rsidP="00633B1D">
      <w:pPr>
        <w:numPr>
          <w:ilvl w:val="0"/>
          <w:numId w:val="7"/>
        </w:numPr>
        <w:jc w:val="both"/>
        <w:rPr>
          <w:i/>
          <w:iCs/>
        </w:rPr>
      </w:pPr>
      <w:r w:rsidRPr="00633B1D">
        <w:rPr>
          <w:i/>
          <w:iCs/>
        </w:rPr>
        <w:t>Friendship is powerful</w:t>
      </w:r>
    </w:p>
    <w:p w14:paraId="0FD04D19" w14:textId="77777777" w:rsidR="009D67E5" w:rsidRDefault="00775D5F" w:rsidP="00633B1D">
      <w:pPr>
        <w:numPr>
          <w:ilvl w:val="1"/>
          <w:numId w:val="8"/>
        </w:numPr>
        <w:jc w:val="both"/>
      </w:pPr>
      <w:r>
        <w:t xml:space="preserve">Bonding with others is essential in order to overcome great obstacles and grow in one's life. In our case, the relationship between Minerva and </w:t>
      </w:r>
      <w:proofErr w:type="spellStart"/>
      <w:r>
        <w:t>Delphini</w:t>
      </w:r>
      <w:proofErr w:type="spellEnd"/>
      <w:r>
        <w:t xml:space="preserve"> can make the difference between the safety or the early demise of the Wizarding World as we know it.</w:t>
      </w:r>
    </w:p>
    <w:p w14:paraId="452A82C9" w14:textId="77777777" w:rsidR="009D67E5" w:rsidRPr="00633B1D" w:rsidRDefault="00775D5F" w:rsidP="00633B1D">
      <w:pPr>
        <w:numPr>
          <w:ilvl w:val="0"/>
          <w:numId w:val="7"/>
        </w:numPr>
        <w:jc w:val="both"/>
        <w:rPr>
          <w:i/>
          <w:iCs/>
        </w:rPr>
      </w:pPr>
      <w:r w:rsidRPr="00633B1D">
        <w:rPr>
          <w:i/>
          <w:iCs/>
        </w:rPr>
        <w:t>Question everything</w:t>
      </w:r>
    </w:p>
    <w:p w14:paraId="0AE83689" w14:textId="68CE8E39" w:rsidR="009D67E5" w:rsidRDefault="00775D5F" w:rsidP="00633B1D">
      <w:pPr>
        <w:numPr>
          <w:ilvl w:val="1"/>
          <w:numId w:val="9"/>
        </w:numPr>
        <w:jc w:val="both"/>
      </w:pPr>
      <w:proofErr w:type="gramStart"/>
      <w:r>
        <w:t>It's</w:t>
      </w:r>
      <w:proofErr w:type="gramEnd"/>
      <w:r>
        <w:t xml:space="preserve"> easy to trust </w:t>
      </w:r>
      <w:proofErr w:type="spellStart"/>
      <w:r>
        <w:t>blindfully</w:t>
      </w:r>
      <w:proofErr w:type="spellEnd"/>
      <w:r>
        <w:t xml:space="preserve"> one person because of a blood or friendship relationship; </w:t>
      </w:r>
      <w:r w:rsidR="0087174F">
        <w:t>however,</w:t>
      </w:r>
      <w:r>
        <w:t xml:space="preserve"> one must always develop a critical eye and be ready to question everything and everyone. Minerva </w:t>
      </w:r>
      <w:proofErr w:type="gramStart"/>
      <w:r>
        <w:t>isn't</w:t>
      </w:r>
      <w:proofErr w:type="gramEnd"/>
      <w:r>
        <w:t xml:space="preserve"> aware she's being brutally manipulated by </w:t>
      </w:r>
      <w:proofErr w:type="spellStart"/>
      <w:r>
        <w:t>Delphini</w:t>
      </w:r>
      <w:proofErr w:type="spellEnd"/>
      <w:r>
        <w:t xml:space="preserve">, as the latter is by her stepfather </w:t>
      </w:r>
      <w:proofErr w:type="spellStart"/>
      <w:r>
        <w:t>Rodolphus</w:t>
      </w:r>
      <w:proofErr w:type="spellEnd"/>
      <w:r>
        <w:t>: only pondering on it can lead to an early discovery of an impending calamity.</w:t>
      </w:r>
    </w:p>
    <w:p w14:paraId="0980CD43" w14:textId="77777777" w:rsidR="009D67E5" w:rsidRPr="00633B1D" w:rsidRDefault="00775D5F" w:rsidP="00633B1D">
      <w:pPr>
        <w:numPr>
          <w:ilvl w:val="0"/>
          <w:numId w:val="7"/>
        </w:numPr>
        <w:jc w:val="both"/>
        <w:rPr>
          <w:i/>
          <w:iCs/>
        </w:rPr>
      </w:pPr>
      <w:r w:rsidRPr="00633B1D">
        <w:rPr>
          <w:i/>
          <w:iCs/>
        </w:rPr>
        <w:t>Mistakes happen, everyone deserves a second chance</w:t>
      </w:r>
    </w:p>
    <w:p w14:paraId="2D4F2C41" w14:textId="77777777" w:rsidR="009D67E5" w:rsidRDefault="00775D5F" w:rsidP="00633B1D">
      <w:pPr>
        <w:numPr>
          <w:ilvl w:val="1"/>
          <w:numId w:val="10"/>
        </w:numPr>
        <w:jc w:val="both"/>
      </w:pPr>
      <w:r>
        <w:t xml:space="preserve">If someone truly repents of his misdeeds, he should not be ostracized but helped to redeem himself. Even if </w:t>
      </w:r>
      <w:proofErr w:type="spellStart"/>
      <w:r>
        <w:t>Delphini</w:t>
      </w:r>
      <w:proofErr w:type="spellEnd"/>
      <w:r>
        <w:t xml:space="preserve"> manipulated Minerva, the latter recognizes it was because of her past and her father's influence, eventually forgiving her.</w:t>
      </w:r>
    </w:p>
    <w:p w14:paraId="516173D5" w14:textId="77777777" w:rsidR="009D67E5" w:rsidRPr="00633B1D" w:rsidRDefault="00775D5F" w:rsidP="00633B1D">
      <w:pPr>
        <w:numPr>
          <w:ilvl w:val="0"/>
          <w:numId w:val="7"/>
        </w:numPr>
        <w:jc w:val="both"/>
        <w:rPr>
          <w:i/>
          <w:iCs/>
        </w:rPr>
      </w:pPr>
      <w:r w:rsidRPr="00633B1D">
        <w:rPr>
          <w:i/>
          <w:iCs/>
        </w:rPr>
        <w:t>Actions have consequences</w:t>
      </w:r>
    </w:p>
    <w:p w14:paraId="22A59164" w14:textId="422C14E7" w:rsidR="009D67E5" w:rsidRDefault="00775D5F" w:rsidP="00633B1D">
      <w:pPr>
        <w:numPr>
          <w:ilvl w:val="1"/>
          <w:numId w:val="11"/>
        </w:numPr>
        <w:jc w:val="both"/>
      </w:pPr>
      <w:r>
        <w:t xml:space="preserve">Should Minerva blindly follow </w:t>
      </w:r>
      <w:proofErr w:type="spellStart"/>
      <w:r>
        <w:t>Delphini</w:t>
      </w:r>
      <w:proofErr w:type="spellEnd"/>
      <w:r>
        <w:t xml:space="preserve"> until the very end, she will become a death eater and join Tom Riddle in his escalation for power. On the other hand, if Minerva will be able to find fallacies or contradictions in </w:t>
      </w:r>
      <w:proofErr w:type="spellStart"/>
      <w:r>
        <w:t>Delphini's</w:t>
      </w:r>
      <w:proofErr w:type="spellEnd"/>
      <w:r>
        <w:t xml:space="preserve"> background and motivations, through clues or discussion, she might disrupt the foul plan, potentially saving her friend from hers lust for vengeance.</w:t>
      </w:r>
    </w:p>
    <w:p w14:paraId="302AAF8C" w14:textId="759F44AC" w:rsidR="00633B1D" w:rsidRDefault="00633B1D" w:rsidP="00633B1D">
      <w:pPr>
        <w:jc w:val="both"/>
      </w:pPr>
    </w:p>
    <w:p w14:paraId="7A1A79A2" w14:textId="07B807F7" w:rsidR="00633B1D" w:rsidRDefault="00633B1D" w:rsidP="00633B1D">
      <w:pPr>
        <w:jc w:val="both"/>
      </w:pPr>
    </w:p>
    <w:p w14:paraId="3A163B50" w14:textId="3A981BFC" w:rsidR="00633B1D" w:rsidRDefault="00633B1D" w:rsidP="00633B1D">
      <w:pPr>
        <w:jc w:val="both"/>
      </w:pPr>
    </w:p>
    <w:p w14:paraId="78766005" w14:textId="0E96E007" w:rsidR="00633B1D" w:rsidRDefault="00633B1D" w:rsidP="00633B1D">
      <w:pPr>
        <w:jc w:val="both"/>
      </w:pPr>
    </w:p>
    <w:p w14:paraId="4D1D1A66" w14:textId="418644A4" w:rsidR="00633B1D" w:rsidRDefault="00633B1D" w:rsidP="00633B1D">
      <w:pPr>
        <w:jc w:val="both"/>
      </w:pPr>
    </w:p>
    <w:p w14:paraId="57041CD8" w14:textId="095F5E53" w:rsidR="00633B1D" w:rsidRDefault="00633B1D" w:rsidP="00633B1D">
      <w:pPr>
        <w:jc w:val="both"/>
      </w:pPr>
    </w:p>
    <w:p w14:paraId="2AB2529F" w14:textId="77777777" w:rsidR="00633B1D" w:rsidRDefault="00633B1D" w:rsidP="00633B1D">
      <w:pPr>
        <w:jc w:val="both"/>
      </w:pPr>
    </w:p>
    <w:p w14:paraId="44C76918" w14:textId="77777777" w:rsidR="009D67E5" w:rsidRPr="00633B1D" w:rsidRDefault="00775D5F" w:rsidP="00633B1D">
      <w:pPr>
        <w:pStyle w:val="Titolo1"/>
        <w:rPr>
          <w:color w:val="auto"/>
          <w:sz w:val="40"/>
          <w:szCs w:val="40"/>
        </w:rPr>
      </w:pPr>
      <w:bookmarkStart w:id="67" w:name="_Toc55840730"/>
      <w:bookmarkStart w:id="68" w:name="header-n114"/>
      <w:bookmarkEnd w:id="66"/>
      <w:r w:rsidRPr="00633B1D">
        <w:rPr>
          <w:color w:val="auto"/>
          <w:sz w:val="40"/>
          <w:szCs w:val="40"/>
        </w:rPr>
        <w:lastRenderedPageBreak/>
        <w:t>7. Characters</w:t>
      </w:r>
      <w:bookmarkEnd w:id="67"/>
    </w:p>
    <w:p w14:paraId="3117874D" w14:textId="655F539C" w:rsidR="009D67E5" w:rsidRDefault="00775D5F">
      <w:pPr>
        <w:pStyle w:val="Titolo3"/>
        <w:rPr>
          <w:color w:val="auto"/>
          <w:sz w:val="28"/>
          <w:szCs w:val="28"/>
        </w:rPr>
      </w:pPr>
      <w:bookmarkStart w:id="69" w:name="_Toc55840731"/>
      <w:bookmarkStart w:id="70" w:name="header-n115"/>
      <w:r w:rsidRPr="00633B1D">
        <w:rPr>
          <w:color w:val="auto"/>
          <w:sz w:val="28"/>
          <w:szCs w:val="28"/>
        </w:rPr>
        <w:t>Minerva McGonagall</w:t>
      </w:r>
      <w:bookmarkEnd w:id="69"/>
    </w:p>
    <w:p w14:paraId="151783E8" w14:textId="77777777" w:rsidR="00633B1D" w:rsidRPr="00633B1D" w:rsidRDefault="00633B1D" w:rsidP="00633B1D">
      <w:pPr>
        <w:pStyle w:val="Corpotesto"/>
      </w:pPr>
    </w:p>
    <w:p w14:paraId="6EAE56AF" w14:textId="77777777" w:rsidR="009D67E5" w:rsidRDefault="00775D5F" w:rsidP="00633B1D">
      <w:pPr>
        <w:pStyle w:val="CaptionedFigure"/>
        <w:jc w:val="center"/>
      </w:pPr>
      <w:r>
        <w:rPr>
          <w:noProof/>
        </w:rPr>
        <w:drawing>
          <wp:inline distT="0" distB="0" distL="0" distR="0" wp14:anchorId="36C3EEF1" wp14:editId="68E00F29">
            <wp:extent cx="3600000" cy="360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Minerva_McGonagall.png"/>
                    <pic:cNvPicPr>
                      <a:picLocks noChangeAspect="1" noChangeArrowheads="1"/>
                    </pic:cNvPicPr>
                  </pic:nvPicPr>
                  <pic:blipFill>
                    <a:blip r:embed="rId20"/>
                    <a:stretch>
                      <a:fillRect/>
                    </a:stretch>
                  </pic:blipFill>
                  <pic:spPr bwMode="auto">
                    <a:xfrm>
                      <a:off x="0" y="0"/>
                      <a:ext cx="3600000" cy="3600000"/>
                    </a:xfrm>
                    <a:prstGeom prst="rect">
                      <a:avLst/>
                    </a:prstGeom>
                    <a:noFill/>
                    <a:ln w="9525">
                      <a:noFill/>
                      <a:headEnd/>
                      <a:tailEnd/>
                    </a:ln>
                  </pic:spPr>
                </pic:pic>
              </a:graphicData>
            </a:graphic>
          </wp:inline>
        </w:drawing>
      </w:r>
    </w:p>
    <w:p w14:paraId="31405CE1" w14:textId="77777777" w:rsidR="009D67E5" w:rsidRDefault="009D67E5">
      <w:pPr>
        <w:pStyle w:val="ImageCaption"/>
      </w:pPr>
    </w:p>
    <w:p w14:paraId="0D37ED65" w14:textId="77777777" w:rsidR="009D67E5" w:rsidRPr="00633B1D" w:rsidRDefault="00775D5F" w:rsidP="00633B1D">
      <w:pPr>
        <w:pStyle w:val="Titolo3"/>
        <w:rPr>
          <w:color w:val="auto"/>
        </w:rPr>
      </w:pPr>
      <w:bookmarkStart w:id="71" w:name="_Toc55840732"/>
      <w:bookmarkStart w:id="72" w:name="header-n117"/>
      <w:r w:rsidRPr="00633B1D">
        <w:rPr>
          <w:color w:val="auto"/>
        </w:rPr>
        <w:t>Description</w:t>
      </w:r>
      <w:bookmarkEnd w:id="71"/>
    </w:p>
    <w:p w14:paraId="359B045F" w14:textId="77777777" w:rsidR="009D67E5" w:rsidRDefault="00775D5F" w:rsidP="00633B1D">
      <w:pPr>
        <w:pStyle w:val="FirstParagraph"/>
        <w:jc w:val="both"/>
      </w:pPr>
      <w:r>
        <w:t>Minerva is a black-haired half-blood witch, daughter of his muggle father and her witch mother.</w:t>
      </w:r>
    </w:p>
    <w:p w14:paraId="170391B2" w14:textId="77777777" w:rsidR="009D67E5" w:rsidRDefault="00775D5F" w:rsidP="00633B1D">
      <w:pPr>
        <w:pStyle w:val="Corpotesto"/>
        <w:jc w:val="both"/>
      </w:pPr>
      <w:r>
        <w:t xml:space="preserve">She is a talented student at the Hogwarts School of Witchcraft and Wizardry: after an </w:t>
      </w:r>
      <w:proofErr w:type="spellStart"/>
      <w:r>
        <w:t>Hatstall</w:t>
      </w:r>
      <w:proofErr w:type="spellEnd"/>
      <w:r>
        <w:t xml:space="preserve">, which took the Sorting Hat five and a half minutes to decide if she was Gryffindor or Ravenclaw, she was Sorted into Gryffindor House. </w:t>
      </w:r>
    </w:p>
    <w:p w14:paraId="7EF923B1" w14:textId="77777777" w:rsidR="009D67E5" w:rsidRDefault="00775D5F" w:rsidP="00633B1D">
      <w:pPr>
        <w:pStyle w:val="Corpotesto"/>
        <w:jc w:val="both"/>
      </w:pPr>
      <w:r>
        <w:t>Minerva is a Quidditch enthusiast and is particularly gifted at it too: this made her quite popular, letting her make a handful of friends including the shy and overlooked Myrtle Warren of the Ravenclaw House.</w:t>
      </w:r>
    </w:p>
    <w:p w14:paraId="36DB28D3" w14:textId="77777777" w:rsidR="009D67E5" w:rsidRDefault="00775D5F" w:rsidP="00633B1D">
      <w:pPr>
        <w:pStyle w:val="Corpotesto"/>
        <w:jc w:val="both"/>
      </w:pPr>
      <w:r>
        <w:t>She has a soft spot for Transfiguration classes, a quality that made her the most outstanding student in this subject; her professor Dumbledore, charmed by her wits and her resourcefulness, decided to take her under his wing, ready to prepare Minerva for the greatest of the transfiguration skills: the Animagus transformation.</w:t>
      </w:r>
    </w:p>
    <w:p w14:paraId="10B9F34F" w14:textId="77777777" w:rsidR="009D67E5" w:rsidRPr="00633B1D" w:rsidRDefault="00775D5F" w:rsidP="00633B1D">
      <w:pPr>
        <w:pStyle w:val="Titolo3"/>
        <w:rPr>
          <w:color w:val="auto"/>
        </w:rPr>
      </w:pPr>
      <w:bookmarkStart w:id="73" w:name="_Toc55840733"/>
      <w:bookmarkStart w:id="74" w:name="header-n122"/>
      <w:bookmarkEnd w:id="72"/>
      <w:r w:rsidRPr="00633B1D">
        <w:rPr>
          <w:color w:val="auto"/>
        </w:rPr>
        <w:lastRenderedPageBreak/>
        <w:t>Backstory</w:t>
      </w:r>
      <w:bookmarkEnd w:id="73"/>
    </w:p>
    <w:p w14:paraId="48B7CA35" w14:textId="77777777" w:rsidR="009D67E5" w:rsidRDefault="00775D5F" w:rsidP="00633B1D">
      <w:pPr>
        <w:pStyle w:val="FirstParagraph"/>
        <w:jc w:val="both"/>
      </w:pPr>
      <w:r>
        <w:t>Minerva was born in a complicated family: her father Robert was a muggle Reverend while her mother Isobel was a successful Hogwarts-educated witch. After many years she confessed to her husband, which remained shocked and speechless. The trust between the spouses suffered a heavy hit, however they decided to stay together for the sake of their love and their children.</w:t>
      </w:r>
    </w:p>
    <w:p w14:paraId="4DD5290C" w14:textId="77777777" w:rsidR="009D67E5" w:rsidRDefault="00775D5F" w:rsidP="00633B1D">
      <w:pPr>
        <w:pStyle w:val="Corpotesto"/>
        <w:jc w:val="both"/>
      </w:pPr>
      <w:r>
        <w:t>This event left a scar in Minerva, making her aware of the difficulties of the relationship between muggles and wizards; for this reason, she tried her best to help his two brothers to accept and control their magic abilities while growing in an all-muggle world.</w:t>
      </w:r>
    </w:p>
    <w:p w14:paraId="05948A61" w14:textId="47DC55DC" w:rsidR="009D67E5" w:rsidRDefault="00775D5F" w:rsidP="00633B1D">
      <w:pPr>
        <w:pStyle w:val="Titolo3"/>
        <w:rPr>
          <w:color w:val="auto"/>
        </w:rPr>
      </w:pPr>
      <w:bookmarkStart w:id="75" w:name="_Toc55840734"/>
      <w:bookmarkStart w:id="76" w:name="header-n125"/>
      <w:bookmarkEnd w:id="74"/>
      <w:r w:rsidRPr="00633B1D">
        <w:rPr>
          <w:color w:val="auto"/>
        </w:rPr>
        <w:t>Circumplex</w:t>
      </w:r>
      <w:bookmarkEnd w:id="75"/>
    </w:p>
    <w:p w14:paraId="6AD6AA71" w14:textId="77777777" w:rsidR="00633B1D" w:rsidRPr="00633B1D" w:rsidRDefault="00633B1D" w:rsidP="00633B1D">
      <w:pPr>
        <w:pStyle w:val="Corpotesto"/>
      </w:pPr>
    </w:p>
    <w:p w14:paraId="2E8D56A0" w14:textId="77777777" w:rsidR="009D67E5" w:rsidRDefault="00775D5F" w:rsidP="00633B1D">
      <w:pPr>
        <w:pStyle w:val="CaptionedFigure"/>
        <w:jc w:val="center"/>
      </w:pPr>
      <w:r>
        <w:rPr>
          <w:noProof/>
        </w:rPr>
        <w:drawing>
          <wp:inline distT="0" distB="0" distL="0" distR="0" wp14:anchorId="76F65FB3" wp14:editId="3C9BA20A">
            <wp:extent cx="5040000" cy="504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inerva.png"/>
                    <pic:cNvPicPr>
                      <a:picLocks noChangeAspect="1" noChangeArrowheads="1"/>
                    </pic:cNvPicPr>
                  </pic:nvPicPr>
                  <pic:blipFill>
                    <a:blip r:embed="rId21"/>
                    <a:stretch>
                      <a:fillRect/>
                    </a:stretch>
                  </pic:blipFill>
                  <pic:spPr bwMode="auto">
                    <a:xfrm>
                      <a:off x="0" y="0"/>
                      <a:ext cx="5040000" cy="5040000"/>
                    </a:xfrm>
                    <a:prstGeom prst="rect">
                      <a:avLst/>
                    </a:prstGeom>
                    <a:noFill/>
                    <a:ln w="9525">
                      <a:noFill/>
                      <a:headEnd/>
                      <a:tailEnd/>
                    </a:ln>
                  </pic:spPr>
                </pic:pic>
              </a:graphicData>
            </a:graphic>
          </wp:inline>
        </w:drawing>
      </w:r>
    </w:p>
    <w:p w14:paraId="7F40F21E" w14:textId="508226CD" w:rsidR="009D67E5" w:rsidRDefault="009D67E5">
      <w:pPr>
        <w:pStyle w:val="ImageCaption"/>
      </w:pPr>
    </w:p>
    <w:p w14:paraId="500D73B0" w14:textId="61177BAB" w:rsidR="00633B1D" w:rsidRDefault="00633B1D">
      <w:pPr>
        <w:pStyle w:val="ImageCaption"/>
      </w:pPr>
    </w:p>
    <w:p w14:paraId="5CF03373" w14:textId="77777777" w:rsidR="00633B1D" w:rsidRDefault="00633B1D">
      <w:pPr>
        <w:pStyle w:val="ImageCaption"/>
      </w:pPr>
    </w:p>
    <w:p w14:paraId="7995595D" w14:textId="2E5AC07E" w:rsidR="009D67E5" w:rsidRDefault="00775D5F" w:rsidP="00633B1D">
      <w:pPr>
        <w:pStyle w:val="Titolo3"/>
        <w:rPr>
          <w:color w:val="auto"/>
        </w:rPr>
      </w:pPr>
      <w:bookmarkStart w:id="77" w:name="_Toc55840735"/>
      <w:bookmarkStart w:id="78" w:name="header-n127"/>
      <w:bookmarkEnd w:id="76"/>
      <w:r w:rsidRPr="00633B1D">
        <w:rPr>
          <w:color w:val="auto"/>
        </w:rPr>
        <w:lastRenderedPageBreak/>
        <w:t>Map of relationships</w:t>
      </w:r>
      <w:bookmarkEnd w:id="77"/>
    </w:p>
    <w:p w14:paraId="6A977C22" w14:textId="77777777" w:rsidR="00633B1D" w:rsidRPr="00633B1D" w:rsidRDefault="00633B1D" w:rsidP="00633B1D">
      <w:pPr>
        <w:pStyle w:val="Corpotesto"/>
      </w:pPr>
    </w:p>
    <w:p w14:paraId="71923759" w14:textId="77777777" w:rsidR="009D67E5" w:rsidRDefault="00775D5F" w:rsidP="00633B1D">
      <w:pPr>
        <w:pStyle w:val="CaptionedFigure"/>
        <w:jc w:val="center"/>
      </w:pPr>
      <w:r>
        <w:rPr>
          <w:noProof/>
        </w:rPr>
        <w:drawing>
          <wp:inline distT="0" distB="0" distL="0" distR="0" wp14:anchorId="0B9BA7FA" wp14:editId="4523EAF4">
            <wp:extent cx="6120000" cy="360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png"/>
                    <pic:cNvPicPr>
                      <a:picLocks noChangeAspect="1" noChangeArrowheads="1"/>
                    </pic:cNvPicPr>
                  </pic:nvPicPr>
                  <pic:blipFill>
                    <a:blip r:embed="rId22"/>
                    <a:stretch>
                      <a:fillRect/>
                    </a:stretch>
                  </pic:blipFill>
                  <pic:spPr bwMode="auto">
                    <a:xfrm>
                      <a:off x="0" y="0"/>
                      <a:ext cx="6120000" cy="3600000"/>
                    </a:xfrm>
                    <a:prstGeom prst="rect">
                      <a:avLst/>
                    </a:prstGeom>
                    <a:noFill/>
                    <a:ln w="9525">
                      <a:noFill/>
                      <a:headEnd/>
                      <a:tailEnd/>
                    </a:ln>
                  </pic:spPr>
                </pic:pic>
              </a:graphicData>
            </a:graphic>
          </wp:inline>
        </w:drawing>
      </w:r>
    </w:p>
    <w:p w14:paraId="43DA0930" w14:textId="4A774A82" w:rsidR="009D67E5" w:rsidRDefault="00775D5F" w:rsidP="00633B1D">
      <w:pPr>
        <w:pStyle w:val="Corpotesto"/>
      </w:pPr>
      <w:r>
        <w:t>After the premature death of her dear friend Myrt</w:t>
      </w:r>
      <w:r w:rsidR="00633B1D">
        <w:t>le</w:t>
      </w:r>
      <w:r w:rsidR="00633B1D">
        <w:rPr>
          <w:noProof/>
        </w:rPr>
        <w:drawing>
          <wp:inline distT="0" distB="0" distL="0" distR="0" wp14:anchorId="39B0602F" wp14:editId="3E66CD02">
            <wp:extent cx="6120000" cy="36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_2.png"/>
                    <pic:cNvPicPr>
                      <a:picLocks noChangeAspect="1" noChangeArrowheads="1"/>
                    </pic:cNvPicPr>
                  </pic:nvPicPr>
                  <pic:blipFill>
                    <a:blip r:embed="rId23"/>
                    <a:stretch>
                      <a:fillRect/>
                    </a:stretch>
                  </pic:blipFill>
                  <pic:spPr bwMode="auto">
                    <a:xfrm>
                      <a:off x="0" y="0"/>
                      <a:ext cx="6120000" cy="3600000"/>
                    </a:xfrm>
                    <a:prstGeom prst="rect">
                      <a:avLst/>
                    </a:prstGeom>
                    <a:noFill/>
                    <a:ln w="9525">
                      <a:noFill/>
                      <a:headEnd/>
                      <a:tailEnd/>
                    </a:ln>
                  </pic:spPr>
                </pic:pic>
              </a:graphicData>
            </a:graphic>
          </wp:inline>
        </w:drawing>
      </w:r>
      <w:r>
        <w:t>le:</w:t>
      </w:r>
    </w:p>
    <w:p w14:paraId="1E9F4CD5" w14:textId="20B4DAD3" w:rsidR="009D67E5" w:rsidRDefault="00775D5F">
      <w:pPr>
        <w:pStyle w:val="Titolo3"/>
        <w:rPr>
          <w:color w:val="auto"/>
          <w:sz w:val="28"/>
          <w:szCs w:val="28"/>
        </w:rPr>
      </w:pPr>
      <w:bookmarkStart w:id="79" w:name="_Toc55840736"/>
      <w:bookmarkStart w:id="80" w:name="header-n131"/>
      <w:bookmarkEnd w:id="70"/>
      <w:bookmarkEnd w:id="78"/>
      <w:proofErr w:type="spellStart"/>
      <w:r w:rsidRPr="00633B1D">
        <w:rPr>
          <w:color w:val="auto"/>
          <w:sz w:val="28"/>
          <w:szCs w:val="28"/>
        </w:rPr>
        <w:lastRenderedPageBreak/>
        <w:t>Delphini</w:t>
      </w:r>
      <w:proofErr w:type="spellEnd"/>
      <w:r w:rsidRPr="00633B1D">
        <w:rPr>
          <w:color w:val="auto"/>
          <w:sz w:val="28"/>
          <w:szCs w:val="28"/>
        </w:rPr>
        <w:t xml:space="preserve"> Lestrange</w:t>
      </w:r>
      <w:bookmarkEnd w:id="79"/>
    </w:p>
    <w:p w14:paraId="553BA253" w14:textId="77777777" w:rsidR="00633B1D" w:rsidRPr="00633B1D" w:rsidRDefault="00633B1D" w:rsidP="00633B1D">
      <w:pPr>
        <w:pStyle w:val="Corpotesto"/>
      </w:pPr>
    </w:p>
    <w:p w14:paraId="60534B6A" w14:textId="77777777" w:rsidR="009D67E5" w:rsidRDefault="00775D5F" w:rsidP="00633B1D">
      <w:pPr>
        <w:pStyle w:val="CaptionedFigure"/>
        <w:jc w:val="center"/>
      </w:pPr>
      <w:r>
        <w:rPr>
          <w:noProof/>
        </w:rPr>
        <w:drawing>
          <wp:inline distT="0" distB="0" distL="0" distR="0" wp14:anchorId="73E78CE7" wp14:editId="762D7F3D">
            <wp:extent cx="3600000" cy="360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Delphini_Lestrange.png"/>
                    <pic:cNvPicPr>
                      <a:picLocks noChangeAspect="1" noChangeArrowheads="1"/>
                    </pic:cNvPicPr>
                  </pic:nvPicPr>
                  <pic:blipFill>
                    <a:blip r:embed="rId24"/>
                    <a:stretch>
                      <a:fillRect/>
                    </a:stretch>
                  </pic:blipFill>
                  <pic:spPr bwMode="auto">
                    <a:xfrm>
                      <a:off x="0" y="0"/>
                      <a:ext cx="3600000" cy="3600000"/>
                    </a:xfrm>
                    <a:prstGeom prst="rect">
                      <a:avLst/>
                    </a:prstGeom>
                    <a:noFill/>
                    <a:ln w="9525">
                      <a:noFill/>
                      <a:headEnd/>
                      <a:tailEnd/>
                    </a:ln>
                  </pic:spPr>
                </pic:pic>
              </a:graphicData>
            </a:graphic>
          </wp:inline>
        </w:drawing>
      </w:r>
    </w:p>
    <w:p w14:paraId="7680F8A5" w14:textId="77777777" w:rsidR="009D67E5" w:rsidRDefault="009D67E5">
      <w:pPr>
        <w:pStyle w:val="ImageCaption"/>
      </w:pPr>
    </w:p>
    <w:p w14:paraId="4CCFDBA9" w14:textId="77777777" w:rsidR="009D67E5" w:rsidRPr="00633B1D" w:rsidRDefault="00775D5F" w:rsidP="00633B1D">
      <w:pPr>
        <w:pStyle w:val="Titolo3"/>
        <w:jc w:val="both"/>
        <w:rPr>
          <w:color w:val="auto"/>
        </w:rPr>
      </w:pPr>
      <w:bookmarkStart w:id="81" w:name="_Toc55840737"/>
      <w:bookmarkStart w:id="82" w:name="header-n133"/>
      <w:r w:rsidRPr="00633B1D">
        <w:rPr>
          <w:color w:val="auto"/>
        </w:rPr>
        <w:t>Description</w:t>
      </w:r>
      <w:bookmarkEnd w:id="81"/>
    </w:p>
    <w:p w14:paraId="5D2AB6D6" w14:textId="5F995B48" w:rsidR="009D67E5" w:rsidRDefault="00775D5F" w:rsidP="00633B1D">
      <w:pPr>
        <w:pStyle w:val="FirstParagraph"/>
        <w:jc w:val="both"/>
      </w:pPr>
      <w:proofErr w:type="spellStart"/>
      <w:r>
        <w:t>Delphini</w:t>
      </w:r>
      <w:proofErr w:type="spellEnd"/>
      <w:r>
        <w:t xml:space="preserve"> is </w:t>
      </w:r>
      <w:r w:rsidR="0087174F">
        <w:t>a</w:t>
      </w:r>
      <w:r>
        <w:t xml:space="preserve"> half-blood witch, born in secret in 1998 as the result of the relationship between Bellatrix Lestrange and Lord Voldemort. She appears as a pale girl, with silvery hair and blue tips.</w:t>
      </w:r>
    </w:p>
    <w:p w14:paraId="4AB524C8" w14:textId="77777777" w:rsidR="009D67E5" w:rsidRDefault="00775D5F" w:rsidP="00633B1D">
      <w:pPr>
        <w:pStyle w:val="Corpotesto"/>
        <w:jc w:val="both"/>
      </w:pPr>
      <w:r>
        <w:t xml:space="preserve">After being grown and taught magic by </w:t>
      </w:r>
      <w:proofErr w:type="spellStart"/>
      <w:r>
        <w:t>Rodolphus</w:t>
      </w:r>
      <w:proofErr w:type="spellEnd"/>
      <w:r>
        <w:t xml:space="preserve">, the husband of his mother Bellatrix, she is prepared and resolute about going into the past with the intent of changing the weave of fate, in order to avert his parents' premature death. Her mission is to try </w:t>
      </w:r>
      <w:proofErr w:type="gramStart"/>
      <w:r>
        <w:t>corrupt</w:t>
      </w:r>
      <w:proofErr w:type="gramEnd"/>
      <w:r>
        <w:t xml:space="preserve"> a young promising student into helping Tom Riddle, her father, win the First Wizarding War: that student will later be found in Minerva McGonagall. </w:t>
      </w:r>
    </w:p>
    <w:p w14:paraId="2250DBDC" w14:textId="77777777" w:rsidR="009D67E5" w:rsidRPr="00633B1D" w:rsidRDefault="00775D5F" w:rsidP="00633B1D">
      <w:pPr>
        <w:pStyle w:val="Titolo3"/>
        <w:jc w:val="both"/>
        <w:rPr>
          <w:color w:val="auto"/>
        </w:rPr>
      </w:pPr>
      <w:bookmarkStart w:id="83" w:name="_Toc55840738"/>
      <w:bookmarkStart w:id="84" w:name="header-n136"/>
      <w:bookmarkEnd w:id="82"/>
      <w:r w:rsidRPr="00633B1D">
        <w:rPr>
          <w:color w:val="auto"/>
        </w:rPr>
        <w:t>Backstory</w:t>
      </w:r>
      <w:bookmarkEnd w:id="83"/>
    </w:p>
    <w:p w14:paraId="395F11FB" w14:textId="629D7E9A" w:rsidR="00633B1D" w:rsidRDefault="00775D5F" w:rsidP="00633B1D">
      <w:pPr>
        <w:pStyle w:val="FirstParagraph"/>
        <w:jc w:val="both"/>
      </w:pPr>
      <w:proofErr w:type="spellStart"/>
      <w:r>
        <w:t>Delphini</w:t>
      </w:r>
      <w:proofErr w:type="spellEnd"/>
      <w:r>
        <w:t xml:space="preserve"> was left orphan as a result of the Second Wizarding War: in her early years she was raised by </w:t>
      </w:r>
      <w:proofErr w:type="spellStart"/>
      <w:r>
        <w:t>Euphermia</w:t>
      </w:r>
      <w:proofErr w:type="spellEnd"/>
      <w:r>
        <w:t xml:space="preserve"> </w:t>
      </w:r>
      <w:proofErr w:type="spellStart"/>
      <w:r>
        <w:t>Rowle</w:t>
      </w:r>
      <w:proofErr w:type="spellEnd"/>
      <w:r>
        <w:t xml:space="preserve">, a witch probably paid by her stepfather </w:t>
      </w:r>
      <w:proofErr w:type="spellStart"/>
      <w:r>
        <w:t>Rodolphus</w:t>
      </w:r>
      <w:proofErr w:type="spellEnd"/>
      <w:r>
        <w:t xml:space="preserve"> while he was convicted in Azkaban after the Battle of Hogwarts. For this reason, she did not attend Hogwarts and had little to no contact with other children: her main instruction came from her caretaker and </w:t>
      </w:r>
      <w:proofErr w:type="spellStart"/>
      <w:r>
        <w:t>Rodolphus</w:t>
      </w:r>
      <w:proofErr w:type="spellEnd"/>
      <w:r>
        <w:t xml:space="preserve"> himself, when he got released, making her a cold calculator just like her father.</w:t>
      </w:r>
      <w:bookmarkStart w:id="85" w:name="header-n138"/>
      <w:bookmarkEnd w:id="84"/>
    </w:p>
    <w:p w14:paraId="0CCD3DB8" w14:textId="0F419929" w:rsidR="00633B1D" w:rsidRPr="00633B1D" w:rsidRDefault="00775D5F" w:rsidP="00633B1D">
      <w:pPr>
        <w:pStyle w:val="Titolo3"/>
        <w:rPr>
          <w:color w:val="auto"/>
        </w:rPr>
      </w:pPr>
      <w:bookmarkStart w:id="86" w:name="_Toc55840739"/>
      <w:r w:rsidRPr="00633B1D">
        <w:rPr>
          <w:color w:val="auto"/>
        </w:rPr>
        <w:lastRenderedPageBreak/>
        <w:t>Circumplex</w:t>
      </w:r>
      <w:bookmarkEnd w:id="86"/>
    </w:p>
    <w:p w14:paraId="502D774A" w14:textId="77777777" w:rsidR="009D67E5" w:rsidRDefault="00775D5F" w:rsidP="00633B1D">
      <w:pPr>
        <w:pStyle w:val="CaptionedFigure"/>
        <w:jc w:val="center"/>
      </w:pPr>
      <w:r>
        <w:rPr>
          <w:noProof/>
        </w:rPr>
        <w:drawing>
          <wp:inline distT="0" distB="0" distL="0" distR="0" wp14:anchorId="71F56049" wp14:editId="43E77E58">
            <wp:extent cx="5040000" cy="504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Delphini.png"/>
                    <pic:cNvPicPr>
                      <a:picLocks noChangeAspect="1" noChangeArrowheads="1"/>
                    </pic:cNvPicPr>
                  </pic:nvPicPr>
                  <pic:blipFill>
                    <a:blip r:embed="rId25"/>
                    <a:stretch>
                      <a:fillRect/>
                    </a:stretch>
                  </pic:blipFill>
                  <pic:spPr bwMode="auto">
                    <a:xfrm>
                      <a:off x="0" y="0"/>
                      <a:ext cx="5040000" cy="5040000"/>
                    </a:xfrm>
                    <a:prstGeom prst="rect">
                      <a:avLst/>
                    </a:prstGeom>
                    <a:noFill/>
                    <a:ln w="9525">
                      <a:noFill/>
                      <a:headEnd/>
                      <a:tailEnd/>
                    </a:ln>
                  </pic:spPr>
                </pic:pic>
              </a:graphicData>
            </a:graphic>
          </wp:inline>
        </w:drawing>
      </w:r>
    </w:p>
    <w:p w14:paraId="7B461EFB" w14:textId="77777777" w:rsidR="009D67E5" w:rsidRDefault="009D67E5">
      <w:pPr>
        <w:pStyle w:val="ImageCaption"/>
      </w:pPr>
    </w:p>
    <w:p w14:paraId="4C1F7FDD" w14:textId="77777777" w:rsidR="009D67E5" w:rsidRPr="00633B1D" w:rsidRDefault="00775D5F" w:rsidP="00633B1D">
      <w:pPr>
        <w:pStyle w:val="Titolo3"/>
        <w:rPr>
          <w:color w:val="auto"/>
        </w:rPr>
      </w:pPr>
      <w:bookmarkStart w:id="87" w:name="_Toc55840740"/>
      <w:bookmarkStart w:id="88" w:name="header-n140"/>
      <w:bookmarkEnd w:id="85"/>
      <w:r w:rsidRPr="00633B1D">
        <w:rPr>
          <w:color w:val="auto"/>
        </w:rPr>
        <w:lastRenderedPageBreak/>
        <w:t>Map of relationships</w:t>
      </w:r>
      <w:bookmarkEnd w:id="87"/>
    </w:p>
    <w:p w14:paraId="15825BBF" w14:textId="5415E885" w:rsidR="009D67E5" w:rsidRDefault="00775D5F" w:rsidP="0087174F">
      <w:pPr>
        <w:pStyle w:val="CaptionedFigure"/>
        <w:jc w:val="center"/>
      </w:pPr>
      <w:r>
        <w:rPr>
          <w:noProof/>
        </w:rPr>
        <w:drawing>
          <wp:inline distT="0" distB="0" distL="0" distR="0" wp14:anchorId="3F2BDBC0" wp14:editId="31BD5120">
            <wp:extent cx="6120000" cy="360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png"/>
                    <pic:cNvPicPr>
                      <a:picLocks noChangeAspect="1" noChangeArrowheads="1"/>
                    </pic:cNvPicPr>
                  </pic:nvPicPr>
                  <pic:blipFill>
                    <a:blip r:embed="rId26"/>
                    <a:stretch>
                      <a:fillRect/>
                    </a:stretch>
                  </pic:blipFill>
                  <pic:spPr bwMode="auto">
                    <a:xfrm>
                      <a:off x="0" y="0"/>
                      <a:ext cx="6120000" cy="3600000"/>
                    </a:xfrm>
                    <a:prstGeom prst="rect">
                      <a:avLst/>
                    </a:prstGeom>
                    <a:noFill/>
                    <a:ln w="9525">
                      <a:noFill/>
                      <a:headEnd/>
                      <a:tailEnd/>
                    </a:ln>
                  </pic:spPr>
                </pic:pic>
              </a:graphicData>
            </a:graphic>
          </wp:inline>
        </w:drawing>
      </w:r>
    </w:p>
    <w:p w14:paraId="45066B27" w14:textId="255330E4" w:rsidR="009D67E5" w:rsidRDefault="00775D5F">
      <w:pPr>
        <w:pStyle w:val="Corpotesto"/>
      </w:pPr>
      <w:r>
        <w:t xml:space="preserve">After </w:t>
      </w:r>
      <w:proofErr w:type="spellStart"/>
      <w:r>
        <w:t>Delphini</w:t>
      </w:r>
      <w:proofErr w:type="spellEnd"/>
      <w:r>
        <w:t xml:space="preserve"> changes her mind thanks to Minerva's friendship:</w:t>
      </w:r>
      <w:r w:rsidR="0087174F" w:rsidRPr="0087174F">
        <w:rPr>
          <w:noProof/>
        </w:rPr>
        <w:t xml:space="preserve"> </w:t>
      </w:r>
      <w:r w:rsidR="0087174F">
        <w:rPr>
          <w:noProof/>
        </w:rPr>
        <w:drawing>
          <wp:inline distT="0" distB="0" distL="0" distR="0" wp14:anchorId="2EE73D8E" wp14:editId="783146C0">
            <wp:extent cx="6120000" cy="360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_2.png"/>
                    <pic:cNvPicPr>
                      <a:picLocks noChangeAspect="1" noChangeArrowheads="1"/>
                    </pic:cNvPicPr>
                  </pic:nvPicPr>
                  <pic:blipFill>
                    <a:blip r:embed="rId27"/>
                    <a:stretch>
                      <a:fillRect/>
                    </a:stretch>
                  </pic:blipFill>
                  <pic:spPr bwMode="auto">
                    <a:xfrm>
                      <a:off x="0" y="0"/>
                      <a:ext cx="6120000" cy="3600000"/>
                    </a:xfrm>
                    <a:prstGeom prst="rect">
                      <a:avLst/>
                    </a:prstGeom>
                    <a:noFill/>
                    <a:ln w="9525">
                      <a:noFill/>
                      <a:headEnd/>
                      <a:tailEnd/>
                    </a:ln>
                  </pic:spPr>
                </pic:pic>
              </a:graphicData>
            </a:graphic>
          </wp:inline>
        </w:drawing>
      </w:r>
    </w:p>
    <w:p w14:paraId="22499CEC" w14:textId="3525FEB4" w:rsidR="009D67E5" w:rsidRDefault="009D67E5" w:rsidP="00633B1D">
      <w:pPr>
        <w:pStyle w:val="CaptionedFigure"/>
        <w:jc w:val="center"/>
      </w:pPr>
    </w:p>
    <w:p w14:paraId="7D15D6D5" w14:textId="77777777" w:rsidR="009D67E5" w:rsidRDefault="009D67E5">
      <w:pPr>
        <w:pStyle w:val="ImageCaption"/>
      </w:pPr>
    </w:p>
    <w:p w14:paraId="49DFA60F" w14:textId="3EE35CA0" w:rsidR="009D67E5" w:rsidRDefault="00775D5F">
      <w:pPr>
        <w:pStyle w:val="Titolo3"/>
        <w:rPr>
          <w:color w:val="auto"/>
          <w:sz w:val="28"/>
          <w:szCs w:val="28"/>
        </w:rPr>
      </w:pPr>
      <w:bookmarkStart w:id="89" w:name="_Toc55840741"/>
      <w:bookmarkStart w:id="90" w:name="header-n144"/>
      <w:bookmarkEnd w:id="80"/>
      <w:bookmarkEnd w:id="88"/>
      <w:r w:rsidRPr="00633B1D">
        <w:rPr>
          <w:color w:val="auto"/>
          <w:sz w:val="28"/>
          <w:szCs w:val="28"/>
        </w:rPr>
        <w:lastRenderedPageBreak/>
        <w:t>Albus Dumbledore</w:t>
      </w:r>
      <w:bookmarkEnd w:id="89"/>
    </w:p>
    <w:p w14:paraId="336535DA" w14:textId="77777777" w:rsidR="00633B1D" w:rsidRPr="00633B1D" w:rsidRDefault="00633B1D" w:rsidP="00633B1D">
      <w:pPr>
        <w:pStyle w:val="Corpotesto"/>
      </w:pPr>
    </w:p>
    <w:p w14:paraId="23F270E2" w14:textId="77777777" w:rsidR="009D67E5" w:rsidRDefault="00775D5F" w:rsidP="00633B1D">
      <w:pPr>
        <w:pStyle w:val="CaptionedFigure"/>
        <w:jc w:val="center"/>
      </w:pPr>
      <w:r>
        <w:rPr>
          <w:noProof/>
        </w:rPr>
        <w:drawing>
          <wp:inline distT="0" distB="0" distL="0" distR="0" wp14:anchorId="007FEBE4" wp14:editId="06993719">
            <wp:extent cx="3600000" cy="360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Albus_Dumbledore.png"/>
                    <pic:cNvPicPr>
                      <a:picLocks noChangeAspect="1" noChangeArrowheads="1"/>
                    </pic:cNvPicPr>
                  </pic:nvPicPr>
                  <pic:blipFill>
                    <a:blip r:embed="rId28"/>
                    <a:stretch>
                      <a:fillRect/>
                    </a:stretch>
                  </pic:blipFill>
                  <pic:spPr bwMode="auto">
                    <a:xfrm>
                      <a:off x="0" y="0"/>
                      <a:ext cx="3600000" cy="3600000"/>
                    </a:xfrm>
                    <a:prstGeom prst="rect">
                      <a:avLst/>
                    </a:prstGeom>
                    <a:noFill/>
                    <a:ln w="9525">
                      <a:noFill/>
                      <a:headEnd/>
                      <a:tailEnd/>
                    </a:ln>
                  </pic:spPr>
                </pic:pic>
              </a:graphicData>
            </a:graphic>
          </wp:inline>
        </w:drawing>
      </w:r>
    </w:p>
    <w:p w14:paraId="26E14301" w14:textId="77777777" w:rsidR="009D67E5" w:rsidRDefault="009D67E5">
      <w:pPr>
        <w:pStyle w:val="ImageCaption"/>
      </w:pPr>
    </w:p>
    <w:p w14:paraId="2AD439FB" w14:textId="77777777" w:rsidR="009D67E5" w:rsidRPr="00633B1D" w:rsidRDefault="00775D5F" w:rsidP="00633B1D">
      <w:pPr>
        <w:pStyle w:val="Titolo3"/>
        <w:jc w:val="both"/>
        <w:rPr>
          <w:color w:val="auto"/>
        </w:rPr>
      </w:pPr>
      <w:bookmarkStart w:id="91" w:name="_Toc55840742"/>
      <w:bookmarkStart w:id="92" w:name="header-n146"/>
      <w:r w:rsidRPr="00633B1D">
        <w:rPr>
          <w:color w:val="auto"/>
        </w:rPr>
        <w:t>Description</w:t>
      </w:r>
      <w:bookmarkEnd w:id="91"/>
    </w:p>
    <w:p w14:paraId="2AC12A00" w14:textId="77777777" w:rsidR="009D67E5" w:rsidRDefault="00775D5F" w:rsidP="00633B1D">
      <w:pPr>
        <w:pStyle w:val="FirstParagraph"/>
        <w:jc w:val="both"/>
      </w:pPr>
      <w:r>
        <w:t>Albus Percival Wulfric Brian Dumbledore is an auburn-haired half-blood wizard.</w:t>
      </w:r>
    </w:p>
    <w:p w14:paraId="4F751758" w14:textId="77777777" w:rsidR="009D67E5" w:rsidRDefault="00775D5F" w:rsidP="00633B1D">
      <w:pPr>
        <w:pStyle w:val="Corpotesto"/>
        <w:jc w:val="both"/>
      </w:pPr>
      <w:r>
        <w:t xml:space="preserve">He is currently teaching at Hogwarts: formerly a Defense against the Dark Arts professor, now presides over the Transfiguration class. Amongst its students we can find the proficient Minerva McGonagall, with whom he had developed a friendly mentorship, the eerie but clever Tom Riddle and the newcomer </w:t>
      </w:r>
      <w:proofErr w:type="spellStart"/>
      <w:r>
        <w:t>Delphini</w:t>
      </w:r>
      <w:proofErr w:type="spellEnd"/>
      <w:r>
        <w:t xml:space="preserve"> Lestrange, which sparked some suspicions because of her unusual arrival.</w:t>
      </w:r>
    </w:p>
    <w:p w14:paraId="5A0D6089" w14:textId="77777777" w:rsidR="009D67E5" w:rsidRPr="00633B1D" w:rsidRDefault="00775D5F" w:rsidP="00633B1D">
      <w:pPr>
        <w:pStyle w:val="Titolo3"/>
        <w:jc w:val="both"/>
        <w:rPr>
          <w:color w:val="auto"/>
        </w:rPr>
      </w:pPr>
      <w:bookmarkStart w:id="93" w:name="_Toc55840743"/>
      <w:bookmarkStart w:id="94" w:name="header-n149"/>
      <w:bookmarkEnd w:id="92"/>
      <w:r w:rsidRPr="00633B1D">
        <w:rPr>
          <w:color w:val="auto"/>
        </w:rPr>
        <w:t>Backstory</w:t>
      </w:r>
      <w:bookmarkEnd w:id="93"/>
    </w:p>
    <w:p w14:paraId="4E3D523E" w14:textId="77777777" w:rsidR="009D67E5" w:rsidRDefault="00775D5F" w:rsidP="00633B1D">
      <w:pPr>
        <w:pStyle w:val="FirstParagraph"/>
        <w:jc w:val="both"/>
      </w:pPr>
      <w:r>
        <w:t xml:space="preserve">Albus childhood was marked by tragedy by the attack of some muggle boys on her sister Ariana, who saw her performing magic and were frightened by what they saw. Some anti-muggle prejudice did develop in his early years, especially when he was in his relationship with Gellert Grindelwald, however he soon saw the error of his intent and changed his mind. This </w:t>
      </w:r>
      <w:proofErr w:type="gramStart"/>
      <w:r>
        <w:t>lead</w:t>
      </w:r>
      <w:proofErr w:type="gramEnd"/>
      <w:r>
        <w:t xml:space="preserve"> him to break his relationship with Grindelwald, followed by such a violent discussion that her sister Ariana was killed while trying to stop their fight. </w:t>
      </w:r>
    </w:p>
    <w:p w14:paraId="2188F2A3" w14:textId="77777777" w:rsidR="009D67E5" w:rsidRDefault="00775D5F" w:rsidP="00633B1D">
      <w:pPr>
        <w:pStyle w:val="Corpotesto"/>
        <w:jc w:val="both"/>
      </w:pPr>
      <w:r>
        <w:t>From that experience, Albus changed completely, repudiating any possible anti-muggle or mage-elitist movement and fighting against them.</w:t>
      </w:r>
    </w:p>
    <w:p w14:paraId="1DD11016" w14:textId="6F6881DF" w:rsidR="009D67E5" w:rsidRDefault="00775D5F" w:rsidP="00633B1D">
      <w:pPr>
        <w:pStyle w:val="Titolo3"/>
        <w:rPr>
          <w:color w:val="auto"/>
        </w:rPr>
      </w:pPr>
      <w:bookmarkStart w:id="95" w:name="_Toc55840744"/>
      <w:bookmarkStart w:id="96" w:name="header-n152"/>
      <w:bookmarkEnd w:id="94"/>
      <w:r w:rsidRPr="00633B1D">
        <w:rPr>
          <w:color w:val="auto"/>
        </w:rPr>
        <w:lastRenderedPageBreak/>
        <w:t>Circumplex</w:t>
      </w:r>
      <w:bookmarkEnd w:id="95"/>
    </w:p>
    <w:p w14:paraId="174B2AEB" w14:textId="77777777" w:rsidR="00633B1D" w:rsidRPr="00633B1D" w:rsidRDefault="00633B1D" w:rsidP="00633B1D">
      <w:pPr>
        <w:pStyle w:val="Corpotesto"/>
      </w:pPr>
    </w:p>
    <w:p w14:paraId="7862F0A8" w14:textId="77777777" w:rsidR="009D67E5" w:rsidRDefault="00775D5F" w:rsidP="00633B1D">
      <w:pPr>
        <w:pStyle w:val="CaptionedFigure"/>
        <w:jc w:val="center"/>
      </w:pPr>
      <w:r>
        <w:rPr>
          <w:noProof/>
        </w:rPr>
        <w:drawing>
          <wp:inline distT="0" distB="0" distL="0" distR="0" wp14:anchorId="1B855D92" wp14:editId="3A7D2E5D">
            <wp:extent cx="5334000" cy="504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Albus.png"/>
                    <pic:cNvPicPr>
                      <a:picLocks noChangeAspect="1" noChangeArrowheads="1"/>
                    </pic:cNvPicPr>
                  </pic:nvPicPr>
                  <pic:blipFill>
                    <a:blip r:embed="rId29"/>
                    <a:stretch>
                      <a:fillRect/>
                    </a:stretch>
                  </pic:blipFill>
                  <pic:spPr bwMode="auto">
                    <a:xfrm>
                      <a:off x="0" y="0"/>
                      <a:ext cx="5334000" cy="5040000"/>
                    </a:xfrm>
                    <a:prstGeom prst="rect">
                      <a:avLst/>
                    </a:prstGeom>
                    <a:noFill/>
                    <a:ln w="9525">
                      <a:noFill/>
                      <a:headEnd/>
                      <a:tailEnd/>
                    </a:ln>
                  </pic:spPr>
                </pic:pic>
              </a:graphicData>
            </a:graphic>
          </wp:inline>
        </w:drawing>
      </w:r>
    </w:p>
    <w:p w14:paraId="06B766FA" w14:textId="694BE6E8" w:rsidR="009D67E5" w:rsidRDefault="009D67E5">
      <w:pPr>
        <w:pStyle w:val="ImageCaption"/>
      </w:pPr>
    </w:p>
    <w:p w14:paraId="44F647BB" w14:textId="77777777" w:rsidR="009D67E5" w:rsidRPr="00633B1D" w:rsidRDefault="00775D5F" w:rsidP="00633B1D">
      <w:pPr>
        <w:pStyle w:val="Titolo3"/>
        <w:rPr>
          <w:color w:val="auto"/>
        </w:rPr>
      </w:pPr>
      <w:bookmarkStart w:id="97" w:name="_Toc55840745"/>
      <w:bookmarkStart w:id="98" w:name="header-n154"/>
      <w:bookmarkEnd w:id="96"/>
      <w:r w:rsidRPr="00633B1D">
        <w:rPr>
          <w:color w:val="auto"/>
        </w:rPr>
        <w:lastRenderedPageBreak/>
        <w:t>Map of relationships</w:t>
      </w:r>
      <w:bookmarkEnd w:id="97"/>
    </w:p>
    <w:p w14:paraId="372AB2A4" w14:textId="77777777" w:rsidR="009D67E5" w:rsidRDefault="00775D5F" w:rsidP="00633B1D">
      <w:pPr>
        <w:pStyle w:val="CaptionedFigure"/>
        <w:jc w:val="center"/>
      </w:pPr>
      <w:r>
        <w:rPr>
          <w:noProof/>
        </w:rPr>
        <w:drawing>
          <wp:inline distT="0" distB="0" distL="0" distR="0" wp14:anchorId="0C9747AC" wp14:editId="198F7353">
            <wp:extent cx="6120000" cy="360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png"/>
                    <pic:cNvPicPr>
                      <a:picLocks noChangeAspect="1" noChangeArrowheads="1"/>
                    </pic:cNvPicPr>
                  </pic:nvPicPr>
                  <pic:blipFill>
                    <a:blip r:embed="rId30"/>
                    <a:stretch>
                      <a:fillRect/>
                    </a:stretch>
                  </pic:blipFill>
                  <pic:spPr bwMode="auto">
                    <a:xfrm>
                      <a:off x="0" y="0"/>
                      <a:ext cx="6120000" cy="3600000"/>
                    </a:xfrm>
                    <a:prstGeom prst="rect">
                      <a:avLst/>
                    </a:prstGeom>
                    <a:noFill/>
                    <a:ln w="9525">
                      <a:noFill/>
                      <a:headEnd/>
                      <a:tailEnd/>
                    </a:ln>
                  </pic:spPr>
                </pic:pic>
              </a:graphicData>
            </a:graphic>
          </wp:inline>
        </w:drawing>
      </w:r>
    </w:p>
    <w:p w14:paraId="7C141205" w14:textId="77777777" w:rsidR="009D67E5" w:rsidRDefault="009D67E5">
      <w:pPr>
        <w:pStyle w:val="ImageCaption"/>
      </w:pPr>
    </w:p>
    <w:p w14:paraId="2377A677" w14:textId="77777777" w:rsidR="0087174F" w:rsidRDefault="00775D5F">
      <w:pPr>
        <w:pStyle w:val="Corpotesto"/>
      </w:pPr>
      <w:r>
        <w:t xml:space="preserve">After </w:t>
      </w:r>
      <w:proofErr w:type="spellStart"/>
      <w:r>
        <w:t>Delphini</w:t>
      </w:r>
      <w:proofErr w:type="spellEnd"/>
      <w:r>
        <w:t xml:space="preserve"> changes her mind thanks to Minerva's friendship</w:t>
      </w:r>
    </w:p>
    <w:p w14:paraId="589D79D5" w14:textId="4039D941" w:rsidR="009D67E5" w:rsidRDefault="0087174F" w:rsidP="0087174F">
      <w:pPr>
        <w:pStyle w:val="Corpotesto"/>
      </w:pPr>
      <w:r>
        <w:rPr>
          <w:noProof/>
        </w:rPr>
        <w:drawing>
          <wp:inline distT="0" distB="0" distL="0" distR="0" wp14:anchorId="44C48681" wp14:editId="4268D031">
            <wp:extent cx="6120000" cy="360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_2.png"/>
                    <pic:cNvPicPr>
                      <a:picLocks noChangeAspect="1" noChangeArrowheads="1"/>
                    </pic:cNvPicPr>
                  </pic:nvPicPr>
                  <pic:blipFill>
                    <a:blip r:embed="rId31"/>
                    <a:stretch>
                      <a:fillRect/>
                    </a:stretch>
                  </pic:blipFill>
                  <pic:spPr bwMode="auto">
                    <a:xfrm>
                      <a:off x="0" y="0"/>
                      <a:ext cx="6120000" cy="3600000"/>
                    </a:xfrm>
                    <a:prstGeom prst="rect">
                      <a:avLst/>
                    </a:prstGeom>
                    <a:noFill/>
                    <a:ln w="9525">
                      <a:noFill/>
                      <a:headEnd/>
                      <a:tailEnd/>
                    </a:ln>
                  </pic:spPr>
                </pic:pic>
              </a:graphicData>
            </a:graphic>
          </wp:inline>
        </w:drawing>
      </w:r>
      <w:r w:rsidR="00775D5F">
        <w:t>:</w:t>
      </w:r>
    </w:p>
    <w:p w14:paraId="2C57BB45" w14:textId="2F310644" w:rsidR="009D67E5" w:rsidRDefault="00775D5F">
      <w:pPr>
        <w:pStyle w:val="Titolo3"/>
        <w:rPr>
          <w:color w:val="auto"/>
          <w:sz w:val="28"/>
          <w:szCs w:val="28"/>
        </w:rPr>
      </w:pPr>
      <w:bookmarkStart w:id="99" w:name="_Toc55840746"/>
      <w:bookmarkStart w:id="100" w:name="header-n158"/>
      <w:bookmarkEnd w:id="90"/>
      <w:bookmarkEnd w:id="98"/>
      <w:r w:rsidRPr="00633B1D">
        <w:rPr>
          <w:color w:val="auto"/>
          <w:sz w:val="28"/>
          <w:szCs w:val="28"/>
        </w:rPr>
        <w:lastRenderedPageBreak/>
        <w:t>Tom Riddle</w:t>
      </w:r>
      <w:bookmarkEnd w:id="99"/>
    </w:p>
    <w:p w14:paraId="06CA303B" w14:textId="77777777" w:rsidR="00633B1D" w:rsidRPr="00633B1D" w:rsidRDefault="00633B1D" w:rsidP="00633B1D">
      <w:pPr>
        <w:pStyle w:val="Corpotesto"/>
      </w:pPr>
    </w:p>
    <w:p w14:paraId="3CB80635" w14:textId="77777777" w:rsidR="009D67E5" w:rsidRDefault="00775D5F" w:rsidP="00633B1D">
      <w:pPr>
        <w:pStyle w:val="CaptionedFigure"/>
        <w:jc w:val="center"/>
      </w:pPr>
      <w:r>
        <w:rPr>
          <w:noProof/>
        </w:rPr>
        <w:drawing>
          <wp:inline distT="0" distB="0" distL="0" distR="0" wp14:anchorId="2C2A46DC" wp14:editId="1D71BB74">
            <wp:extent cx="3600000" cy="3600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Tom_Riddle.png"/>
                    <pic:cNvPicPr>
                      <a:picLocks noChangeAspect="1" noChangeArrowheads="1"/>
                    </pic:cNvPicPr>
                  </pic:nvPicPr>
                  <pic:blipFill>
                    <a:blip r:embed="rId32"/>
                    <a:stretch>
                      <a:fillRect/>
                    </a:stretch>
                  </pic:blipFill>
                  <pic:spPr bwMode="auto">
                    <a:xfrm>
                      <a:off x="0" y="0"/>
                      <a:ext cx="3600000" cy="3600000"/>
                    </a:xfrm>
                    <a:prstGeom prst="rect">
                      <a:avLst/>
                    </a:prstGeom>
                    <a:noFill/>
                    <a:ln w="9525">
                      <a:noFill/>
                      <a:headEnd/>
                      <a:tailEnd/>
                    </a:ln>
                  </pic:spPr>
                </pic:pic>
              </a:graphicData>
            </a:graphic>
          </wp:inline>
        </w:drawing>
      </w:r>
    </w:p>
    <w:p w14:paraId="7AD2E54F" w14:textId="77777777" w:rsidR="009D67E5" w:rsidRDefault="009D67E5">
      <w:pPr>
        <w:pStyle w:val="ImageCaption"/>
      </w:pPr>
    </w:p>
    <w:p w14:paraId="07B40189" w14:textId="77777777" w:rsidR="009D67E5" w:rsidRPr="00633B1D" w:rsidRDefault="00775D5F" w:rsidP="00633B1D">
      <w:pPr>
        <w:pStyle w:val="Titolo3"/>
        <w:jc w:val="both"/>
        <w:rPr>
          <w:color w:val="auto"/>
        </w:rPr>
      </w:pPr>
      <w:bookmarkStart w:id="101" w:name="_Toc55840747"/>
      <w:bookmarkStart w:id="102" w:name="header-n160"/>
      <w:r w:rsidRPr="00633B1D">
        <w:rPr>
          <w:color w:val="auto"/>
        </w:rPr>
        <w:t>Description</w:t>
      </w:r>
      <w:bookmarkEnd w:id="101"/>
    </w:p>
    <w:p w14:paraId="1FABA5BC" w14:textId="77777777" w:rsidR="009D67E5" w:rsidRDefault="00775D5F" w:rsidP="00633B1D">
      <w:pPr>
        <w:pStyle w:val="FirstParagraph"/>
        <w:jc w:val="both"/>
      </w:pPr>
      <w:r>
        <w:t xml:space="preserve">Tom </w:t>
      </w:r>
      <w:proofErr w:type="spellStart"/>
      <w:r>
        <w:t>Marvolo</w:t>
      </w:r>
      <w:proofErr w:type="spellEnd"/>
      <w:r>
        <w:t xml:space="preserve"> Riddle is a black-haired half-blood wizard. He is currently a model student at Hogwarts where he was sorted into the Slytherin House, a nod to his ancestor Salazar Slytherin; there he gained the sympathy of many amongst the school's staff and students thanks to his particular charisma and oratory abilities, notably professor Slughorn. </w:t>
      </w:r>
    </w:p>
    <w:p w14:paraId="1701E348" w14:textId="77777777" w:rsidR="009D67E5" w:rsidRDefault="00775D5F" w:rsidP="00633B1D">
      <w:pPr>
        <w:pStyle w:val="Corpotesto"/>
        <w:jc w:val="both"/>
      </w:pPr>
      <w:r>
        <w:t xml:space="preserve">The sole exception to this was Dumbledore, who never forgot about his misdeeds at the orphanage, nor his unsettling </w:t>
      </w:r>
      <w:proofErr w:type="spellStart"/>
      <w:r>
        <w:t>behaviour</w:t>
      </w:r>
      <w:proofErr w:type="spellEnd"/>
      <w:r>
        <w:t xml:space="preserve"> during their first meeting: this made Tom realize his mistake of showing too much of his real self to Dumbledore, growing up to fear and despise him, unable to manipulate him anymore.</w:t>
      </w:r>
    </w:p>
    <w:p w14:paraId="3E790DA9" w14:textId="77777777" w:rsidR="009D67E5" w:rsidRPr="00633B1D" w:rsidRDefault="00775D5F" w:rsidP="00633B1D">
      <w:pPr>
        <w:pStyle w:val="Titolo3"/>
        <w:jc w:val="both"/>
        <w:rPr>
          <w:color w:val="auto"/>
        </w:rPr>
      </w:pPr>
      <w:bookmarkStart w:id="103" w:name="_Toc55840748"/>
      <w:bookmarkStart w:id="104" w:name="header-n163"/>
      <w:bookmarkEnd w:id="102"/>
      <w:r w:rsidRPr="00633B1D">
        <w:rPr>
          <w:color w:val="auto"/>
        </w:rPr>
        <w:t>Backstory</w:t>
      </w:r>
      <w:bookmarkEnd w:id="103"/>
    </w:p>
    <w:p w14:paraId="450DD154" w14:textId="77777777" w:rsidR="009D67E5" w:rsidRDefault="00775D5F" w:rsidP="00633B1D">
      <w:pPr>
        <w:pStyle w:val="FirstParagraph"/>
        <w:jc w:val="both"/>
      </w:pPr>
      <w:r>
        <w:t>Tom Riddle was born in an orphanage in London, where his mother died shortly after giving birth to him. He grew up completely unaware of his wizarding heritage until he discovered that he could make things move without touching them, speak to snakes and... "make bad things happen to mean people". He finally understood the meaning of that after the meeting with Dumbledore, which convinced him to deepen his knowledge at Hogwarts, albeit feeling hindered by the rules.</w:t>
      </w:r>
    </w:p>
    <w:p w14:paraId="3E24618D" w14:textId="77777777" w:rsidR="009D67E5" w:rsidRPr="00633B1D" w:rsidRDefault="00775D5F" w:rsidP="00633B1D">
      <w:pPr>
        <w:pStyle w:val="Titolo3"/>
        <w:rPr>
          <w:color w:val="auto"/>
        </w:rPr>
      </w:pPr>
      <w:bookmarkStart w:id="105" w:name="_Toc55840749"/>
      <w:bookmarkStart w:id="106" w:name="header-n165"/>
      <w:bookmarkEnd w:id="104"/>
      <w:r w:rsidRPr="00633B1D">
        <w:rPr>
          <w:color w:val="auto"/>
        </w:rPr>
        <w:lastRenderedPageBreak/>
        <w:t>Circumplex</w:t>
      </w:r>
      <w:bookmarkEnd w:id="105"/>
    </w:p>
    <w:p w14:paraId="14BF367E" w14:textId="77777777" w:rsidR="009D67E5" w:rsidRDefault="00775D5F" w:rsidP="00633B1D">
      <w:pPr>
        <w:pStyle w:val="CaptionedFigure"/>
        <w:jc w:val="center"/>
      </w:pPr>
      <w:r>
        <w:rPr>
          <w:noProof/>
        </w:rPr>
        <w:drawing>
          <wp:inline distT="0" distB="0" distL="0" distR="0" wp14:anchorId="608F543C" wp14:editId="074F0339">
            <wp:extent cx="5040000" cy="50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Tom.png"/>
                    <pic:cNvPicPr>
                      <a:picLocks noChangeAspect="1" noChangeArrowheads="1"/>
                    </pic:cNvPicPr>
                  </pic:nvPicPr>
                  <pic:blipFill>
                    <a:blip r:embed="rId33"/>
                    <a:stretch>
                      <a:fillRect/>
                    </a:stretch>
                  </pic:blipFill>
                  <pic:spPr bwMode="auto">
                    <a:xfrm>
                      <a:off x="0" y="0"/>
                      <a:ext cx="5040000" cy="5040000"/>
                    </a:xfrm>
                    <a:prstGeom prst="rect">
                      <a:avLst/>
                    </a:prstGeom>
                    <a:noFill/>
                    <a:ln w="9525">
                      <a:noFill/>
                      <a:headEnd/>
                      <a:tailEnd/>
                    </a:ln>
                  </pic:spPr>
                </pic:pic>
              </a:graphicData>
            </a:graphic>
          </wp:inline>
        </w:drawing>
      </w:r>
    </w:p>
    <w:p w14:paraId="069A3234" w14:textId="77777777" w:rsidR="009D67E5" w:rsidRDefault="009D67E5">
      <w:pPr>
        <w:pStyle w:val="ImageCaption"/>
      </w:pPr>
    </w:p>
    <w:p w14:paraId="6484B1BB" w14:textId="77777777" w:rsidR="009D67E5" w:rsidRPr="00633B1D" w:rsidRDefault="00775D5F" w:rsidP="00633B1D">
      <w:pPr>
        <w:pStyle w:val="Titolo3"/>
        <w:rPr>
          <w:color w:val="auto"/>
        </w:rPr>
      </w:pPr>
      <w:bookmarkStart w:id="107" w:name="_Toc55840750"/>
      <w:bookmarkStart w:id="108" w:name="header-n167"/>
      <w:bookmarkEnd w:id="106"/>
      <w:r w:rsidRPr="00633B1D">
        <w:rPr>
          <w:color w:val="auto"/>
        </w:rPr>
        <w:lastRenderedPageBreak/>
        <w:t>Map of relationships</w:t>
      </w:r>
      <w:bookmarkEnd w:id="107"/>
    </w:p>
    <w:p w14:paraId="51A33FA7" w14:textId="77777777" w:rsidR="009D67E5" w:rsidRDefault="00775D5F">
      <w:pPr>
        <w:pStyle w:val="CaptionedFigure"/>
      </w:pPr>
      <w:r>
        <w:rPr>
          <w:noProof/>
        </w:rPr>
        <w:drawing>
          <wp:inline distT="0" distB="0" distL="0" distR="0" wp14:anchorId="7FCA3405" wp14:editId="3FFEB806">
            <wp:extent cx="6120000" cy="360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Tom.png"/>
                    <pic:cNvPicPr>
                      <a:picLocks noChangeAspect="1" noChangeArrowheads="1"/>
                    </pic:cNvPicPr>
                  </pic:nvPicPr>
                  <pic:blipFill>
                    <a:blip r:embed="rId34"/>
                    <a:stretch>
                      <a:fillRect/>
                    </a:stretch>
                  </pic:blipFill>
                  <pic:spPr bwMode="auto">
                    <a:xfrm>
                      <a:off x="0" y="0"/>
                      <a:ext cx="6120000" cy="3600000"/>
                    </a:xfrm>
                    <a:prstGeom prst="rect">
                      <a:avLst/>
                    </a:prstGeom>
                    <a:noFill/>
                    <a:ln w="9525">
                      <a:noFill/>
                      <a:headEnd/>
                      <a:tailEnd/>
                    </a:ln>
                  </pic:spPr>
                </pic:pic>
              </a:graphicData>
            </a:graphic>
          </wp:inline>
        </w:drawing>
      </w:r>
    </w:p>
    <w:p w14:paraId="7ECDD902" w14:textId="77777777" w:rsidR="009D67E5" w:rsidRDefault="009D67E5">
      <w:pPr>
        <w:pStyle w:val="ImageCaption"/>
      </w:pPr>
    </w:p>
    <w:p w14:paraId="3A0B1EC8" w14:textId="77777777" w:rsidR="009D67E5" w:rsidRDefault="009D67E5">
      <w:pPr>
        <w:pStyle w:val="Corpotesto"/>
      </w:pPr>
    </w:p>
    <w:p w14:paraId="57A8BEA3" w14:textId="77777777" w:rsidR="009D67E5" w:rsidRPr="00633B1D" w:rsidRDefault="00775D5F">
      <w:pPr>
        <w:pStyle w:val="Titolo3"/>
        <w:rPr>
          <w:color w:val="auto"/>
          <w:sz w:val="28"/>
          <w:szCs w:val="28"/>
        </w:rPr>
      </w:pPr>
      <w:bookmarkStart w:id="109" w:name="_Toc55840751"/>
      <w:bookmarkStart w:id="110" w:name="header-n170"/>
      <w:bookmarkEnd w:id="100"/>
      <w:bookmarkEnd w:id="108"/>
      <w:r w:rsidRPr="00633B1D">
        <w:rPr>
          <w:color w:val="auto"/>
          <w:sz w:val="28"/>
          <w:szCs w:val="28"/>
        </w:rPr>
        <w:lastRenderedPageBreak/>
        <w:t>Myrtle Warren</w:t>
      </w:r>
      <w:bookmarkEnd w:id="109"/>
    </w:p>
    <w:p w14:paraId="7FA66733" w14:textId="77777777" w:rsidR="009D67E5" w:rsidRDefault="00775D5F" w:rsidP="00633B1D">
      <w:pPr>
        <w:pStyle w:val="CaptionedFigure"/>
        <w:jc w:val="center"/>
      </w:pPr>
      <w:r>
        <w:rPr>
          <w:noProof/>
        </w:rPr>
        <w:drawing>
          <wp:inline distT="0" distB="0" distL="0" distR="0" wp14:anchorId="60DEC627" wp14:editId="4586322E">
            <wp:extent cx="3600000" cy="360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Myrtle_Warren.png"/>
                    <pic:cNvPicPr>
                      <a:picLocks noChangeAspect="1" noChangeArrowheads="1"/>
                    </pic:cNvPicPr>
                  </pic:nvPicPr>
                  <pic:blipFill>
                    <a:blip r:embed="rId35"/>
                    <a:stretch>
                      <a:fillRect/>
                    </a:stretch>
                  </pic:blipFill>
                  <pic:spPr bwMode="auto">
                    <a:xfrm>
                      <a:off x="0" y="0"/>
                      <a:ext cx="3600000" cy="3600000"/>
                    </a:xfrm>
                    <a:prstGeom prst="rect">
                      <a:avLst/>
                    </a:prstGeom>
                    <a:noFill/>
                    <a:ln w="9525">
                      <a:noFill/>
                      <a:headEnd/>
                      <a:tailEnd/>
                    </a:ln>
                  </pic:spPr>
                </pic:pic>
              </a:graphicData>
            </a:graphic>
          </wp:inline>
        </w:drawing>
      </w:r>
    </w:p>
    <w:p w14:paraId="2DD216A0" w14:textId="77777777" w:rsidR="009D67E5" w:rsidRDefault="009D67E5">
      <w:pPr>
        <w:pStyle w:val="ImageCaption"/>
      </w:pPr>
    </w:p>
    <w:p w14:paraId="6FBABEC8" w14:textId="77777777" w:rsidR="009D67E5" w:rsidRPr="00633B1D" w:rsidRDefault="00775D5F" w:rsidP="00633B1D">
      <w:pPr>
        <w:pStyle w:val="Titolo3"/>
        <w:jc w:val="both"/>
        <w:rPr>
          <w:color w:val="auto"/>
        </w:rPr>
      </w:pPr>
      <w:bookmarkStart w:id="111" w:name="_Toc55840752"/>
      <w:bookmarkStart w:id="112" w:name="header-n172"/>
      <w:r w:rsidRPr="00633B1D">
        <w:rPr>
          <w:color w:val="auto"/>
        </w:rPr>
        <w:t>Description</w:t>
      </w:r>
      <w:bookmarkEnd w:id="111"/>
    </w:p>
    <w:p w14:paraId="6A35E382" w14:textId="4E2F8964" w:rsidR="009D67E5" w:rsidRDefault="00775D5F" w:rsidP="00633B1D">
      <w:pPr>
        <w:pStyle w:val="FirstParagraph"/>
        <w:jc w:val="both"/>
      </w:pPr>
      <w:r>
        <w:t xml:space="preserve">Myrtle Elizabeth Warren is a brown-haired muggle-born witch. She is currently a student at Hogwarts and was sorted into the house of Ravenclaw because of her witty and individual personality. </w:t>
      </w:r>
      <w:r w:rsidR="0087174F">
        <w:t>However,</w:t>
      </w:r>
      <w:r>
        <w:t xml:space="preserve"> this also backfired, as she was constantly bullied and mistreated for her peculiar aspect and temperament, gaining her the name of Moaning Myrtle because of her endless laments.</w:t>
      </w:r>
    </w:p>
    <w:p w14:paraId="3065DEF3" w14:textId="77777777" w:rsidR="009D67E5" w:rsidRDefault="00775D5F" w:rsidP="00633B1D">
      <w:pPr>
        <w:pStyle w:val="Corpotesto"/>
        <w:jc w:val="both"/>
      </w:pPr>
      <w:r>
        <w:t xml:space="preserve">Nonetheless, she managed to make some friends, including the young Minerva McGonagall and the newcomer </w:t>
      </w:r>
      <w:proofErr w:type="spellStart"/>
      <w:r>
        <w:t>Delphini</w:t>
      </w:r>
      <w:proofErr w:type="spellEnd"/>
      <w:r>
        <w:t xml:space="preserve"> Lestrange.</w:t>
      </w:r>
    </w:p>
    <w:p w14:paraId="4F26D942" w14:textId="6BD70961" w:rsidR="009D67E5" w:rsidRDefault="00775D5F" w:rsidP="00633B1D">
      <w:pPr>
        <w:pStyle w:val="Corpotesto"/>
        <w:jc w:val="both"/>
      </w:pPr>
      <w:r>
        <w:t xml:space="preserve">As the events develop, she will die from the Basilisk petrifying stare, right after the opening of the Chamber of Secrets by the hand of Tom Riddle. </w:t>
      </w:r>
      <w:r w:rsidR="0087174F">
        <w:t>She will</w:t>
      </w:r>
      <w:r>
        <w:t xml:space="preserve"> return in a ghostly form, presiding the bathroom where she passed away</w:t>
      </w:r>
    </w:p>
    <w:p w14:paraId="20698FAC" w14:textId="77777777" w:rsidR="009D67E5" w:rsidRPr="00633B1D" w:rsidRDefault="00775D5F" w:rsidP="00633B1D">
      <w:pPr>
        <w:pStyle w:val="Titolo3"/>
        <w:jc w:val="both"/>
        <w:rPr>
          <w:color w:val="auto"/>
        </w:rPr>
      </w:pPr>
      <w:bookmarkStart w:id="113" w:name="_Toc55840753"/>
      <w:bookmarkStart w:id="114" w:name="header-n176"/>
      <w:bookmarkEnd w:id="112"/>
      <w:r w:rsidRPr="00633B1D">
        <w:rPr>
          <w:color w:val="auto"/>
        </w:rPr>
        <w:t>Backstory</w:t>
      </w:r>
      <w:bookmarkEnd w:id="113"/>
    </w:p>
    <w:p w14:paraId="0CB97308" w14:textId="2E73FC49" w:rsidR="009D67E5" w:rsidRDefault="00775D5F" w:rsidP="00633B1D">
      <w:pPr>
        <w:pStyle w:val="FirstParagraph"/>
        <w:jc w:val="both"/>
      </w:pPr>
      <w:r>
        <w:t xml:space="preserve">She was born in a rather normal muggle family, discovering in time about her magical capabilities and receiving the Hogwarts enrollment letter. Muggle-born people were always discriminated against because of their unusual heritage and Myrtle was no exception: adding this to her shyness and looks made her the </w:t>
      </w:r>
      <w:r w:rsidR="0087174F">
        <w:t>laughingstock</w:t>
      </w:r>
      <w:r>
        <w:t xml:space="preserve"> amongst her classmates.</w:t>
      </w:r>
    </w:p>
    <w:p w14:paraId="417EC090" w14:textId="77777777" w:rsidR="009D67E5" w:rsidRPr="00633B1D" w:rsidRDefault="00775D5F" w:rsidP="00633B1D">
      <w:pPr>
        <w:pStyle w:val="Titolo3"/>
        <w:rPr>
          <w:color w:val="auto"/>
        </w:rPr>
      </w:pPr>
      <w:bookmarkStart w:id="115" w:name="_Toc55840754"/>
      <w:bookmarkStart w:id="116" w:name="header-n178"/>
      <w:bookmarkEnd w:id="114"/>
      <w:r w:rsidRPr="00633B1D">
        <w:rPr>
          <w:color w:val="auto"/>
        </w:rPr>
        <w:lastRenderedPageBreak/>
        <w:t>Circumplex</w:t>
      </w:r>
      <w:bookmarkEnd w:id="115"/>
    </w:p>
    <w:p w14:paraId="36AE392B" w14:textId="77777777" w:rsidR="009D67E5" w:rsidRPr="00633B1D" w:rsidRDefault="00775D5F" w:rsidP="00633B1D">
      <w:pPr>
        <w:pStyle w:val="Titolo3"/>
        <w:jc w:val="center"/>
        <w:rPr>
          <w:color w:val="auto"/>
        </w:rPr>
      </w:pPr>
      <w:bookmarkStart w:id="117" w:name="_Toc55840755"/>
      <w:r w:rsidRPr="00633B1D">
        <w:rPr>
          <w:noProof/>
          <w:color w:val="auto"/>
        </w:rPr>
        <w:drawing>
          <wp:inline distT="0" distB="0" distL="0" distR="0" wp14:anchorId="79BCCE7D" wp14:editId="56D1CCAF">
            <wp:extent cx="5040000" cy="504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yrtle.png"/>
                    <pic:cNvPicPr>
                      <a:picLocks noChangeAspect="1" noChangeArrowheads="1"/>
                    </pic:cNvPicPr>
                  </pic:nvPicPr>
                  <pic:blipFill>
                    <a:blip r:embed="rId36"/>
                    <a:stretch>
                      <a:fillRect/>
                    </a:stretch>
                  </pic:blipFill>
                  <pic:spPr bwMode="auto">
                    <a:xfrm>
                      <a:off x="0" y="0"/>
                      <a:ext cx="5040000" cy="5040000"/>
                    </a:xfrm>
                    <a:prstGeom prst="rect">
                      <a:avLst/>
                    </a:prstGeom>
                    <a:noFill/>
                    <a:ln w="9525">
                      <a:noFill/>
                      <a:headEnd/>
                      <a:tailEnd/>
                    </a:ln>
                  </pic:spPr>
                </pic:pic>
              </a:graphicData>
            </a:graphic>
          </wp:inline>
        </w:drawing>
      </w:r>
      <w:bookmarkEnd w:id="117"/>
    </w:p>
    <w:p w14:paraId="54D3ECD4" w14:textId="77777777" w:rsidR="009D67E5" w:rsidRDefault="009D67E5">
      <w:pPr>
        <w:pStyle w:val="ImageCaption"/>
      </w:pPr>
    </w:p>
    <w:p w14:paraId="6131626C" w14:textId="77777777" w:rsidR="009D67E5" w:rsidRPr="00633B1D" w:rsidRDefault="00775D5F" w:rsidP="00633B1D">
      <w:pPr>
        <w:pStyle w:val="Titolo3"/>
        <w:rPr>
          <w:color w:val="auto"/>
        </w:rPr>
      </w:pPr>
      <w:bookmarkStart w:id="118" w:name="_Toc55840756"/>
      <w:bookmarkStart w:id="119" w:name="header-n180"/>
      <w:bookmarkEnd w:id="116"/>
      <w:r w:rsidRPr="00633B1D">
        <w:rPr>
          <w:color w:val="auto"/>
        </w:rPr>
        <w:lastRenderedPageBreak/>
        <w:t>Map of relationships</w:t>
      </w:r>
      <w:bookmarkEnd w:id="118"/>
    </w:p>
    <w:p w14:paraId="3E99A82B" w14:textId="77777777" w:rsidR="009D67E5" w:rsidRDefault="00775D5F">
      <w:pPr>
        <w:pStyle w:val="CaptionedFigure"/>
      </w:pPr>
      <w:r>
        <w:rPr>
          <w:noProof/>
        </w:rPr>
        <w:drawing>
          <wp:inline distT="0" distB="0" distL="0" distR="0" wp14:anchorId="55767494" wp14:editId="0CA7067B">
            <wp:extent cx="6120000" cy="360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yrtle.png"/>
                    <pic:cNvPicPr>
                      <a:picLocks noChangeAspect="1" noChangeArrowheads="1"/>
                    </pic:cNvPicPr>
                  </pic:nvPicPr>
                  <pic:blipFill>
                    <a:blip r:embed="rId37"/>
                    <a:stretch>
                      <a:fillRect/>
                    </a:stretch>
                  </pic:blipFill>
                  <pic:spPr bwMode="auto">
                    <a:xfrm>
                      <a:off x="0" y="0"/>
                      <a:ext cx="6120000" cy="3600000"/>
                    </a:xfrm>
                    <a:prstGeom prst="rect">
                      <a:avLst/>
                    </a:prstGeom>
                    <a:noFill/>
                    <a:ln w="9525">
                      <a:noFill/>
                      <a:headEnd/>
                      <a:tailEnd/>
                    </a:ln>
                  </pic:spPr>
                </pic:pic>
              </a:graphicData>
            </a:graphic>
          </wp:inline>
        </w:drawing>
      </w:r>
    </w:p>
    <w:p w14:paraId="27D558C8" w14:textId="7EB0557A" w:rsidR="009D67E5" w:rsidRDefault="009D67E5">
      <w:pPr>
        <w:pStyle w:val="ImageCaption"/>
      </w:pPr>
    </w:p>
    <w:p w14:paraId="4DCC1D62" w14:textId="35086443" w:rsidR="003F74D2" w:rsidRDefault="003F74D2">
      <w:pPr>
        <w:pStyle w:val="ImageCaption"/>
      </w:pPr>
    </w:p>
    <w:p w14:paraId="1DFB2599" w14:textId="73F59236" w:rsidR="003F74D2" w:rsidRDefault="003F74D2">
      <w:pPr>
        <w:pStyle w:val="ImageCaption"/>
      </w:pPr>
    </w:p>
    <w:p w14:paraId="2EF70ABE" w14:textId="01F8E025" w:rsidR="003F74D2" w:rsidRDefault="003F74D2">
      <w:pPr>
        <w:pStyle w:val="ImageCaption"/>
      </w:pPr>
    </w:p>
    <w:p w14:paraId="43BB9BB2" w14:textId="3250EDC5" w:rsidR="003F74D2" w:rsidRDefault="003F74D2">
      <w:pPr>
        <w:pStyle w:val="ImageCaption"/>
      </w:pPr>
    </w:p>
    <w:p w14:paraId="65BE691E" w14:textId="1DDEEC45" w:rsidR="003F74D2" w:rsidRDefault="003F74D2">
      <w:pPr>
        <w:pStyle w:val="ImageCaption"/>
      </w:pPr>
    </w:p>
    <w:p w14:paraId="0C1AD455" w14:textId="053A59B4" w:rsidR="003F74D2" w:rsidRDefault="003F74D2">
      <w:pPr>
        <w:pStyle w:val="ImageCaption"/>
      </w:pPr>
    </w:p>
    <w:p w14:paraId="2A8FFEF2" w14:textId="1DCC7D2E" w:rsidR="003F74D2" w:rsidRDefault="003F74D2">
      <w:pPr>
        <w:pStyle w:val="ImageCaption"/>
      </w:pPr>
    </w:p>
    <w:p w14:paraId="48EB174B" w14:textId="1801985D" w:rsidR="003F74D2" w:rsidRDefault="003F74D2">
      <w:pPr>
        <w:pStyle w:val="ImageCaption"/>
      </w:pPr>
    </w:p>
    <w:p w14:paraId="103EEBC0" w14:textId="7481C884" w:rsidR="003F74D2" w:rsidRDefault="003F74D2">
      <w:pPr>
        <w:pStyle w:val="ImageCaption"/>
      </w:pPr>
    </w:p>
    <w:p w14:paraId="31F65A94" w14:textId="6100DBE0" w:rsidR="003F74D2" w:rsidRDefault="003F74D2">
      <w:pPr>
        <w:pStyle w:val="ImageCaption"/>
      </w:pPr>
    </w:p>
    <w:p w14:paraId="78FFFD48" w14:textId="0538CEDD" w:rsidR="003F74D2" w:rsidRDefault="003F74D2">
      <w:pPr>
        <w:pStyle w:val="ImageCaption"/>
      </w:pPr>
    </w:p>
    <w:p w14:paraId="6F649E9E" w14:textId="77777777" w:rsidR="003F74D2" w:rsidRDefault="003F74D2">
      <w:pPr>
        <w:pStyle w:val="ImageCaption"/>
      </w:pPr>
    </w:p>
    <w:p w14:paraId="3EBBBE5B" w14:textId="46D490B6" w:rsidR="009D67E5" w:rsidRPr="003F74D2" w:rsidRDefault="00775D5F">
      <w:pPr>
        <w:pStyle w:val="Titolo1"/>
        <w:rPr>
          <w:color w:val="auto"/>
          <w:sz w:val="44"/>
          <w:szCs w:val="44"/>
        </w:rPr>
      </w:pPr>
      <w:bookmarkStart w:id="120" w:name="_Toc55840757"/>
      <w:bookmarkStart w:id="121" w:name="header-n182"/>
      <w:bookmarkEnd w:id="11"/>
      <w:bookmarkEnd w:id="68"/>
      <w:bookmarkEnd w:id="110"/>
      <w:bookmarkEnd w:id="119"/>
      <w:r w:rsidRPr="003F74D2">
        <w:rPr>
          <w:color w:val="auto"/>
          <w:sz w:val="44"/>
          <w:szCs w:val="44"/>
        </w:rPr>
        <w:lastRenderedPageBreak/>
        <w:t>Level Script</w:t>
      </w:r>
      <w:bookmarkEnd w:id="120"/>
    </w:p>
    <w:p w14:paraId="438290C2" w14:textId="3D7AA8F6" w:rsidR="009D67E5" w:rsidRPr="003F74D2" w:rsidRDefault="00775D5F" w:rsidP="003F74D2">
      <w:pPr>
        <w:pStyle w:val="Titolo1"/>
        <w:rPr>
          <w:color w:val="auto"/>
          <w:sz w:val="28"/>
          <w:szCs w:val="28"/>
        </w:rPr>
      </w:pPr>
      <w:bookmarkStart w:id="122" w:name="_Toc55840758"/>
      <w:bookmarkStart w:id="123" w:name="header-n183"/>
      <w:r w:rsidRPr="003F74D2">
        <w:rPr>
          <w:color w:val="auto"/>
          <w:sz w:val="28"/>
          <w:szCs w:val="28"/>
        </w:rPr>
        <w:t>Level 2: The kidnapping of Myrt</w:t>
      </w:r>
      <w:r w:rsidR="0087174F">
        <w:rPr>
          <w:color w:val="auto"/>
          <w:sz w:val="28"/>
          <w:szCs w:val="28"/>
        </w:rPr>
        <w:t>l</w:t>
      </w:r>
      <w:r w:rsidRPr="003F74D2">
        <w:rPr>
          <w:color w:val="auto"/>
          <w:sz w:val="28"/>
          <w:szCs w:val="28"/>
        </w:rPr>
        <w:t xml:space="preserve">e and first meeting between </w:t>
      </w:r>
      <w:proofErr w:type="spellStart"/>
      <w:r w:rsidRPr="003F74D2">
        <w:rPr>
          <w:color w:val="auto"/>
          <w:sz w:val="28"/>
          <w:szCs w:val="28"/>
        </w:rPr>
        <w:t>Delphini</w:t>
      </w:r>
      <w:proofErr w:type="spellEnd"/>
      <w:r w:rsidRPr="003F74D2">
        <w:rPr>
          <w:color w:val="auto"/>
          <w:sz w:val="28"/>
          <w:szCs w:val="28"/>
        </w:rPr>
        <w:t xml:space="preserve"> and Minerva</w:t>
      </w:r>
      <w:bookmarkEnd w:id="122"/>
    </w:p>
    <w:p w14:paraId="02F84B4E" w14:textId="5E4DA713" w:rsidR="009D67E5" w:rsidRPr="003F74D2" w:rsidRDefault="00775D5F">
      <w:pPr>
        <w:pStyle w:val="FirstParagraph"/>
      </w:pPr>
      <w:r w:rsidRPr="003F74D2">
        <w:t xml:space="preserve">Minerva and Myrtle walk on the bridge that leads to the Black </w:t>
      </w:r>
      <w:r w:rsidR="003F74D2" w:rsidRPr="003F74D2">
        <w:t>Lake</w:t>
      </w:r>
      <w:r w:rsidR="003F74D2" w:rsidRPr="003F74D2">
        <w:rPr>
          <w:b/>
        </w:rPr>
        <w:t>;</w:t>
      </w:r>
      <w:r w:rsidRPr="003F74D2">
        <w:rPr>
          <w:b/>
        </w:rPr>
        <w:t xml:space="preserve"> they decide to go there</w:t>
      </w:r>
      <w:r w:rsidRPr="003F74D2">
        <w:t xml:space="preserve"> to relax after studying all day in the library. </w:t>
      </w:r>
    </w:p>
    <w:p w14:paraId="0A6DA73C" w14:textId="640F63F5" w:rsidR="009D67E5" w:rsidRDefault="0087174F">
      <w:pPr>
        <w:pStyle w:val="CaptionedFigure"/>
      </w:pPr>
      <w:r>
        <w:rPr>
          <w:noProof/>
        </w:rPr>
        <w:drawing>
          <wp:anchor distT="0" distB="0" distL="114300" distR="114300" simplePos="0" relativeHeight="252433408" behindDoc="1" locked="0" layoutInCell="1" allowOverlap="1" wp14:anchorId="4583B459" wp14:editId="48254CD5">
            <wp:simplePos x="0" y="0"/>
            <wp:positionH relativeFrom="column">
              <wp:posOffset>1650527</wp:posOffset>
            </wp:positionH>
            <wp:positionV relativeFrom="paragraph">
              <wp:posOffset>6393</wp:posOffset>
            </wp:positionV>
            <wp:extent cx="3029585" cy="2091690"/>
            <wp:effectExtent l="0" t="0" r="0" b="0"/>
            <wp:wrapTight wrapText="bothSides">
              <wp:wrapPolygon edited="0">
                <wp:start x="0" y="0"/>
                <wp:lineTo x="0" y="21443"/>
                <wp:lineTo x="21460" y="21443"/>
                <wp:lineTo x="21460"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Bridge.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029585" cy="20916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B56F9C" w14:textId="48FFC54E" w:rsidR="009D67E5" w:rsidRDefault="009D67E5">
      <w:pPr>
        <w:pStyle w:val="ImageCaption"/>
      </w:pPr>
    </w:p>
    <w:p w14:paraId="17411389" w14:textId="5E74C9CC" w:rsidR="003F74D2" w:rsidRDefault="003F74D2">
      <w:pPr>
        <w:pStyle w:val="ImageCaption"/>
      </w:pPr>
    </w:p>
    <w:p w14:paraId="416E8135" w14:textId="475FAFE3" w:rsidR="003F74D2" w:rsidRDefault="003F74D2">
      <w:pPr>
        <w:pStyle w:val="ImageCaption"/>
      </w:pPr>
    </w:p>
    <w:p w14:paraId="3CEB64F1" w14:textId="2D8C4459" w:rsidR="003F74D2" w:rsidRDefault="003F74D2">
      <w:pPr>
        <w:pStyle w:val="ImageCaption"/>
      </w:pPr>
    </w:p>
    <w:p w14:paraId="7926D927" w14:textId="6265B0AA" w:rsidR="003F74D2" w:rsidRDefault="003F74D2">
      <w:pPr>
        <w:pStyle w:val="ImageCaption"/>
      </w:pPr>
    </w:p>
    <w:p w14:paraId="72376191" w14:textId="51A6E286" w:rsidR="003F74D2" w:rsidRDefault="003F74D2">
      <w:pPr>
        <w:pStyle w:val="ImageCaption"/>
      </w:pPr>
    </w:p>
    <w:p w14:paraId="0A4D096C" w14:textId="486F2670" w:rsidR="003F74D2" w:rsidRDefault="003F74D2">
      <w:pPr>
        <w:pStyle w:val="ImageCaption"/>
      </w:pPr>
    </w:p>
    <w:p w14:paraId="1D47FD97" w14:textId="77777777" w:rsidR="003F74D2" w:rsidRDefault="003F74D2">
      <w:pPr>
        <w:pStyle w:val="ImageCaption"/>
      </w:pPr>
    </w:p>
    <w:p w14:paraId="6A8770BA" w14:textId="4E1FC800" w:rsidR="009D67E5" w:rsidRDefault="00775D5F">
      <w:pPr>
        <w:pStyle w:val="Corpotesto"/>
      </w:pPr>
      <w:r>
        <w:t xml:space="preserve">When they arrive at </w:t>
      </w:r>
      <w:r w:rsidR="003F74D2">
        <w:t>shore,</w:t>
      </w:r>
      <w:r>
        <w:t xml:space="preserve"> they hear someone crying for help and they quickly approach; they find a girl being attacked by a mermaid. Minerva points the wand at the mermaid and casts the Stunning spell.</w:t>
      </w:r>
      <w:r w:rsidR="0087174F" w:rsidRPr="0087174F">
        <w:rPr>
          <w:noProof/>
        </w:rPr>
        <w:t xml:space="preserve"> </w:t>
      </w:r>
    </w:p>
    <w:p w14:paraId="68FC81F2" w14:textId="3BA3874F" w:rsidR="009D67E5" w:rsidRDefault="0087174F" w:rsidP="003F74D2">
      <w:pPr>
        <w:pStyle w:val="CaptionedFigure"/>
        <w:jc w:val="center"/>
      </w:pPr>
      <w:r>
        <w:rPr>
          <w:noProof/>
        </w:rPr>
        <w:drawing>
          <wp:inline distT="0" distB="0" distL="0" distR="0" wp14:anchorId="0B8AA31D" wp14:editId="3FA75F1B">
            <wp:extent cx="3897823" cy="3518115"/>
            <wp:effectExtent l="0" t="0" r="0" b="0"/>
            <wp:docPr id="32" name="Picture" descr="Sirena"/>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Syren.jpg"/>
                    <pic:cNvPicPr>
                      <a:picLocks noChangeAspect="1" noChangeArrowheads="1"/>
                    </pic:cNvPicPr>
                  </pic:nvPicPr>
                  <pic:blipFill>
                    <a:blip r:embed="rId39"/>
                    <a:stretch>
                      <a:fillRect/>
                    </a:stretch>
                  </pic:blipFill>
                  <pic:spPr bwMode="auto">
                    <a:xfrm>
                      <a:off x="0" y="0"/>
                      <a:ext cx="3980911" cy="3593109"/>
                    </a:xfrm>
                    <a:prstGeom prst="rect">
                      <a:avLst/>
                    </a:prstGeom>
                    <a:noFill/>
                    <a:ln w="9525">
                      <a:noFill/>
                      <a:headEnd/>
                      <a:tailEnd/>
                    </a:ln>
                  </pic:spPr>
                </pic:pic>
              </a:graphicData>
            </a:graphic>
          </wp:inline>
        </w:drawing>
      </w:r>
    </w:p>
    <w:p w14:paraId="3A121880" w14:textId="06188202" w:rsidR="009D67E5" w:rsidRDefault="009D67E5">
      <w:pPr>
        <w:pStyle w:val="ImageCaption"/>
      </w:pPr>
    </w:p>
    <w:p w14:paraId="754049B6" w14:textId="3E58B3CB" w:rsidR="0087174F" w:rsidRDefault="0087174F">
      <w:pPr>
        <w:pStyle w:val="ImageCaption"/>
      </w:pPr>
    </w:p>
    <w:p w14:paraId="6BF64324" w14:textId="77777777" w:rsidR="0087174F" w:rsidRDefault="0087174F">
      <w:pPr>
        <w:pStyle w:val="ImageCaption"/>
      </w:pPr>
    </w:p>
    <w:tbl>
      <w:tblPr>
        <w:tblStyle w:val="Table"/>
        <w:tblW w:w="0" w:type="pct"/>
        <w:tblLook w:val="0020" w:firstRow="1" w:lastRow="0" w:firstColumn="0" w:lastColumn="0" w:noHBand="0" w:noVBand="0"/>
      </w:tblPr>
      <w:tblGrid>
        <w:gridCol w:w="3330"/>
      </w:tblGrid>
      <w:tr w:rsidR="003F74D2" w14:paraId="12442201" w14:textId="77777777">
        <w:tc>
          <w:tcPr>
            <w:tcW w:w="0" w:type="auto"/>
            <w:tcBorders>
              <w:bottom w:val="single" w:sz="0" w:space="0" w:color="auto"/>
            </w:tcBorders>
            <w:vAlign w:val="bottom"/>
          </w:tcPr>
          <w:p w14:paraId="6342BC71" w14:textId="4E61C13B" w:rsidR="009D67E5" w:rsidRPr="003F74D2" w:rsidRDefault="00775D5F">
            <w:pPr>
              <w:pStyle w:val="Compact"/>
              <w:rPr>
                <w:i/>
                <w:iCs/>
              </w:rPr>
            </w:pPr>
            <w:r w:rsidRPr="003F74D2">
              <w:rPr>
                <w:i/>
                <w:iCs/>
              </w:rPr>
              <w:t>Dialogue 1.</w:t>
            </w:r>
          </w:p>
        </w:tc>
      </w:tr>
      <w:tr w:rsidR="003F74D2" w14:paraId="5CF3AAC1" w14:textId="77777777">
        <w:tc>
          <w:tcPr>
            <w:tcW w:w="0" w:type="auto"/>
          </w:tcPr>
          <w:p w14:paraId="5AD949DE" w14:textId="3A7FB738" w:rsidR="009D67E5" w:rsidRDefault="00775D5F">
            <w:pPr>
              <w:pStyle w:val="Compact"/>
            </w:pPr>
            <w:r>
              <w:rPr>
                <w:b/>
              </w:rPr>
              <w:t>Minerva</w:t>
            </w:r>
            <w:r>
              <w:t xml:space="preserve">: </w:t>
            </w:r>
            <w:r w:rsidR="003F74D2">
              <w:t>It is</w:t>
            </w:r>
            <w:r>
              <w:t xml:space="preserve"> a Selkie! </w:t>
            </w:r>
            <w:r>
              <w:rPr>
                <w:i/>
              </w:rPr>
              <w:t>Stupefy</w:t>
            </w:r>
          </w:p>
        </w:tc>
      </w:tr>
    </w:tbl>
    <w:p w14:paraId="0AEA978A" w14:textId="2C550CB8" w:rsidR="009D67E5" w:rsidRDefault="003F74D2" w:rsidP="003F74D2">
      <w:pPr>
        <w:pStyle w:val="Corpotesto"/>
        <w:jc w:val="both"/>
      </w:pPr>
      <w:r>
        <w:rPr>
          <w:noProof/>
        </w:rPr>
        <w:drawing>
          <wp:anchor distT="0" distB="0" distL="114300" distR="114300" simplePos="0" relativeHeight="252440576" behindDoc="1" locked="0" layoutInCell="1" allowOverlap="1" wp14:anchorId="1572E448" wp14:editId="22114932">
            <wp:simplePos x="0" y="0"/>
            <wp:positionH relativeFrom="column">
              <wp:posOffset>3495084</wp:posOffset>
            </wp:positionH>
            <wp:positionV relativeFrom="paragraph">
              <wp:posOffset>-31793</wp:posOffset>
            </wp:positionV>
            <wp:extent cx="2727325" cy="2324735"/>
            <wp:effectExtent l="0" t="0" r="0" b="0"/>
            <wp:wrapTight wrapText="bothSides">
              <wp:wrapPolygon edited="0">
                <wp:start x="0" y="0"/>
                <wp:lineTo x="0" y="21417"/>
                <wp:lineTo x="21424" y="21417"/>
                <wp:lineTo x="21424"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jp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727325" cy="23247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Minerva hits the mermaid, but she only manages to get her angrier. The mermaid turns her attention to Myrtle and manages to kidnap her, while diving into the lake. The mysterious girl tries to cast a spell to hit the mermaid before she goes underwater, but a group of </w:t>
      </w:r>
      <w:proofErr w:type="spellStart"/>
      <w:r w:rsidR="00775D5F">
        <w:t>grindylows</w:t>
      </w:r>
      <w:proofErr w:type="spellEnd"/>
      <w:r w:rsidR="00775D5F">
        <w:t xml:space="preserve"> emerges from the lake; they hurl themselves on the girl, stealing her wand in the process, then proceed to run away.</w:t>
      </w:r>
    </w:p>
    <w:p w14:paraId="64C45269" w14:textId="0C31C255" w:rsidR="009D67E5" w:rsidRDefault="009D67E5">
      <w:pPr>
        <w:pStyle w:val="CaptionedFigure"/>
      </w:pPr>
    </w:p>
    <w:p w14:paraId="6BF8EF13" w14:textId="77777777" w:rsidR="003F74D2" w:rsidRDefault="003F74D2">
      <w:pPr>
        <w:pStyle w:val="CaptionedFigure"/>
      </w:pPr>
    </w:p>
    <w:p w14:paraId="5A9A78B5" w14:textId="77777777" w:rsidR="009D67E5" w:rsidRPr="003F74D2" w:rsidRDefault="009D67E5">
      <w:pPr>
        <w:pStyle w:val="ImageCaption"/>
        <w:rPr>
          <w:iCs/>
        </w:rPr>
      </w:pPr>
    </w:p>
    <w:tbl>
      <w:tblPr>
        <w:tblStyle w:val="Table"/>
        <w:tblW w:w="0" w:type="pct"/>
        <w:tblLook w:val="0020" w:firstRow="1" w:lastRow="0" w:firstColumn="0" w:lastColumn="0" w:noHBand="0" w:noVBand="0"/>
      </w:tblPr>
      <w:tblGrid>
        <w:gridCol w:w="6978"/>
      </w:tblGrid>
      <w:tr w:rsidR="003F74D2" w:rsidRPr="003F74D2" w14:paraId="21AF75A7" w14:textId="77777777">
        <w:tc>
          <w:tcPr>
            <w:tcW w:w="0" w:type="auto"/>
            <w:tcBorders>
              <w:bottom w:val="single" w:sz="0" w:space="0" w:color="auto"/>
            </w:tcBorders>
            <w:vAlign w:val="bottom"/>
          </w:tcPr>
          <w:p w14:paraId="7315AD8A" w14:textId="77777777" w:rsidR="009D67E5" w:rsidRPr="003F74D2" w:rsidRDefault="00775D5F">
            <w:pPr>
              <w:pStyle w:val="Compact"/>
              <w:rPr>
                <w:i/>
                <w:iCs/>
              </w:rPr>
            </w:pPr>
            <w:r w:rsidRPr="003F74D2">
              <w:rPr>
                <w:i/>
                <w:iCs/>
              </w:rPr>
              <w:t>Dialogue 2.</w:t>
            </w:r>
          </w:p>
        </w:tc>
      </w:tr>
      <w:tr w:rsidR="003F74D2" w14:paraId="5DD38F12" w14:textId="77777777">
        <w:tc>
          <w:tcPr>
            <w:tcW w:w="0" w:type="auto"/>
          </w:tcPr>
          <w:p w14:paraId="63415E82" w14:textId="77777777" w:rsidR="009D67E5" w:rsidRDefault="00775D5F">
            <w:pPr>
              <w:pStyle w:val="Compact"/>
            </w:pPr>
            <w:r>
              <w:rPr>
                <w:b/>
              </w:rPr>
              <w:t>Mysterious Girl</w:t>
            </w:r>
            <w:r>
              <w:t>: My wand!</w:t>
            </w:r>
          </w:p>
        </w:tc>
      </w:tr>
      <w:tr w:rsidR="003F74D2" w14:paraId="4CDB2B07" w14:textId="77777777">
        <w:tc>
          <w:tcPr>
            <w:tcW w:w="0" w:type="auto"/>
          </w:tcPr>
          <w:p w14:paraId="18248A52" w14:textId="77777777" w:rsidR="009D67E5" w:rsidRDefault="00775D5F">
            <w:pPr>
              <w:pStyle w:val="Compact"/>
            </w:pPr>
            <w:r>
              <w:rPr>
                <w:b/>
              </w:rPr>
              <w:t>Minerva</w:t>
            </w:r>
            <w:r>
              <w:t>: Myrtle, no!</w:t>
            </w:r>
          </w:p>
        </w:tc>
      </w:tr>
      <w:tr w:rsidR="003F74D2" w14:paraId="3CE03E19" w14:textId="77777777">
        <w:tc>
          <w:tcPr>
            <w:tcW w:w="0" w:type="auto"/>
          </w:tcPr>
          <w:p w14:paraId="0F0E9113" w14:textId="77777777" w:rsidR="009D67E5" w:rsidRDefault="00775D5F">
            <w:pPr>
              <w:pStyle w:val="Compact"/>
            </w:pPr>
            <w:r>
              <w:rPr>
                <w:b/>
              </w:rPr>
              <w:t>Mysterious Girl</w:t>
            </w:r>
            <w:r>
              <w:t>: Why my wand should be called Myrtle?</w:t>
            </w:r>
          </w:p>
        </w:tc>
      </w:tr>
      <w:tr w:rsidR="003F74D2" w14:paraId="03F14626" w14:textId="77777777">
        <w:tc>
          <w:tcPr>
            <w:tcW w:w="0" w:type="auto"/>
          </w:tcPr>
          <w:p w14:paraId="01BB27C4" w14:textId="77777777" w:rsidR="009D67E5" w:rsidRDefault="00775D5F">
            <w:pPr>
              <w:pStyle w:val="Compact"/>
            </w:pPr>
            <w:r>
              <w:rPr>
                <w:b/>
              </w:rPr>
              <w:t>Minerva</w:t>
            </w:r>
            <w:r>
              <w:t>: Myrtle is my friend! We must save her!</w:t>
            </w:r>
          </w:p>
        </w:tc>
      </w:tr>
      <w:tr w:rsidR="003F74D2" w14:paraId="20AE4522" w14:textId="77777777">
        <w:tc>
          <w:tcPr>
            <w:tcW w:w="0" w:type="auto"/>
          </w:tcPr>
          <w:p w14:paraId="5A1CDF45" w14:textId="77777777" w:rsidR="009D67E5" w:rsidRDefault="00775D5F">
            <w:pPr>
              <w:pStyle w:val="Compact"/>
            </w:pPr>
            <w:r>
              <w:rPr>
                <w:b/>
              </w:rPr>
              <w:t>Mysterious Girl</w:t>
            </w:r>
            <w:r>
              <w:t>: Good luck then.</w:t>
            </w:r>
          </w:p>
        </w:tc>
      </w:tr>
      <w:tr w:rsidR="003F74D2" w14:paraId="627ED7B1" w14:textId="77777777">
        <w:tc>
          <w:tcPr>
            <w:tcW w:w="0" w:type="auto"/>
          </w:tcPr>
          <w:p w14:paraId="589EE332" w14:textId="77777777" w:rsidR="009D67E5" w:rsidRDefault="00775D5F">
            <w:pPr>
              <w:pStyle w:val="Compact"/>
            </w:pPr>
            <w:r>
              <w:rPr>
                <w:b/>
              </w:rPr>
              <w:t>Minerva</w:t>
            </w:r>
            <w:r>
              <w:t>: Can you help me?</w:t>
            </w:r>
          </w:p>
        </w:tc>
      </w:tr>
      <w:tr w:rsidR="003F74D2" w14:paraId="38DFCCFA" w14:textId="77777777">
        <w:tc>
          <w:tcPr>
            <w:tcW w:w="0" w:type="auto"/>
          </w:tcPr>
          <w:p w14:paraId="37259C09" w14:textId="77777777" w:rsidR="009D67E5" w:rsidRDefault="00775D5F">
            <w:pPr>
              <w:pStyle w:val="Compact"/>
            </w:pPr>
            <w:r>
              <w:rPr>
                <w:b/>
              </w:rPr>
              <w:t>Mysterious Girl</w:t>
            </w:r>
            <w:r>
              <w:t>: If you will help me find my wand, I will help you.</w:t>
            </w:r>
          </w:p>
        </w:tc>
      </w:tr>
      <w:tr w:rsidR="003F74D2" w14:paraId="08A64C52" w14:textId="77777777">
        <w:tc>
          <w:tcPr>
            <w:tcW w:w="0" w:type="auto"/>
          </w:tcPr>
          <w:p w14:paraId="2582CC83" w14:textId="77777777" w:rsidR="009D67E5" w:rsidRDefault="00775D5F">
            <w:pPr>
              <w:pStyle w:val="Compact"/>
            </w:pPr>
            <w:r>
              <w:rPr>
                <w:b/>
              </w:rPr>
              <w:t>Minerva</w:t>
            </w:r>
            <w:r>
              <w:t xml:space="preserve">: But... fine, </w:t>
            </w:r>
            <w:proofErr w:type="gramStart"/>
            <w:r>
              <w:t>let's</w:t>
            </w:r>
            <w:proofErr w:type="gramEnd"/>
            <w:r>
              <w:t xml:space="preserve"> get to work.</w:t>
            </w:r>
          </w:p>
          <w:p w14:paraId="7CC76623" w14:textId="5838868F" w:rsidR="003F74D2" w:rsidRDefault="003F74D2">
            <w:pPr>
              <w:pStyle w:val="Compact"/>
            </w:pPr>
          </w:p>
        </w:tc>
      </w:tr>
    </w:tbl>
    <w:p w14:paraId="6F550121" w14:textId="0C8A798F" w:rsidR="009D67E5" w:rsidRDefault="00775D5F" w:rsidP="003F74D2">
      <w:pPr>
        <w:pStyle w:val="Corpotesto"/>
        <w:rPr>
          <w:noProof/>
        </w:rPr>
      </w:pPr>
      <w:r>
        <w:t xml:space="preserve">The two girls go in search of traces to find where the </w:t>
      </w:r>
      <w:proofErr w:type="spellStart"/>
      <w:r>
        <w:t>grindylows</w:t>
      </w:r>
      <w:proofErr w:type="spellEnd"/>
      <w:r>
        <w:t xml:space="preserve"> are hidden. Minerva can use spells to search for the </w:t>
      </w:r>
      <w:proofErr w:type="spellStart"/>
      <w:r>
        <w:t>grindylows</w:t>
      </w:r>
      <w:proofErr w:type="spellEnd"/>
      <w:r>
        <w:t>. By following their traces, they understand that they must proceed to the left of the Black Lake.</w:t>
      </w:r>
    </w:p>
    <w:p w14:paraId="6BD23641" w14:textId="37661288" w:rsidR="003F74D2" w:rsidRDefault="003F74D2" w:rsidP="003F74D2">
      <w:pPr>
        <w:pStyle w:val="Corpotesto"/>
        <w:rPr>
          <w:noProof/>
        </w:rPr>
      </w:pPr>
      <w:r>
        <w:rPr>
          <w:noProof/>
        </w:rPr>
        <w:drawing>
          <wp:anchor distT="0" distB="0" distL="114300" distR="114300" simplePos="0" relativeHeight="252450816" behindDoc="1" locked="0" layoutInCell="1" allowOverlap="1" wp14:anchorId="48D1B13C" wp14:editId="19A4FAA8">
            <wp:simplePos x="0" y="0"/>
            <wp:positionH relativeFrom="column">
              <wp:posOffset>659130</wp:posOffset>
            </wp:positionH>
            <wp:positionV relativeFrom="paragraph">
              <wp:posOffset>6985</wp:posOffset>
            </wp:positionV>
            <wp:extent cx="4408805" cy="2378710"/>
            <wp:effectExtent l="0" t="0" r="0" b="0"/>
            <wp:wrapTight wrapText="bothSides">
              <wp:wrapPolygon edited="0">
                <wp:start x="0" y="0"/>
                <wp:lineTo x="0" y="21450"/>
                <wp:lineTo x="21466" y="21450"/>
                <wp:lineTo x="21466" y="0"/>
                <wp:lineTo x="0" y="0"/>
              </wp:wrapPolygon>
            </wp:wrapTight>
            <wp:docPr id="34" name="Picture" descr="Left_Pat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Left_path.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408805" cy="23787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695309A" w14:textId="54766F2B" w:rsidR="003F74D2" w:rsidRDefault="003F74D2" w:rsidP="003F74D2">
      <w:pPr>
        <w:pStyle w:val="Corpotesto"/>
        <w:rPr>
          <w:noProof/>
        </w:rPr>
      </w:pPr>
    </w:p>
    <w:p w14:paraId="5E939BC3" w14:textId="5FCB6B31" w:rsidR="003F74D2" w:rsidRDefault="003F74D2" w:rsidP="003F74D2">
      <w:pPr>
        <w:pStyle w:val="Corpotesto"/>
        <w:rPr>
          <w:noProof/>
        </w:rPr>
      </w:pPr>
    </w:p>
    <w:p w14:paraId="19DC3176" w14:textId="2F623C9B" w:rsidR="003F74D2" w:rsidRDefault="003F74D2" w:rsidP="003F74D2">
      <w:pPr>
        <w:pStyle w:val="Corpotesto"/>
        <w:rPr>
          <w:noProof/>
        </w:rPr>
      </w:pPr>
    </w:p>
    <w:p w14:paraId="66BBDDBF" w14:textId="5036E79D" w:rsidR="003F74D2" w:rsidRDefault="003F74D2" w:rsidP="003F74D2">
      <w:pPr>
        <w:pStyle w:val="Corpotesto"/>
        <w:rPr>
          <w:noProof/>
        </w:rPr>
      </w:pPr>
    </w:p>
    <w:p w14:paraId="0AEC12CC" w14:textId="77777777" w:rsidR="003F74D2" w:rsidRDefault="003F74D2" w:rsidP="003F74D2">
      <w:pPr>
        <w:pStyle w:val="Corpotesto"/>
      </w:pPr>
    </w:p>
    <w:p w14:paraId="0236FCA0" w14:textId="0C7D1C72" w:rsidR="009D67E5" w:rsidRDefault="00775D5F">
      <w:pPr>
        <w:pStyle w:val="Corpotesto"/>
      </w:pPr>
      <w:r>
        <w:lastRenderedPageBreak/>
        <w:t xml:space="preserve">While they search for the wand, the </w:t>
      </w:r>
      <w:proofErr w:type="spellStart"/>
      <w:r>
        <w:t>grindylows</w:t>
      </w:r>
      <w:proofErr w:type="spellEnd"/>
      <w:r>
        <w:t xml:space="preserve"> appears along the path and they must be defeated. Then they keep following the traces until they understand that the wands </w:t>
      </w:r>
      <w:r w:rsidR="0087174F">
        <w:t>are</w:t>
      </w:r>
      <w:r>
        <w:t xml:space="preserve"> nearby.</w:t>
      </w:r>
    </w:p>
    <w:p w14:paraId="12863256" w14:textId="77777777" w:rsidR="009D67E5" w:rsidRDefault="00775D5F">
      <w:pPr>
        <w:pStyle w:val="CaptionedFigure"/>
      </w:pPr>
      <w:r>
        <w:rPr>
          <w:noProof/>
        </w:rPr>
        <w:drawing>
          <wp:inline distT="0" distB="0" distL="0" distR="0" wp14:anchorId="33DCFD2A" wp14:editId="79257CA4">
            <wp:extent cx="6167755" cy="303766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Map_lake_grindylow.jpg"/>
                    <pic:cNvPicPr>
                      <a:picLocks noChangeAspect="1" noChangeArrowheads="1"/>
                    </pic:cNvPicPr>
                  </pic:nvPicPr>
                  <pic:blipFill>
                    <a:blip r:embed="rId42"/>
                    <a:stretch>
                      <a:fillRect/>
                    </a:stretch>
                  </pic:blipFill>
                  <pic:spPr bwMode="auto">
                    <a:xfrm>
                      <a:off x="0" y="0"/>
                      <a:ext cx="6189677" cy="3048465"/>
                    </a:xfrm>
                    <a:prstGeom prst="rect">
                      <a:avLst/>
                    </a:prstGeom>
                    <a:noFill/>
                    <a:ln w="9525">
                      <a:noFill/>
                      <a:headEnd/>
                      <a:tailEnd/>
                    </a:ln>
                  </pic:spPr>
                </pic:pic>
              </a:graphicData>
            </a:graphic>
          </wp:inline>
        </w:drawing>
      </w:r>
    </w:p>
    <w:p w14:paraId="4145C72A" w14:textId="77777777" w:rsidR="009D67E5" w:rsidRDefault="009D67E5">
      <w:pPr>
        <w:pStyle w:val="ImageCaption"/>
      </w:pPr>
    </w:p>
    <w:tbl>
      <w:tblPr>
        <w:tblStyle w:val="Table"/>
        <w:tblW w:w="0" w:type="pct"/>
        <w:tblLook w:val="0020" w:firstRow="1" w:lastRow="0" w:firstColumn="0" w:lastColumn="0" w:noHBand="0" w:noVBand="0"/>
      </w:tblPr>
      <w:tblGrid>
        <w:gridCol w:w="7538"/>
      </w:tblGrid>
      <w:tr w:rsidR="009D67E5" w14:paraId="0542C03E" w14:textId="77777777">
        <w:tc>
          <w:tcPr>
            <w:tcW w:w="0" w:type="auto"/>
            <w:tcBorders>
              <w:bottom w:val="single" w:sz="0" w:space="0" w:color="auto"/>
            </w:tcBorders>
            <w:vAlign w:val="bottom"/>
          </w:tcPr>
          <w:p w14:paraId="2CF67066" w14:textId="77777777" w:rsidR="009D67E5" w:rsidRPr="003F74D2" w:rsidRDefault="00775D5F">
            <w:pPr>
              <w:pStyle w:val="Compact"/>
              <w:rPr>
                <w:i/>
                <w:iCs/>
              </w:rPr>
            </w:pPr>
            <w:r w:rsidRPr="003F74D2">
              <w:rPr>
                <w:i/>
                <w:iCs/>
              </w:rPr>
              <w:t>Dialogue 3.</w:t>
            </w:r>
          </w:p>
        </w:tc>
      </w:tr>
      <w:tr w:rsidR="009D67E5" w14:paraId="5C5D34E6" w14:textId="77777777">
        <w:tc>
          <w:tcPr>
            <w:tcW w:w="0" w:type="auto"/>
          </w:tcPr>
          <w:p w14:paraId="6CD5AD10" w14:textId="77777777" w:rsidR="009D67E5" w:rsidRDefault="00775D5F">
            <w:pPr>
              <w:pStyle w:val="Compact"/>
            </w:pPr>
            <w:r>
              <w:rPr>
                <w:b/>
              </w:rPr>
              <w:t>Mysterious Girl</w:t>
            </w:r>
            <w:r>
              <w:t>: Where the hell is my wand?</w:t>
            </w:r>
          </w:p>
        </w:tc>
      </w:tr>
      <w:tr w:rsidR="009D67E5" w14:paraId="236B23C7" w14:textId="77777777">
        <w:tc>
          <w:tcPr>
            <w:tcW w:w="0" w:type="auto"/>
          </w:tcPr>
          <w:p w14:paraId="7EC33F95" w14:textId="77777777" w:rsidR="009D67E5" w:rsidRDefault="00775D5F">
            <w:pPr>
              <w:pStyle w:val="Compact"/>
            </w:pPr>
            <w:r>
              <w:rPr>
                <w:b/>
              </w:rPr>
              <w:t>Minerva</w:t>
            </w:r>
            <w:r>
              <w:t>: Language!</w:t>
            </w:r>
          </w:p>
        </w:tc>
      </w:tr>
      <w:tr w:rsidR="009D67E5" w14:paraId="508389E4" w14:textId="77777777">
        <w:tc>
          <w:tcPr>
            <w:tcW w:w="0" w:type="auto"/>
          </w:tcPr>
          <w:p w14:paraId="60484B74" w14:textId="77777777" w:rsidR="009D67E5" w:rsidRDefault="00775D5F">
            <w:pPr>
              <w:pStyle w:val="Compact"/>
            </w:pPr>
            <w:r>
              <w:rPr>
                <w:b/>
              </w:rPr>
              <w:t>Mysterious Girl</w:t>
            </w:r>
            <w:r>
              <w:t>: May I ascertain the whereabouts of my hell-</w:t>
            </w:r>
            <w:proofErr w:type="spellStart"/>
            <w:r>
              <w:t>ish</w:t>
            </w:r>
            <w:proofErr w:type="spellEnd"/>
            <w:r>
              <w:t xml:space="preserve"> wand?</w:t>
            </w:r>
          </w:p>
        </w:tc>
      </w:tr>
      <w:tr w:rsidR="003F74D2" w14:paraId="057E5BEF" w14:textId="77777777">
        <w:tc>
          <w:tcPr>
            <w:tcW w:w="0" w:type="auto"/>
          </w:tcPr>
          <w:p w14:paraId="56C95994" w14:textId="77777777" w:rsidR="003F74D2" w:rsidRDefault="003F74D2">
            <w:pPr>
              <w:pStyle w:val="Compact"/>
              <w:rPr>
                <w:b/>
              </w:rPr>
            </w:pPr>
          </w:p>
        </w:tc>
      </w:tr>
    </w:tbl>
    <w:p w14:paraId="614DC71E" w14:textId="5B999925" w:rsidR="009D67E5" w:rsidRDefault="00775D5F">
      <w:pPr>
        <w:pStyle w:val="Corpotesto"/>
      </w:pPr>
      <w:r>
        <w:t xml:space="preserve">While they search the for wand, another group of </w:t>
      </w:r>
      <w:proofErr w:type="spellStart"/>
      <w:r>
        <w:t>grindylows</w:t>
      </w:r>
      <w:proofErr w:type="spellEnd"/>
      <w:r>
        <w:t xml:space="preserve"> attacks. </w:t>
      </w:r>
    </w:p>
    <w:p w14:paraId="2E94F88F" w14:textId="77777777" w:rsidR="003F74D2" w:rsidRDefault="003F74D2">
      <w:pPr>
        <w:pStyle w:val="Corpotesto"/>
      </w:pPr>
    </w:p>
    <w:tbl>
      <w:tblPr>
        <w:tblStyle w:val="Table"/>
        <w:tblW w:w="0" w:type="pct"/>
        <w:tblLook w:val="0020" w:firstRow="1" w:lastRow="0" w:firstColumn="0" w:lastColumn="0" w:noHBand="0" w:noVBand="0"/>
      </w:tblPr>
      <w:tblGrid>
        <w:gridCol w:w="5661"/>
      </w:tblGrid>
      <w:tr w:rsidR="009D67E5" w14:paraId="520612DA" w14:textId="77777777">
        <w:tc>
          <w:tcPr>
            <w:tcW w:w="0" w:type="auto"/>
            <w:tcBorders>
              <w:bottom w:val="single" w:sz="0" w:space="0" w:color="auto"/>
            </w:tcBorders>
            <w:vAlign w:val="bottom"/>
          </w:tcPr>
          <w:p w14:paraId="7FDCBB30" w14:textId="77777777" w:rsidR="009D67E5" w:rsidRPr="003F74D2" w:rsidRDefault="00775D5F">
            <w:pPr>
              <w:pStyle w:val="Compact"/>
              <w:rPr>
                <w:i/>
                <w:iCs/>
              </w:rPr>
            </w:pPr>
            <w:r w:rsidRPr="003F74D2">
              <w:rPr>
                <w:i/>
                <w:iCs/>
              </w:rPr>
              <w:t>Dialogue 4.</w:t>
            </w:r>
          </w:p>
        </w:tc>
      </w:tr>
      <w:tr w:rsidR="009D67E5" w14:paraId="0E8005A2" w14:textId="77777777">
        <w:tc>
          <w:tcPr>
            <w:tcW w:w="0" w:type="auto"/>
          </w:tcPr>
          <w:p w14:paraId="4E0E1D1F" w14:textId="77777777" w:rsidR="009D67E5" w:rsidRDefault="00775D5F">
            <w:pPr>
              <w:pStyle w:val="Compact"/>
            </w:pPr>
            <w:r>
              <w:rPr>
                <w:b/>
              </w:rPr>
              <w:t>Mysterious Girl</w:t>
            </w:r>
            <w:r>
              <w:t>: Here they are! They have my wand!</w:t>
            </w:r>
          </w:p>
        </w:tc>
      </w:tr>
    </w:tbl>
    <w:p w14:paraId="6064C362" w14:textId="77777777" w:rsidR="009D67E5" w:rsidRDefault="00775D5F" w:rsidP="003F74D2">
      <w:pPr>
        <w:pStyle w:val="CaptionedFigure"/>
        <w:jc w:val="center"/>
      </w:pPr>
      <w:r>
        <w:rPr>
          <w:noProof/>
        </w:rPr>
        <w:lastRenderedPageBreak/>
        <w:drawing>
          <wp:inline distT="0" distB="0" distL="0" distR="0" wp14:anchorId="6C0518C9" wp14:editId="1129B983">
            <wp:extent cx="2898184" cy="3270142"/>
            <wp:effectExtent l="0" t="0" r="0" b="0"/>
            <wp:docPr id="36" name="Picture" descr="Grindylow_ambus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ambush.jpg"/>
                    <pic:cNvPicPr>
                      <a:picLocks noChangeAspect="1" noChangeArrowheads="1"/>
                    </pic:cNvPicPr>
                  </pic:nvPicPr>
                  <pic:blipFill>
                    <a:blip r:embed="rId43"/>
                    <a:stretch>
                      <a:fillRect/>
                    </a:stretch>
                  </pic:blipFill>
                  <pic:spPr bwMode="auto">
                    <a:xfrm>
                      <a:off x="0" y="0"/>
                      <a:ext cx="2961458" cy="3341537"/>
                    </a:xfrm>
                    <a:prstGeom prst="rect">
                      <a:avLst/>
                    </a:prstGeom>
                    <a:noFill/>
                    <a:ln w="9525">
                      <a:noFill/>
                      <a:headEnd/>
                      <a:tailEnd/>
                    </a:ln>
                  </pic:spPr>
                </pic:pic>
              </a:graphicData>
            </a:graphic>
          </wp:inline>
        </w:drawing>
      </w:r>
    </w:p>
    <w:p w14:paraId="0D3634AD" w14:textId="33E56852" w:rsidR="003F74D2" w:rsidRDefault="003F74D2">
      <w:pPr>
        <w:pStyle w:val="Corpotesto"/>
      </w:pPr>
    </w:p>
    <w:p w14:paraId="1D995D6B" w14:textId="02DFD78D" w:rsidR="009D67E5" w:rsidRDefault="003F74D2" w:rsidP="003F74D2">
      <w:pPr>
        <w:pStyle w:val="Corpotesto"/>
        <w:jc w:val="both"/>
      </w:pPr>
      <w:r>
        <w:rPr>
          <w:noProof/>
        </w:rPr>
        <w:drawing>
          <wp:anchor distT="0" distB="0" distL="114300" distR="114300" simplePos="0" relativeHeight="252457984" behindDoc="1" locked="0" layoutInCell="1" allowOverlap="1" wp14:anchorId="578AE010" wp14:editId="69029096">
            <wp:simplePos x="0" y="0"/>
            <wp:positionH relativeFrom="column">
              <wp:posOffset>3378835</wp:posOffset>
            </wp:positionH>
            <wp:positionV relativeFrom="paragraph">
              <wp:posOffset>10160</wp:posOffset>
            </wp:positionV>
            <wp:extent cx="2952115" cy="2494915"/>
            <wp:effectExtent l="0" t="0" r="0" b="0"/>
            <wp:wrapTight wrapText="bothSides">
              <wp:wrapPolygon edited="0">
                <wp:start x="0" y="0"/>
                <wp:lineTo x="0" y="21441"/>
                <wp:lineTo x="21465" y="21441"/>
                <wp:lineTo x="2146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upside_down.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952115" cy="24949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Minerva engages the pack and swiftly dispatches of all the lowly creatures. With an </w:t>
      </w:r>
      <w:proofErr w:type="spellStart"/>
      <w:r w:rsidR="00775D5F">
        <w:t>Accio</w:t>
      </w:r>
      <w:proofErr w:type="spellEnd"/>
      <w:r w:rsidR="00775D5F">
        <w:t xml:space="preserve">, she finally retrieves the mysterious girl's wand and hands it to her. A </w:t>
      </w:r>
      <w:proofErr w:type="spellStart"/>
      <w:r w:rsidR="00775D5F">
        <w:t>grindylow</w:t>
      </w:r>
      <w:proofErr w:type="spellEnd"/>
      <w:r w:rsidR="00775D5F">
        <w:t xml:space="preserve"> tries to run away but the girl casts a </w:t>
      </w:r>
      <w:proofErr w:type="spellStart"/>
      <w:r w:rsidR="00775D5F">
        <w:t>Levicorpus</w:t>
      </w:r>
      <w:proofErr w:type="spellEnd"/>
      <w:r w:rsidR="00775D5F">
        <w:t xml:space="preserve"> (a spell invented by Snape in the future) and the creature is lifted upside down in the air.</w:t>
      </w:r>
    </w:p>
    <w:p w14:paraId="1FA19EC0" w14:textId="2271BE69" w:rsidR="009D67E5" w:rsidRDefault="009D67E5">
      <w:pPr>
        <w:pStyle w:val="CaptionedFigure"/>
      </w:pPr>
    </w:p>
    <w:p w14:paraId="00A2758D" w14:textId="68C32338" w:rsidR="003F74D2" w:rsidRDefault="003F74D2">
      <w:pPr>
        <w:pStyle w:val="CaptionedFigure"/>
      </w:pPr>
    </w:p>
    <w:p w14:paraId="01C1C65B" w14:textId="01E33F38" w:rsidR="003F74D2" w:rsidRDefault="003F74D2">
      <w:pPr>
        <w:pStyle w:val="CaptionedFigure"/>
      </w:pPr>
    </w:p>
    <w:p w14:paraId="05FCF6A1" w14:textId="77777777" w:rsidR="003F74D2" w:rsidRDefault="003F74D2">
      <w:pPr>
        <w:pStyle w:val="CaptionedFigure"/>
      </w:pPr>
    </w:p>
    <w:p w14:paraId="1653ED2A" w14:textId="77777777" w:rsidR="009D67E5" w:rsidRDefault="009D67E5">
      <w:pPr>
        <w:pStyle w:val="ImageCaption"/>
      </w:pPr>
    </w:p>
    <w:tbl>
      <w:tblPr>
        <w:tblStyle w:val="Table"/>
        <w:tblW w:w="0" w:type="pct"/>
        <w:tblLook w:val="0020" w:firstRow="1" w:lastRow="0" w:firstColumn="0" w:lastColumn="0" w:noHBand="0" w:noVBand="0"/>
      </w:tblPr>
      <w:tblGrid>
        <w:gridCol w:w="4574"/>
      </w:tblGrid>
      <w:tr w:rsidR="003F74D2" w14:paraId="16EB9314" w14:textId="77777777">
        <w:tc>
          <w:tcPr>
            <w:tcW w:w="0" w:type="auto"/>
            <w:tcBorders>
              <w:bottom w:val="single" w:sz="0" w:space="0" w:color="auto"/>
            </w:tcBorders>
            <w:vAlign w:val="bottom"/>
          </w:tcPr>
          <w:p w14:paraId="2CBE2DB0" w14:textId="77777777" w:rsidR="009D67E5" w:rsidRPr="003F74D2" w:rsidRDefault="00775D5F" w:rsidP="003F74D2">
            <w:pPr>
              <w:pStyle w:val="Compact"/>
              <w:jc w:val="both"/>
              <w:rPr>
                <w:i/>
                <w:iCs/>
              </w:rPr>
            </w:pPr>
            <w:r w:rsidRPr="003F74D2">
              <w:rPr>
                <w:i/>
                <w:iCs/>
              </w:rPr>
              <w:t>Dialogue 5.</w:t>
            </w:r>
          </w:p>
        </w:tc>
      </w:tr>
      <w:tr w:rsidR="003F74D2" w14:paraId="5EBA5DAE" w14:textId="77777777">
        <w:tc>
          <w:tcPr>
            <w:tcW w:w="0" w:type="auto"/>
          </w:tcPr>
          <w:p w14:paraId="66762D72" w14:textId="6124BC62" w:rsidR="009D67E5" w:rsidRDefault="00775D5F" w:rsidP="003F74D2">
            <w:pPr>
              <w:pStyle w:val="Compact"/>
              <w:jc w:val="both"/>
            </w:pPr>
            <w:r>
              <w:rPr>
                <w:b/>
              </w:rPr>
              <w:t>Mysterious Girl</w:t>
            </w:r>
            <w:r>
              <w:t xml:space="preserve">: Tell me where </w:t>
            </w:r>
            <w:r w:rsidR="003F74D2">
              <w:t>the girl is</w:t>
            </w:r>
            <w:r>
              <w:t>!</w:t>
            </w:r>
          </w:p>
        </w:tc>
      </w:tr>
      <w:tr w:rsidR="003F74D2" w14:paraId="1D9891A4" w14:textId="77777777">
        <w:tc>
          <w:tcPr>
            <w:tcW w:w="0" w:type="auto"/>
          </w:tcPr>
          <w:p w14:paraId="3479B1D1" w14:textId="77777777" w:rsidR="009D67E5" w:rsidRDefault="00775D5F" w:rsidP="003F74D2">
            <w:pPr>
              <w:pStyle w:val="Compact"/>
              <w:jc w:val="both"/>
              <w:rPr>
                <w:i/>
              </w:rPr>
            </w:pPr>
            <w:proofErr w:type="spellStart"/>
            <w:r>
              <w:rPr>
                <w:b/>
              </w:rPr>
              <w:t>Grindylow</w:t>
            </w:r>
            <w:proofErr w:type="spellEnd"/>
            <w:r>
              <w:t xml:space="preserve">: </w:t>
            </w:r>
            <w:proofErr w:type="spellStart"/>
            <w:r>
              <w:rPr>
                <w:i/>
              </w:rPr>
              <w:t>mrrrrglgrlrglr</w:t>
            </w:r>
            <w:proofErr w:type="spellEnd"/>
          </w:p>
          <w:p w14:paraId="2EA8D24D" w14:textId="595BDEA8" w:rsidR="003F74D2" w:rsidRDefault="003F74D2" w:rsidP="003F74D2">
            <w:pPr>
              <w:pStyle w:val="Compact"/>
              <w:jc w:val="both"/>
            </w:pPr>
          </w:p>
        </w:tc>
      </w:tr>
    </w:tbl>
    <w:p w14:paraId="218637C0" w14:textId="08BE94DC" w:rsidR="003F74D2" w:rsidRDefault="00775D5F" w:rsidP="003F74D2">
      <w:pPr>
        <w:pStyle w:val="Corpotesto"/>
        <w:jc w:val="both"/>
      </w:pPr>
      <w:r>
        <w:t xml:space="preserve">The </w:t>
      </w:r>
      <w:proofErr w:type="spellStart"/>
      <w:r>
        <w:t>grindylow</w:t>
      </w:r>
      <w:proofErr w:type="spellEnd"/>
      <w:r>
        <w:t xml:space="preserve"> obviously cannot answer in an intelligible way, however the girl keeps shaking her wand and so does the grindylow </w:t>
      </w:r>
    </w:p>
    <w:p w14:paraId="150FB01D"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5434"/>
      </w:tblGrid>
      <w:tr w:rsidR="009D67E5" w14:paraId="5C4D546C" w14:textId="77777777">
        <w:tc>
          <w:tcPr>
            <w:tcW w:w="0" w:type="auto"/>
            <w:tcBorders>
              <w:bottom w:val="single" w:sz="0" w:space="0" w:color="auto"/>
            </w:tcBorders>
            <w:vAlign w:val="bottom"/>
          </w:tcPr>
          <w:p w14:paraId="11CC0E4D" w14:textId="77777777" w:rsidR="009D67E5" w:rsidRPr="003F74D2" w:rsidRDefault="00775D5F" w:rsidP="003F74D2">
            <w:pPr>
              <w:pStyle w:val="Compact"/>
              <w:jc w:val="both"/>
              <w:rPr>
                <w:i/>
                <w:iCs/>
              </w:rPr>
            </w:pPr>
            <w:r w:rsidRPr="003F74D2">
              <w:rPr>
                <w:i/>
                <w:iCs/>
              </w:rPr>
              <w:lastRenderedPageBreak/>
              <w:t>Dialogue 6.</w:t>
            </w:r>
          </w:p>
        </w:tc>
      </w:tr>
      <w:tr w:rsidR="009D67E5" w14:paraId="024095EF" w14:textId="77777777">
        <w:tc>
          <w:tcPr>
            <w:tcW w:w="0" w:type="auto"/>
          </w:tcPr>
          <w:p w14:paraId="1DAC9E46" w14:textId="77777777" w:rsidR="009D67E5" w:rsidRDefault="00775D5F" w:rsidP="003F74D2">
            <w:pPr>
              <w:pStyle w:val="Compact"/>
              <w:jc w:val="both"/>
            </w:pPr>
            <w:r>
              <w:rPr>
                <w:b/>
              </w:rPr>
              <w:t>Mysterious Girl</w:t>
            </w:r>
            <w:r>
              <w:t>: Do you want me to vaporize you?</w:t>
            </w:r>
          </w:p>
        </w:tc>
      </w:tr>
      <w:tr w:rsidR="003F74D2" w14:paraId="34CEC1A0" w14:textId="77777777">
        <w:tc>
          <w:tcPr>
            <w:tcW w:w="0" w:type="auto"/>
          </w:tcPr>
          <w:p w14:paraId="675EA437" w14:textId="77777777" w:rsidR="003F74D2" w:rsidRDefault="003F74D2" w:rsidP="003F74D2">
            <w:pPr>
              <w:pStyle w:val="Compact"/>
              <w:jc w:val="both"/>
              <w:rPr>
                <w:b/>
              </w:rPr>
            </w:pPr>
          </w:p>
        </w:tc>
      </w:tr>
    </w:tbl>
    <w:p w14:paraId="02C4B5A3" w14:textId="7AE6E353" w:rsidR="009D67E5" w:rsidRDefault="00775D5F" w:rsidP="003F74D2">
      <w:pPr>
        <w:pStyle w:val="Corpotesto"/>
        <w:jc w:val="both"/>
      </w:pPr>
      <w:r>
        <w:t>A bright light comes from the girl's wand. The grindylow, visibly scared, points to the opposite shore of the lake. The girl then nonchalantly tosses him away.</w:t>
      </w:r>
    </w:p>
    <w:p w14:paraId="06ABDCF2"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8901"/>
      </w:tblGrid>
      <w:tr w:rsidR="009D67E5" w14:paraId="6DAD727E" w14:textId="77777777">
        <w:tc>
          <w:tcPr>
            <w:tcW w:w="0" w:type="auto"/>
            <w:tcBorders>
              <w:bottom w:val="single" w:sz="0" w:space="0" w:color="auto"/>
            </w:tcBorders>
            <w:vAlign w:val="bottom"/>
          </w:tcPr>
          <w:p w14:paraId="4F78F074" w14:textId="77777777" w:rsidR="009D67E5" w:rsidRPr="003F74D2" w:rsidRDefault="00775D5F" w:rsidP="003F74D2">
            <w:pPr>
              <w:pStyle w:val="Compact"/>
              <w:jc w:val="both"/>
              <w:rPr>
                <w:i/>
                <w:iCs/>
              </w:rPr>
            </w:pPr>
            <w:r w:rsidRPr="003F74D2">
              <w:rPr>
                <w:i/>
                <w:iCs/>
              </w:rPr>
              <w:t>Dialogue 7.</w:t>
            </w:r>
          </w:p>
        </w:tc>
      </w:tr>
      <w:tr w:rsidR="009D67E5" w14:paraId="6604AFEA" w14:textId="77777777">
        <w:tc>
          <w:tcPr>
            <w:tcW w:w="0" w:type="auto"/>
          </w:tcPr>
          <w:p w14:paraId="320E3499" w14:textId="77777777" w:rsidR="009D67E5" w:rsidRDefault="00775D5F" w:rsidP="003F74D2">
            <w:pPr>
              <w:pStyle w:val="Compact"/>
              <w:jc w:val="both"/>
            </w:pPr>
            <w:r>
              <w:rPr>
                <w:b/>
              </w:rPr>
              <w:t>Minerva</w:t>
            </w:r>
            <w:r>
              <w:t>: Where did you learn that spell? I have never read about it in any book...</w:t>
            </w:r>
          </w:p>
        </w:tc>
      </w:tr>
      <w:tr w:rsidR="009D67E5" w14:paraId="3C22B21C" w14:textId="77777777">
        <w:tc>
          <w:tcPr>
            <w:tcW w:w="0" w:type="auto"/>
          </w:tcPr>
          <w:p w14:paraId="5CDD9825" w14:textId="77777777" w:rsidR="009D67E5" w:rsidRDefault="00775D5F" w:rsidP="003F74D2">
            <w:pPr>
              <w:pStyle w:val="Compact"/>
              <w:jc w:val="both"/>
            </w:pPr>
            <w:r>
              <w:rPr>
                <w:b/>
              </w:rPr>
              <w:t>Mysterious Girl</w:t>
            </w:r>
            <w:r>
              <w:t xml:space="preserve">: Well... I mean, </w:t>
            </w:r>
            <w:proofErr w:type="gramStart"/>
            <w:r>
              <w:t>it's</w:t>
            </w:r>
            <w:proofErr w:type="gramEnd"/>
            <w:r>
              <w:t xml:space="preserve"> a popular spell in my country...</w:t>
            </w:r>
          </w:p>
        </w:tc>
      </w:tr>
      <w:tr w:rsidR="009D67E5" w14:paraId="1C4F3003" w14:textId="77777777">
        <w:tc>
          <w:tcPr>
            <w:tcW w:w="0" w:type="auto"/>
          </w:tcPr>
          <w:p w14:paraId="1A17C0E1" w14:textId="77777777" w:rsidR="009D67E5" w:rsidRDefault="00775D5F" w:rsidP="003F74D2">
            <w:pPr>
              <w:pStyle w:val="Compact"/>
              <w:jc w:val="both"/>
            </w:pPr>
            <w:r>
              <w:rPr>
                <w:b/>
              </w:rPr>
              <w:t>Minerva</w:t>
            </w:r>
            <w:r>
              <w:t xml:space="preserve">: Where are you from? And </w:t>
            </w:r>
            <w:proofErr w:type="gramStart"/>
            <w:r>
              <w:t>what's</w:t>
            </w:r>
            <w:proofErr w:type="gramEnd"/>
            <w:r>
              <w:t xml:space="preserve"> your name? I have never seen you before.</w:t>
            </w:r>
          </w:p>
        </w:tc>
      </w:tr>
      <w:tr w:rsidR="009D67E5" w14:paraId="65888F0F" w14:textId="77777777">
        <w:tc>
          <w:tcPr>
            <w:tcW w:w="0" w:type="auto"/>
          </w:tcPr>
          <w:p w14:paraId="24F1A661" w14:textId="50B35321" w:rsidR="009D67E5" w:rsidRDefault="00775D5F" w:rsidP="003F74D2">
            <w:pPr>
              <w:pStyle w:val="Compact"/>
              <w:jc w:val="both"/>
            </w:pPr>
            <w:r>
              <w:rPr>
                <w:b/>
              </w:rPr>
              <w:t>Delphini</w:t>
            </w:r>
            <w:r>
              <w:t xml:space="preserve">: My name is Delphini, and </w:t>
            </w:r>
            <w:proofErr w:type="gramStart"/>
            <w:r w:rsidRPr="0087174F">
              <w:rPr>
                <w:u w:val="single"/>
              </w:rPr>
              <w:t>I'm</w:t>
            </w:r>
            <w:proofErr w:type="gramEnd"/>
            <w:r>
              <w:t xml:space="preserve"> from in.</w:t>
            </w:r>
            <w:r w:rsidR="0087174F">
              <w:t>.. Ireland</w:t>
            </w:r>
            <w:r>
              <w:t xml:space="preserve"> and </w:t>
            </w:r>
            <w:proofErr w:type="gramStart"/>
            <w:r>
              <w:t>I'm</w:t>
            </w:r>
            <w:proofErr w:type="gramEnd"/>
            <w:r>
              <w:t xml:space="preserve"> a new student.</w:t>
            </w:r>
          </w:p>
        </w:tc>
      </w:tr>
      <w:tr w:rsidR="009D67E5" w14:paraId="69EF8F37" w14:textId="77777777">
        <w:tc>
          <w:tcPr>
            <w:tcW w:w="0" w:type="auto"/>
          </w:tcPr>
          <w:p w14:paraId="0044E386" w14:textId="53BBB2A4" w:rsidR="009D67E5" w:rsidRDefault="00775D5F" w:rsidP="003F74D2">
            <w:pPr>
              <w:pStyle w:val="Compact"/>
              <w:jc w:val="both"/>
            </w:pPr>
            <w:r>
              <w:rPr>
                <w:b/>
              </w:rPr>
              <w:t>Minerva</w:t>
            </w:r>
            <w:r>
              <w:t xml:space="preserve">: Oh, </w:t>
            </w:r>
            <w:r w:rsidR="003F74D2">
              <w:t>that is</w:t>
            </w:r>
            <w:r>
              <w:t xml:space="preserve"> why you have a strange accent.</w:t>
            </w:r>
          </w:p>
          <w:p w14:paraId="42E518A7" w14:textId="0A47D1B6" w:rsidR="003F74D2" w:rsidRDefault="003F74D2" w:rsidP="003F74D2">
            <w:pPr>
              <w:pStyle w:val="Compact"/>
              <w:jc w:val="both"/>
            </w:pPr>
          </w:p>
        </w:tc>
      </w:tr>
    </w:tbl>
    <w:p w14:paraId="265614F0" w14:textId="77777777" w:rsidR="009D67E5" w:rsidRDefault="00775D5F" w:rsidP="003F74D2">
      <w:pPr>
        <w:pStyle w:val="Corpotesto"/>
        <w:jc w:val="both"/>
      </w:pPr>
      <w:r>
        <w:t>While talking they finally arrive to the opposite shore of the lake and come across a dark cave.</w:t>
      </w:r>
    </w:p>
    <w:p w14:paraId="4F6DFA80" w14:textId="77777777" w:rsidR="009D67E5" w:rsidRDefault="00775D5F" w:rsidP="003F74D2">
      <w:pPr>
        <w:pStyle w:val="CaptionedFigure"/>
        <w:jc w:val="center"/>
      </w:pPr>
      <w:r>
        <w:rPr>
          <w:noProof/>
        </w:rPr>
        <w:drawing>
          <wp:inline distT="0" distB="0" distL="0" distR="0" wp14:anchorId="15E101F0" wp14:editId="66B31E0B">
            <wp:extent cx="3649851" cy="3665349"/>
            <wp:effectExtent l="0" t="0" r="0" b="0"/>
            <wp:docPr id="38" name="Picture" descr="grotta"/>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Cave.png"/>
                    <pic:cNvPicPr>
                      <a:picLocks noChangeAspect="1" noChangeArrowheads="1"/>
                    </pic:cNvPicPr>
                  </pic:nvPicPr>
                  <pic:blipFill>
                    <a:blip r:embed="rId45"/>
                    <a:stretch>
                      <a:fillRect/>
                    </a:stretch>
                  </pic:blipFill>
                  <pic:spPr bwMode="auto">
                    <a:xfrm>
                      <a:off x="0" y="0"/>
                      <a:ext cx="3654081" cy="3669597"/>
                    </a:xfrm>
                    <a:prstGeom prst="rect">
                      <a:avLst/>
                    </a:prstGeom>
                    <a:noFill/>
                    <a:ln w="9525">
                      <a:noFill/>
                      <a:headEnd/>
                      <a:tailEnd/>
                    </a:ln>
                  </pic:spPr>
                </pic:pic>
              </a:graphicData>
            </a:graphic>
          </wp:inline>
        </w:drawing>
      </w:r>
    </w:p>
    <w:p w14:paraId="492FECFF" w14:textId="5A46FB11" w:rsidR="009D67E5" w:rsidRDefault="009D67E5">
      <w:pPr>
        <w:pStyle w:val="ImageCaption"/>
      </w:pPr>
    </w:p>
    <w:p w14:paraId="701A9277" w14:textId="4671DBFC" w:rsidR="003F74D2" w:rsidRDefault="003F74D2">
      <w:pPr>
        <w:pStyle w:val="ImageCaption"/>
      </w:pPr>
    </w:p>
    <w:p w14:paraId="19113D06" w14:textId="455EC6ED" w:rsidR="003F74D2" w:rsidRDefault="003F74D2">
      <w:pPr>
        <w:pStyle w:val="ImageCaption"/>
      </w:pPr>
    </w:p>
    <w:p w14:paraId="60025154" w14:textId="77777777" w:rsidR="003F74D2" w:rsidRDefault="003F74D2">
      <w:pPr>
        <w:pStyle w:val="ImageCaption"/>
      </w:pPr>
    </w:p>
    <w:tbl>
      <w:tblPr>
        <w:tblStyle w:val="Table"/>
        <w:tblW w:w="0" w:type="pct"/>
        <w:tblLook w:val="0020" w:firstRow="1" w:lastRow="0" w:firstColumn="0" w:lastColumn="0" w:noHBand="0" w:noVBand="0"/>
      </w:tblPr>
      <w:tblGrid>
        <w:gridCol w:w="8398"/>
      </w:tblGrid>
      <w:tr w:rsidR="009D67E5" w14:paraId="7CFF34F4" w14:textId="77777777">
        <w:tc>
          <w:tcPr>
            <w:tcW w:w="0" w:type="auto"/>
            <w:tcBorders>
              <w:bottom w:val="single" w:sz="0" w:space="0" w:color="auto"/>
            </w:tcBorders>
            <w:vAlign w:val="bottom"/>
          </w:tcPr>
          <w:p w14:paraId="4EA3CD13" w14:textId="77777777" w:rsidR="009D67E5" w:rsidRPr="003F74D2" w:rsidRDefault="00775D5F" w:rsidP="003F74D2">
            <w:pPr>
              <w:pStyle w:val="Compact"/>
              <w:jc w:val="both"/>
              <w:rPr>
                <w:i/>
                <w:iCs/>
              </w:rPr>
            </w:pPr>
            <w:r w:rsidRPr="003F74D2">
              <w:rPr>
                <w:i/>
                <w:iCs/>
              </w:rPr>
              <w:lastRenderedPageBreak/>
              <w:t>Dialogue 8.</w:t>
            </w:r>
          </w:p>
        </w:tc>
      </w:tr>
      <w:tr w:rsidR="009D67E5" w14:paraId="32100BAE" w14:textId="77777777">
        <w:tc>
          <w:tcPr>
            <w:tcW w:w="0" w:type="auto"/>
          </w:tcPr>
          <w:p w14:paraId="659F79C9" w14:textId="77777777" w:rsidR="009D67E5" w:rsidRDefault="00775D5F" w:rsidP="003F74D2">
            <w:pPr>
              <w:pStyle w:val="Compact"/>
              <w:jc w:val="both"/>
            </w:pPr>
            <w:r>
              <w:rPr>
                <w:b/>
              </w:rPr>
              <w:t>Minerva</w:t>
            </w:r>
            <w:r>
              <w:t>: I guess we have no other choice but to try to enter the cave... shall we?</w:t>
            </w:r>
          </w:p>
        </w:tc>
      </w:tr>
      <w:tr w:rsidR="009D67E5" w14:paraId="1B8E5B18" w14:textId="77777777">
        <w:tc>
          <w:tcPr>
            <w:tcW w:w="0" w:type="auto"/>
          </w:tcPr>
          <w:p w14:paraId="2C9CEF20" w14:textId="77777777" w:rsidR="009D67E5" w:rsidRDefault="00775D5F" w:rsidP="003F74D2">
            <w:pPr>
              <w:pStyle w:val="Compact"/>
              <w:jc w:val="both"/>
            </w:pPr>
            <w:r>
              <w:rPr>
                <w:b/>
              </w:rPr>
              <w:t>Delphini</w:t>
            </w:r>
            <w:r>
              <w:t>: Okay, I guess...</w:t>
            </w:r>
          </w:p>
        </w:tc>
      </w:tr>
      <w:tr w:rsidR="009D67E5" w14:paraId="7F97D82A" w14:textId="77777777">
        <w:tc>
          <w:tcPr>
            <w:tcW w:w="0" w:type="auto"/>
          </w:tcPr>
          <w:p w14:paraId="45902470" w14:textId="77777777" w:rsidR="009D67E5" w:rsidRDefault="00775D5F" w:rsidP="003F74D2">
            <w:pPr>
              <w:pStyle w:val="Compact"/>
              <w:jc w:val="both"/>
            </w:pPr>
            <w:r>
              <w:rPr>
                <w:b/>
              </w:rPr>
              <w:t>Minerva</w:t>
            </w:r>
            <w:r>
              <w:t xml:space="preserve">. Hold fast Myrtle... </w:t>
            </w:r>
            <w:proofErr w:type="gramStart"/>
            <w:r>
              <w:t>I'm</w:t>
            </w:r>
            <w:proofErr w:type="gramEnd"/>
            <w:r>
              <w:t xml:space="preserve"> coming!</w:t>
            </w:r>
          </w:p>
          <w:p w14:paraId="3F497199" w14:textId="53F6FE8C" w:rsidR="003F74D2" w:rsidRDefault="003F74D2" w:rsidP="003F74D2">
            <w:pPr>
              <w:pStyle w:val="Compact"/>
              <w:jc w:val="both"/>
            </w:pPr>
          </w:p>
        </w:tc>
      </w:tr>
    </w:tbl>
    <w:p w14:paraId="7F4CBE70" w14:textId="59235374" w:rsidR="009D67E5" w:rsidRDefault="00775D5F" w:rsidP="003F74D2">
      <w:pPr>
        <w:pStyle w:val="Corpotesto"/>
        <w:jc w:val="both"/>
      </w:pPr>
      <w:r>
        <w:t>Both girls spark a light from their wand with the Lumos spell and finally enter the cave. Inside they find a fetid pool: it looks quite deep to the eye, since the light can't find purchase in it. Suddenly the mermaid emerges from it, with Myrtle in her clutches.</w:t>
      </w:r>
    </w:p>
    <w:p w14:paraId="3B457DCE"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4980"/>
      </w:tblGrid>
      <w:tr w:rsidR="009D67E5" w14:paraId="3C046BEC" w14:textId="77777777">
        <w:tc>
          <w:tcPr>
            <w:tcW w:w="0" w:type="auto"/>
            <w:tcBorders>
              <w:bottom w:val="single" w:sz="0" w:space="0" w:color="auto"/>
            </w:tcBorders>
            <w:vAlign w:val="bottom"/>
          </w:tcPr>
          <w:p w14:paraId="3E32C034" w14:textId="77777777" w:rsidR="009D67E5" w:rsidRPr="003F74D2" w:rsidRDefault="00775D5F" w:rsidP="003F74D2">
            <w:pPr>
              <w:pStyle w:val="Compact"/>
              <w:jc w:val="both"/>
              <w:rPr>
                <w:i/>
                <w:iCs/>
              </w:rPr>
            </w:pPr>
            <w:r w:rsidRPr="003F74D2">
              <w:rPr>
                <w:i/>
                <w:iCs/>
              </w:rPr>
              <w:t>Dialogue 9.</w:t>
            </w:r>
          </w:p>
        </w:tc>
      </w:tr>
      <w:tr w:rsidR="009D67E5" w14:paraId="5C926833" w14:textId="77777777">
        <w:tc>
          <w:tcPr>
            <w:tcW w:w="0" w:type="auto"/>
          </w:tcPr>
          <w:p w14:paraId="10AD1F32" w14:textId="77777777" w:rsidR="009D67E5" w:rsidRDefault="00775D5F" w:rsidP="003F74D2">
            <w:pPr>
              <w:pStyle w:val="Compact"/>
              <w:jc w:val="both"/>
            </w:pPr>
            <w:r>
              <w:rPr>
                <w:b/>
              </w:rPr>
              <w:t>Minerva</w:t>
            </w:r>
            <w:r>
              <w:t xml:space="preserve">: There she is! Oh no Myrtle! </w:t>
            </w:r>
            <w:r>
              <w:rPr>
                <w:i/>
              </w:rPr>
              <w:t>Relashio</w:t>
            </w:r>
            <w:r>
              <w:t>!</w:t>
            </w:r>
          </w:p>
        </w:tc>
      </w:tr>
    </w:tbl>
    <w:p w14:paraId="77B45EB7" w14:textId="73F81A8E" w:rsidR="009D67E5" w:rsidRDefault="00775D5F" w:rsidP="003F74D2">
      <w:pPr>
        <w:pStyle w:val="Corpotesto"/>
        <w:jc w:val="both"/>
      </w:pPr>
      <w:r>
        <w:t>The releasing spell hits the mermaid claws, forcing the creature to let Myrtle thud into the ground. The combat starts, Minerva and Delphini proceed to fight the Selkie, without fear of hurting Myrtle in the process.</w:t>
      </w:r>
    </w:p>
    <w:p w14:paraId="101FA7CF" w14:textId="77777777" w:rsidR="003F74D2" w:rsidRDefault="003F74D2" w:rsidP="003F74D2">
      <w:pPr>
        <w:pStyle w:val="Corpotesto"/>
        <w:jc w:val="both"/>
      </w:pPr>
    </w:p>
    <w:p w14:paraId="5DA28BCA" w14:textId="29756B2B" w:rsidR="009D67E5" w:rsidRDefault="00775D5F" w:rsidP="003F74D2">
      <w:pPr>
        <w:pStyle w:val="Corpotesto"/>
        <w:jc w:val="both"/>
      </w:pPr>
      <w:r>
        <w:t>At the end of the fight, Minerva proceeds to reanimate Myrtle with the Rennervate spell.</w:t>
      </w:r>
    </w:p>
    <w:p w14:paraId="189D2897"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10188"/>
      </w:tblGrid>
      <w:tr w:rsidR="009D67E5" w14:paraId="1B0ABD35" w14:textId="77777777">
        <w:tc>
          <w:tcPr>
            <w:tcW w:w="0" w:type="auto"/>
            <w:tcBorders>
              <w:bottom w:val="single" w:sz="0" w:space="0" w:color="auto"/>
            </w:tcBorders>
            <w:vAlign w:val="bottom"/>
          </w:tcPr>
          <w:p w14:paraId="3FD9A138" w14:textId="77777777" w:rsidR="009D67E5" w:rsidRPr="003F74D2" w:rsidRDefault="00775D5F" w:rsidP="003F74D2">
            <w:pPr>
              <w:pStyle w:val="Compact"/>
              <w:jc w:val="both"/>
              <w:rPr>
                <w:i/>
                <w:iCs/>
              </w:rPr>
            </w:pPr>
            <w:r w:rsidRPr="003F74D2">
              <w:rPr>
                <w:i/>
                <w:iCs/>
              </w:rPr>
              <w:t>Dialogue 10.</w:t>
            </w:r>
          </w:p>
        </w:tc>
      </w:tr>
      <w:tr w:rsidR="009D67E5" w14:paraId="31F162D3" w14:textId="77777777">
        <w:tc>
          <w:tcPr>
            <w:tcW w:w="0" w:type="auto"/>
          </w:tcPr>
          <w:p w14:paraId="06096842" w14:textId="77777777" w:rsidR="009D67E5" w:rsidRDefault="00775D5F" w:rsidP="003F74D2">
            <w:pPr>
              <w:pStyle w:val="Compact"/>
              <w:jc w:val="both"/>
            </w:pPr>
            <w:r>
              <w:rPr>
                <w:b/>
              </w:rPr>
              <w:t>Minerva</w:t>
            </w:r>
            <w:r>
              <w:t>: Thank goodness! Are you all right?</w:t>
            </w:r>
          </w:p>
        </w:tc>
      </w:tr>
      <w:tr w:rsidR="009D67E5" w14:paraId="1DBDC009" w14:textId="77777777">
        <w:tc>
          <w:tcPr>
            <w:tcW w:w="0" w:type="auto"/>
          </w:tcPr>
          <w:p w14:paraId="146910FF" w14:textId="77777777" w:rsidR="009D67E5" w:rsidRDefault="00775D5F" w:rsidP="003F74D2">
            <w:pPr>
              <w:pStyle w:val="Compact"/>
              <w:jc w:val="both"/>
            </w:pPr>
            <w:r>
              <w:rPr>
                <w:b/>
              </w:rPr>
              <w:t>Myrtle</w:t>
            </w:r>
            <w:r>
              <w:t>: Ow.... My head hurts...</w:t>
            </w:r>
          </w:p>
        </w:tc>
      </w:tr>
      <w:tr w:rsidR="009D67E5" w14:paraId="3690C402" w14:textId="77777777">
        <w:tc>
          <w:tcPr>
            <w:tcW w:w="0" w:type="auto"/>
          </w:tcPr>
          <w:p w14:paraId="137CD1FE" w14:textId="77777777" w:rsidR="009D67E5" w:rsidRDefault="00775D5F" w:rsidP="003F74D2">
            <w:pPr>
              <w:pStyle w:val="Compact"/>
              <w:jc w:val="both"/>
            </w:pPr>
            <w:r>
              <w:rPr>
                <w:b/>
              </w:rPr>
              <w:t>Delphini</w:t>
            </w:r>
            <w:r>
              <w:t xml:space="preserve">: I guess my new friend here Minerva isn't the most delicate person when saving people from monsters </w:t>
            </w:r>
            <w:r>
              <w:rPr>
                <w:i/>
              </w:rPr>
              <w:t>giggling</w:t>
            </w:r>
          </w:p>
        </w:tc>
      </w:tr>
      <w:tr w:rsidR="009D67E5" w14:paraId="53DD6186" w14:textId="77777777">
        <w:tc>
          <w:tcPr>
            <w:tcW w:w="0" w:type="auto"/>
          </w:tcPr>
          <w:p w14:paraId="6ABC462F" w14:textId="77777777" w:rsidR="009D67E5" w:rsidRDefault="00775D5F" w:rsidP="003F74D2">
            <w:pPr>
              <w:pStyle w:val="Compact"/>
              <w:jc w:val="both"/>
            </w:pPr>
            <w:r>
              <w:rPr>
                <w:b/>
              </w:rPr>
              <w:t>Minerva</w:t>
            </w:r>
            <w:r>
              <w:t>: It... was an emergency all right?!</w:t>
            </w:r>
          </w:p>
        </w:tc>
      </w:tr>
      <w:tr w:rsidR="009D67E5" w14:paraId="030A1149" w14:textId="77777777">
        <w:tc>
          <w:tcPr>
            <w:tcW w:w="0" w:type="auto"/>
          </w:tcPr>
          <w:p w14:paraId="6EF33375" w14:textId="77777777" w:rsidR="009D67E5" w:rsidRDefault="00775D5F" w:rsidP="003F74D2">
            <w:pPr>
              <w:pStyle w:val="Compact"/>
              <w:jc w:val="both"/>
            </w:pPr>
            <w:r>
              <w:rPr>
                <w:b/>
              </w:rPr>
              <w:t>Myrtle</w:t>
            </w:r>
            <w:r>
              <w:t>: Don't you worry, I'll be fine! I'll just head to the infirmary and... owww.... thanks for saving me by the way</w:t>
            </w:r>
          </w:p>
        </w:tc>
      </w:tr>
      <w:tr w:rsidR="009D67E5" w14:paraId="732532B1" w14:textId="77777777">
        <w:tc>
          <w:tcPr>
            <w:tcW w:w="0" w:type="auto"/>
          </w:tcPr>
          <w:p w14:paraId="3445C1B6" w14:textId="77777777" w:rsidR="009D67E5" w:rsidRDefault="00775D5F" w:rsidP="003F74D2">
            <w:pPr>
              <w:pStyle w:val="Compact"/>
              <w:jc w:val="both"/>
            </w:pPr>
            <w:r>
              <w:rPr>
                <w:b/>
              </w:rPr>
              <w:t>Minerva</w:t>
            </w:r>
            <w:r>
              <w:t>: Oh it was nothing, just a Selkie! If it was a Merrow instead... it would have been harder! Right Delphini? Ireland is crawling with those creatures!</w:t>
            </w:r>
          </w:p>
        </w:tc>
      </w:tr>
      <w:tr w:rsidR="009D67E5" w14:paraId="7FA11782" w14:textId="77777777">
        <w:tc>
          <w:tcPr>
            <w:tcW w:w="0" w:type="auto"/>
          </w:tcPr>
          <w:p w14:paraId="5E4F7AB2" w14:textId="77777777" w:rsidR="009D67E5" w:rsidRDefault="00775D5F" w:rsidP="003F74D2">
            <w:pPr>
              <w:pStyle w:val="Compact"/>
              <w:jc w:val="both"/>
            </w:pPr>
            <w:r>
              <w:rPr>
                <w:b/>
              </w:rPr>
              <w:t>Delphini</w:t>
            </w:r>
            <w:r>
              <w:t>: Uhhhh.... yeah, absolutely ehh... What about we hurry to the infirmary? No time for chit-chat!</w:t>
            </w:r>
          </w:p>
          <w:p w14:paraId="1557445C" w14:textId="77777777" w:rsidR="003F74D2" w:rsidRDefault="003F74D2" w:rsidP="003F74D2">
            <w:pPr>
              <w:pStyle w:val="Compact"/>
              <w:jc w:val="both"/>
            </w:pPr>
          </w:p>
          <w:p w14:paraId="4BE924FF" w14:textId="77777777" w:rsidR="003F74D2" w:rsidRDefault="003F74D2" w:rsidP="003F74D2">
            <w:pPr>
              <w:pStyle w:val="Compact"/>
              <w:jc w:val="both"/>
            </w:pPr>
          </w:p>
          <w:p w14:paraId="25515DA4" w14:textId="77777777" w:rsidR="003F74D2" w:rsidRDefault="003F74D2" w:rsidP="003F74D2">
            <w:pPr>
              <w:pStyle w:val="Compact"/>
              <w:jc w:val="both"/>
            </w:pPr>
          </w:p>
          <w:p w14:paraId="475A5973" w14:textId="77777777" w:rsidR="003F74D2" w:rsidRDefault="003F74D2" w:rsidP="003F74D2">
            <w:pPr>
              <w:pStyle w:val="Compact"/>
              <w:jc w:val="both"/>
            </w:pPr>
          </w:p>
          <w:p w14:paraId="75169D65" w14:textId="3D8235E5" w:rsidR="003F74D2" w:rsidRDefault="003F74D2" w:rsidP="003F74D2">
            <w:pPr>
              <w:pStyle w:val="Compact"/>
              <w:jc w:val="both"/>
            </w:pPr>
          </w:p>
        </w:tc>
      </w:tr>
    </w:tbl>
    <w:p w14:paraId="620FE51D" w14:textId="081029C4" w:rsidR="009D67E5" w:rsidRDefault="00775D5F">
      <w:pPr>
        <w:pStyle w:val="Titolo1"/>
        <w:rPr>
          <w:color w:val="auto"/>
          <w:sz w:val="44"/>
          <w:szCs w:val="44"/>
        </w:rPr>
      </w:pPr>
      <w:bookmarkStart w:id="124" w:name="_Toc55840759"/>
      <w:bookmarkStart w:id="125" w:name="header-n299"/>
      <w:bookmarkEnd w:id="121"/>
      <w:bookmarkEnd w:id="123"/>
      <w:r w:rsidRPr="003F74D2">
        <w:rPr>
          <w:color w:val="auto"/>
          <w:sz w:val="44"/>
          <w:szCs w:val="44"/>
        </w:rPr>
        <w:lastRenderedPageBreak/>
        <w:t>World Diagram</w:t>
      </w:r>
      <w:bookmarkEnd w:id="124"/>
    </w:p>
    <w:p w14:paraId="6F1EE731" w14:textId="77777777" w:rsidR="003F74D2" w:rsidRPr="003F74D2" w:rsidRDefault="003F74D2" w:rsidP="003F74D2">
      <w:pPr>
        <w:pStyle w:val="Corpotesto"/>
      </w:pPr>
    </w:p>
    <w:p w14:paraId="16D5725D" w14:textId="77777777" w:rsidR="009D67E5" w:rsidRDefault="00775D5F" w:rsidP="003F74D2">
      <w:pPr>
        <w:pStyle w:val="CaptionedFigure"/>
        <w:jc w:val="center"/>
      </w:pPr>
      <w:r>
        <w:rPr>
          <w:noProof/>
        </w:rPr>
        <w:drawing>
          <wp:inline distT="0" distB="0" distL="0" distR="0" wp14:anchorId="4225D785" wp14:editId="7221180D">
            <wp:extent cx="6555043" cy="53695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WorldDiagram.png"/>
                    <pic:cNvPicPr>
                      <a:picLocks noChangeAspect="1" noChangeArrowheads="1"/>
                    </pic:cNvPicPr>
                  </pic:nvPicPr>
                  <pic:blipFill>
                    <a:blip r:embed="rId46"/>
                    <a:stretch>
                      <a:fillRect/>
                    </a:stretch>
                  </pic:blipFill>
                  <pic:spPr bwMode="auto">
                    <a:xfrm>
                      <a:off x="0" y="0"/>
                      <a:ext cx="6592354" cy="5400124"/>
                    </a:xfrm>
                    <a:prstGeom prst="rect">
                      <a:avLst/>
                    </a:prstGeom>
                    <a:noFill/>
                    <a:ln w="9525">
                      <a:noFill/>
                      <a:headEnd/>
                      <a:tailEnd/>
                    </a:ln>
                  </pic:spPr>
                </pic:pic>
              </a:graphicData>
            </a:graphic>
          </wp:inline>
        </w:drawing>
      </w:r>
    </w:p>
    <w:p w14:paraId="159111AF" w14:textId="3D2D45A6" w:rsidR="009D67E5" w:rsidRDefault="009D67E5">
      <w:pPr>
        <w:pStyle w:val="ImageCaption"/>
      </w:pPr>
    </w:p>
    <w:p w14:paraId="0CD5C1BE" w14:textId="33819502" w:rsidR="003F74D2" w:rsidRDefault="003F74D2">
      <w:pPr>
        <w:pStyle w:val="ImageCaption"/>
      </w:pPr>
    </w:p>
    <w:p w14:paraId="0D3E2DF2" w14:textId="20DDC417" w:rsidR="003F74D2" w:rsidRDefault="003F74D2">
      <w:pPr>
        <w:pStyle w:val="ImageCaption"/>
      </w:pPr>
    </w:p>
    <w:p w14:paraId="76B85AE1" w14:textId="62B0C799" w:rsidR="003F74D2" w:rsidRDefault="003F74D2">
      <w:pPr>
        <w:pStyle w:val="ImageCaption"/>
      </w:pPr>
    </w:p>
    <w:p w14:paraId="32E61FC2" w14:textId="1D23BBCE" w:rsidR="003F74D2" w:rsidRDefault="003F74D2">
      <w:pPr>
        <w:pStyle w:val="ImageCaption"/>
      </w:pPr>
    </w:p>
    <w:p w14:paraId="7EE88C8C" w14:textId="77777777" w:rsidR="003F74D2" w:rsidRDefault="003F74D2">
      <w:pPr>
        <w:pStyle w:val="ImageCaption"/>
      </w:pPr>
    </w:p>
    <w:p w14:paraId="79602D61" w14:textId="01295852" w:rsidR="009D67E5" w:rsidRDefault="00775D5F">
      <w:pPr>
        <w:pStyle w:val="Titolo1"/>
        <w:rPr>
          <w:color w:val="auto"/>
          <w:sz w:val="44"/>
          <w:szCs w:val="44"/>
        </w:rPr>
      </w:pPr>
      <w:bookmarkStart w:id="126" w:name="_Toc55840760"/>
      <w:bookmarkStart w:id="127" w:name="header-n301"/>
      <w:bookmarkEnd w:id="125"/>
      <w:r w:rsidRPr="003F74D2">
        <w:rPr>
          <w:color w:val="auto"/>
          <w:sz w:val="44"/>
          <w:szCs w:val="44"/>
        </w:rPr>
        <w:lastRenderedPageBreak/>
        <w:t>World Maps</w:t>
      </w:r>
      <w:bookmarkEnd w:id="126"/>
    </w:p>
    <w:p w14:paraId="2A2DE169" w14:textId="77777777" w:rsidR="003F74D2" w:rsidRPr="003F74D2" w:rsidRDefault="003F74D2" w:rsidP="003F74D2">
      <w:pPr>
        <w:pStyle w:val="Corpotesto"/>
      </w:pPr>
    </w:p>
    <w:p w14:paraId="79B9D506" w14:textId="77777777" w:rsidR="009D67E5" w:rsidRDefault="00775D5F">
      <w:pPr>
        <w:pStyle w:val="CaptionedFigure"/>
      </w:pPr>
      <w:r>
        <w:rPr>
          <w:noProof/>
        </w:rPr>
        <w:drawing>
          <wp:inline distT="0" distB="0" distL="0" distR="0" wp14:anchorId="1DEDF241" wp14:editId="1C1F8B22">
            <wp:extent cx="2867187" cy="2123268"/>
            <wp:effectExtent l="0" t="0" r="0" b="0"/>
            <wp:docPr id="40" name="Picture" descr="Map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DiagonAlley_Map.png"/>
                    <pic:cNvPicPr>
                      <a:picLocks noChangeAspect="1" noChangeArrowheads="1"/>
                    </pic:cNvPicPr>
                  </pic:nvPicPr>
                  <pic:blipFill>
                    <a:blip r:embed="rId47"/>
                    <a:stretch>
                      <a:fillRect/>
                    </a:stretch>
                  </pic:blipFill>
                  <pic:spPr bwMode="auto">
                    <a:xfrm>
                      <a:off x="0" y="0"/>
                      <a:ext cx="2881573" cy="2133921"/>
                    </a:xfrm>
                    <a:prstGeom prst="rect">
                      <a:avLst/>
                    </a:prstGeom>
                    <a:noFill/>
                    <a:ln w="9525">
                      <a:noFill/>
                      <a:headEnd/>
                      <a:tailEnd/>
                    </a:ln>
                  </pic:spPr>
                </pic:pic>
              </a:graphicData>
            </a:graphic>
          </wp:inline>
        </w:drawing>
      </w:r>
    </w:p>
    <w:p w14:paraId="0C584B72" w14:textId="4121BC67" w:rsidR="003F74D2" w:rsidRDefault="003F74D2" w:rsidP="003F74D2">
      <w:pPr>
        <w:pStyle w:val="ImageCaption"/>
      </w:pPr>
      <w:r>
        <w:rPr>
          <w:noProof/>
        </w:rPr>
        <w:drawing>
          <wp:inline distT="0" distB="0" distL="0" distR="0" wp14:anchorId="37D32468" wp14:editId="1B7DB8A8">
            <wp:extent cx="6167477" cy="5191932"/>
            <wp:effectExtent l="0" t="0" r="0" b="0"/>
            <wp:docPr id="41" name="Picture" descr="Hogwarts_Map"/>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Hogwarts_Map.png"/>
                    <pic:cNvPicPr>
                      <a:picLocks noChangeAspect="1" noChangeArrowheads="1"/>
                    </pic:cNvPicPr>
                  </pic:nvPicPr>
                  <pic:blipFill>
                    <a:blip r:embed="rId48"/>
                    <a:stretch>
                      <a:fillRect/>
                    </a:stretch>
                  </pic:blipFill>
                  <pic:spPr bwMode="auto">
                    <a:xfrm>
                      <a:off x="0" y="0"/>
                      <a:ext cx="6178145" cy="5200912"/>
                    </a:xfrm>
                    <a:prstGeom prst="rect">
                      <a:avLst/>
                    </a:prstGeom>
                    <a:noFill/>
                    <a:ln w="9525">
                      <a:noFill/>
                      <a:headEnd/>
                      <a:tailEnd/>
                    </a:ln>
                  </pic:spPr>
                </pic:pic>
              </a:graphicData>
            </a:graphic>
          </wp:inline>
        </w:drawing>
      </w:r>
    </w:p>
    <w:p w14:paraId="1080BB63" w14:textId="32530365" w:rsidR="009D67E5" w:rsidRDefault="009D67E5">
      <w:pPr>
        <w:pStyle w:val="ImageCaption"/>
      </w:pPr>
    </w:p>
    <w:tbl>
      <w:tblPr>
        <w:tblStyle w:val="Table"/>
        <w:tblW w:w="0" w:type="pct"/>
        <w:tblLook w:val="0020" w:firstRow="1" w:lastRow="0" w:firstColumn="0" w:lastColumn="0" w:noHBand="0" w:noVBand="0"/>
      </w:tblPr>
      <w:tblGrid>
        <w:gridCol w:w="941"/>
        <w:gridCol w:w="1941"/>
      </w:tblGrid>
      <w:tr w:rsidR="009D67E5" w14:paraId="3EC97101" w14:textId="77777777" w:rsidTr="003F74D2">
        <w:tc>
          <w:tcPr>
            <w:tcW w:w="0" w:type="auto"/>
            <w:tcBorders>
              <w:bottom w:val="single" w:sz="0" w:space="0" w:color="auto"/>
            </w:tcBorders>
            <w:vAlign w:val="bottom"/>
          </w:tcPr>
          <w:p w14:paraId="35A176CB" w14:textId="77777777" w:rsidR="009D67E5" w:rsidRDefault="00775D5F">
            <w:pPr>
              <w:pStyle w:val="Compact"/>
            </w:pPr>
            <w:r>
              <w:rPr>
                <w:i/>
              </w:rPr>
              <w:t>Legend</w:t>
            </w:r>
          </w:p>
        </w:tc>
        <w:tc>
          <w:tcPr>
            <w:tcW w:w="0" w:type="auto"/>
            <w:tcBorders>
              <w:bottom w:val="single" w:sz="0" w:space="0" w:color="auto"/>
            </w:tcBorders>
            <w:vAlign w:val="bottom"/>
          </w:tcPr>
          <w:p w14:paraId="0E571B92" w14:textId="77777777" w:rsidR="009D67E5" w:rsidRDefault="009D67E5">
            <w:pPr>
              <w:pStyle w:val="Compact"/>
            </w:pPr>
          </w:p>
        </w:tc>
      </w:tr>
      <w:tr w:rsidR="009D67E5" w14:paraId="6D4FB1AC" w14:textId="77777777" w:rsidTr="003F74D2">
        <w:tc>
          <w:tcPr>
            <w:tcW w:w="0" w:type="auto"/>
          </w:tcPr>
          <w:p w14:paraId="5100F958" w14:textId="77777777" w:rsidR="009D67E5" w:rsidRDefault="00775D5F">
            <w:pPr>
              <w:pStyle w:val="Compact"/>
            </w:pPr>
            <w:r>
              <w:t>1</w:t>
            </w:r>
          </w:p>
        </w:tc>
        <w:tc>
          <w:tcPr>
            <w:tcW w:w="0" w:type="auto"/>
          </w:tcPr>
          <w:p w14:paraId="2D6A97D6" w14:textId="77777777" w:rsidR="009D67E5" w:rsidRDefault="00775D5F">
            <w:pPr>
              <w:pStyle w:val="Compact"/>
            </w:pPr>
            <w:r>
              <w:t>Hogwarts</w:t>
            </w:r>
          </w:p>
        </w:tc>
      </w:tr>
      <w:tr w:rsidR="009D67E5" w14:paraId="5C86FBCF" w14:textId="77777777" w:rsidTr="003F74D2">
        <w:tc>
          <w:tcPr>
            <w:tcW w:w="0" w:type="auto"/>
          </w:tcPr>
          <w:p w14:paraId="256017E2" w14:textId="77777777" w:rsidR="009D67E5" w:rsidRDefault="00775D5F">
            <w:pPr>
              <w:pStyle w:val="Compact"/>
            </w:pPr>
            <w:r>
              <w:t>2</w:t>
            </w:r>
          </w:p>
        </w:tc>
        <w:tc>
          <w:tcPr>
            <w:tcW w:w="0" w:type="auto"/>
          </w:tcPr>
          <w:p w14:paraId="72811170" w14:textId="77777777" w:rsidR="009D67E5" w:rsidRDefault="00775D5F">
            <w:pPr>
              <w:pStyle w:val="Compact"/>
            </w:pPr>
            <w:r>
              <w:t>Quidditch pitch</w:t>
            </w:r>
          </w:p>
        </w:tc>
      </w:tr>
      <w:tr w:rsidR="009D67E5" w14:paraId="50EFBCDA" w14:textId="77777777" w:rsidTr="003F74D2">
        <w:tc>
          <w:tcPr>
            <w:tcW w:w="0" w:type="auto"/>
          </w:tcPr>
          <w:p w14:paraId="4177136F" w14:textId="77777777" w:rsidR="009D67E5" w:rsidRDefault="00775D5F">
            <w:pPr>
              <w:pStyle w:val="Compact"/>
            </w:pPr>
            <w:r>
              <w:t>3</w:t>
            </w:r>
          </w:p>
        </w:tc>
        <w:tc>
          <w:tcPr>
            <w:tcW w:w="0" w:type="auto"/>
          </w:tcPr>
          <w:p w14:paraId="10315DFF" w14:textId="77777777" w:rsidR="009D67E5" w:rsidRDefault="00775D5F">
            <w:pPr>
              <w:pStyle w:val="Compact"/>
            </w:pPr>
            <w:r>
              <w:t>Forbidden forest</w:t>
            </w:r>
          </w:p>
        </w:tc>
      </w:tr>
      <w:tr w:rsidR="009D67E5" w14:paraId="58721D86" w14:textId="77777777" w:rsidTr="003F74D2">
        <w:tc>
          <w:tcPr>
            <w:tcW w:w="0" w:type="auto"/>
          </w:tcPr>
          <w:p w14:paraId="182CE066" w14:textId="77777777" w:rsidR="009D67E5" w:rsidRDefault="00775D5F">
            <w:pPr>
              <w:pStyle w:val="Compact"/>
            </w:pPr>
            <w:r>
              <w:t>4</w:t>
            </w:r>
          </w:p>
        </w:tc>
        <w:tc>
          <w:tcPr>
            <w:tcW w:w="0" w:type="auto"/>
          </w:tcPr>
          <w:p w14:paraId="0CA95D6F" w14:textId="77777777" w:rsidR="009D67E5" w:rsidRDefault="00775D5F">
            <w:pPr>
              <w:pStyle w:val="Compact"/>
            </w:pPr>
            <w:r>
              <w:t>Black Lake</w:t>
            </w:r>
          </w:p>
        </w:tc>
      </w:tr>
      <w:tr w:rsidR="009D67E5" w14:paraId="7F5DAA27" w14:textId="77777777" w:rsidTr="003F74D2">
        <w:tc>
          <w:tcPr>
            <w:tcW w:w="0" w:type="auto"/>
          </w:tcPr>
          <w:p w14:paraId="2CE39258" w14:textId="77777777" w:rsidR="009D67E5" w:rsidRDefault="00775D5F">
            <w:pPr>
              <w:pStyle w:val="Compact"/>
            </w:pPr>
            <w:r>
              <w:t>5</w:t>
            </w:r>
          </w:p>
        </w:tc>
        <w:tc>
          <w:tcPr>
            <w:tcW w:w="0" w:type="auto"/>
          </w:tcPr>
          <w:p w14:paraId="31720CB1" w14:textId="77777777" w:rsidR="009D67E5" w:rsidRDefault="00775D5F">
            <w:pPr>
              <w:pStyle w:val="Compact"/>
            </w:pPr>
            <w:r>
              <w:t>Hogsmeade</w:t>
            </w:r>
          </w:p>
        </w:tc>
      </w:tr>
      <w:tr w:rsidR="009D67E5" w14:paraId="38249762" w14:textId="77777777" w:rsidTr="003F74D2">
        <w:tc>
          <w:tcPr>
            <w:tcW w:w="0" w:type="auto"/>
          </w:tcPr>
          <w:p w14:paraId="4755A1CA" w14:textId="77777777" w:rsidR="009D67E5" w:rsidRDefault="00775D5F">
            <w:pPr>
              <w:pStyle w:val="Compact"/>
            </w:pPr>
            <w:r>
              <w:t>6</w:t>
            </w:r>
          </w:p>
        </w:tc>
        <w:tc>
          <w:tcPr>
            <w:tcW w:w="0" w:type="auto"/>
          </w:tcPr>
          <w:p w14:paraId="3B2C9388" w14:textId="77777777" w:rsidR="009D67E5" w:rsidRDefault="00775D5F">
            <w:pPr>
              <w:pStyle w:val="Compact"/>
            </w:pPr>
            <w:r>
              <w:t>Diagon Alley</w:t>
            </w:r>
          </w:p>
        </w:tc>
      </w:tr>
      <w:tr w:rsidR="003F74D2" w14:paraId="0C34D47F" w14:textId="77777777" w:rsidTr="003F74D2">
        <w:tc>
          <w:tcPr>
            <w:tcW w:w="0" w:type="auto"/>
          </w:tcPr>
          <w:p w14:paraId="6BD38E12" w14:textId="77777777" w:rsidR="003F74D2" w:rsidRDefault="003F74D2">
            <w:pPr>
              <w:pStyle w:val="Compact"/>
            </w:pPr>
          </w:p>
          <w:p w14:paraId="0ADE24F4" w14:textId="77777777" w:rsidR="003F74D2" w:rsidRDefault="003F74D2">
            <w:pPr>
              <w:pStyle w:val="Compact"/>
            </w:pPr>
          </w:p>
          <w:p w14:paraId="302FF288" w14:textId="77777777" w:rsidR="003F74D2" w:rsidRDefault="003F74D2">
            <w:pPr>
              <w:pStyle w:val="Compact"/>
            </w:pPr>
          </w:p>
          <w:p w14:paraId="29F84493" w14:textId="77777777" w:rsidR="003F74D2" w:rsidRDefault="003F74D2">
            <w:pPr>
              <w:pStyle w:val="Compact"/>
            </w:pPr>
          </w:p>
          <w:p w14:paraId="1C9170FC" w14:textId="77777777" w:rsidR="003F74D2" w:rsidRDefault="003F74D2">
            <w:pPr>
              <w:pStyle w:val="Compact"/>
            </w:pPr>
          </w:p>
          <w:p w14:paraId="5A5DA6C9" w14:textId="77777777" w:rsidR="003F74D2" w:rsidRDefault="003F74D2">
            <w:pPr>
              <w:pStyle w:val="Compact"/>
            </w:pPr>
          </w:p>
          <w:p w14:paraId="4F94AAB8" w14:textId="77777777" w:rsidR="003F74D2" w:rsidRDefault="003F74D2">
            <w:pPr>
              <w:pStyle w:val="Compact"/>
            </w:pPr>
          </w:p>
          <w:p w14:paraId="0A733443" w14:textId="77777777" w:rsidR="003F74D2" w:rsidRDefault="003F74D2">
            <w:pPr>
              <w:pStyle w:val="Compact"/>
            </w:pPr>
          </w:p>
          <w:p w14:paraId="5F0FCF36" w14:textId="77777777" w:rsidR="003F74D2" w:rsidRDefault="003F74D2">
            <w:pPr>
              <w:pStyle w:val="Compact"/>
            </w:pPr>
          </w:p>
          <w:p w14:paraId="4E77513C" w14:textId="77777777" w:rsidR="003F74D2" w:rsidRDefault="003F74D2">
            <w:pPr>
              <w:pStyle w:val="Compact"/>
            </w:pPr>
          </w:p>
          <w:p w14:paraId="504F0056" w14:textId="77777777" w:rsidR="003F74D2" w:rsidRDefault="003F74D2">
            <w:pPr>
              <w:pStyle w:val="Compact"/>
            </w:pPr>
          </w:p>
          <w:p w14:paraId="276A55B3" w14:textId="77777777" w:rsidR="003F74D2" w:rsidRDefault="003F74D2">
            <w:pPr>
              <w:pStyle w:val="Compact"/>
            </w:pPr>
          </w:p>
          <w:p w14:paraId="35A61CA4" w14:textId="77777777" w:rsidR="003F74D2" w:rsidRDefault="003F74D2">
            <w:pPr>
              <w:pStyle w:val="Compact"/>
            </w:pPr>
          </w:p>
          <w:p w14:paraId="2B3AD836" w14:textId="77777777" w:rsidR="003F74D2" w:rsidRDefault="003F74D2">
            <w:pPr>
              <w:pStyle w:val="Compact"/>
            </w:pPr>
          </w:p>
          <w:p w14:paraId="137CD51C" w14:textId="77777777" w:rsidR="003F74D2" w:rsidRDefault="003F74D2">
            <w:pPr>
              <w:pStyle w:val="Compact"/>
            </w:pPr>
          </w:p>
          <w:p w14:paraId="524C0E55" w14:textId="77777777" w:rsidR="003F74D2" w:rsidRDefault="003F74D2">
            <w:pPr>
              <w:pStyle w:val="Compact"/>
            </w:pPr>
          </w:p>
          <w:p w14:paraId="75438655" w14:textId="77777777" w:rsidR="003F74D2" w:rsidRDefault="003F74D2">
            <w:pPr>
              <w:pStyle w:val="Compact"/>
            </w:pPr>
          </w:p>
          <w:p w14:paraId="2A644212" w14:textId="77777777" w:rsidR="003F74D2" w:rsidRDefault="003F74D2">
            <w:pPr>
              <w:pStyle w:val="Compact"/>
            </w:pPr>
          </w:p>
          <w:p w14:paraId="489F388F" w14:textId="77777777" w:rsidR="003F74D2" w:rsidRDefault="003F74D2">
            <w:pPr>
              <w:pStyle w:val="Compact"/>
            </w:pPr>
          </w:p>
          <w:p w14:paraId="666FBAF5" w14:textId="77777777" w:rsidR="003F74D2" w:rsidRDefault="003F74D2">
            <w:pPr>
              <w:pStyle w:val="Compact"/>
            </w:pPr>
          </w:p>
          <w:p w14:paraId="0BDAF921" w14:textId="77777777" w:rsidR="003F74D2" w:rsidRDefault="003F74D2">
            <w:pPr>
              <w:pStyle w:val="Compact"/>
            </w:pPr>
          </w:p>
          <w:p w14:paraId="505D66AB" w14:textId="77777777" w:rsidR="003F74D2" w:rsidRDefault="003F74D2">
            <w:pPr>
              <w:pStyle w:val="Compact"/>
            </w:pPr>
          </w:p>
          <w:p w14:paraId="54DBE483" w14:textId="77777777" w:rsidR="003F74D2" w:rsidRDefault="003F74D2">
            <w:pPr>
              <w:pStyle w:val="Compact"/>
            </w:pPr>
          </w:p>
          <w:p w14:paraId="601CB2FB" w14:textId="77777777" w:rsidR="003F74D2" w:rsidRDefault="003F74D2">
            <w:pPr>
              <w:pStyle w:val="Compact"/>
            </w:pPr>
          </w:p>
          <w:p w14:paraId="6E635053" w14:textId="77777777" w:rsidR="003F74D2" w:rsidRDefault="003F74D2">
            <w:pPr>
              <w:pStyle w:val="Compact"/>
            </w:pPr>
          </w:p>
          <w:p w14:paraId="639287D0" w14:textId="77777777" w:rsidR="003F74D2" w:rsidRDefault="003F74D2">
            <w:pPr>
              <w:pStyle w:val="Compact"/>
            </w:pPr>
          </w:p>
          <w:p w14:paraId="19FBF528" w14:textId="77777777" w:rsidR="003F74D2" w:rsidRDefault="003F74D2">
            <w:pPr>
              <w:pStyle w:val="Compact"/>
            </w:pPr>
          </w:p>
          <w:p w14:paraId="717BB168" w14:textId="77777777" w:rsidR="003F74D2" w:rsidRDefault="003F74D2">
            <w:pPr>
              <w:pStyle w:val="Compact"/>
            </w:pPr>
          </w:p>
          <w:p w14:paraId="2C5E3C3A" w14:textId="77777777" w:rsidR="003F74D2" w:rsidRDefault="003F74D2">
            <w:pPr>
              <w:pStyle w:val="Compact"/>
            </w:pPr>
          </w:p>
          <w:p w14:paraId="5046A023" w14:textId="77777777" w:rsidR="003F74D2" w:rsidRDefault="003F74D2">
            <w:pPr>
              <w:pStyle w:val="Compact"/>
            </w:pPr>
          </w:p>
          <w:p w14:paraId="4AA1B0AF" w14:textId="3639538A" w:rsidR="003F74D2" w:rsidRDefault="003F74D2">
            <w:pPr>
              <w:pStyle w:val="Compact"/>
            </w:pPr>
          </w:p>
        </w:tc>
        <w:tc>
          <w:tcPr>
            <w:tcW w:w="0" w:type="auto"/>
          </w:tcPr>
          <w:p w14:paraId="3803FE05" w14:textId="77777777" w:rsidR="003F74D2" w:rsidRDefault="003F74D2">
            <w:pPr>
              <w:pStyle w:val="Compact"/>
            </w:pPr>
          </w:p>
        </w:tc>
      </w:tr>
    </w:tbl>
    <w:p w14:paraId="6ED04F4F" w14:textId="6FC83BE6" w:rsidR="009D67E5" w:rsidRDefault="00775D5F">
      <w:pPr>
        <w:pStyle w:val="Titolo1"/>
        <w:rPr>
          <w:color w:val="auto"/>
          <w:sz w:val="44"/>
          <w:szCs w:val="44"/>
        </w:rPr>
      </w:pPr>
      <w:bookmarkStart w:id="128" w:name="_Toc55840761"/>
      <w:bookmarkStart w:id="129" w:name="header-n326"/>
      <w:bookmarkEnd w:id="127"/>
      <w:r w:rsidRPr="003F74D2">
        <w:rPr>
          <w:color w:val="auto"/>
          <w:sz w:val="44"/>
          <w:szCs w:val="44"/>
        </w:rPr>
        <w:lastRenderedPageBreak/>
        <w:t>Goals outline</w:t>
      </w:r>
      <w:bookmarkEnd w:id="128"/>
    </w:p>
    <w:p w14:paraId="6FAEE03C" w14:textId="77777777" w:rsidR="002C7B1A" w:rsidRPr="002C7B1A" w:rsidRDefault="002C7B1A" w:rsidP="002C7B1A">
      <w:pPr>
        <w:pStyle w:val="Corpotesto"/>
      </w:pPr>
    </w:p>
    <w:p w14:paraId="487F7931" w14:textId="7C25E700" w:rsidR="009D67E5" w:rsidRDefault="002C7B1A" w:rsidP="002C7B1A">
      <w:pPr>
        <w:pStyle w:val="Paragrafoelenco"/>
        <w:numPr>
          <w:ilvl w:val="0"/>
          <w:numId w:val="13"/>
        </w:numPr>
      </w:pPr>
      <w:r w:rsidRPr="002C7B1A">
        <w:rPr>
          <w:rFonts w:asciiTheme="majorHAnsi" w:eastAsiaTheme="majorEastAsia" w:hAnsiTheme="majorHAnsi" w:cstheme="majorBidi"/>
          <w:b/>
          <w:bCs/>
          <w:sz w:val="28"/>
          <w:szCs w:val="28"/>
        </w:rPr>
        <w:t xml:space="preserve"> </w:t>
      </w:r>
      <w:r w:rsidR="00775D5F" w:rsidRPr="002C7B1A">
        <w:rPr>
          <w:rFonts w:asciiTheme="majorHAnsi" w:eastAsiaTheme="majorEastAsia" w:hAnsiTheme="majorHAnsi" w:cstheme="majorBidi"/>
          <w:b/>
          <w:bCs/>
          <w:sz w:val="28"/>
          <w:szCs w:val="28"/>
        </w:rPr>
        <w:t xml:space="preserve">A quick refresher (tutorial) </w:t>
      </w:r>
      <w:r w:rsidR="00775D5F">
        <w:t>[Hogwarts]</w:t>
      </w:r>
    </w:p>
    <w:p w14:paraId="5D59316E" w14:textId="77777777" w:rsidR="009D67E5" w:rsidRDefault="00775D5F" w:rsidP="002C7B1A">
      <w:pPr>
        <w:numPr>
          <w:ilvl w:val="1"/>
          <w:numId w:val="13"/>
        </w:numPr>
      </w:pPr>
      <w:r>
        <w:t>Reach the common hall</w:t>
      </w:r>
    </w:p>
    <w:p w14:paraId="41CA20A1" w14:textId="77777777" w:rsidR="009D67E5" w:rsidRDefault="00775D5F" w:rsidP="002C7B1A">
      <w:pPr>
        <w:numPr>
          <w:ilvl w:val="1"/>
          <w:numId w:val="13"/>
        </w:numPr>
      </w:pPr>
      <w:r>
        <w:t>Search for your friend Myrtle</w:t>
      </w:r>
    </w:p>
    <w:p w14:paraId="025287E6" w14:textId="77777777" w:rsidR="009D67E5" w:rsidRDefault="00775D5F" w:rsidP="002C7B1A">
      <w:pPr>
        <w:numPr>
          <w:ilvl w:val="1"/>
          <w:numId w:val="13"/>
        </w:numPr>
      </w:pPr>
      <w:r>
        <w:t>Help her revise for her next exam</w:t>
      </w:r>
    </w:p>
    <w:p w14:paraId="33343A01" w14:textId="77777777" w:rsidR="009D67E5" w:rsidRDefault="00775D5F" w:rsidP="002C7B1A">
      <w:pPr>
        <w:numPr>
          <w:ilvl w:val="2"/>
          <w:numId w:val="14"/>
        </w:numPr>
      </w:pPr>
      <w:r>
        <w:t>Practice common spells</w:t>
      </w:r>
    </w:p>
    <w:p w14:paraId="75A1FBB9" w14:textId="77777777" w:rsidR="009D67E5" w:rsidRDefault="00775D5F" w:rsidP="002C7B1A">
      <w:pPr>
        <w:numPr>
          <w:ilvl w:val="2"/>
          <w:numId w:val="14"/>
        </w:numPr>
      </w:pPr>
      <w:r>
        <w:t>Look up on the books for basic potions and its ingredients</w:t>
      </w:r>
    </w:p>
    <w:p w14:paraId="6242E45D" w14:textId="59A15EF2" w:rsidR="009D67E5" w:rsidRDefault="00775D5F" w:rsidP="002C7B1A">
      <w:pPr>
        <w:pStyle w:val="Paragrafoelenco"/>
        <w:numPr>
          <w:ilvl w:val="0"/>
          <w:numId w:val="14"/>
        </w:numPr>
      </w:pPr>
      <w:r w:rsidRPr="002C7B1A">
        <w:rPr>
          <w:rFonts w:asciiTheme="majorHAnsi" w:eastAsiaTheme="majorEastAsia" w:hAnsiTheme="majorHAnsi" w:cstheme="majorBidi"/>
          <w:b/>
          <w:bCs/>
          <w:i/>
          <w:iCs/>
          <w:sz w:val="28"/>
          <w:szCs w:val="28"/>
        </w:rPr>
        <w:t>A friend in need</w:t>
      </w:r>
      <w:r>
        <w:t xml:space="preserve"> [Black Lake]</w:t>
      </w:r>
    </w:p>
    <w:p w14:paraId="3B3F9CE0" w14:textId="77777777" w:rsidR="009D67E5" w:rsidRDefault="00775D5F" w:rsidP="002C7B1A">
      <w:pPr>
        <w:numPr>
          <w:ilvl w:val="1"/>
          <w:numId w:val="15"/>
        </w:numPr>
      </w:pPr>
      <w:r>
        <w:t>Reach the Black Lake shore to unwind a bit after all that study</w:t>
      </w:r>
    </w:p>
    <w:p w14:paraId="12721618" w14:textId="77777777" w:rsidR="009D67E5" w:rsidRDefault="00775D5F" w:rsidP="002C7B1A">
      <w:pPr>
        <w:numPr>
          <w:ilvl w:val="1"/>
          <w:numId w:val="15"/>
        </w:numPr>
      </w:pPr>
      <w:r>
        <w:t>Approach the screaming girl</w:t>
      </w:r>
    </w:p>
    <w:p w14:paraId="3DC64C98" w14:textId="77777777" w:rsidR="009D67E5" w:rsidRDefault="00775D5F" w:rsidP="002C7B1A">
      <w:pPr>
        <w:numPr>
          <w:ilvl w:val="1"/>
          <w:numId w:val="15"/>
        </w:numPr>
      </w:pPr>
      <w:r>
        <w:t>Save Myrtle from the mermaid!</w:t>
      </w:r>
    </w:p>
    <w:p w14:paraId="7B752DB2" w14:textId="77777777" w:rsidR="009D67E5" w:rsidRDefault="00775D5F" w:rsidP="002C7B1A">
      <w:pPr>
        <w:numPr>
          <w:ilvl w:val="2"/>
          <w:numId w:val="16"/>
        </w:numPr>
      </w:pPr>
      <w:r>
        <w:t>Help the girl find her wand stolen by Grindylows</w:t>
      </w:r>
    </w:p>
    <w:p w14:paraId="5966F4A2" w14:textId="77777777" w:rsidR="009D67E5" w:rsidRDefault="00775D5F" w:rsidP="002C7B1A">
      <w:pPr>
        <w:numPr>
          <w:ilvl w:val="2"/>
          <w:numId w:val="16"/>
        </w:numPr>
      </w:pPr>
      <w:r>
        <w:t>Interrogate the Grindylows</w:t>
      </w:r>
    </w:p>
    <w:p w14:paraId="5DC3C523" w14:textId="77777777" w:rsidR="009D67E5" w:rsidRDefault="00775D5F" w:rsidP="002C7B1A">
      <w:pPr>
        <w:numPr>
          <w:ilvl w:val="2"/>
          <w:numId w:val="16"/>
        </w:numPr>
      </w:pPr>
      <w:r>
        <w:t>Reach the cave for clues</w:t>
      </w:r>
    </w:p>
    <w:p w14:paraId="3A6ECB33" w14:textId="77777777" w:rsidR="009D67E5" w:rsidRDefault="00775D5F" w:rsidP="002C7B1A">
      <w:pPr>
        <w:numPr>
          <w:ilvl w:val="2"/>
          <w:numId w:val="16"/>
        </w:numPr>
      </w:pPr>
      <w:r>
        <w:t>Release Myrtle and fight the mermaid</w:t>
      </w:r>
    </w:p>
    <w:p w14:paraId="47762431" w14:textId="77777777" w:rsidR="009D67E5" w:rsidRDefault="00775D5F" w:rsidP="002C7B1A">
      <w:pPr>
        <w:numPr>
          <w:ilvl w:val="1"/>
          <w:numId w:val="15"/>
        </w:numPr>
      </w:pPr>
      <w:r>
        <w:t>Bring Myrtle back to the infirmary</w:t>
      </w:r>
    </w:p>
    <w:p w14:paraId="1A573C4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1FB0266B" w14:textId="77777777" w:rsidR="009D67E5" w:rsidRDefault="00775D5F" w:rsidP="002C7B1A">
      <w:pPr>
        <w:numPr>
          <w:ilvl w:val="1"/>
          <w:numId w:val="17"/>
        </w:numPr>
      </w:pPr>
      <w:r>
        <w:t>Follow mandatory Transfiguration and Quidditch classes</w:t>
      </w:r>
    </w:p>
    <w:p w14:paraId="43BE9A4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night in the woods</w:t>
      </w:r>
      <w:r>
        <w:t xml:space="preserve"> [Forbidden Forest]</w:t>
      </w:r>
    </w:p>
    <w:p w14:paraId="02328E76" w14:textId="77777777" w:rsidR="009D67E5" w:rsidRDefault="00775D5F" w:rsidP="002C7B1A">
      <w:pPr>
        <w:numPr>
          <w:ilvl w:val="1"/>
          <w:numId w:val="18"/>
        </w:numPr>
      </w:pPr>
      <w:r>
        <w:t>Sneak past the professors and the prefects to get out the castle</w:t>
      </w:r>
    </w:p>
    <w:p w14:paraId="688FFC76" w14:textId="77777777" w:rsidR="009D67E5" w:rsidRDefault="00775D5F" w:rsidP="002C7B1A">
      <w:pPr>
        <w:numPr>
          <w:ilvl w:val="1"/>
          <w:numId w:val="18"/>
        </w:numPr>
      </w:pPr>
      <w:r>
        <w:t>Meet up with Delphini and reach the Forbidden Forest</w:t>
      </w:r>
    </w:p>
    <w:p w14:paraId="76D53287" w14:textId="77777777" w:rsidR="009D67E5" w:rsidRDefault="00775D5F" w:rsidP="002C7B1A">
      <w:pPr>
        <w:numPr>
          <w:ilvl w:val="1"/>
          <w:numId w:val="18"/>
        </w:numPr>
      </w:pPr>
      <w:r>
        <w:t>Practice with her new spells</w:t>
      </w:r>
    </w:p>
    <w:p w14:paraId="6C0058F4" w14:textId="77777777" w:rsidR="009D67E5" w:rsidRDefault="00775D5F" w:rsidP="002C7B1A">
      <w:pPr>
        <w:numPr>
          <w:ilvl w:val="1"/>
          <w:numId w:val="18"/>
        </w:numPr>
      </w:pPr>
      <w:r>
        <w:t>Fight the enraged centaurs on the way back</w:t>
      </w:r>
    </w:p>
    <w:p w14:paraId="646188D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Preparing for greatness</w:t>
      </w:r>
      <w:r>
        <w:t xml:space="preserve"> [Hogwarts]</w:t>
      </w:r>
    </w:p>
    <w:p w14:paraId="0CCB9838" w14:textId="77777777" w:rsidR="009D67E5" w:rsidRDefault="00775D5F" w:rsidP="002C7B1A">
      <w:pPr>
        <w:numPr>
          <w:ilvl w:val="1"/>
          <w:numId w:val="19"/>
        </w:numPr>
      </w:pPr>
      <w:r>
        <w:t>Meet with Dumbledore in his office</w:t>
      </w:r>
    </w:p>
    <w:p w14:paraId="799B5656" w14:textId="77777777" w:rsidR="009D67E5" w:rsidRDefault="00775D5F" w:rsidP="002C7B1A">
      <w:pPr>
        <w:numPr>
          <w:ilvl w:val="1"/>
          <w:numId w:val="19"/>
        </w:numPr>
      </w:pPr>
      <w:r>
        <w:lastRenderedPageBreak/>
        <w:t>Scout for ingredients</w:t>
      </w:r>
    </w:p>
    <w:p w14:paraId="574C11B5" w14:textId="77777777" w:rsidR="009D67E5" w:rsidRDefault="00775D5F" w:rsidP="002C7B1A">
      <w:pPr>
        <w:numPr>
          <w:ilvl w:val="2"/>
          <w:numId w:val="20"/>
        </w:numPr>
      </w:pPr>
      <w:r>
        <w:t>Get a mandrake leaf from the Herbology Lab</w:t>
      </w:r>
    </w:p>
    <w:p w14:paraId="1C503F52" w14:textId="77777777" w:rsidR="009D67E5" w:rsidRDefault="00775D5F" w:rsidP="002C7B1A">
      <w:pPr>
        <w:numPr>
          <w:ilvl w:val="2"/>
          <w:numId w:val="20"/>
        </w:numPr>
      </w:pPr>
      <w:r>
        <w:t>Get a teaspoon of "unscathed" dew</w:t>
      </w:r>
    </w:p>
    <w:p w14:paraId="4D99FC36" w14:textId="77777777" w:rsidR="009D67E5" w:rsidRDefault="00775D5F" w:rsidP="002C7B1A">
      <w:pPr>
        <w:numPr>
          <w:ilvl w:val="2"/>
          <w:numId w:val="20"/>
        </w:numPr>
      </w:pPr>
      <w:r>
        <w:t>Get a chrysalis of a Death's-head Hawk Moth</w:t>
      </w:r>
    </w:p>
    <w:p w14:paraId="276D9223"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318C1F7C"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beacon in the darkness</w:t>
      </w:r>
      <w:r>
        <w:t xml:space="preserve"> [Hogwarts]</w:t>
      </w:r>
    </w:p>
    <w:p w14:paraId="67A0988F" w14:textId="77777777" w:rsidR="009D67E5" w:rsidRDefault="00775D5F" w:rsidP="002C7B1A">
      <w:pPr>
        <w:numPr>
          <w:ilvl w:val="1"/>
          <w:numId w:val="21"/>
        </w:numPr>
      </w:pPr>
      <w:r>
        <w:t>Complete the Animagus ritual</w:t>
      </w:r>
    </w:p>
    <w:p w14:paraId="17098EDA" w14:textId="77777777" w:rsidR="009D67E5" w:rsidRDefault="00775D5F" w:rsidP="002C7B1A">
      <w:pPr>
        <w:numPr>
          <w:ilvl w:val="2"/>
          <w:numId w:val="22"/>
        </w:numPr>
      </w:pPr>
      <w:r>
        <w:t>Wait for the storm to begin</w:t>
      </w:r>
    </w:p>
    <w:p w14:paraId="64BA000F" w14:textId="77777777" w:rsidR="009D67E5" w:rsidRDefault="00775D5F" w:rsidP="002C7B1A">
      <w:pPr>
        <w:numPr>
          <w:ilvl w:val="2"/>
          <w:numId w:val="22"/>
        </w:numPr>
      </w:pPr>
      <w:r>
        <w:t>Recite the incantation</w:t>
      </w:r>
    </w:p>
    <w:p w14:paraId="4EA12880" w14:textId="77777777" w:rsidR="009D67E5" w:rsidRDefault="00775D5F" w:rsidP="002C7B1A">
      <w:pPr>
        <w:numPr>
          <w:ilvl w:val="1"/>
          <w:numId w:val="21"/>
        </w:numPr>
      </w:pPr>
      <w:r>
        <w:t>Look for Myrtle in the bathrooms in cat form to surprise her</w:t>
      </w:r>
    </w:p>
    <w:p w14:paraId="179B834E" w14:textId="77777777" w:rsidR="009D67E5" w:rsidRDefault="00775D5F" w:rsidP="002C7B1A">
      <w:pPr>
        <w:numPr>
          <w:ilvl w:val="2"/>
          <w:numId w:val="23"/>
        </w:numPr>
      </w:pPr>
      <w:r>
        <w:t>Escape and avoid the mysterious shadow</w:t>
      </w:r>
    </w:p>
    <w:p w14:paraId="440901C8" w14:textId="77777777" w:rsidR="009D67E5" w:rsidRDefault="00775D5F" w:rsidP="002C7B1A">
      <w:pPr>
        <w:numPr>
          <w:ilvl w:val="1"/>
          <w:numId w:val="21"/>
        </w:numPr>
      </w:pPr>
      <w:r>
        <w:t>Inform Dumbledore and Delphini of the incident</w:t>
      </w:r>
    </w:p>
    <w:p w14:paraId="28962335"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Finding the light - classes (minigames), exploration, shopping</w:t>
      </w:r>
      <w:r>
        <w:t xml:space="preserve"> [Hogwarts, Quidditch Pitch, Hogsmeade, Diagon Alley]</w:t>
      </w:r>
    </w:p>
    <w:p w14:paraId="22D18205" w14:textId="77777777" w:rsidR="009D67E5" w:rsidRDefault="00775D5F" w:rsidP="002C7B1A">
      <w:pPr>
        <w:numPr>
          <w:ilvl w:val="1"/>
          <w:numId w:val="24"/>
        </w:numPr>
      </w:pPr>
      <w:r>
        <w:t>(Optional) Attend to the Quidditch tournament</w:t>
      </w:r>
    </w:p>
    <w:p w14:paraId="5A75C485" w14:textId="77777777" w:rsidR="009D67E5" w:rsidRDefault="00775D5F" w:rsidP="002C7B1A">
      <w:pPr>
        <w:numPr>
          <w:ilvl w:val="1"/>
          <w:numId w:val="24"/>
        </w:numPr>
      </w:pPr>
      <w:r>
        <w:t>Investigate the bathrooms with Delphini for clues</w:t>
      </w:r>
    </w:p>
    <w:p w14:paraId="7300FFD3" w14:textId="77777777" w:rsidR="009D67E5" w:rsidRDefault="00775D5F" w:rsidP="002C7B1A">
      <w:pPr>
        <w:numPr>
          <w:ilvl w:val="1"/>
          <w:numId w:val="24"/>
        </w:numPr>
      </w:pPr>
      <w:r>
        <w:t>Report to Dumbledore</w:t>
      </w:r>
    </w:p>
    <w:p w14:paraId="086335D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Gnawing uncertainty</w:t>
      </w:r>
      <w:r>
        <w:t xml:space="preserve"> [Hogwarts]</w:t>
      </w:r>
    </w:p>
    <w:p w14:paraId="611654FF" w14:textId="77777777" w:rsidR="009D67E5" w:rsidRDefault="00775D5F" w:rsidP="002C7B1A">
      <w:pPr>
        <w:numPr>
          <w:ilvl w:val="1"/>
          <w:numId w:val="25"/>
        </w:numPr>
      </w:pPr>
      <w:r>
        <w:t>Confront Dumbledore on what happened to Hagrid</w:t>
      </w:r>
    </w:p>
    <w:p w14:paraId="30C7A230" w14:textId="77777777" w:rsidR="009D67E5" w:rsidRDefault="00775D5F" w:rsidP="002C7B1A">
      <w:pPr>
        <w:numPr>
          <w:ilvl w:val="1"/>
          <w:numId w:val="25"/>
        </w:numPr>
      </w:pPr>
      <w:r>
        <w:t>Gather information on him with Delphini</w:t>
      </w:r>
    </w:p>
    <w:p w14:paraId="75A5E653" w14:textId="77777777" w:rsidR="009D67E5" w:rsidRDefault="00775D5F" w:rsidP="002C7B1A">
      <w:pPr>
        <w:numPr>
          <w:ilvl w:val="1"/>
          <w:numId w:val="25"/>
        </w:numPr>
      </w:pPr>
      <w:r>
        <w:t>Discuss with Delphini</w:t>
      </w:r>
    </w:p>
    <w:p w14:paraId="7881E4A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The last stand</w:t>
      </w:r>
      <w:r>
        <w:t xml:space="preserve"> [Dumbledore's office, Hogwarts]</w:t>
      </w:r>
    </w:p>
    <w:p w14:paraId="2A2DC717" w14:textId="7885D0C7" w:rsidR="009D67E5" w:rsidRDefault="00775D5F" w:rsidP="002C7B1A">
      <w:pPr>
        <w:pStyle w:val="Paragrafoelenco"/>
        <w:numPr>
          <w:ilvl w:val="1"/>
          <w:numId w:val="12"/>
        </w:numPr>
      </w:pPr>
      <w:r>
        <w:t>Confront Dumbledore with the found clues</w:t>
      </w:r>
    </w:p>
    <w:p w14:paraId="40A75DDA" w14:textId="77777777" w:rsidR="002C7B1A" w:rsidRDefault="002C7B1A" w:rsidP="002C7B1A">
      <w:pPr>
        <w:pStyle w:val="Paragrafoelenco"/>
        <w:ind w:left="1200"/>
      </w:pPr>
    </w:p>
    <w:p w14:paraId="393B90E7" w14:textId="67F92647" w:rsidR="009D67E5" w:rsidRDefault="00775D5F" w:rsidP="002C7B1A">
      <w:pPr>
        <w:pStyle w:val="Paragrafoelenco"/>
        <w:numPr>
          <w:ilvl w:val="1"/>
          <w:numId w:val="12"/>
        </w:numPr>
      </w:pPr>
      <w:r>
        <w:t>Choose to believe Dumbledore or Delphini</w:t>
      </w:r>
      <w:bookmarkEnd w:id="129"/>
    </w:p>
    <w:sectPr w:rsidR="009D67E5" w:rsidSect="0087174F">
      <w:headerReference w:type="default" r:id="rId49"/>
      <w:footerReference w:type="default" r:id="rId50"/>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CB313" w14:textId="77777777" w:rsidR="00A27980" w:rsidRDefault="00A27980">
      <w:pPr>
        <w:spacing w:after="0"/>
      </w:pPr>
      <w:r>
        <w:separator/>
      </w:r>
    </w:p>
  </w:endnote>
  <w:endnote w:type="continuationSeparator" w:id="0">
    <w:p w14:paraId="59DE7559" w14:textId="77777777" w:rsidR="00A27980" w:rsidRDefault="00A279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7703225"/>
      <w:docPartObj>
        <w:docPartGallery w:val="Page Numbers (Bottom of Page)"/>
        <w:docPartUnique/>
      </w:docPartObj>
    </w:sdtPr>
    <w:sdtEndPr/>
    <w:sdtContent>
      <w:p w14:paraId="71027E91" w14:textId="2EAB9438" w:rsidR="0087174F" w:rsidRDefault="0087174F">
        <w:pPr>
          <w:pStyle w:val="Pidipagina"/>
          <w:jc w:val="right"/>
        </w:pPr>
        <w:r>
          <w:fldChar w:fldCharType="begin"/>
        </w:r>
        <w:r>
          <w:instrText>PAGE   \* MERGEFORMAT</w:instrText>
        </w:r>
        <w:r>
          <w:fldChar w:fldCharType="separate"/>
        </w:r>
        <w:r>
          <w:rPr>
            <w:lang w:val="it-IT"/>
          </w:rPr>
          <w:t>2</w:t>
        </w:r>
        <w:r>
          <w:fldChar w:fldCharType="end"/>
        </w:r>
      </w:p>
    </w:sdtContent>
  </w:sdt>
  <w:p w14:paraId="68E220A2" w14:textId="6A01FC9B" w:rsidR="002C7B1A" w:rsidRDefault="002C7B1A" w:rsidP="002C7B1A">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3CDE7" w14:textId="77777777" w:rsidR="00A27980" w:rsidRDefault="00A27980">
      <w:r>
        <w:separator/>
      </w:r>
    </w:p>
  </w:footnote>
  <w:footnote w:type="continuationSeparator" w:id="0">
    <w:p w14:paraId="59E1EDA4" w14:textId="77777777" w:rsidR="00A27980" w:rsidRDefault="00A27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5A47E" w14:textId="3E4826BA" w:rsidR="002C7B1A" w:rsidRDefault="0087174F">
    <w:pPr>
      <w:pStyle w:val="Intestazione"/>
    </w:pPr>
    <w:r>
      <w:t>Game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F74B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F0EF6"/>
    <w:multiLevelType w:val="hybridMultilevel"/>
    <w:tmpl w:val="6590D4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C1AE401"/>
    <w:multiLevelType w:val="multilevel"/>
    <w:tmpl w:val="DCF66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7E6972"/>
    <w:multiLevelType w:val="hybridMultilevel"/>
    <w:tmpl w:val="1CC63D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1315DCA"/>
    <w:multiLevelType w:val="multilevel"/>
    <w:tmpl w:val="AB52DC6C"/>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7767"/>
    <w:rsid w:val="002C7B1A"/>
    <w:rsid w:val="003F74D2"/>
    <w:rsid w:val="004E29B3"/>
    <w:rsid w:val="004F6C74"/>
    <w:rsid w:val="00590D07"/>
    <w:rsid w:val="005E7CF3"/>
    <w:rsid w:val="00603C92"/>
    <w:rsid w:val="00633B1D"/>
    <w:rsid w:val="00775D5F"/>
    <w:rsid w:val="00784D58"/>
    <w:rsid w:val="0087174F"/>
    <w:rsid w:val="008D6863"/>
    <w:rsid w:val="009D67E5"/>
    <w:rsid w:val="00A27980"/>
    <w:rsid w:val="00AC6BBE"/>
    <w:rsid w:val="00B86B75"/>
    <w:rsid w:val="00BC48D5"/>
    <w:rsid w:val="00BC578B"/>
    <w:rsid w:val="00C36279"/>
    <w:rsid w:val="00E315A3"/>
    <w:rsid w:val="00F757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35BD"/>
  <w15:docId w15:val="{B44813A5-D3B9-45E2-BB26-30F06DC6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03C92"/>
    <w:pPr>
      <w:tabs>
        <w:tab w:val="right" w:leader="dot" w:pos="9962"/>
      </w:tabs>
      <w:spacing w:after="100"/>
    </w:pPr>
    <w:rPr>
      <w:noProof/>
      <w:u w:val="single"/>
    </w:rPr>
  </w:style>
  <w:style w:type="paragraph" w:styleId="Sommario2">
    <w:name w:val="toc 2"/>
    <w:basedOn w:val="Normale"/>
    <w:next w:val="Normale"/>
    <w:autoRedefine/>
    <w:uiPriority w:val="39"/>
    <w:unhideWhenUsed/>
    <w:rsid w:val="00775D5F"/>
    <w:pPr>
      <w:spacing w:after="100"/>
      <w:ind w:left="240"/>
    </w:pPr>
  </w:style>
  <w:style w:type="paragraph" w:styleId="Sommario3">
    <w:name w:val="toc 3"/>
    <w:basedOn w:val="Normale"/>
    <w:next w:val="Normale"/>
    <w:autoRedefine/>
    <w:uiPriority w:val="39"/>
    <w:unhideWhenUsed/>
    <w:rsid w:val="00775D5F"/>
    <w:pPr>
      <w:spacing w:after="100"/>
      <w:ind w:left="480"/>
    </w:pPr>
  </w:style>
  <w:style w:type="table" w:styleId="Grigliatabella">
    <w:name w:val="Table Grid"/>
    <w:basedOn w:val="Tabellanormale"/>
    <w:rsid w:val="00775D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rsid w:val="002C7B1A"/>
    <w:pPr>
      <w:ind w:left="720"/>
      <w:contextualSpacing/>
    </w:pPr>
  </w:style>
  <w:style w:type="paragraph" w:styleId="Intestazione">
    <w:name w:val="header"/>
    <w:basedOn w:val="Normale"/>
    <w:link w:val="IntestazioneCarattere"/>
    <w:unhideWhenUsed/>
    <w:rsid w:val="002C7B1A"/>
    <w:pPr>
      <w:tabs>
        <w:tab w:val="center" w:pos="4819"/>
        <w:tab w:val="right" w:pos="9638"/>
      </w:tabs>
      <w:spacing w:after="0"/>
    </w:pPr>
  </w:style>
  <w:style w:type="character" w:customStyle="1" w:styleId="IntestazioneCarattere">
    <w:name w:val="Intestazione Carattere"/>
    <w:basedOn w:val="Carpredefinitoparagrafo"/>
    <w:link w:val="Intestazione"/>
    <w:rsid w:val="002C7B1A"/>
  </w:style>
  <w:style w:type="paragraph" w:styleId="Pidipagina">
    <w:name w:val="footer"/>
    <w:basedOn w:val="Normale"/>
    <w:link w:val="PidipaginaCarattere"/>
    <w:uiPriority w:val="99"/>
    <w:unhideWhenUsed/>
    <w:rsid w:val="002C7B1A"/>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C7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E193D-624E-42FF-873D-D1730376B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4529</Words>
  <Characters>25816</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7</cp:revision>
  <cp:lastPrinted>2020-11-09T18:18:00Z</cp:lastPrinted>
  <dcterms:created xsi:type="dcterms:W3CDTF">2020-11-09T16:44:00Z</dcterms:created>
  <dcterms:modified xsi:type="dcterms:W3CDTF">2020-11-09T18:18:00Z</dcterms:modified>
</cp:coreProperties>
</file>